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0C1E0" w14:textId="3BD62201" w:rsidR="005D2129" w:rsidRDefault="00E525B1" w:rsidP="00E525B1">
      <w:pPr>
        <w:pStyle w:val="Title"/>
      </w:pPr>
      <w:r>
        <w:t>AMDS presentation on Multimodal Networks – Video transcript</w:t>
      </w:r>
    </w:p>
    <w:p w14:paraId="284EC5A7" w14:textId="71015B07" w:rsidR="00D137C4" w:rsidRDefault="00D137C4"/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838"/>
        <w:gridCol w:w="3260"/>
        <w:gridCol w:w="3918"/>
      </w:tblGrid>
      <w:tr w:rsidR="00CF0F8F" w:rsidRPr="00E525B1" w14:paraId="63216C5F" w14:textId="77777777" w:rsidTr="00316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shd w:val="clear" w:color="auto" w:fill="000000" w:themeFill="text1"/>
            <w:hideMark/>
          </w:tcPr>
          <w:p w14:paraId="0DADEE9B" w14:textId="42412996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FFFFFF" w:themeColor="background1"/>
                <w:lang w:eastAsia="en-NZ"/>
              </w:rPr>
            </w:pPr>
            <w:r w:rsidRPr="00316CF4">
              <w:rPr>
                <w:rFonts w:ascii="Calibri" w:hAnsi="Calibri" w:cs="Calibri"/>
                <w:color w:val="FFFFFF"/>
              </w:rPr>
              <w:t>Timestamp</w:t>
            </w:r>
          </w:p>
        </w:tc>
        <w:tc>
          <w:tcPr>
            <w:tcW w:w="1808" w:type="pct"/>
            <w:shd w:val="clear" w:color="auto" w:fill="000000" w:themeFill="text1"/>
            <w:hideMark/>
          </w:tcPr>
          <w:p w14:paraId="64A77730" w14:textId="77777777" w:rsidR="00CF0F8F" w:rsidRPr="00E525B1" w:rsidRDefault="00CF0F8F" w:rsidP="00CF0F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  <w:lang w:eastAsia="en-NZ"/>
              </w:rPr>
            </w:pPr>
            <w:r w:rsidRPr="00E525B1">
              <w:rPr>
                <w:rFonts w:ascii="Calibri" w:eastAsia="Times New Roman" w:hAnsi="Calibri" w:cs="Calibri"/>
                <w:color w:val="FFFFFF" w:themeColor="background1"/>
                <w:lang w:eastAsia="en-NZ"/>
              </w:rPr>
              <w:t>Visual Information</w:t>
            </w:r>
          </w:p>
        </w:tc>
        <w:tc>
          <w:tcPr>
            <w:tcW w:w="2173" w:type="pct"/>
            <w:shd w:val="clear" w:color="auto" w:fill="000000" w:themeFill="text1"/>
            <w:hideMark/>
          </w:tcPr>
          <w:p w14:paraId="07946633" w14:textId="77777777" w:rsidR="00CF0F8F" w:rsidRPr="00E525B1" w:rsidRDefault="00CF0F8F" w:rsidP="00CF0F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  <w:lang w:eastAsia="en-NZ"/>
              </w:rPr>
            </w:pPr>
            <w:r w:rsidRPr="00E525B1">
              <w:rPr>
                <w:rFonts w:ascii="Calibri" w:eastAsia="Times New Roman" w:hAnsi="Calibri" w:cs="Calibri"/>
                <w:color w:val="FFFFFF" w:themeColor="background1"/>
                <w:lang w:eastAsia="en-NZ"/>
              </w:rPr>
              <w:t>Audio Information</w:t>
            </w:r>
          </w:p>
        </w:tc>
      </w:tr>
      <w:tr w:rsidR="00CF0F8F" w:rsidRPr="00D137C4" w14:paraId="0AAA7EE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475B0C" w14:textId="6E4532FF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00,000 </w:t>
            </w:r>
          </w:p>
        </w:tc>
        <w:tc>
          <w:tcPr>
            <w:tcW w:w="1808" w:type="pct"/>
            <w:hideMark/>
          </w:tcPr>
          <w:p w14:paraId="107C895E" w14:textId="646B06C6" w:rsidR="00CF0F8F" w:rsidRPr="00D137C4" w:rsidRDefault="00CF0F8F" w:rsidP="00CF0F8F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lide fades in,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t read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"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Managing our future networks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</w:p>
        </w:tc>
        <w:tc>
          <w:tcPr>
            <w:tcW w:w="2173" w:type="pct"/>
            <w:hideMark/>
          </w:tcPr>
          <w:p w14:paraId="14AEA2DC" w14:textId="4B34AFC9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[silence]</w:t>
            </w:r>
          </w:p>
        </w:tc>
      </w:tr>
      <w:tr w:rsidR="00CF0F8F" w:rsidRPr="00D137C4" w14:paraId="204E0FDF" w14:textId="77777777" w:rsidTr="00316CF4">
        <w:trPr>
          <w:trHeight w:val="4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9D256FA" w14:textId="0AA8DC4B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</w:t>
            </w:r>
            <w:bookmarkStart w:id="0" w:name="_GoBack"/>
            <w:bookmarkEnd w:id="0"/>
            <w:r w:rsidRPr="00316CF4">
              <w:rPr>
                <w:rFonts w:ascii="Calibri" w:hAnsi="Calibri" w:cs="Calibri"/>
                <w:color w:val="000000"/>
              </w:rPr>
              <w:t xml:space="preserve">:00:10,305 </w:t>
            </w:r>
          </w:p>
        </w:tc>
        <w:tc>
          <w:tcPr>
            <w:tcW w:w="1808" w:type="pct"/>
            <w:hideMark/>
          </w:tcPr>
          <w:p w14:paraId="2914E527" w14:textId="77777777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</w:p>
          <w:p w14:paraId="21A7C44A" w14:textId="77777777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  <w:p w14:paraId="3C220A6C" w14:textId="47B63743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Multi-modal Network purpose</w:t>
            </w:r>
          </w:p>
          <w:p w14:paraId="00F6AC47" w14:textId="77777777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Current and future state</w:t>
            </w:r>
          </w:p>
          <w:p w14:paraId="123BC782" w14:textId="77777777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Creating maximum public value</w:t>
            </w:r>
          </w:p>
          <w:p w14:paraId="1A61840C" w14:textId="77777777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Developing a flexible framework</w:t>
            </w:r>
          </w:p>
          <w:p w14:paraId="2A1379B8" w14:textId="57CE71F4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AMDS – Foundational building block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</w:p>
          <w:p w14:paraId="48315043" w14:textId="77777777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  <w:p w14:paraId="26E0F651" w14:textId="78EFC32A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re is an i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n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rmation box on the right of the screen. It reads:</w:t>
            </w:r>
          </w:p>
          <w:p w14:paraId="1F5646A9" w14:textId="77777777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  <w:p w14:paraId="4BE194F0" w14:textId="1639DC4F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TOTAL LAND TRANSPORT ASSETS</w:t>
            </w:r>
          </w:p>
          <w:p w14:paraId="281BA955" w14:textId="77777777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</w:p>
          <w:p w14:paraId="483BFC2B" w14:textId="77777777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68 road controlling authorities responsible for the management of roads in NZ</w:t>
            </w:r>
          </w:p>
          <w:p w14:paraId="4045D2BD" w14:textId="77777777" w:rsidR="00CF0F8F" w:rsidRPr="00733383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95,608 kms of road</w:t>
            </w:r>
          </w:p>
          <w:p w14:paraId="255F9B79" w14:textId="214515E0" w:rsidR="00CF0F8F" w:rsidRPr="00D137C4" w:rsidRDefault="00CF0F8F" w:rsidP="00CF0F8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19,962 bridges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</w:p>
        </w:tc>
        <w:tc>
          <w:tcPr>
            <w:tcW w:w="2173" w:type="pct"/>
            <w:hideMark/>
          </w:tcPr>
          <w:p w14:paraId="5FDC44F3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[silence]</w:t>
            </w:r>
          </w:p>
        </w:tc>
      </w:tr>
      <w:tr w:rsidR="00CF0F8F" w:rsidRPr="00D137C4" w14:paraId="76C060E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C39F92" w14:textId="65DC2DA3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12,907 </w:t>
            </w:r>
          </w:p>
        </w:tc>
        <w:tc>
          <w:tcPr>
            <w:tcW w:w="1808" w:type="pct"/>
            <w:hideMark/>
          </w:tcPr>
          <w:p w14:paraId="04CDA1C6" w14:textId="554CB5EE" w:rsidR="00CF0F8F" w:rsidRPr="00D137C4" w:rsidRDefault="00CF0F8F" w:rsidP="00CF0F8F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C3D49C" w14:textId="718D9E5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k, so what is multimodal network?</w:t>
            </w:r>
          </w:p>
        </w:tc>
      </w:tr>
      <w:tr w:rsidR="00CF0F8F" w:rsidRPr="00D137C4" w14:paraId="16F69CE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D525DE7" w14:textId="1EF9142F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16,800 </w:t>
            </w:r>
          </w:p>
        </w:tc>
        <w:tc>
          <w:tcPr>
            <w:tcW w:w="1808" w:type="pct"/>
            <w:hideMark/>
          </w:tcPr>
          <w:p w14:paraId="6BE9349E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947919" w14:textId="6821B1B4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a network that ascribes the location function for multimodal</w:t>
            </w:r>
          </w:p>
        </w:tc>
      </w:tr>
      <w:tr w:rsidR="00CF0F8F" w:rsidRPr="00D137C4" w14:paraId="172CB26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DEE4E9F" w14:textId="049C8172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21,822 </w:t>
            </w:r>
          </w:p>
        </w:tc>
        <w:tc>
          <w:tcPr>
            <w:tcW w:w="1808" w:type="pct"/>
            <w:hideMark/>
          </w:tcPr>
          <w:p w14:paraId="0A4AD12D" w14:textId="7777777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4773A7" w14:textId="1689C05F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networks their performance across on-road and off-road in New Zealand. </w:t>
            </w:r>
          </w:p>
        </w:tc>
      </w:tr>
      <w:tr w:rsidR="00CF0F8F" w:rsidRPr="00D137C4" w14:paraId="25885A6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C3C526" w14:textId="4933B47C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28,273 </w:t>
            </w:r>
          </w:p>
        </w:tc>
        <w:tc>
          <w:tcPr>
            <w:tcW w:w="1808" w:type="pct"/>
            <w:hideMark/>
          </w:tcPr>
          <w:p w14:paraId="796F0616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497E8B" w14:textId="193D847F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y provide both a current and future state for every mode of transport. </w:t>
            </w:r>
          </w:p>
        </w:tc>
      </w:tr>
      <w:tr w:rsidR="00CF0F8F" w:rsidRPr="00D137C4" w14:paraId="7BE9AD2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B0145A8" w14:textId="1033C51C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32,600 </w:t>
            </w:r>
          </w:p>
        </w:tc>
        <w:tc>
          <w:tcPr>
            <w:tcW w:w="1808" w:type="pct"/>
            <w:hideMark/>
          </w:tcPr>
          <w:p w14:paraId="7ADA4439" w14:textId="7777777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2784B33" w14:textId="66AEC35B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ant one network description to provide the common</w:t>
            </w:r>
          </w:p>
        </w:tc>
      </w:tr>
      <w:tr w:rsidR="00CF0F8F" w:rsidRPr="00D137C4" w14:paraId="44EFD68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EA5ACC1" w14:textId="6065D891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35,733 </w:t>
            </w:r>
          </w:p>
        </w:tc>
        <w:tc>
          <w:tcPr>
            <w:tcW w:w="1808" w:type="pct"/>
            <w:hideMark/>
          </w:tcPr>
          <w:p w14:paraId="44E14972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1CB7262" w14:textId="071C10EF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ound for the various purposes that we have.</w:t>
            </w:r>
          </w:p>
        </w:tc>
      </w:tr>
      <w:tr w:rsidR="00CF0F8F" w:rsidRPr="00D137C4" w14:paraId="3347C88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0579A5" w14:textId="2438F18C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38,727 </w:t>
            </w:r>
          </w:p>
        </w:tc>
        <w:tc>
          <w:tcPr>
            <w:tcW w:w="1808" w:type="pct"/>
            <w:hideMark/>
          </w:tcPr>
          <w:p w14:paraId="2D1873CD" w14:textId="7777777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E1F568B" w14:textId="6C1D6029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're working with the One Network Framework, National Speed Limit Team,</w:t>
            </w:r>
          </w:p>
        </w:tc>
      </w:tr>
      <w:tr w:rsidR="00CF0F8F" w:rsidRPr="00D137C4" w14:paraId="5390B88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3E46EBB" w14:textId="3FE602C0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42,900 </w:t>
            </w:r>
          </w:p>
        </w:tc>
        <w:tc>
          <w:tcPr>
            <w:tcW w:w="1808" w:type="pct"/>
            <w:hideMark/>
          </w:tcPr>
          <w:p w14:paraId="4D78E2A9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19C485C" w14:textId="781AC85D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Consistent Conditions Data Collection Project, and</w:t>
            </w:r>
          </w:p>
        </w:tc>
      </w:tr>
      <w:tr w:rsidR="00CF0F8F" w:rsidRPr="00D137C4" w14:paraId="7422C30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203FB57" w14:textId="200D661B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45,144 </w:t>
            </w:r>
          </w:p>
        </w:tc>
        <w:tc>
          <w:tcPr>
            <w:tcW w:w="1808" w:type="pct"/>
            <w:hideMark/>
          </w:tcPr>
          <w:p w14:paraId="1DCE32D1" w14:textId="7777777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80394C" w14:textId="3F2FEA8E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rest of the Asset Management Data Standard. </w:t>
            </w:r>
          </w:p>
        </w:tc>
      </w:tr>
      <w:tr w:rsidR="00CF0F8F" w:rsidRPr="00D137C4" w14:paraId="5ADD44C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4A0694F" w14:textId="198E62E6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>00:00:48,700</w:t>
            </w:r>
          </w:p>
        </w:tc>
        <w:tc>
          <w:tcPr>
            <w:tcW w:w="1808" w:type="pct"/>
            <w:hideMark/>
          </w:tcPr>
          <w:p w14:paraId="48F4FB74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5F5F70" w14:textId="211F13B4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l these projects rely on networks and their positi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;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is element</w:t>
            </w:r>
          </w:p>
        </w:tc>
      </w:tr>
      <w:tr w:rsidR="000C52D9" w:rsidRPr="00D137C4" w14:paraId="315DD38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A427C8" w14:textId="05B6768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52,200 </w:t>
            </w:r>
          </w:p>
        </w:tc>
        <w:tc>
          <w:tcPr>
            <w:tcW w:w="1808" w:type="pct"/>
            <w:hideMark/>
          </w:tcPr>
          <w:p w14:paraId="35972B4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36413F2" w14:textId="4AC3C48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e AMDS provides that Common Ground for describing networks,</w:t>
            </w:r>
          </w:p>
        </w:tc>
      </w:tr>
      <w:tr w:rsidR="000C52D9" w:rsidRPr="00D137C4" w14:paraId="4FD71DD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788A6C0" w14:textId="21A727E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56,000 </w:t>
            </w:r>
          </w:p>
        </w:tc>
        <w:tc>
          <w:tcPr>
            <w:tcW w:w="1808" w:type="pct"/>
            <w:hideMark/>
          </w:tcPr>
          <w:p w14:paraId="5072033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0F34627" w14:textId="74EBF5A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therefore, unlocks the greatest public value that we can get </w:t>
            </w:r>
          </w:p>
        </w:tc>
      </w:tr>
      <w:tr w:rsidR="000C52D9" w:rsidRPr="00D137C4" w14:paraId="4DDDD8A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A06227" w14:textId="7F8BDA5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0:58,763 </w:t>
            </w:r>
          </w:p>
        </w:tc>
        <w:tc>
          <w:tcPr>
            <w:tcW w:w="1808" w:type="pct"/>
            <w:hideMark/>
          </w:tcPr>
          <w:p w14:paraId="45E2299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06355C3" w14:textId="3F8107D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y having only one network.</w:t>
            </w:r>
          </w:p>
        </w:tc>
      </w:tr>
      <w:tr w:rsidR="000C52D9" w:rsidRPr="00D137C4" w14:paraId="43838D8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2CC7A92" w14:textId="7B7B380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04,599 </w:t>
            </w:r>
          </w:p>
        </w:tc>
        <w:tc>
          <w:tcPr>
            <w:tcW w:w="1808" w:type="pct"/>
            <w:hideMark/>
          </w:tcPr>
          <w:p w14:paraId="098703F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BAFD4CD" w14:textId="1CDBD2B5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What we're working on is a flexible framework. One that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t the moment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s targeted</w:t>
            </w:r>
          </w:p>
        </w:tc>
      </w:tr>
      <w:tr w:rsidR="000C52D9" w:rsidRPr="00D137C4" w14:paraId="1AB9C7D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D9FBDE" w14:textId="172B6C6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07,700 </w:t>
            </w:r>
          </w:p>
        </w:tc>
        <w:tc>
          <w:tcPr>
            <w:tcW w:w="1808" w:type="pct"/>
            <w:hideMark/>
          </w:tcPr>
          <w:p w14:paraId="4DA03C7A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73D0371" w14:textId="04D71736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t the core elements of a network knowing that we will extend</w:t>
            </w:r>
          </w:p>
        </w:tc>
      </w:tr>
      <w:tr w:rsidR="000C52D9" w:rsidRPr="00D137C4" w14:paraId="39FAC66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344903" w14:textId="13C389B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11,100 </w:t>
            </w:r>
          </w:p>
        </w:tc>
        <w:tc>
          <w:tcPr>
            <w:tcW w:w="1808" w:type="pct"/>
            <w:hideMark/>
          </w:tcPr>
          <w:p w14:paraId="44E1E3FD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F429F8" w14:textId="47910FE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in the future to provide greater functionality, but the</w:t>
            </w:r>
          </w:p>
        </w:tc>
      </w:tr>
      <w:tr w:rsidR="000C52D9" w:rsidRPr="00D137C4" w14:paraId="77A0CDC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99C61D" w14:textId="34FC747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13,890 </w:t>
            </w:r>
          </w:p>
        </w:tc>
        <w:tc>
          <w:tcPr>
            <w:tcW w:w="1808" w:type="pct"/>
            <w:hideMark/>
          </w:tcPr>
          <w:p w14:paraId="7A5233E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9F12CB" w14:textId="26A1B52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irst step is to basics right.</w:t>
            </w:r>
          </w:p>
        </w:tc>
      </w:tr>
      <w:tr w:rsidR="000C52D9" w:rsidRPr="00D137C4" w14:paraId="095EA50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F038244" w14:textId="7B7FDE3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18,600 </w:t>
            </w:r>
          </w:p>
        </w:tc>
        <w:tc>
          <w:tcPr>
            <w:tcW w:w="1808" w:type="pct"/>
            <w:hideMark/>
          </w:tcPr>
          <w:p w14:paraId="74A95A6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FEB47B" w14:textId="7B97FCC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e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is is a foundational building block on which we can build</w:t>
            </w:r>
          </w:p>
        </w:tc>
      </w:tr>
      <w:tr w:rsidR="000C52D9" w:rsidRPr="00D137C4" w14:paraId="2AF4F13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EEDEF4A" w14:textId="7A97D26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22,900 </w:t>
            </w:r>
          </w:p>
        </w:tc>
        <w:tc>
          <w:tcPr>
            <w:tcW w:w="1808" w:type="pct"/>
            <w:hideMark/>
          </w:tcPr>
          <w:p w14:paraId="59019304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71F5F1" w14:textId="09D9C56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set Management Data Standard, describing networks, assets, the</w:t>
            </w:r>
          </w:p>
        </w:tc>
      </w:tr>
      <w:tr w:rsidR="000C52D9" w:rsidRPr="00D137C4" w14:paraId="647290E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D5F26B" w14:textId="25E827F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24,773 </w:t>
            </w:r>
          </w:p>
        </w:tc>
        <w:tc>
          <w:tcPr>
            <w:tcW w:w="1808" w:type="pct"/>
            <w:hideMark/>
          </w:tcPr>
          <w:p w14:paraId="57C1B1E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D22217" w14:textId="74ADCFD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fecycle activities.</w:t>
            </w:r>
          </w:p>
        </w:tc>
      </w:tr>
      <w:tr w:rsidR="000C52D9" w:rsidRPr="00D137C4" w14:paraId="779D2EB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2E4291" w14:textId="4A94BFC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28,300 </w:t>
            </w:r>
          </w:p>
        </w:tc>
        <w:tc>
          <w:tcPr>
            <w:tcW w:w="1808" w:type="pct"/>
            <w:hideMark/>
          </w:tcPr>
          <w:p w14:paraId="7BBC7B2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8CE90FF" w14:textId="05A71B2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also, the One Network Framework, the and the performance</w:t>
            </w:r>
          </w:p>
        </w:tc>
      </w:tr>
      <w:tr w:rsidR="000C52D9" w:rsidRPr="00D137C4" w14:paraId="013F5F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164FDD" w14:textId="24CC7CE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31,400 </w:t>
            </w:r>
          </w:p>
        </w:tc>
        <w:tc>
          <w:tcPr>
            <w:tcW w:w="1808" w:type="pct"/>
            <w:hideMark/>
          </w:tcPr>
          <w:p w14:paraId="4702B76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E432716" w14:textId="2D497E0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lements to go with that for every mode of transport.</w:t>
            </w:r>
          </w:p>
        </w:tc>
      </w:tr>
      <w:tr w:rsidR="000C52D9" w:rsidRPr="00D137C4" w14:paraId="08C863A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72EF47A" w14:textId="0AFA3EB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38,900 </w:t>
            </w:r>
          </w:p>
        </w:tc>
        <w:tc>
          <w:tcPr>
            <w:tcW w:w="1808" w:type="pct"/>
            <w:hideMark/>
          </w:tcPr>
          <w:p w14:paraId="5F65DC5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1C2C9E6" w14:textId="6C53E1C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provide a framework that backdrops for the REG programs</w:t>
            </w:r>
          </w:p>
        </w:tc>
      </w:tr>
      <w:tr w:rsidR="000C52D9" w:rsidRPr="00D137C4" w14:paraId="72FA627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A3FB7A" w14:textId="2708750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44,192 </w:t>
            </w:r>
          </w:p>
        </w:tc>
        <w:tc>
          <w:tcPr>
            <w:tcW w:w="1808" w:type="pct"/>
            <w:hideMark/>
          </w:tcPr>
          <w:p w14:paraId="4FF329D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984776" w14:textId="743AECC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nsistent Condition Data Collection Project.</w:t>
            </w:r>
          </w:p>
        </w:tc>
      </w:tr>
      <w:tr w:rsidR="000C52D9" w:rsidRPr="00D137C4" w14:paraId="078C9E0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A05EF4" w14:textId="16B3DC4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48,477 </w:t>
            </w:r>
          </w:p>
        </w:tc>
        <w:tc>
          <w:tcPr>
            <w:tcW w:w="1808" w:type="pct"/>
            <w:hideMark/>
          </w:tcPr>
          <w:p w14:paraId="4567638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61DDF4" w14:textId="7FB72671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at project is developing its business case and will, for example </w:t>
            </w:r>
          </w:p>
        </w:tc>
      </w:tr>
      <w:tr w:rsidR="000C52D9" w:rsidRPr="00D137C4" w14:paraId="3398B79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982C58" w14:textId="0148F61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1:52,900 </w:t>
            </w:r>
          </w:p>
        </w:tc>
        <w:tc>
          <w:tcPr>
            <w:tcW w:w="1808" w:type="pct"/>
            <w:hideMark/>
          </w:tcPr>
          <w:p w14:paraId="40E9FAB8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443B02" w14:textId="3C0F320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ovide the condition of the infrastructure underpinning the services provided</w:t>
            </w:r>
          </w:p>
        </w:tc>
      </w:tr>
      <w:tr w:rsidR="000C52D9" w:rsidRPr="00D137C4" w14:paraId="7B3E02E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4C7B2B6" w14:textId="4EDA027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05,900 </w:t>
            </w:r>
          </w:p>
        </w:tc>
        <w:tc>
          <w:tcPr>
            <w:tcW w:w="1808" w:type="pct"/>
            <w:hideMark/>
          </w:tcPr>
          <w:p w14:paraId="7C1FB2F3" w14:textId="1D44964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lide fades in,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t read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Managing our future networks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</w:p>
        </w:tc>
        <w:tc>
          <w:tcPr>
            <w:tcW w:w="2173" w:type="pct"/>
            <w:hideMark/>
          </w:tcPr>
          <w:p w14:paraId="67211560" w14:textId="23BE5D85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cross the multimodal networks.</w:t>
            </w:r>
          </w:p>
        </w:tc>
      </w:tr>
      <w:tr w:rsidR="000C52D9" w:rsidRPr="00D137C4" w14:paraId="10990D0E" w14:textId="77777777" w:rsidTr="00316CF4">
        <w:trPr>
          <w:trHeight w:val="4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014702" w14:textId="7F28295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2:09,500 </w:t>
            </w:r>
          </w:p>
        </w:tc>
        <w:tc>
          <w:tcPr>
            <w:tcW w:w="1808" w:type="pct"/>
            <w:hideMark/>
          </w:tcPr>
          <w:p w14:paraId="6D0DE679" w14:textId="7D9D1B42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lide fades in, it reads 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Future Benefit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Waka Kotahi and sector benefits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Future Network Modelling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Cross Government Collaborati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re is an info box to the righ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. I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TOTAL LAND TRANSPORT ASSETS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68 road controlling authorities responsible for the management of roads in NZ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95,608 kms of road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19,962 bridge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</w:p>
        </w:tc>
        <w:tc>
          <w:tcPr>
            <w:tcW w:w="2173" w:type="pct"/>
            <w:hideMark/>
          </w:tcPr>
          <w:p w14:paraId="494FAC7D" w14:textId="49FC5C3F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Davi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. 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ok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'm going to talk to three points here that on</w:t>
            </w:r>
          </w:p>
        </w:tc>
      </w:tr>
      <w:tr w:rsidR="000C52D9" w:rsidRPr="00D137C4" w14:paraId="180D074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969D2A" w14:textId="78FEDE8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11,300 </w:t>
            </w:r>
          </w:p>
        </w:tc>
        <w:tc>
          <w:tcPr>
            <w:tcW w:w="1808" w:type="pct"/>
            <w:hideMark/>
          </w:tcPr>
          <w:p w14:paraId="5F182E3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DB3067F" w14:textId="42E14B7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creen the benefits to the sector.</w:t>
            </w:r>
          </w:p>
        </w:tc>
      </w:tr>
      <w:tr w:rsidR="000C52D9" w:rsidRPr="00D137C4" w14:paraId="6FCA58F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DD4A7E" w14:textId="47E3571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15,700 </w:t>
            </w:r>
          </w:p>
        </w:tc>
        <w:tc>
          <w:tcPr>
            <w:tcW w:w="1808" w:type="pct"/>
            <w:hideMark/>
          </w:tcPr>
          <w:p w14:paraId="327FAED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6383F6" w14:textId="68D75DB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e see. The future network modelling and I guess the fact</w:t>
            </w:r>
          </w:p>
        </w:tc>
      </w:tr>
      <w:tr w:rsidR="000C52D9" w:rsidRPr="00D137C4" w14:paraId="3A1B73E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C5064E" w14:textId="090B887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19,010 </w:t>
            </w:r>
          </w:p>
        </w:tc>
        <w:tc>
          <w:tcPr>
            <w:tcW w:w="1808" w:type="pct"/>
            <w:hideMark/>
          </w:tcPr>
          <w:p w14:paraId="618FA5E4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DC0793" w14:textId="3889230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this is something that is very much across government</w:t>
            </w:r>
          </w:p>
        </w:tc>
      </w:tr>
      <w:tr w:rsidR="000C52D9" w:rsidRPr="00D137C4" w14:paraId="341A6EF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398B01" w14:textId="3A9F17D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20,621 </w:t>
            </w:r>
          </w:p>
        </w:tc>
        <w:tc>
          <w:tcPr>
            <w:tcW w:w="1808" w:type="pct"/>
            <w:hideMark/>
          </w:tcPr>
          <w:p w14:paraId="1C96806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4C8BD7E" w14:textId="44A3672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collaboration effort. </w:t>
            </w:r>
          </w:p>
        </w:tc>
      </w:tr>
      <w:tr w:rsidR="000C52D9" w:rsidRPr="00D137C4" w14:paraId="753296A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1F5ADB" w14:textId="7C90C48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30,900 </w:t>
            </w:r>
          </w:p>
        </w:tc>
        <w:tc>
          <w:tcPr>
            <w:tcW w:w="1808" w:type="pct"/>
            <w:hideMark/>
          </w:tcPr>
          <w:p w14:paraId="4EED8A0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9D616BA" w14:textId="607FCB4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 benefits to Waka Kotahi and the sector enormous the ability to have a consistent level of</w:t>
            </w:r>
          </w:p>
        </w:tc>
      </w:tr>
      <w:tr w:rsidR="000C52D9" w:rsidRPr="00D137C4" w14:paraId="4DDE100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CAE155" w14:textId="42F463A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35,200 </w:t>
            </w:r>
          </w:p>
        </w:tc>
        <w:tc>
          <w:tcPr>
            <w:tcW w:w="1808" w:type="pct"/>
            <w:hideMark/>
          </w:tcPr>
          <w:p w14:paraId="7233512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5BDCFEA" w14:textId="653B8D4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porting across internal and external to the agency is important</w:t>
            </w:r>
          </w:p>
        </w:tc>
      </w:tr>
      <w:tr w:rsidR="000C52D9" w:rsidRPr="00D137C4" w14:paraId="4CB22FF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1AF74C" w14:textId="570C0B1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37,200 </w:t>
            </w:r>
          </w:p>
        </w:tc>
        <w:tc>
          <w:tcPr>
            <w:tcW w:w="1808" w:type="pct"/>
            <w:hideMark/>
          </w:tcPr>
          <w:p w14:paraId="348E155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9D6B387" w14:textId="111404B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have a single point of view.</w:t>
            </w:r>
          </w:p>
        </w:tc>
      </w:tr>
      <w:tr w:rsidR="000C52D9" w:rsidRPr="00D137C4" w14:paraId="749956F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AE6DC1D" w14:textId="43DD166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41,300 </w:t>
            </w:r>
          </w:p>
        </w:tc>
        <w:tc>
          <w:tcPr>
            <w:tcW w:w="1808" w:type="pct"/>
            <w:hideMark/>
          </w:tcPr>
          <w:p w14:paraId="3597260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29A4D6F" w14:textId="7E3C846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re's a lot of benefits to being able to have a single</w:t>
            </w:r>
          </w:p>
        </w:tc>
      </w:tr>
      <w:tr w:rsidR="000C52D9" w:rsidRPr="00D137C4" w14:paraId="093ECEB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AA320D" w14:textId="35B6D12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45,500 </w:t>
            </w:r>
          </w:p>
        </w:tc>
        <w:tc>
          <w:tcPr>
            <w:tcW w:w="1808" w:type="pct"/>
            <w:hideMark/>
          </w:tcPr>
          <w:p w14:paraId="514EF1EA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A38C00" w14:textId="483FB38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oint of view in interactions with our rural and urban environments.</w:t>
            </w:r>
          </w:p>
        </w:tc>
      </w:tr>
      <w:tr w:rsidR="000C52D9" w:rsidRPr="00D137C4" w14:paraId="4EA792B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98D1FD7" w14:textId="5788F23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51,500 </w:t>
            </w:r>
          </w:p>
        </w:tc>
        <w:tc>
          <w:tcPr>
            <w:tcW w:w="1808" w:type="pct"/>
            <w:hideMark/>
          </w:tcPr>
          <w:p w14:paraId="460B616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DA3C41E" w14:textId="33C1B4C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do quite a lot of work reporting that'll be of benefit</w:t>
            </w:r>
          </w:p>
        </w:tc>
      </w:tr>
      <w:tr w:rsidR="000C52D9" w:rsidRPr="00D137C4" w14:paraId="01218D8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DB4F5FD" w14:textId="5FA43B1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55,400 </w:t>
            </w:r>
          </w:p>
        </w:tc>
        <w:tc>
          <w:tcPr>
            <w:tcW w:w="1808" w:type="pct"/>
            <w:hideMark/>
          </w:tcPr>
          <w:p w14:paraId="724DAD85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906B384" w14:textId="5FF28AF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the sector in ourselves and terms of reporting and baselining</w:t>
            </w:r>
          </w:p>
        </w:tc>
      </w:tr>
      <w:tr w:rsidR="000C52D9" w:rsidRPr="00D137C4" w14:paraId="33A41B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3EF47D" w14:textId="361FD1F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2:59,900 </w:t>
            </w:r>
          </w:p>
        </w:tc>
        <w:tc>
          <w:tcPr>
            <w:tcW w:w="1808" w:type="pct"/>
            <w:hideMark/>
          </w:tcPr>
          <w:p w14:paraId="2D36631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A832160" w14:textId="49D56BB2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lot of information against a single poi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or exampl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or the</w:t>
            </w:r>
          </w:p>
        </w:tc>
      </w:tr>
      <w:tr w:rsidR="000C52D9" w:rsidRPr="00D137C4" w14:paraId="0007F82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AF480C" w14:textId="5EEE959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04,900 </w:t>
            </w:r>
          </w:p>
        </w:tc>
        <w:tc>
          <w:tcPr>
            <w:tcW w:w="1808" w:type="pct"/>
            <w:hideMark/>
          </w:tcPr>
          <w:p w14:paraId="146BCB4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62313F" w14:textId="0D3C54C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to Zero programme in the reduction of DSIs and the strategies aligned</w:t>
            </w:r>
          </w:p>
        </w:tc>
      </w:tr>
      <w:tr w:rsidR="000C52D9" w:rsidRPr="00D137C4" w14:paraId="48447DA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CC8E2B0" w14:textId="723E4C2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10,900 </w:t>
            </w:r>
          </w:p>
        </w:tc>
        <w:tc>
          <w:tcPr>
            <w:tcW w:w="1808" w:type="pct"/>
            <w:hideMark/>
          </w:tcPr>
          <w:p w14:paraId="51AD5BF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2AD2A82" w14:textId="67E70C42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those as well, as things such as the safe infrastructure investment plan</w:t>
            </w:r>
          </w:p>
        </w:tc>
      </w:tr>
      <w:tr w:rsidR="000C52D9" w:rsidRPr="00D137C4" w14:paraId="332F44E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95C4B2" w14:textId="0ACB14E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3:14,900 </w:t>
            </w:r>
          </w:p>
        </w:tc>
        <w:tc>
          <w:tcPr>
            <w:tcW w:w="1808" w:type="pct"/>
            <w:hideMark/>
          </w:tcPr>
          <w:p w14:paraId="3AA7944A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9F0BA7E" w14:textId="6F878FA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use a lot of data to support the measuring and</w:t>
            </w:r>
          </w:p>
        </w:tc>
      </w:tr>
      <w:tr w:rsidR="000C52D9" w:rsidRPr="00D137C4" w14:paraId="2B6B40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73E0B6" w14:textId="49B3322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18,300 </w:t>
            </w:r>
          </w:p>
        </w:tc>
        <w:tc>
          <w:tcPr>
            <w:tcW w:w="1808" w:type="pct"/>
            <w:hideMark/>
          </w:tcPr>
          <w:p w14:paraId="73806AD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08F1026" w14:textId="0E33A2D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erformance of how we are performing as an agency, and we</w:t>
            </w:r>
          </w:p>
        </w:tc>
      </w:tr>
      <w:tr w:rsidR="000C52D9" w:rsidRPr="00D137C4" w14:paraId="7CC3EB9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C85CA34" w14:textId="3E1CBAE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21,900 </w:t>
            </w:r>
          </w:p>
        </w:tc>
        <w:tc>
          <w:tcPr>
            <w:tcW w:w="1808" w:type="pct"/>
            <w:hideMark/>
          </w:tcPr>
          <w:p w14:paraId="43AB1AA9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2AA335" w14:textId="5E5D1126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ee that this will be a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ignifican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driver here as well how w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 ar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 doing</w:t>
            </w:r>
          </w:p>
        </w:tc>
      </w:tr>
      <w:tr w:rsidR="000C52D9" w:rsidRPr="00D137C4" w14:paraId="0042346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32CB31" w14:textId="48341AA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26,700 </w:t>
            </w:r>
          </w:p>
        </w:tc>
        <w:tc>
          <w:tcPr>
            <w:tcW w:w="1808" w:type="pct"/>
            <w:hideMark/>
          </w:tcPr>
          <w:p w14:paraId="4EA9D2A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03C8FB" w14:textId="37CDF4D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gainst cycling uptake, climate change and providing effectively</w:t>
            </w:r>
          </w:p>
        </w:tc>
      </w:tr>
      <w:tr w:rsidR="000C52D9" w:rsidRPr="00D137C4" w14:paraId="47C25BE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E035FF" w14:textId="3642D2D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31,000 </w:t>
            </w:r>
          </w:p>
        </w:tc>
        <w:tc>
          <w:tcPr>
            <w:tcW w:w="1808" w:type="pct"/>
            <w:hideMark/>
          </w:tcPr>
          <w:p w14:paraId="6284396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59BDEE3" w14:textId="2883F50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evidence-based for a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ingle or multiple functions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oth in</w:t>
            </w:r>
          </w:p>
        </w:tc>
      </w:tr>
      <w:tr w:rsidR="000C52D9" w:rsidRPr="00D137C4" w14:paraId="0578407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4D1BB8" w14:textId="49605B8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33,600 </w:t>
            </w:r>
          </w:p>
        </w:tc>
        <w:tc>
          <w:tcPr>
            <w:tcW w:w="1808" w:type="pct"/>
            <w:hideMark/>
          </w:tcPr>
          <w:p w14:paraId="572D110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6F3E3D4" w14:textId="1AC1FAB2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investment planning, but also the operational aspects.</w:t>
            </w:r>
          </w:p>
        </w:tc>
      </w:tr>
      <w:tr w:rsidR="000C52D9" w:rsidRPr="00D137C4" w14:paraId="548DB44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4EDAA4" w14:textId="0C73058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39,600 </w:t>
            </w:r>
          </w:p>
        </w:tc>
        <w:tc>
          <w:tcPr>
            <w:tcW w:w="1808" w:type="pct"/>
            <w:hideMark/>
          </w:tcPr>
          <w:p w14:paraId="7926C09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B80466" w14:textId="3367D831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the future modelling space, ONF is a key aspect of that</w:t>
            </w:r>
          </w:p>
        </w:tc>
      </w:tr>
      <w:tr w:rsidR="000C52D9" w:rsidRPr="00D137C4" w14:paraId="0D0C6B4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496E2B" w14:textId="40DC177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43,200 </w:t>
            </w:r>
          </w:p>
        </w:tc>
        <w:tc>
          <w:tcPr>
            <w:tcW w:w="1808" w:type="pct"/>
            <w:hideMark/>
          </w:tcPr>
          <w:p w14:paraId="2B143CD1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6DE58F" w14:textId="562957F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do a little bit of work around making sure that we meet our targets</w:t>
            </w:r>
          </w:p>
        </w:tc>
      </w:tr>
      <w:tr w:rsidR="000C52D9" w:rsidRPr="00D137C4" w14:paraId="1144C33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7D4656" w14:textId="74F93A9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47,800 </w:t>
            </w:r>
          </w:p>
        </w:tc>
        <w:tc>
          <w:tcPr>
            <w:tcW w:w="1808" w:type="pct"/>
            <w:hideMark/>
          </w:tcPr>
          <w:p w14:paraId="5100112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9F030D" w14:textId="2A554D1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measures. So, accessibility having a national</w:t>
            </w:r>
          </w:p>
        </w:tc>
      </w:tr>
      <w:tr w:rsidR="000C52D9" w:rsidRPr="00D137C4" w14:paraId="7BB597D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0114DB" w14:textId="5EBD545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1,700 </w:t>
            </w:r>
          </w:p>
        </w:tc>
        <w:tc>
          <w:tcPr>
            <w:tcW w:w="1808" w:type="pct"/>
            <w:hideMark/>
          </w:tcPr>
          <w:p w14:paraId="4289D82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D36D5D1" w14:textId="25EE87A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view of accessibility to cycle network is a key</w:t>
            </w:r>
          </w:p>
        </w:tc>
      </w:tr>
      <w:tr w:rsidR="000C52D9" w:rsidRPr="00D137C4" w14:paraId="3738789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08F79BD" w14:textId="7E1642D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4,800 </w:t>
            </w:r>
          </w:p>
        </w:tc>
        <w:tc>
          <w:tcPr>
            <w:tcW w:w="1808" w:type="pct"/>
            <w:hideMark/>
          </w:tcPr>
          <w:p w14:paraId="1B3DFEB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462392E" w14:textId="4AA4311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tput and a key target we have on ourselves</w:t>
            </w:r>
          </w:p>
        </w:tc>
      </w:tr>
      <w:tr w:rsidR="000C52D9" w:rsidRPr="00D137C4" w14:paraId="644DF44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77C12B" w14:textId="7EE46C9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9,100 </w:t>
            </w:r>
          </w:p>
        </w:tc>
        <w:tc>
          <w:tcPr>
            <w:tcW w:w="1808" w:type="pct"/>
            <w:hideMark/>
          </w:tcPr>
          <w:p w14:paraId="693A4B2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C625B1A" w14:textId="15749098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well, as our performance modelling that we do in terms</w:t>
            </w:r>
          </w:p>
        </w:tc>
      </w:tr>
      <w:tr w:rsidR="000C52D9" w:rsidRPr="00D137C4" w14:paraId="3E9C3FC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A0F6C7" w14:textId="2835566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9,800 </w:t>
            </w:r>
          </w:p>
        </w:tc>
        <w:tc>
          <w:tcPr>
            <w:tcW w:w="1808" w:type="pct"/>
            <w:hideMark/>
          </w:tcPr>
          <w:p w14:paraId="4327DF7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B5F59C" w14:textId="114108B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our tracking</w:t>
            </w:r>
          </w:p>
        </w:tc>
      </w:tr>
      <w:tr w:rsidR="000C52D9" w:rsidRPr="00D137C4" w14:paraId="0D828DA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B47BAE5" w14:textId="563E099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04,700 </w:t>
            </w:r>
          </w:p>
        </w:tc>
        <w:tc>
          <w:tcPr>
            <w:tcW w:w="1808" w:type="pct"/>
            <w:hideMark/>
          </w:tcPr>
          <w:p w14:paraId="59D9917F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AF98B8" w14:textId="2228E3E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uptake of using different modes of transport.</w:t>
            </w:r>
          </w:p>
        </w:tc>
      </w:tr>
      <w:tr w:rsidR="000C52D9" w:rsidRPr="00D137C4" w14:paraId="1ABCE45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8226F2" w14:textId="663E711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07,800 </w:t>
            </w:r>
          </w:p>
        </w:tc>
        <w:tc>
          <w:tcPr>
            <w:tcW w:w="1808" w:type="pct"/>
            <w:hideMark/>
          </w:tcPr>
          <w:p w14:paraId="701D10D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1BFCC5" w14:textId="1B7D7B65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last one i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guess like I said that the idea that this is not</w:t>
            </w:r>
          </w:p>
        </w:tc>
      </w:tr>
      <w:tr w:rsidR="000C52D9" w:rsidRPr="00D137C4" w14:paraId="6938421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91929C" w14:textId="0A96468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11,200 </w:t>
            </w:r>
          </w:p>
        </w:tc>
        <w:tc>
          <w:tcPr>
            <w:tcW w:w="1808" w:type="pct"/>
            <w:hideMark/>
          </w:tcPr>
          <w:p w14:paraId="7AB247C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79A193" w14:textId="3A89D402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mething that we can do on her own.</w:t>
            </w:r>
          </w:p>
        </w:tc>
      </w:tr>
      <w:tr w:rsidR="000C52D9" w:rsidRPr="00D137C4" w14:paraId="2FC7DE9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4B72D3" w14:textId="4BCCF6F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17,700 </w:t>
            </w:r>
          </w:p>
        </w:tc>
        <w:tc>
          <w:tcPr>
            <w:tcW w:w="1808" w:type="pct"/>
            <w:hideMark/>
          </w:tcPr>
          <w:p w14:paraId="1F80CAA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EBB693" w14:textId="37F3A43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a collaboration across government effor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. A framework to adopt</w:t>
            </w:r>
          </w:p>
        </w:tc>
      </w:tr>
      <w:tr w:rsidR="000C52D9" w:rsidRPr="00D137C4" w14:paraId="271ED56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B27795" w14:textId="1F1ADA8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21,300 </w:t>
            </w:r>
          </w:p>
        </w:tc>
        <w:tc>
          <w:tcPr>
            <w:tcW w:w="1808" w:type="pct"/>
            <w:hideMark/>
          </w:tcPr>
          <w:p w14:paraId="56A2623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9F0F68" w14:textId="59214F7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o work together across stakeholders, RCAs, government</w:t>
            </w:r>
          </w:p>
        </w:tc>
      </w:tr>
      <w:tr w:rsidR="000C52D9" w:rsidRPr="00D137C4" w14:paraId="7A853A8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EED631" w14:textId="1347992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21,800 </w:t>
            </w:r>
          </w:p>
        </w:tc>
        <w:tc>
          <w:tcPr>
            <w:tcW w:w="1808" w:type="pct"/>
            <w:hideMark/>
          </w:tcPr>
          <w:p w14:paraId="399C11F5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69BD05" w14:textId="77DF688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 sector.</w:t>
            </w:r>
          </w:p>
        </w:tc>
      </w:tr>
      <w:tr w:rsidR="000C52D9" w:rsidRPr="00D137C4" w14:paraId="3EA349C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2486AB" w14:textId="36F224B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22,900 </w:t>
            </w:r>
          </w:p>
        </w:tc>
        <w:tc>
          <w:tcPr>
            <w:tcW w:w="1808" w:type="pct"/>
            <w:hideMark/>
          </w:tcPr>
          <w:p w14:paraId="684F3EB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326B2B9" w14:textId="0DC77AD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a big job.</w:t>
            </w:r>
          </w:p>
        </w:tc>
      </w:tr>
      <w:tr w:rsidR="000C52D9" w:rsidRPr="00D137C4" w14:paraId="1F77FE3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952710C" w14:textId="4A63378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26,500 </w:t>
            </w:r>
          </w:p>
        </w:tc>
        <w:tc>
          <w:tcPr>
            <w:tcW w:w="1808" w:type="pct"/>
            <w:hideMark/>
          </w:tcPr>
          <w:p w14:paraId="0AC7A8B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A00F4E" w14:textId="5C7E7DF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know, it's going to provide a common framework for us</w:t>
            </w:r>
          </w:p>
        </w:tc>
      </w:tr>
      <w:tr w:rsidR="000C52D9" w:rsidRPr="00D137C4" w14:paraId="6912E2C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60B735" w14:textId="39B6559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31,500 </w:t>
            </w:r>
          </w:p>
        </w:tc>
        <w:tc>
          <w:tcPr>
            <w:tcW w:w="1808" w:type="pct"/>
            <w:hideMark/>
          </w:tcPr>
          <w:p w14:paraId="6E6158A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793B852" w14:textId="1BA505A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consume data and support other initiatives across</w:t>
            </w:r>
          </w:p>
        </w:tc>
      </w:tr>
      <w:tr w:rsidR="000C52D9" w:rsidRPr="00D137C4" w14:paraId="501A35A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91CC19" w14:textId="05100E9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35,700 </w:t>
            </w:r>
          </w:p>
        </w:tc>
        <w:tc>
          <w:tcPr>
            <w:tcW w:w="1808" w:type="pct"/>
            <w:hideMark/>
          </w:tcPr>
          <w:p w14:paraId="384FA79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2DCEA6D" w14:textId="4B28E8B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government. So yeah, we'r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very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upportive</w:t>
            </w:r>
          </w:p>
        </w:tc>
      </w:tr>
      <w:tr w:rsidR="000C52D9" w:rsidRPr="00D137C4" w14:paraId="68C9D7C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88601F" w14:textId="17C3693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41,400 </w:t>
            </w:r>
          </w:p>
        </w:tc>
        <w:tc>
          <w:tcPr>
            <w:tcW w:w="1808" w:type="pct"/>
            <w:hideMark/>
          </w:tcPr>
          <w:p w14:paraId="42DC37B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513E25" w14:textId="16D5A19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give us a single point of infrastructure investment across</w:t>
            </w:r>
          </w:p>
        </w:tc>
      </w:tr>
      <w:tr w:rsidR="000C52D9" w:rsidRPr="00D137C4" w14:paraId="7C7CA08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689C74" w14:textId="6909A87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4:45,500 </w:t>
            </w:r>
          </w:p>
        </w:tc>
        <w:tc>
          <w:tcPr>
            <w:tcW w:w="1808" w:type="pct"/>
            <w:hideMark/>
          </w:tcPr>
          <w:p w14:paraId="2246E4D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4C59F4A" w14:textId="79CBBDE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sing AMDS &amp; ONF in particularly to make sure that</w:t>
            </w:r>
          </w:p>
        </w:tc>
      </w:tr>
      <w:tr w:rsidR="000C52D9" w:rsidRPr="00D137C4" w14:paraId="55C7ED0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427B2FC" w14:textId="70BE4DE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49,500 </w:t>
            </w:r>
          </w:p>
        </w:tc>
        <w:tc>
          <w:tcPr>
            <w:tcW w:w="1808" w:type="pct"/>
            <w:hideMark/>
          </w:tcPr>
          <w:p w14:paraId="120A5A4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235D20C" w14:textId="72A116AF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 you know that single point of information to support</w:t>
            </w:r>
          </w:p>
        </w:tc>
      </w:tr>
      <w:tr w:rsidR="000C52D9" w:rsidRPr="00D137C4" w14:paraId="6BB377B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DDEBA1" w14:textId="773FC5C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54,381 </w:t>
            </w:r>
          </w:p>
        </w:tc>
        <w:tc>
          <w:tcPr>
            <w:tcW w:w="1808" w:type="pct"/>
            <w:hideMark/>
          </w:tcPr>
          <w:p w14:paraId="69A56C8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409C29" w14:textId="0DC49DF1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r business supports our parts of Waka Kotahi</w:t>
            </w:r>
          </w:p>
        </w:tc>
      </w:tr>
      <w:tr w:rsidR="000C52D9" w:rsidRPr="00D137C4" w14:paraId="799DD5C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F04380A" w14:textId="5BCE4F9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59,800 </w:t>
            </w:r>
          </w:p>
        </w:tc>
        <w:tc>
          <w:tcPr>
            <w:tcW w:w="1808" w:type="pct"/>
            <w:hideMark/>
          </w:tcPr>
          <w:p w14:paraId="3FE6B704" w14:textId="18EE9EC1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lide fades in. It reads 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Network Model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</w:p>
        </w:tc>
        <w:tc>
          <w:tcPr>
            <w:tcW w:w="2173" w:type="pct"/>
            <w:hideMark/>
          </w:tcPr>
          <w:p w14:paraId="1107F710" w14:textId="73A216E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ank you. </w:t>
            </w:r>
          </w:p>
        </w:tc>
      </w:tr>
      <w:tr w:rsidR="000C52D9" w:rsidRPr="00D137C4" w14:paraId="69F60C4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1F69F8" w14:textId="16BFBA6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04,200 </w:t>
            </w:r>
          </w:p>
        </w:tc>
        <w:tc>
          <w:tcPr>
            <w:tcW w:w="1808" w:type="pct"/>
            <w:hideMark/>
          </w:tcPr>
          <w:p w14:paraId="4B3122F0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71634D8" w14:textId="503A8C23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proofErr w:type="spellStart"/>
            <w:r w:rsidRPr="00731AC0">
              <w:rPr>
                <w:rFonts w:ascii="Calibri" w:eastAsia="Times New Roman" w:hAnsi="Calibri" w:cs="Calibri"/>
                <w:color w:val="000000"/>
                <w:lang w:eastAsia="en-NZ"/>
              </w:rPr>
              <w:t>Tēnā</w:t>
            </w:r>
            <w:proofErr w:type="spellEnd"/>
            <w:r w:rsidRPr="00731AC0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proofErr w:type="spellStart"/>
            <w:r w:rsidRPr="00731AC0">
              <w:rPr>
                <w:rFonts w:ascii="Calibri" w:eastAsia="Times New Roman" w:hAnsi="Calibri" w:cs="Calibri"/>
                <w:color w:val="000000"/>
                <w:lang w:eastAsia="en-NZ"/>
              </w:rPr>
              <w:t>koutou</w:t>
            </w:r>
            <w:proofErr w:type="spellEnd"/>
            <w:r w:rsidRPr="00731AC0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proofErr w:type="spellStart"/>
            <w:r w:rsidRPr="00731AC0">
              <w:rPr>
                <w:rFonts w:ascii="Calibri" w:eastAsia="Times New Roman" w:hAnsi="Calibri" w:cs="Calibri"/>
                <w:color w:val="000000"/>
                <w:lang w:eastAsia="en-NZ"/>
              </w:rPr>
              <w:t>katoa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, welcome everyone and thank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o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David and Jeremy for</w:t>
            </w:r>
          </w:p>
        </w:tc>
      </w:tr>
      <w:tr w:rsidR="000C52D9" w:rsidRPr="00D137C4" w14:paraId="36912B3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F41B00D" w14:textId="750EBF9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08,100 </w:t>
            </w:r>
          </w:p>
        </w:tc>
        <w:tc>
          <w:tcPr>
            <w:tcW w:w="1808" w:type="pct"/>
            <w:hideMark/>
          </w:tcPr>
          <w:p w14:paraId="360B954D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56B75C0" w14:textId="5841BE18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intro and I guess setting the scene for this national</w:t>
            </w:r>
          </w:p>
        </w:tc>
      </w:tr>
      <w:tr w:rsidR="00CF0F8F" w:rsidRPr="00D137C4" w14:paraId="47D0719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A34403C" w14:textId="40556EF7" w:rsidR="00CF0F8F" w:rsidRPr="00316CF4" w:rsidRDefault="00CF0F8F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47,800 </w:t>
            </w:r>
          </w:p>
        </w:tc>
        <w:tc>
          <w:tcPr>
            <w:tcW w:w="1808" w:type="pct"/>
            <w:hideMark/>
          </w:tcPr>
          <w:p w14:paraId="41913AC7" w14:textId="2C32F91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lide fades in. It reads 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Network Mode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 xml:space="preserve">The network definition is the backbone 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of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 xml:space="preserve"> the AMDS and critical to the management, analysis and reporting of land transport assets.  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This definition underpins the standard and is foundational to pulling the performance and associated asset data together.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re is an image representing the network to the right. An arrow is pointing up from the network</w:t>
            </w:r>
          </w:p>
        </w:tc>
        <w:tc>
          <w:tcPr>
            <w:tcW w:w="2173" w:type="pct"/>
            <w:hideMark/>
          </w:tcPr>
          <w:p w14:paraId="7B88BD3B" w14:textId="783F33DE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twork model discussion.</w:t>
            </w:r>
          </w:p>
        </w:tc>
      </w:tr>
      <w:tr w:rsidR="000C52D9" w:rsidRPr="00D137C4" w14:paraId="257E700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A1F908" w14:textId="6E4BAE1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10,000 </w:t>
            </w:r>
          </w:p>
        </w:tc>
        <w:tc>
          <w:tcPr>
            <w:tcW w:w="1808" w:type="pct"/>
            <w:hideMark/>
          </w:tcPr>
          <w:p w14:paraId="3ADB7F9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1B9F1D0" w14:textId="47BF6C4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'm now going to you through more of the finer details</w:t>
            </w:r>
          </w:p>
        </w:tc>
      </w:tr>
      <w:tr w:rsidR="000C52D9" w:rsidRPr="00D137C4" w14:paraId="6F94DF2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E9BE672" w14:textId="2A54D93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4,800 </w:t>
            </w:r>
          </w:p>
        </w:tc>
        <w:tc>
          <w:tcPr>
            <w:tcW w:w="1808" w:type="pct"/>
            <w:hideMark/>
          </w:tcPr>
          <w:p w14:paraId="3DE4AEE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917C2B2" w14:textId="0FDCE3E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kind of healing back the onion a little bit of the approach</w:t>
            </w:r>
          </w:p>
        </w:tc>
      </w:tr>
      <w:tr w:rsidR="000C52D9" w:rsidRPr="00D137C4" w14:paraId="7D7DA9B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D420016" w14:textId="3BCD8E2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9,100 </w:t>
            </w:r>
          </w:p>
        </w:tc>
        <w:tc>
          <w:tcPr>
            <w:tcW w:w="1808" w:type="pct"/>
            <w:hideMark/>
          </w:tcPr>
          <w:p w14:paraId="280A1DE4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7297BC3" w14:textId="0826B6F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at we've taken to date with the network definition. </w:t>
            </w:r>
          </w:p>
        </w:tc>
      </w:tr>
      <w:tr w:rsidR="000C52D9" w:rsidRPr="00D137C4" w14:paraId="1D2C0D7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8E42B44" w14:textId="43A866F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3:59,800 </w:t>
            </w:r>
          </w:p>
        </w:tc>
        <w:tc>
          <w:tcPr>
            <w:tcW w:w="1808" w:type="pct"/>
            <w:hideMark/>
          </w:tcPr>
          <w:p w14:paraId="445CB7A1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FD72DB" w14:textId="3DFE3E3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tarting with what the network model is and it's where</w:t>
            </w:r>
          </w:p>
        </w:tc>
      </w:tr>
      <w:tr w:rsidR="000C52D9" w:rsidRPr="00D137C4" w14:paraId="5F14A3D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0D096F" w14:textId="1F388CF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04,700 </w:t>
            </w:r>
          </w:p>
        </w:tc>
        <w:tc>
          <w:tcPr>
            <w:tcW w:w="1808" w:type="pct"/>
            <w:hideMark/>
          </w:tcPr>
          <w:p w14:paraId="152FCF8D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63A2119" w14:textId="44EB860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fits into 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n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MDS. I'd also like to mention at this stage</w:t>
            </w:r>
          </w:p>
        </w:tc>
      </w:tr>
      <w:tr w:rsidR="000C52D9" w:rsidRPr="00D137C4" w14:paraId="2CD1230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5DEF85A" w14:textId="31F131C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4:07,800 </w:t>
            </w:r>
          </w:p>
        </w:tc>
        <w:tc>
          <w:tcPr>
            <w:tcW w:w="1808" w:type="pct"/>
            <w:hideMark/>
          </w:tcPr>
          <w:p w14:paraId="45EA6ED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DAACEEC" w14:textId="2C41A82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're still at a conceptual stage with the network development</w:t>
            </w:r>
          </w:p>
        </w:tc>
      </w:tr>
      <w:tr w:rsidR="000C52D9" w:rsidRPr="00D137C4" w14:paraId="7F0A041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38AD16" w14:textId="1D72EE4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14,400 </w:t>
            </w:r>
          </w:p>
        </w:tc>
        <w:tc>
          <w:tcPr>
            <w:tcW w:w="1808" w:type="pct"/>
            <w:hideMark/>
          </w:tcPr>
          <w:p w14:paraId="0F550906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C47F189" w14:textId="4BEC217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the session today is really to give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nsight into</w:t>
            </w:r>
          </w:p>
        </w:tc>
      </w:tr>
      <w:tr w:rsidR="000C52D9" w:rsidRPr="00D137C4" w14:paraId="7488BCD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4CA33A" w14:textId="6BFA231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17,400 </w:t>
            </w:r>
          </w:p>
        </w:tc>
        <w:tc>
          <w:tcPr>
            <w:tcW w:w="1808" w:type="pct"/>
            <w:hideMark/>
          </w:tcPr>
          <w:p w14:paraId="1D1EC80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0ED8EB6" w14:textId="01AD071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direction.</w:t>
            </w:r>
          </w:p>
        </w:tc>
      </w:tr>
      <w:tr w:rsidR="000C52D9" w:rsidRPr="00D137C4" w14:paraId="34A0A89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C1BDC7" w14:textId="18CD3D4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21,600 </w:t>
            </w:r>
          </w:p>
        </w:tc>
        <w:tc>
          <w:tcPr>
            <w:tcW w:w="1808" w:type="pct"/>
            <w:hideMark/>
          </w:tcPr>
          <w:p w14:paraId="6F9A595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F61C3C9" w14:textId="46F6D01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're heading and provide an opportunity for you to provide</w:t>
            </w:r>
          </w:p>
        </w:tc>
      </w:tr>
      <w:tr w:rsidR="000C52D9" w:rsidRPr="00D137C4" w14:paraId="4386AFF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270C05D" w14:textId="5EC5BD3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24,400 </w:t>
            </w:r>
          </w:p>
        </w:tc>
        <w:tc>
          <w:tcPr>
            <w:tcW w:w="1808" w:type="pct"/>
            <w:hideMark/>
          </w:tcPr>
          <w:p w14:paraId="0A906DE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1D500A5" w14:textId="0884FBD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eedback so that we can work together going forward to</w:t>
            </w:r>
          </w:p>
        </w:tc>
      </w:tr>
      <w:tr w:rsidR="000C52D9" w:rsidRPr="00D137C4" w14:paraId="3FE4BFB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1900B4" w14:textId="6C90FC2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5:28,700 </w:t>
            </w:r>
          </w:p>
        </w:tc>
        <w:tc>
          <w:tcPr>
            <w:tcW w:w="1808" w:type="pct"/>
            <w:hideMark/>
          </w:tcPr>
          <w:p w14:paraId="573CC3C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1302ABF" w14:textId="6B2B2365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inalise this and get the shape to where we need it to be.</w:t>
            </w:r>
          </w:p>
        </w:tc>
      </w:tr>
      <w:tr w:rsidR="000C52D9" w:rsidRPr="00D137C4" w14:paraId="5357F93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59BE9FC" w14:textId="1FFB585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32,300 </w:t>
            </w:r>
          </w:p>
        </w:tc>
        <w:tc>
          <w:tcPr>
            <w:tcW w:w="1808" w:type="pct"/>
            <w:hideMark/>
          </w:tcPr>
          <w:p w14:paraId="096C30D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9AFFE7" w14:textId="3CA1B28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please go ahead and drop questions or comments into the</w:t>
            </w:r>
          </w:p>
        </w:tc>
      </w:tr>
      <w:tr w:rsidR="000C52D9" w:rsidRPr="00D137C4" w14:paraId="6DD02FA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0FF9015" w14:textId="43CEF43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36,200 </w:t>
            </w:r>
          </w:p>
        </w:tc>
        <w:tc>
          <w:tcPr>
            <w:tcW w:w="1808" w:type="pct"/>
            <w:hideMark/>
          </w:tcPr>
          <w:p w14:paraId="17477A2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26F6A0" w14:textId="09D6D75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hat as we go through and will address those at the end.</w:t>
            </w:r>
          </w:p>
        </w:tc>
      </w:tr>
      <w:tr w:rsidR="000C52D9" w:rsidRPr="00D137C4" w14:paraId="0E93CFC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C08669" w14:textId="4318D3F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36,700 </w:t>
            </w:r>
          </w:p>
        </w:tc>
        <w:tc>
          <w:tcPr>
            <w:tcW w:w="1808" w:type="pct"/>
            <w:hideMark/>
          </w:tcPr>
          <w:p w14:paraId="02F1504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A15701" w14:textId="4FEF379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 network model.</w:t>
            </w:r>
          </w:p>
        </w:tc>
      </w:tr>
      <w:tr w:rsidR="000C52D9" w:rsidRPr="00D137C4" w14:paraId="6C5AB38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797E7C7" w14:textId="528C242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40,700 </w:t>
            </w:r>
          </w:p>
        </w:tc>
        <w:tc>
          <w:tcPr>
            <w:tcW w:w="1808" w:type="pct"/>
            <w:hideMark/>
          </w:tcPr>
          <w:p w14:paraId="79A3A43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E0CE65" w14:textId="1A810F3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t a foundational level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like to think of the network</w:t>
            </w:r>
          </w:p>
        </w:tc>
      </w:tr>
      <w:tr w:rsidR="000C52D9" w:rsidRPr="00D137C4" w14:paraId="3E157CD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A5729E" w14:textId="30B6268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45,600 </w:t>
            </w:r>
          </w:p>
        </w:tc>
        <w:tc>
          <w:tcPr>
            <w:tcW w:w="1808" w:type="pct"/>
            <w:hideMark/>
          </w:tcPr>
          <w:p w14:paraId="5C2B02E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1BE462" w14:textId="3C90D041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the backbone of the transport system so a representation</w:t>
            </w:r>
          </w:p>
        </w:tc>
      </w:tr>
      <w:tr w:rsidR="000C52D9" w:rsidRPr="00D137C4" w14:paraId="46D72EF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62F3AF" w14:textId="5453224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49,400 </w:t>
            </w:r>
          </w:p>
        </w:tc>
        <w:tc>
          <w:tcPr>
            <w:tcW w:w="1808" w:type="pct"/>
            <w:hideMark/>
          </w:tcPr>
          <w:p w14:paraId="442B678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2F6F8C" w14:textId="596D56C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where people and goods can travel and a referencing</w:t>
            </w:r>
          </w:p>
        </w:tc>
      </w:tr>
      <w:tr w:rsidR="000C52D9" w:rsidRPr="00D137C4" w14:paraId="21C657A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31A328" w14:textId="00459DD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53,100 </w:t>
            </w:r>
          </w:p>
        </w:tc>
        <w:tc>
          <w:tcPr>
            <w:tcW w:w="1808" w:type="pct"/>
            <w:hideMark/>
          </w:tcPr>
          <w:p w14:paraId="334CFED0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D83DC4" w14:textId="5A03F5F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ystem to link our</w:t>
            </w:r>
          </w:p>
        </w:tc>
      </w:tr>
      <w:tr w:rsidR="000C52D9" w:rsidRPr="00D137C4" w14:paraId="3A47D66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1C83A5" w14:textId="706FB97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58,200 </w:t>
            </w:r>
          </w:p>
        </w:tc>
        <w:tc>
          <w:tcPr>
            <w:tcW w:w="1808" w:type="pct"/>
            <w:hideMark/>
          </w:tcPr>
          <w:p w14:paraId="4DF327B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44731A2" w14:textId="08D5D6E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ransport assets too. So, now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n the context</w:t>
            </w:r>
          </w:p>
        </w:tc>
      </w:tr>
      <w:tr w:rsidR="000C52D9" w:rsidRPr="00D137C4" w14:paraId="3EEFAF3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0F87931" w14:textId="5BBE980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5:59,800 </w:t>
            </w:r>
          </w:p>
        </w:tc>
        <w:tc>
          <w:tcPr>
            <w:tcW w:w="1808" w:type="pct"/>
            <w:hideMark/>
          </w:tcPr>
          <w:p w14:paraId="074E35D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 image representing assets appears above the representation of the network</w:t>
            </w:r>
          </w:p>
        </w:tc>
        <w:tc>
          <w:tcPr>
            <w:tcW w:w="2173" w:type="pct"/>
            <w:hideMark/>
          </w:tcPr>
          <w:p w14:paraId="5E74B925" w14:textId="184ED2D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what we have in place, road</w:t>
            </w:r>
          </w:p>
        </w:tc>
      </w:tr>
      <w:tr w:rsidR="000C52D9" w:rsidRPr="00D137C4" w14:paraId="4F4EF36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2089C0" w14:textId="2A20199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03,200 </w:t>
            </w:r>
          </w:p>
        </w:tc>
        <w:tc>
          <w:tcPr>
            <w:tcW w:w="1808" w:type="pct"/>
            <w:hideMark/>
          </w:tcPr>
          <w:p w14:paraId="57513EE6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2E6E794" w14:textId="16AEF93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entre lines and carriageway segmentation define</w:t>
            </w:r>
          </w:p>
        </w:tc>
      </w:tr>
      <w:tr w:rsidR="000C52D9" w:rsidRPr="00D137C4" w14:paraId="152DFD4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DD948F" w14:textId="5631FB1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06,200 </w:t>
            </w:r>
          </w:p>
        </w:tc>
        <w:tc>
          <w:tcPr>
            <w:tcW w:w="1808" w:type="pct"/>
            <w:hideMark/>
          </w:tcPr>
          <w:p w14:paraId="2999045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E4982DB" w14:textId="1968146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r network.</w:t>
            </w:r>
          </w:p>
        </w:tc>
      </w:tr>
      <w:tr w:rsidR="000C52D9" w:rsidRPr="00D137C4" w14:paraId="1ADDA01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05B42A0" w14:textId="35254FB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10,900 </w:t>
            </w:r>
          </w:p>
        </w:tc>
        <w:tc>
          <w:tcPr>
            <w:tcW w:w="1808" w:type="pct"/>
            <w:hideMark/>
          </w:tcPr>
          <w:p w14:paraId="6817AAD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012B0E" w14:textId="3F12BED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y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ssentia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y provide the referencing system to help us understand.</w:t>
            </w:r>
          </w:p>
        </w:tc>
      </w:tr>
      <w:tr w:rsidR="000C52D9" w:rsidRPr="00D137C4" w14:paraId="05CDCD0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3534A54" w14:textId="1AE75B4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12,100 </w:t>
            </w:r>
          </w:p>
        </w:tc>
        <w:tc>
          <w:tcPr>
            <w:tcW w:w="1808" w:type="pct"/>
            <w:hideMark/>
          </w:tcPr>
          <w:p w14:paraId="6D57464A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30738D" w14:textId="7159664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re our assets</w:t>
            </w:r>
          </w:p>
        </w:tc>
      </w:tr>
      <w:tr w:rsidR="000C52D9" w:rsidRPr="00D137C4" w14:paraId="381F01A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33E5E9A" w14:textId="63F42E3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17,400 </w:t>
            </w:r>
          </w:p>
        </w:tc>
        <w:tc>
          <w:tcPr>
            <w:tcW w:w="1808" w:type="pct"/>
            <w:hideMark/>
          </w:tcPr>
          <w:p w14:paraId="4AC01F7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7844384" w14:textId="1BDCBB3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re located so that we can maintain them so quite an</w:t>
            </w:r>
          </w:p>
        </w:tc>
      </w:tr>
      <w:tr w:rsidR="000C52D9" w:rsidRPr="00D137C4" w14:paraId="7CBA5EF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8E8629" w14:textId="2A770EB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20,900 </w:t>
            </w:r>
          </w:p>
        </w:tc>
        <w:tc>
          <w:tcPr>
            <w:tcW w:w="1808" w:type="pct"/>
            <w:hideMark/>
          </w:tcPr>
          <w:p w14:paraId="2EBD925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9A4A77E" w14:textId="0091C92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set-centric purpose. The future network view that we're</w:t>
            </w:r>
          </w:p>
        </w:tc>
      </w:tr>
      <w:tr w:rsidR="000C52D9" w:rsidRPr="00D137C4" w14:paraId="29D5703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DA33E7" w14:textId="1F92E29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24,100 </w:t>
            </w:r>
          </w:p>
        </w:tc>
        <w:tc>
          <w:tcPr>
            <w:tcW w:w="1808" w:type="pct"/>
            <w:hideMark/>
          </w:tcPr>
          <w:p w14:paraId="1205D64D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4FAEFFD" w14:textId="5A6641C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oposing will help us to transition from this asset focus</w:t>
            </w:r>
          </w:p>
        </w:tc>
      </w:tr>
      <w:tr w:rsidR="000C52D9" w:rsidRPr="00D137C4" w14:paraId="206E15A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C3F97E4" w14:textId="3FB74E9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24,900 </w:t>
            </w:r>
          </w:p>
        </w:tc>
        <w:tc>
          <w:tcPr>
            <w:tcW w:w="1808" w:type="pct"/>
            <w:hideMark/>
          </w:tcPr>
          <w:p w14:paraId="2EB30DD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262534" w14:textId="61D8934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wards the performance focus that David spoke</w:t>
            </w:r>
          </w:p>
        </w:tc>
      </w:tr>
      <w:tr w:rsidR="000C52D9" w:rsidRPr="00D137C4" w14:paraId="7B3171F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A4198BC" w14:textId="7622C29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29,300 </w:t>
            </w:r>
          </w:p>
        </w:tc>
        <w:tc>
          <w:tcPr>
            <w:tcW w:w="1808" w:type="pct"/>
            <w:hideMark/>
          </w:tcPr>
          <w:p w14:paraId="018D41D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322700D" w14:textId="21FA6C9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enabling us to understand not only where assets are located,</w:t>
            </w:r>
          </w:p>
        </w:tc>
      </w:tr>
      <w:tr w:rsidR="000C52D9" w:rsidRPr="00D137C4" w14:paraId="2FEE073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2EF2FB9" w14:textId="40C5345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30,400 </w:t>
            </w:r>
          </w:p>
        </w:tc>
        <w:tc>
          <w:tcPr>
            <w:tcW w:w="1808" w:type="pct"/>
            <w:hideMark/>
          </w:tcPr>
          <w:p w14:paraId="1D06939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059CBD9" w14:textId="609571E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more importantly how people interact with our infrastructure,</w:t>
            </w:r>
          </w:p>
        </w:tc>
      </w:tr>
      <w:tr w:rsidR="000C52D9" w:rsidRPr="00D137C4" w14:paraId="76AE596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96C7F4" w14:textId="20A6C6C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33,800 </w:t>
            </w:r>
          </w:p>
        </w:tc>
        <w:tc>
          <w:tcPr>
            <w:tcW w:w="1808" w:type="pct"/>
            <w:hideMark/>
          </w:tcPr>
          <w:p w14:paraId="0881BDB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4583320" w14:textId="10423AF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 interrelationship between our users with people, our</w:t>
            </w:r>
          </w:p>
        </w:tc>
      </w:tr>
      <w:tr w:rsidR="000C52D9" w:rsidRPr="00D137C4" w14:paraId="0555FC5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9A95562" w14:textId="406CC3F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38,400 </w:t>
            </w:r>
          </w:p>
        </w:tc>
        <w:tc>
          <w:tcPr>
            <w:tcW w:w="1808" w:type="pct"/>
            <w:hideMark/>
          </w:tcPr>
          <w:p w14:paraId="103D5FA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8B5559" w14:textId="3426BC0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sets and their performance.</w:t>
            </w:r>
          </w:p>
        </w:tc>
      </w:tr>
      <w:tr w:rsidR="000C52D9" w:rsidRPr="00D137C4" w14:paraId="4557273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EBE7A9C" w14:textId="2407892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42,300 </w:t>
            </w:r>
          </w:p>
        </w:tc>
        <w:tc>
          <w:tcPr>
            <w:tcW w:w="1808" w:type="pct"/>
            <w:hideMark/>
          </w:tcPr>
          <w:p w14:paraId="7C7286D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AAD917" w14:textId="4C977EAF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ot only planning for today but also into the future.</w:t>
            </w:r>
          </w:p>
        </w:tc>
      </w:tr>
      <w:tr w:rsidR="000C52D9" w:rsidRPr="00D137C4" w14:paraId="4C54D40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B87427E" w14:textId="4EB6EFD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46,400 </w:t>
            </w:r>
          </w:p>
        </w:tc>
        <w:tc>
          <w:tcPr>
            <w:tcW w:w="1808" w:type="pct"/>
            <w:hideMark/>
          </w:tcPr>
          <w:p w14:paraId="4F0E9E6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DF01CB" w14:textId="6AE3E2A1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how does the network model fit into AMDS?</w:t>
            </w:r>
          </w:p>
        </w:tc>
      </w:tr>
      <w:tr w:rsidR="000C52D9" w:rsidRPr="00D137C4" w14:paraId="4694B4A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5750E2" w14:textId="2F26620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49,900 </w:t>
            </w:r>
          </w:p>
        </w:tc>
        <w:tc>
          <w:tcPr>
            <w:tcW w:w="1808" w:type="pct"/>
            <w:hideMark/>
          </w:tcPr>
          <w:p w14:paraId="49C6D25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80C865" w14:textId="437A194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see I guess that the network model is foundational</w:t>
            </w:r>
          </w:p>
        </w:tc>
      </w:tr>
      <w:tr w:rsidR="000C52D9" w:rsidRPr="00D137C4" w14:paraId="3A8EDA7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E2CB6C" w14:textId="64174F9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54,300 </w:t>
            </w:r>
          </w:p>
        </w:tc>
        <w:tc>
          <w:tcPr>
            <w:tcW w:w="1808" w:type="pct"/>
            <w:hideMark/>
          </w:tcPr>
          <w:p w14:paraId="04A2D1E5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55AE1A1" w14:textId="7857A06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art of the AMDS layer cake shown by the graphic on the right</w:t>
            </w:r>
          </w:p>
        </w:tc>
      </w:tr>
      <w:tr w:rsidR="000C52D9" w:rsidRPr="00D137C4" w14:paraId="73C5565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600689" w14:textId="2596C7B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6:58,100 </w:t>
            </w:r>
          </w:p>
        </w:tc>
        <w:tc>
          <w:tcPr>
            <w:tcW w:w="1808" w:type="pct"/>
            <w:hideMark/>
          </w:tcPr>
          <w:p w14:paraId="1FE7808D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F3B5F57" w14:textId="550EEAE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ssentially underpinning the standard today.</w:t>
            </w:r>
          </w:p>
        </w:tc>
      </w:tr>
      <w:tr w:rsidR="000C52D9" w:rsidRPr="00D137C4" w14:paraId="2529393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48DF0E3" w14:textId="16842B1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6:59,700 </w:t>
            </w:r>
          </w:p>
        </w:tc>
        <w:tc>
          <w:tcPr>
            <w:tcW w:w="1808" w:type="pct"/>
            <w:hideMark/>
          </w:tcPr>
          <w:p w14:paraId="045F37F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F2D02D" w14:textId="2A39618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dat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you’ll be most familiar with the asset layer with most of</w:t>
            </w:r>
          </w:p>
        </w:tc>
      </w:tr>
      <w:tr w:rsidR="000C52D9" w:rsidRPr="00D137C4" w14:paraId="04B866A7" w14:textId="77777777" w:rsidTr="00316CF4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840DC1" w14:textId="4824ED7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04,500 </w:t>
            </w:r>
          </w:p>
        </w:tc>
        <w:tc>
          <w:tcPr>
            <w:tcW w:w="1808" w:type="pct"/>
            <w:hideMark/>
          </w:tcPr>
          <w:p w14:paraId="1A106FBF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 image representing lifecycle appears above the representation of the assets</w:t>
            </w:r>
          </w:p>
        </w:tc>
        <w:tc>
          <w:tcPr>
            <w:tcW w:w="2173" w:type="pct"/>
            <w:hideMark/>
          </w:tcPr>
          <w:p w14:paraId="039BA292" w14:textId="32730065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core assets on track for release under the standard by</w:t>
            </w:r>
          </w:p>
        </w:tc>
      </w:tr>
      <w:tr w:rsidR="000C52D9" w:rsidRPr="00D137C4" w14:paraId="69E54EB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146BD35" w14:textId="50A7571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09,100 </w:t>
            </w:r>
          </w:p>
        </w:tc>
        <w:tc>
          <w:tcPr>
            <w:tcW w:w="1808" w:type="pct"/>
            <w:hideMark/>
          </w:tcPr>
          <w:p w14:paraId="01D55800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09D9EE3" w14:textId="1C32FF4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end of the year (if we could go to the next slide) the</w:t>
            </w:r>
          </w:p>
        </w:tc>
      </w:tr>
      <w:tr w:rsidR="000C52D9" w:rsidRPr="00D137C4" w14:paraId="64E1E31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09DB1D" w14:textId="1727821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15,200 </w:t>
            </w:r>
          </w:p>
        </w:tc>
        <w:tc>
          <w:tcPr>
            <w:tcW w:w="1808" w:type="pct"/>
            <w:hideMark/>
          </w:tcPr>
          <w:p w14:paraId="1E279B1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07573A1" w14:textId="00A05885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fecycle and operational aspects that include conditi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</w:t>
            </w:r>
          </w:p>
        </w:tc>
      </w:tr>
      <w:tr w:rsidR="000C52D9" w:rsidRPr="00D137C4" w14:paraId="39DFFC1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D2EB03" w14:textId="510B1B7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20,100 </w:t>
            </w:r>
          </w:p>
        </w:tc>
        <w:tc>
          <w:tcPr>
            <w:tcW w:w="1808" w:type="pct"/>
            <w:hideMark/>
          </w:tcPr>
          <w:p w14:paraId="5E8EA841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1D9C179" w14:textId="4129594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rks programming and maintenance are currently under development</w:t>
            </w:r>
          </w:p>
        </w:tc>
      </w:tr>
      <w:tr w:rsidR="000C52D9" w:rsidRPr="00D137C4" w14:paraId="3F206AEB" w14:textId="77777777" w:rsidTr="00316CF4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D72D50" w14:textId="1795562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23,600 </w:t>
            </w:r>
          </w:p>
        </w:tc>
        <w:tc>
          <w:tcPr>
            <w:tcW w:w="1808" w:type="pct"/>
            <w:hideMark/>
          </w:tcPr>
          <w:p w14:paraId="39F234E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 image representing the operational appears above the representation of the lifecycle appears</w:t>
            </w:r>
          </w:p>
        </w:tc>
        <w:tc>
          <w:tcPr>
            <w:tcW w:w="2173" w:type="pct"/>
            <w:hideMark/>
          </w:tcPr>
          <w:p w14:paraId="1BE519ED" w14:textId="227089D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re is a strong</w:t>
            </w:r>
          </w:p>
        </w:tc>
      </w:tr>
      <w:tr w:rsidR="000C52D9" w:rsidRPr="00D137C4" w14:paraId="48D6B02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B2A0B2" w14:textId="2C6304F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28,500 </w:t>
            </w:r>
          </w:p>
        </w:tc>
        <w:tc>
          <w:tcPr>
            <w:tcW w:w="1808" w:type="pct"/>
            <w:hideMark/>
          </w:tcPr>
          <w:p w14:paraId="34CBB90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857498" w14:textId="1764374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terrelationship between all these layer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many of which</w:t>
            </w:r>
          </w:p>
        </w:tc>
      </w:tr>
      <w:tr w:rsidR="000C52D9" w:rsidRPr="00D137C4" w14:paraId="590F40B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F30A633" w14:textId="30196ED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32,200 </w:t>
            </w:r>
          </w:p>
        </w:tc>
        <w:tc>
          <w:tcPr>
            <w:tcW w:w="1808" w:type="pct"/>
            <w:hideMark/>
          </w:tcPr>
          <w:p w14:paraId="3864F128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846479" w14:textId="03ACA08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re yet to really understand and develop, so</w:t>
            </w:r>
          </w:p>
        </w:tc>
      </w:tr>
      <w:tr w:rsidR="000C52D9" w:rsidRPr="00D137C4" w14:paraId="4A266F1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3350C7" w14:textId="1C1A11B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37,500 </w:t>
            </w:r>
          </w:p>
        </w:tc>
        <w:tc>
          <w:tcPr>
            <w:tcW w:w="1808" w:type="pct"/>
            <w:hideMark/>
          </w:tcPr>
          <w:p w14:paraId="00AEAC0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0A31D4" w14:textId="0412557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i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 I mentione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very much a work in progress and as</w:t>
            </w:r>
          </w:p>
        </w:tc>
      </w:tr>
      <w:tr w:rsidR="000C52D9" w:rsidRPr="00D137C4" w14:paraId="2597956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802822" w14:textId="70AA27E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41,800 </w:t>
            </w:r>
          </w:p>
        </w:tc>
        <w:tc>
          <w:tcPr>
            <w:tcW w:w="1808" w:type="pct"/>
            <w:hideMark/>
          </w:tcPr>
          <w:p w14:paraId="32908056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9830DE" w14:textId="2CC4486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so, Jeremy and David mentioned in each of these layers</w:t>
            </w:r>
          </w:p>
        </w:tc>
      </w:tr>
      <w:tr w:rsidR="000C52D9" w:rsidRPr="00D137C4" w14:paraId="769DA3E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34A9742" w14:textId="261663C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44,600 </w:t>
            </w:r>
          </w:p>
        </w:tc>
        <w:tc>
          <w:tcPr>
            <w:tcW w:w="1808" w:type="pct"/>
            <w:hideMark/>
          </w:tcPr>
          <w:p w14:paraId="1F99A3D5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2EE896" w14:textId="031656F4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re are interconnections with other projects being done</w:t>
            </w:r>
          </w:p>
        </w:tc>
      </w:tr>
      <w:tr w:rsidR="000C52D9" w:rsidRPr="00D137C4" w14:paraId="19C2854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A58D7E" w14:textId="01E05FB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47,100 </w:t>
            </w:r>
          </w:p>
        </w:tc>
        <w:tc>
          <w:tcPr>
            <w:tcW w:w="1808" w:type="pct"/>
            <w:hideMark/>
          </w:tcPr>
          <w:p w14:paraId="2231D3A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91359C" w14:textId="5F8F70A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ithin Waka Kotahi and through the REG group such as the</w:t>
            </w:r>
          </w:p>
        </w:tc>
      </w:tr>
      <w:tr w:rsidR="000C52D9" w:rsidRPr="00D137C4" w14:paraId="42A687D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67ED186" w14:textId="16BC69B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50,600 </w:t>
            </w:r>
          </w:p>
        </w:tc>
        <w:tc>
          <w:tcPr>
            <w:tcW w:w="1808" w:type="pct"/>
            <w:hideMark/>
          </w:tcPr>
          <w:p w14:paraId="5A38E36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782168" w14:textId="125A98F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nsistent Data Collection project, which will inform these various</w:t>
            </w:r>
          </w:p>
        </w:tc>
      </w:tr>
      <w:tr w:rsidR="000C52D9" w:rsidRPr="00D137C4" w14:paraId="3158587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9B5527E" w14:textId="58DB003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54,300 </w:t>
            </w:r>
          </w:p>
        </w:tc>
        <w:tc>
          <w:tcPr>
            <w:tcW w:w="1808" w:type="pct"/>
            <w:hideMark/>
          </w:tcPr>
          <w:p w14:paraId="0C2A5F0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8C4C4F" w14:textId="736A66B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ayers and interrelate as well.</w:t>
            </w:r>
          </w:p>
        </w:tc>
      </w:tr>
      <w:tr w:rsidR="000C52D9" w:rsidRPr="00D137C4" w14:paraId="545C150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546273E" w14:textId="6EEEB0E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7:59,700 </w:t>
            </w:r>
          </w:p>
        </w:tc>
        <w:tc>
          <w:tcPr>
            <w:tcW w:w="1808" w:type="pct"/>
            <w:hideMark/>
          </w:tcPr>
          <w:p w14:paraId="0F5C4BD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2D65A89" w14:textId="14D47FB6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really this section focuses on the network model, so the</w:t>
            </w:r>
          </w:p>
        </w:tc>
      </w:tr>
      <w:tr w:rsidR="000C52D9" w:rsidRPr="00D137C4" w14:paraId="6AD4111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B9FB6E2" w14:textId="486A9EA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03,500 </w:t>
            </w:r>
          </w:p>
        </w:tc>
        <w:tc>
          <w:tcPr>
            <w:tcW w:w="1808" w:type="pct"/>
            <w:hideMark/>
          </w:tcPr>
          <w:p w14:paraId="6937FA4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3897180" w14:textId="4E66674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bit underpinning with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cceptance that we haven't quite covered</w:t>
            </w:r>
          </w:p>
        </w:tc>
      </w:tr>
      <w:tr w:rsidR="000C52D9" w:rsidRPr="00D137C4" w14:paraId="1EE6319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9FA3A6" w14:textId="00191E2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07,600 </w:t>
            </w:r>
          </w:p>
        </w:tc>
        <w:tc>
          <w:tcPr>
            <w:tcW w:w="1808" w:type="pct"/>
            <w:hideMark/>
          </w:tcPr>
          <w:p w14:paraId="5B55F57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B7A29E" w14:textId="499460C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f all the loose ends and tie them u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e approach</w:t>
            </w:r>
          </w:p>
        </w:tc>
      </w:tr>
      <w:tr w:rsidR="000C52D9" w:rsidRPr="00D137C4" w14:paraId="12123B9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0090516" w14:textId="49812E5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11,300 </w:t>
            </w:r>
          </w:p>
        </w:tc>
        <w:tc>
          <w:tcPr>
            <w:tcW w:w="1808" w:type="pct"/>
            <w:hideMark/>
          </w:tcPr>
          <w:p w14:paraId="7514DC4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5488D6" w14:textId="0EF473B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're taking with the development is flexible enough to be</w:t>
            </w:r>
          </w:p>
        </w:tc>
      </w:tr>
      <w:tr w:rsidR="000C52D9" w:rsidRPr="00D137C4" w14:paraId="2CFE484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85762F" w14:textId="280995C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15,300 </w:t>
            </w:r>
          </w:p>
        </w:tc>
        <w:tc>
          <w:tcPr>
            <w:tcW w:w="1808" w:type="pct"/>
            <w:hideMark/>
          </w:tcPr>
          <w:p w14:paraId="7B13D0D9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4004A0" w14:textId="1C71C4A5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ie in</w:t>
            </w:r>
          </w:p>
        </w:tc>
      </w:tr>
      <w:tr w:rsidR="000C52D9" w:rsidRPr="00D137C4" w14:paraId="67C4CDD3" w14:textId="77777777" w:rsidTr="00316CF4">
        <w:trPr>
          <w:trHeight w:val="3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2271FE3" w14:textId="205EB86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8:36,400 </w:t>
            </w:r>
          </w:p>
        </w:tc>
        <w:tc>
          <w:tcPr>
            <w:tcW w:w="1808" w:type="pct"/>
            <w:hideMark/>
          </w:tcPr>
          <w:p w14:paraId="21FF105F" w14:textId="3878885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3D Link/Node Model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Spatial with Linear Derived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Link: Represents a section of connectivity between two nodes.  Key attributes include Direction, Mode, Travel Length, Restrictions/Constraints and Features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 xml:space="preserve">Node: Represents a change point. 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Key attributes include Movement Rules, Node Type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wo images represen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2d network and the 3d network</w:t>
            </w:r>
          </w:p>
        </w:tc>
        <w:tc>
          <w:tcPr>
            <w:tcW w:w="2173" w:type="pct"/>
            <w:hideMark/>
          </w:tcPr>
          <w:p w14:paraId="5123DC3C" w14:textId="16ADA33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loose ends and scalable enough for ongoing future advances.</w:t>
            </w:r>
          </w:p>
        </w:tc>
      </w:tr>
      <w:tr w:rsidR="000C52D9" w:rsidRPr="00D137C4" w14:paraId="160105F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419044D" w14:textId="00B306F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45,300 </w:t>
            </w:r>
          </w:p>
        </w:tc>
        <w:tc>
          <w:tcPr>
            <w:tcW w:w="1808" w:type="pct"/>
            <w:hideMark/>
          </w:tcPr>
          <w:p w14:paraId="4EC6BFF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9C0015C" w14:textId="531F2A86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(next slide, please) So the fundamental shift we're taking</w:t>
            </w:r>
          </w:p>
        </w:tc>
      </w:tr>
      <w:tr w:rsidR="000C52D9" w:rsidRPr="00D137C4" w14:paraId="67E06A7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4E522F" w14:textId="6A7A7BF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50,200 </w:t>
            </w:r>
          </w:p>
        </w:tc>
        <w:tc>
          <w:tcPr>
            <w:tcW w:w="1808" w:type="pct"/>
            <w:hideMark/>
          </w:tcPr>
          <w:p w14:paraId="17B3A82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2476451" w14:textId="5AF2759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ith a network model is the transition to spatial.</w:t>
            </w:r>
          </w:p>
        </w:tc>
      </w:tr>
      <w:tr w:rsidR="000C52D9" w:rsidRPr="00D137C4" w14:paraId="0CC3AF3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6043EC" w14:textId="4ECE60B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53,800 </w:t>
            </w:r>
          </w:p>
        </w:tc>
        <w:tc>
          <w:tcPr>
            <w:tcW w:w="1808" w:type="pct"/>
            <w:hideMark/>
          </w:tcPr>
          <w:p w14:paraId="331A8A8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41360F" w14:textId="7FC03723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ving away from the flat two-dimensional centreline that we currently</w:t>
            </w:r>
          </w:p>
        </w:tc>
      </w:tr>
      <w:tr w:rsidR="000C52D9" w:rsidRPr="00D137C4" w14:paraId="7D40DC4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24F186" w14:textId="55B0A84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8:59,700 </w:t>
            </w:r>
          </w:p>
        </w:tc>
        <w:tc>
          <w:tcPr>
            <w:tcW w:w="1808" w:type="pct"/>
            <w:hideMark/>
          </w:tcPr>
          <w:p w14:paraId="06526BC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2FDCA26" w14:textId="0C103FE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mploy to a three-dimensional link node spatial representation.</w:t>
            </w:r>
          </w:p>
        </w:tc>
      </w:tr>
      <w:tr w:rsidR="000C52D9" w:rsidRPr="00D137C4" w14:paraId="5BDD5B9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4EC29E" w14:textId="7FD6F16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05,000 </w:t>
            </w:r>
          </w:p>
        </w:tc>
        <w:tc>
          <w:tcPr>
            <w:tcW w:w="1808" w:type="pct"/>
            <w:hideMark/>
          </w:tcPr>
          <w:p w14:paraId="348CFDF1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F6D886" w14:textId="33132326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rom a locatio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n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 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r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pectiv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is will represent little</w:t>
            </w:r>
          </w:p>
        </w:tc>
      </w:tr>
      <w:tr w:rsidR="000C52D9" w:rsidRPr="00D137C4" w14:paraId="77B9B06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60F20DE" w14:textId="7C805FD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09,700 </w:t>
            </w:r>
          </w:p>
        </w:tc>
        <w:tc>
          <w:tcPr>
            <w:tcW w:w="1808" w:type="pct"/>
            <w:hideMark/>
          </w:tcPr>
          <w:p w14:paraId="1D6CD844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B16697" w14:textId="7218AC6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hange from the current status where linear referencing a</w:t>
            </w:r>
          </w:p>
        </w:tc>
      </w:tr>
      <w:tr w:rsidR="000C52D9" w:rsidRPr="00D137C4" w14:paraId="4E9D21A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9B161DF" w14:textId="12E15B3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13,600 </w:t>
            </w:r>
          </w:p>
        </w:tc>
        <w:tc>
          <w:tcPr>
            <w:tcW w:w="1808" w:type="pct"/>
            <w:hideMark/>
          </w:tcPr>
          <w:p w14:paraId="150464A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954C4D" w14:textId="5BDE3CB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ute positions will still easily be derived from the spatial</w:t>
            </w:r>
          </w:p>
        </w:tc>
      </w:tr>
      <w:tr w:rsidR="000C52D9" w:rsidRPr="00D137C4" w14:paraId="0F6CFA2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D21E5C7" w14:textId="2842DBC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16,900 </w:t>
            </w:r>
          </w:p>
        </w:tc>
        <w:tc>
          <w:tcPr>
            <w:tcW w:w="1808" w:type="pct"/>
            <w:hideMark/>
          </w:tcPr>
          <w:p w14:paraId="1878EDC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2465663" w14:textId="235FAF91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ordinates, so we won't lose what we have now</w:t>
            </w:r>
          </w:p>
        </w:tc>
      </w:tr>
      <w:tr w:rsidR="000C52D9" w:rsidRPr="00D137C4" w14:paraId="425B25C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2C6142B" w14:textId="364E458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21,600 </w:t>
            </w:r>
          </w:p>
        </w:tc>
        <w:tc>
          <w:tcPr>
            <w:tcW w:w="1808" w:type="pct"/>
            <w:hideMark/>
          </w:tcPr>
          <w:p w14:paraId="6400999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108215" w14:textId="6FFEB4B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re the significant benefits will come is in the analytic</w:t>
            </w:r>
          </w:p>
        </w:tc>
      </w:tr>
      <w:tr w:rsidR="000C52D9" w:rsidRPr="00D137C4" w14:paraId="5CB03F9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DC48447" w14:textId="5268B85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25,000 </w:t>
            </w:r>
          </w:p>
        </w:tc>
        <w:tc>
          <w:tcPr>
            <w:tcW w:w="1808" w:type="pct"/>
            <w:hideMark/>
          </w:tcPr>
          <w:p w14:paraId="37137AD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5CB59F" w14:textId="4C92FBF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nefits of moving to spatial that I'll be touching on this</w:t>
            </w:r>
          </w:p>
        </w:tc>
      </w:tr>
      <w:tr w:rsidR="000C52D9" w:rsidRPr="00D137C4" w14:paraId="05473D3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0858CB4" w14:textId="0F93EEC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26,524 </w:t>
            </w:r>
          </w:p>
        </w:tc>
        <w:tc>
          <w:tcPr>
            <w:tcW w:w="1808" w:type="pct"/>
            <w:hideMark/>
          </w:tcPr>
          <w:p w14:paraId="4E73C7C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AC511C3" w14:textId="72026AB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ek progress through the session.</w:t>
            </w:r>
          </w:p>
        </w:tc>
      </w:tr>
      <w:tr w:rsidR="000C52D9" w:rsidRPr="00D137C4" w14:paraId="5C228A9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903EC27" w14:textId="795D09B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32,100 </w:t>
            </w:r>
          </w:p>
        </w:tc>
        <w:tc>
          <w:tcPr>
            <w:tcW w:w="1808" w:type="pct"/>
            <w:hideMark/>
          </w:tcPr>
          <w:p w14:paraId="46875C1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1E5134E" w14:textId="0038349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patial network has two primary component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links and the nodes.</w:t>
            </w:r>
          </w:p>
        </w:tc>
      </w:tr>
      <w:tr w:rsidR="000C52D9" w:rsidRPr="00D137C4" w14:paraId="6F19019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42B112E" w14:textId="3889EBC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36,200 </w:t>
            </w:r>
          </w:p>
        </w:tc>
        <w:tc>
          <w:tcPr>
            <w:tcW w:w="1808" w:type="pct"/>
            <w:hideMark/>
          </w:tcPr>
          <w:p w14:paraId="733EDB2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D69CE37" w14:textId="07451DE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node essentially is a change poi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e links represent</w:t>
            </w:r>
          </w:p>
        </w:tc>
      </w:tr>
      <w:tr w:rsidR="000C52D9" w:rsidRPr="00D137C4" w14:paraId="6108E25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D5F40D2" w14:textId="7CA0CFD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39,600 </w:t>
            </w:r>
          </w:p>
        </w:tc>
        <w:tc>
          <w:tcPr>
            <w:tcW w:w="1808" w:type="pct"/>
            <w:hideMark/>
          </w:tcPr>
          <w:p w14:paraId="3A46840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4465F9" w14:textId="55A3F18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ection of connectivity or flow between two nodes.</w:t>
            </w:r>
          </w:p>
        </w:tc>
      </w:tr>
      <w:tr w:rsidR="000C52D9" w:rsidRPr="00D137C4" w14:paraId="075A006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DFF820" w14:textId="5187BDE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43,200 </w:t>
            </w:r>
          </w:p>
        </w:tc>
        <w:tc>
          <w:tcPr>
            <w:tcW w:w="1808" w:type="pct"/>
            <w:hideMark/>
          </w:tcPr>
          <w:p w14:paraId="273EB945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565725" w14:textId="0E8C833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if you refer to our current setu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you can think</w:t>
            </w:r>
          </w:p>
        </w:tc>
      </w:tr>
      <w:tr w:rsidR="000C52D9" w:rsidRPr="00D137C4" w14:paraId="512D303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CF5B92" w14:textId="6390BAA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09:47,100 </w:t>
            </w:r>
          </w:p>
        </w:tc>
        <w:tc>
          <w:tcPr>
            <w:tcW w:w="1808" w:type="pct"/>
            <w:hideMark/>
          </w:tcPr>
          <w:p w14:paraId="07F8C131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D181D69" w14:textId="01D4893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e links as our carriageway sections and the nodes are the change</w:t>
            </w:r>
          </w:p>
        </w:tc>
      </w:tr>
      <w:tr w:rsidR="00CF0F8F" w:rsidRPr="00D137C4" w14:paraId="02EFCD9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D9F9D8C" w14:textId="72097F6C" w:rsidR="00CF0F8F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09:54,092</w:t>
            </w:r>
          </w:p>
        </w:tc>
        <w:tc>
          <w:tcPr>
            <w:tcW w:w="1808" w:type="pct"/>
            <w:hideMark/>
          </w:tcPr>
          <w:p w14:paraId="7F6BEF74" w14:textId="44CE9E6E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Purpose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proofErr w:type="spellStart"/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Purpose</w:t>
            </w:r>
            <w:proofErr w:type="spellEnd"/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 xml:space="preserve"> of the Network Model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Asset location (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link between assets and movement of people &amp; goods)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The d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irection of flow (movement of people, goods, other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s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)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Modes of flow (what mode can travel on any link)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Route Planning (connectivity by mode from point A to point B)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Constraints and Restriction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</w:p>
        </w:tc>
        <w:tc>
          <w:tcPr>
            <w:tcW w:w="2173" w:type="pct"/>
            <w:hideMark/>
          </w:tcPr>
          <w:p w14:paraId="6ACE2F0C" w14:textId="3B9DE0AB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r breakpoints in between them (next sl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ease)</w:t>
            </w:r>
          </w:p>
        </w:tc>
      </w:tr>
      <w:tr w:rsidR="000C52D9" w:rsidRPr="00D137C4" w14:paraId="1311A33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AE8819" w14:textId="0974772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09:59,700 </w:t>
            </w:r>
          </w:p>
        </w:tc>
        <w:tc>
          <w:tcPr>
            <w:tcW w:w="1808" w:type="pct"/>
            <w:hideMark/>
          </w:tcPr>
          <w:p w14:paraId="76A7FF0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F069A5" w14:textId="488601D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 purpose of the model. The network model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gues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s a starting</w:t>
            </w:r>
          </w:p>
        </w:tc>
      </w:tr>
      <w:tr w:rsidR="000C52D9" w:rsidRPr="00D137C4" w14:paraId="1B3257B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6AEC793" w14:textId="139747D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04,300 </w:t>
            </w:r>
          </w:p>
        </w:tc>
        <w:tc>
          <w:tcPr>
            <w:tcW w:w="1808" w:type="pct"/>
            <w:hideMark/>
          </w:tcPr>
          <w:p w14:paraId="1A2B296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4DFDD1D" w14:textId="2FFA2B4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oint does enable similar functionality is as our current</w:t>
            </w:r>
          </w:p>
        </w:tc>
      </w:tr>
      <w:tr w:rsidR="000C52D9" w:rsidRPr="00D137C4" w14:paraId="6D21144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5BA11A" w14:textId="1A88F5A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08,300 </w:t>
            </w:r>
          </w:p>
        </w:tc>
        <w:tc>
          <w:tcPr>
            <w:tcW w:w="1808" w:type="pct"/>
            <w:hideMark/>
          </w:tcPr>
          <w:p w14:paraId="5740674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C78408" w14:textId="2B5B758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tatus aroun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ocation or referencing, although from a spatial</w:t>
            </w:r>
          </w:p>
        </w:tc>
      </w:tr>
      <w:tr w:rsidR="000C52D9" w:rsidRPr="00D137C4" w14:paraId="0F34C0D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914AF4E" w14:textId="4289595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13,500 </w:t>
            </w:r>
          </w:p>
        </w:tc>
        <w:tc>
          <w:tcPr>
            <w:tcW w:w="1808" w:type="pct"/>
            <w:hideMark/>
          </w:tcPr>
          <w:p w14:paraId="19961B61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A51C20" w14:textId="18809EC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asis rather than a linear basis the assets as their developed</w:t>
            </w:r>
          </w:p>
        </w:tc>
      </w:tr>
      <w:tr w:rsidR="000C52D9" w:rsidRPr="00D137C4" w14:paraId="1DA24DC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D6709C" w14:textId="52B2ADE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17,700 </w:t>
            </w:r>
          </w:p>
        </w:tc>
        <w:tc>
          <w:tcPr>
            <w:tcW w:w="1808" w:type="pct"/>
            <w:hideMark/>
          </w:tcPr>
          <w:p w14:paraId="3EAB0A9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C1BDFC" w14:textId="0CAD7C8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nder AMD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standard underpinning them will be spatially</w:t>
            </w:r>
          </w:p>
        </w:tc>
      </w:tr>
      <w:tr w:rsidR="000C52D9" w:rsidRPr="00D137C4" w14:paraId="7234E40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68FA8D5" w14:textId="715CFC6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19,000 </w:t>
            </w:r>
          </w:p>
        </w:tc>
        <w:tc>
          <w:tcPr>
            <w:tcW w:w="1808" w:type="pct"/>
            <w:hideMark/>
          </w:tcPr>
          <w:p w14:paraId="004CDAC9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71F79C" w14:textId="55613C34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presented as well.</w:t>
            </w:r>
          </w:p>
        </w:tc>
      </w:tr>
      <w:tr w:rsidR="000C52D9" w:rsidRPr="00D137C4" w14:paraId="4559DF7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21DC0C7" w14:textId="74F6527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22,700 </w:t>
            </w:r>
          </w:p>
        </w:tc>
        <w:tc>
          <w:tcPr>
            <w:tcW w:w="1808" w:type="pct"/>
            <w:hideMark/>
          </w:tcPr>
          <w:p w14:paraId="7A798E7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5AAADE" w14:textId="19C67A6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, they'll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 located in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pac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e network model provides</w:t>
            </w:r>
          </w:p>
        </w:tc>
      </w:tr>
      <w:tr w:rsidR="000C52D9" w:rsidRPr="00D137C4" w14:paraId="115B189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3DDAEE5" w14:textId="01D4E07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27,100 </w:t>
            </w:r>
          </w:p>
        </w:tc>
        <w:tc>
          <w:tcPr>
            <w:tcW w:w="1808" w:type="pct"/>
            <w:hideMark/>
          </w:tcPr>
          <w:p w14:paraId="0A8B4D8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2AE335" w14:textId="5664EB5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link between these assets and where they si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guess</w:t>
            </w:r>
          </w:p>
        </w:tc>
      </w:tr>
      <w:tr w:rsidR="000C52D9" w:rsidRPr="00D137C4" w14:paraId="3A5DB9D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CAEC09" w14:textId="59D6479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30,800 </w:t>
            </w:r>
          </w:p>
        </w:tc>
        <w:tc>
          <w:tcPr>
            <w:tcW w:w="1808" w:type="pct"/>
            <w:hideMark/>
          </w:tcPr>
          <w:p w14:paraId="79CE024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3AB5CF" w14:textId="6341085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relation to the movement of people and goods and the performance</w:t>
            </w:r>
          </w:p>
        </w:tc>
      </w:tr>
      <w:tr w:rsidR="000C52D9" w:rsidRPr="00D137C4" w14:paraId="53D5B40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AE44E4" w14:textId="11510D6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36,600 </w:t>
            </w:r>
          </w:p>
        </w:tc>
        <w:tc>
          <w:tcPr>
            <w:tcW w:w="1808" w:type="pct"/>
            <w:hideMark/>
          </w:tcPr>
          <w:p w14:paraId="1095C0F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195B70" w14:textId="544BB43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pect so first and foremost is the locational referencing</w:t>
            </w:r>
          </w:p>
        </w:tc>
      </w:tr>
      <w:tr w:rsidR="000C52D9" w:rsidRPr="00D137C4" w14:paraId="0353521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673572" w14:textId="6E77852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42,600 </w:t>
            </w:r>
          </w:p>
        </w:tc>
        <w:tc>
          <w:tcPr>
            <w:tcW w:w="1808" w:type="pct"/>
            <w:hideMark/>
          </w:tcPr>
          <w:p w14:paraId="3A7A414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2681ED" w14:textId="713548B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spect in the linking back to the network. </w:t>
            </w:r>
          </w:p>
        </w:tc>
      </w:tr>
      <w:tr w:rsidR="000C52D9" w:rsidRPr="00D137C4" w14:paraId="2D9469F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8112E6" w14:textId="4CE413B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48,400 </w:t>
            </w:r>
          </w:p>
        </w:tc>
        <w:tc>
          <w:tcPr>
            <w:tcW w:w="1808" w:type="pct"/>
            <w:hideMark/>
          </w:tcPr>
          <w:p w14:paraId="28BED38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BC5C7F2" w14:textId="07247E0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model captures the direction of flow or the movement of people and goods and</w:t>
            </w:r>
          </w:p>
        </w:tc>
      </w:tr>
      <w:tr w:rsidR="000C52D9" w:rsidRPr="00D137C4" w14:paraId="0750F12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1B183B8" w14:textId="3961BF4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53,000 </w:t>
            </w:r>
          </w:p>
        </w:tc>
        <w:tc>
          <w:tcPr>
            <w:tcW w:w="1808" w:type="pct"/>
            <w:hideMark/>
          </w:tcPr>
          <w:p w14:paraId="0216E7A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3C2129D" w14:textId="78A4807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I mentioned befor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calable to expand in time to include</w:t>
            </w:r>
          </w:p>
        </w:tc>
      </w:tr>
      <w:tr w:rsidR="000C52D9" w:rsidRPr="00D137C4" w14:paraId="152F08D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740F130" w14:textId="56AD9EC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58,500 </w:t>
            </w:r>
          </w:p>
        </w:tc>
        <w:tc>
          <w:tcPr>
            <w:tcW w:w="1808" w:type="pct"/>
            <w:hideMark/>
          </w:tcPr>
          <w:p w14:paraId="21718DD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5C1F72" w14:textId="58A9926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ther entities such as the likes of drainage networks </w:t>
            </w:r>
          </w:p>
        </w:tc>
      </w:tr>
      <w:tr w:rsidR="000C52D9" w:rsidRPr="00D137C4" w14:paraId="184341B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7220CD" w14:textId="7A73D9D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0:59,600 </w:t>
            </w:r>
          </w:p>
        </w:tc>
        <w:tc>
          <w:tcPr>
            <w:tcW w:w="1808" w:type="pct"/>
            <w:hideMark/>
          </w:tcPr>
          <w:p w14:paraId="5D61415F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715BEBD" w14:textId="4653C85F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S networks all that</w:t>
            </w:r>
          </w:p>
        </w:tc>
      </w:tr>
      <w:tr w:rsidR="000C52D9" w:rsidRPr="00D137C4" w14:paraId="50A5718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73CB011" w14:textId="6628980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03,800 </w:t>
            </w:r>
          </w:p>
        </w:tc>
        <w:tc>
          <w:tcPr>
            <w:tcW w:w="1808" w:type="pct"/>
            <w:hideMark/>
          </w:tcPr>
          <w:p w14:paraId="1E3B6AE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881A50A" w14:textId="40EDB3A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ve flow and movement and are interconnected into part</w:t>
            </w:r>
          </w:p>
        </w:tc>
      </w:tr>
      <w:tr w:rsidR="000C52D9" w:rsidRPr="00D137C4" w14:paraId="5938D97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600723F" w14:textId="2324A8D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11:08,100 </w:t>
            </w:r>
          </w:p>
        </w:tc>
        <w:tc>
          <w:tcPr>
            <w:tcW w:w="1808" w:type="pct"/>
            <w:hideMark/>
          </w:tcPr>
          <w:p w14:paraId="0A2BDBE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A071C1" w14:textId="2D13724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our transport system, so there is that scalability</w:t>
            </w:r>
          </w:p>
        </w:tc>
      </w:tr>
      <w:tr w:rsidR="000C52D9" w:rsidRPr="00D137C4" w14:paraId="4DC1E51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4FBC10F" w14:textId="38AD2BE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11,800 </w:t>
            </w:r>
          </w:p>
        </w:tc>
        <w:tc>
          <w:tcPr>
            <w:tcW w:w="1808" w:type="pct"/>
            <w:hideMark/>
          </w:tcPr>
          <w:p w14:paraId="792A4EF0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233C01" w14:textId="4D0EC6B5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s a starting point, we're again trying to get the </w:t>
            </w:r>
          </w:p>
        </w:tc>
      </w:tr>
      <w:tr w:rsidR="000C52D9" w:rsidRPr="00D137C4" w14:paraId="2DCC3FA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7E0DA1" w14:textId="75D3361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15,200 </w:t>
            </w:r>
          </w:p>
        </w:tc>
        <w:tc>
          <w:tcPr>
            <w:tcW w:w="1808" w:type="pct"/>
            <w:hideMark/>
          </w:tcPr>
          <w:p w14:paraId="58DD996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52DBEF" w14:textId="0B46B9CF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ramework in place to enable the scalability, but keep the first</w:t>
            </w:r>
          </w:p>
        </w:tc>
      </w:tr>
      <w:tr w:rsidR="000C52D9" w:rsidRPr="00D137C4" w14:paraId="3BC6160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FB2F616" w14:textId="44F6606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19,700 </w:t>
            </w:r>
          </w:p>
        </w:tc>
        <w:tc>
          <w:tcPr>
            <w:tcW w:w="1808" w:type="pct"/>
            <w:hideMark/>
          </w:tcPr>
          <w:p w14:paraId="5F976C9A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2E3C24" w14:textId="59E0CFE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ut simple enough that it is relevant to everyone and</w:t>
            </w:r>
          </w:p>
        </w:tc>
      </w:tr>
      <w:tr w:rsidR="000C52D9" w:rsidRPr="00D137C4" w14:paraId="4B44482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4717E7" w14:textId="48A8A0B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24,622 </w:t>
            </w:r>
          </w:p>
        </w:tc>
        <w:tc>
          <w:tcPr>
            <w:tcW w:w="1808" w:type="pct"/>
            <w:hideMark/>
          </w:tcPr>
          <w:p w14:paraId="776CD63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626834" w14:textId="0E735F6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able to be implemented. </w:t>
            </w:r>
          </w:p>
        </w:tc>
      </w:tr>
      <w:tr w:rsidR="000C52D9" w:rsidRPr="00D137C4" w14:paraId="7535C44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9152B8" w14:textId="33ED69E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32,700 </w:t>
            </w:r>
          </w:p>
        </w:tc>
        <w:tc>
          <w:tcPr>
            <w:tcW w:w="1808" w:type="pct"/>
            <w:hideMark/>
          </w:tcPr>
          <w:p w14:paraId="031F200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1D904D" w14:textId="0E825AB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other key aspect is multimodal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or mode enable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o capturing information on which modes can</w:t>
            </w:r>
          </w:p>
        </w:tc>
      </w:tr>
      <w:tr w:rsidR="000C52D9" w:rsidRPr="00D137C4" w14:paraId="638878D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B87ECA" w14:textId="701769E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40,600 </w:t>
            </w:r>
          </w:p>
        </w:tc>
        <w:tc>
          <w:tcPr>
            <w:tcW w:w="1808" w:type="pct"/>
            <w:hideMark/>
          </w:tcPr>
          <w:p w14:paraId="02E4C38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2D0794" w14:textId="7EEC7F0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ravel on any link within the network and then critical</w:t>
            </w:r>
          </w:p>
        </w:tc>
      </w:tr>
      <w:tr w:rsidR="000C52D9" w:rsidRPr="00D137C4" w14:paraId="0B13238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90597A" w14:textId="497FF97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44,300 </w:t>
            </w:r>
          </w:p>
        </w:tc>
        <w:tc>
          <w:tcPr>
            <w:tcW w:w="1808" w:type="pct"/>
            <w:hideMark/>
          </w:tcPr>
          <w:p w14:paraId="0DC5457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07674F" w14:textId="7ACAFB7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it probably that the final requirements of the network model</w:t>
            </w:r>
          </w:p>
        </w:tc>
      </w:tr>
      <w:tr w:rsidR="000C52D9" w:rsidRPr="00D137C4" w14:paraId="467C54E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847E0F7" w14:textId="218376C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45,700 </w:t>
            </w:r>
          </w:p>
        </w:tc>
        <w:tc>
          <w:tcPr>
            <w:tcW w:w="1808" w:type="pct"/>
            <w:hideMark/>
          </w:tcPr>
          <w:p w14:paraId="788E5086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B41AFF" w14:textId="0803285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its connectivity.</w:t>
            </w:r>
          </w:p>
        </w:tc>
      </w:tr>
      <w:tr w:rsidR="000C52D9" w:rsidRPr="00D137C4" w14:paraId="02BA69F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D2A2A0" w14:textId="5DF0B09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50,900 </w:t>
            </w:r>
          </w:p>
        </w:tc>
        <w:tc>
          <w:tcPr>
            <w:tcW w:w="1808" w:type="pct"/>
            <w:hideMark/>
          </w:tcPr>
          <w:p w14:paraId="6DB5932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DA9CB3" w14:textId="1ACE8733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once the network model was established and connected and</w:t>
            </w:r>
          </w:p>
        </w:tc>
      </w:tr>
      <w:tr w:rsidR="000C52D9" w:rsidRPr="00D137C4" w14:paraId="19AA765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7F70D6" w14:textId="5A7EC58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55,100 </w:t>
            </w:r>
          </w:p>
        </w:tc>
        <w:tc>
          <w:tcPr>
            <w:tcW w:w="1808" w:type="pct"/>
            <w:hideMark/>
          </w:tcPr>
          <w:p w14:paraId="6818884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02FED2C" w14:textId="3A0E189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includes not only roads but all aspects within the transport</w:t>
            </w:r>
          </w:p>
        </w:tc>
      </w:tr>
      <w:tr w:rsidR="000C52D9" w:rsidRPr="00D137C4" w14:paraId="2CC4DE4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B8BD5A1" w14:textId="20D9DC8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1:59,600 </w:t>
            </w:r>
          </w:p>
        </w:tc>
        <w:tc>
          <w:tcPr>
            <w:tcW w:w="1808" w:type="pct"/>
            <w:hideMark/>
          </w:tcPr>
          <w:p w14:paraId="7E8F676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7E425D" w14:textId="1E93E65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ystem we can start to employ special analytic tools.</w:t>
            </w:r>
          </w:p>
        </w:tc>
      </w:tr>
      <w:tr w:rsidR="000C52D9" w:rsidRPr="00D137C4" w14:paraId="5358E3A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90F4C2" w14:textId="340F89B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04,900 </w:t>
            </w:r>
          </w:p>
        </w:tc>
        <w:tc>
          <w:tcPr>
            <w:tcW w:w="1808" w:type="pct"/>
            <w:hideMark/>
          </w:tcPr>
          <w:p w14:paraId="2F0A8694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1D995E9" w14:textId="4556CB8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understand not only how our users are interacting with</w:t>
            </w:r>
          </w:p>
        </w:tc>
      </w:tr>
      <w:tr w:rsidR="000C52D9" w:rsidRPr="00D137C4" w14:paraId="5EA85C1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239AD3" w14:textId="088C145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08,800 </w:t>
            </w:r>
          </w:p>
        </w:tc>
        <w:tc>
          <w:tcPr>
            <w:tcW w:w="1808" w:type="pct"/>
            <w:hideMark/>
          </w:tcPr>
          <w:p w14:paraId="34F759D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03F1229" w14:textId="57BBDBF8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assets, but I guess the fli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id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ow the performance</w:t>
            </w:r>
          </w:p>
        </w:tc>
      </w:tr>
      <w:tr w:rsidR="000C52D9" w:rsidRPr="00D137C4" w14:paraId="5DFD0C2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BE1330B" w14:textId="7EDC5219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12,900 </w:t>
            </w:r>
          </w:p>
        </w:tc>
        <w:tc>
          <w:tcPr>
            <w:tcW w:w="1808" w:type="pct"/>
            <w:hideMark/>
          </w:tcPr>
          <w:p w14:paraId="09702DA7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F940E80" w14:textId="75FAA5F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e assets themselves impacts on the user,</w:t>
            </w:r>
          </w:p>
        </w:tc>
      </w:tr>
      <w:tr w:rsidR="000C52D9" w:rsidRPr="00D137C4" w14:paraId="06E2A61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C740B4" w14:textId="5D5B5AD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20,100 </w:t>
            </w:r>
          </w:p>
        </w:tc>
        <w:tc>
          <w:tcPr>
            <w:tcW w:w="1808" w:type="pct"/>
            <w:hideMark/>
          </w:tcPr>
          <w:p w14:paraId="2A0A16C1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17AA07" w14:textId="198C606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some of you out there you may move rapidly towards</w:t>
            </w:r>
          </w:p>
        </w:tc>
      </w:tr>
      <w:tr w:rsidR="000C52D9" w:rsidRPr="00D137C4" w14:paraId="10E5204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096D48" w14:textId="7720A28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24,200 </w:t>
            </w:r>
          </w:p>
        </w:tc>
        <w:tc>
          <w:tcPr>
            <w:tcW w:w="1808" w:type="pct"/>
            <w:hideMark/>
          </w:tcPr>
          <w:p w14:paraId="44B2493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AF5F3B" w14:textId="409408F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apturing more the complex information such as the constraints</w:t>
            </w:r>
          </w:p>
        </w:tc>
      </w:tr>
      <w:tr w:rsidR="000C52D9" w:rsidRPr="00D137C4" w14:paraId="757B865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113B5A2" w14:textId="3FB6DB9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28,800 </w:t>
            </w:r>
          </w:p>
        </w:tc>
        <w:tc>
          <w:tcPr>
            <w:tcW w:w="1808" w:type="pct"/>
            <w:hideMark/>
          </w:tcPr>
          <w:p w14:paraId="2C2BD507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984AD5" w14:textId="52A46F1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restrictions by mode to understand accessibility.</w:t>
            </w:r>
          </w:p>
        </w:tc>
      </w:tr>
      <w:tr w:rsidR="000C52D9" w:rsidRPr="00D137C4" w14:paraId="1E04725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EDCF9CB" w14:textId="1A5B6E1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34,400 </w:t>
            </w:r>
          </w:p>
        </w:tc>
        <w:tc>
          <w:tcPr>
            <w:tcW w:w="1808" w:type="pct"/>
            <w:hideMark/>
          </w:tcPr>
          <w:p w14:paraId="1E6799E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788968E" w14:textId="6C7D67B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example identifying the locations of your stairways,</w:t>
            </w:r>
          </w:p>
        </w:tc>
      </w:tr>
      <w:tr w:rsidR="000C52D9" w:rsidRPr="00D137C4" w14:paraId="4424DD8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BA27820" w14:textId="31F9528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39,100 </w:t>
            </w:r>
          </w:p>
        </w:tc>
        <w:tc>
          <w:tcPr>
            <w:tcW w:w="1808" w:type="pct"/>
            <w:hideMark/>
          </w:tcPr>
          <w:p w14:paraId="12E7304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A33E6AA" w14:textId="64DE3FB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ich would constrain micro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bility or cyclist movement</w:t>
            </w:r>
          </w:p>
        </w:tc>
      </w:tr>
      <w:tr w:rsidR="000C52D9" w:rsidRPr="00D137C4" w14:paraId="0AE79DB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54433D" w14:textId="3F78382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43,300 </w:t>
            </w:r>
          </w:p>
        </w:tc>
        <w:tc>
          <w:tcPr>
            <w:tcW w:w="1808" w:type="pct"/>
            <w:hideMark/>
          </w:tcPr>
          <w:p w14:paraId="1CA44CE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62740A3" w14:textId="7E8DA23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or starting that connection of real-time data into the</w:t>
            </w:r>
          </w:p>
        </w:tc>
      </w:tr>
      <w:tr w:rsidR="000C52D9" w:rsidRPr="00D137C4" w14:paraId="3931248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2990EB3" w14:textId="42CA1C8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47,100 </w:t>
            </w:r>
          </w:p>
        </w:tc>
        <w:tc>
          <w:tcPr>
            <w:tcW w:w="1808" w:type="pct"/>
            <w:hideMark/>
          </w:tcPr>
          <w:p w14:paraId="74D5D7D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AC66C2F" w14:textId="5C8FB3B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network to understand the performance kind of is your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egway</w:t>
            </w:r>
            <w:proofErr w:type="spellEnd"/>
          </w:p>
        </w:tc>
      </w:tr>
      <w:tr w:rsidR="000C52D9" w:rsidRPr="00D137C4" w14:paraId="5616B57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D527C79" w14:textId="5C0DCD7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51,300 </w:t>
            </w:r>
          </w:p>
        </w:tc>
        <w:tc>
          <w:tcPr>
            <w:tcW w:w="1808" w:type="pct"/>
            <w:hideMark/>
          </w:tcPr>
          <w:p w14:paraId="507E015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D06B9E8" w14:textId="7230E19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wards our digital future in ultimately into the digital twin</w:t>
            </w:r>
          </w:p>
        </w:tc>
      </w:tr>
      <w:tr w:rsidR="000C52D9" w:rsidRPr="00D137C4" w14:paraId="327AFDE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3BD126" w14:textId="7FDF371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52,382 </w:t>
            </w:r>
          </w:p>
        </w:tc>
        <w:tc>
          <w:tcPr>
            <w:tcW w:w="1808" w:type="pct"/>
            <w:hideMark/>
          </w:tcPr>
          <w:p w14:paraId="51D3668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61082E9" w14:textId="4784DEB5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pace. </w:t>
            </w:r>
          </w:p>
        </w:tc>
      </w:tr>
      <w:tr w:rsidR="000C52D9" w:rsidRPr="00D137C4" w14:paraId="4B9B3AF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6AADC1" w14:textId="0A66623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12:57,000 </w:t>
            </w:r>
          </w:p>
        </w:tc>
        <w:tc>
          <w:tcPr>
            <w:tcW w:w="1808" w:type="pct"/>
            <w:hideMark/>
          </w:tcPr>
          <w:p w14:paraId="1E98991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369266" w14:textId="3D407BB2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 I mentioned earlier, the approach we're taking in developing this network is to ensure</w:t>
            </w:r>
          </w:p>
        </w:tc>
      </w:tr>
      <w:tr w:rsidR="000C52D9" w:rsidRPr="00D137C4" w14:paraId="2E52420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32868D" w14:textId="470F656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2:59,600 </w:t>
            </w:r>
          </w:p>
        </w:tc>
        <w:tc>
          <w:tcPr>
            <w:tcW w:w="1808" w:type="pct"/>
            <w:hideMark/>
          </w:tcPr>
          <w:p w14:paraId="3660A11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411EA32" w14:textId="28F65B36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simple enough that</w:t>
            </w:r>
          </w:p>
        </w:tc>
      </w:tr>
      <w:tr w:rsidR="000C52D9" w:rsidRPr="00D137C4" w14:paraId="2358FA7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4BBD36C" w14:textId="00AB0D8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04,200 </w:t>
            </w:r>
          </w:p>
        </w:tc>
        <w:tc>
          <w:tcPr>
            <w:tcW w:w="1808" w:type="pct"/>
            <w:hideMark/>
          </w:tcPr>
          <w:p w14:paraId="54AA97A5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F8884BC" w14:textId="6DD6386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even the smallest TLAs can transition and then also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b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lexible enough</w:t>
            </w:r>
          </w:p>
        </w:tc>
      </w:tr>
      <w:tr w:rsidR="000C52D9" w:rsidRPr="00D137C4" w14:paraId="00FFF7C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8C61DF" w14:textId="5E9BA51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07,900 </w:t>
            </w:r>
          </w:p>
        </w:tc>
        <w:tc>
          <w:tcPr>
            <w:tcW w:w="1808" w:type="pct"/>
            <w:hideMark/>
          </w:tcPr>
          <w:p w14:paraId="4F9370E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65FB718" w14:textId="4E3F827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r the advanced than more complex metros gain</w:t>
            </w:r>
          </w:p>
        </w:tc>
      </w:tr>
      <w:tr w:rsidR="00CF0F8F" w:rsidRPr="00D137C4" w14:paraId="5269BF95" w14:textId="77777777" w:rsidTr="00316CF4">
        <w:trPr>
          <w:trHeight w:val="2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6D04708" w14:textId="5BB620F7" w:rsidR="00CF0F8F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eastAsia="Times New Roman" w:hAnsi="Calibri" w:cs="Calibri"/>
                <w:color w:val="000000"/>
                <w:lang w:eastAsia="en-NZ"/>
              </w:rPr>
              <w:t>00:13:13,500</w:t>
            </w:r>
          </w:p>
        </w:tc>
        <w:tc>
          <w:tcPr>
            <w:tcW w:w="1808" w:type="pct"/>
            <w:hideMark/>
          </w:tcPr>
          <w:p w14:paraId="2F41E649" w14:textId="7B1F26E5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Transition to 3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 xml:space="preserve">There is an imag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o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 the left with an example of a 2D network. An arrow points to an image on the right that is an example of a 3D network.</w:t>
            </w:r>
          </w:p>
        </w:tc>
        <w:tc>
          <w:tcPr>
            <w:tcW w:w="2173" w:type="pct"/>
            <w:hideMark/>
          </w:tcPr>
          <w:p w14:paraId="0E2C3E96" w14:textId="7B24546C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value and to ensure that it's future proof. (Ok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next sl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ease).</w:t>
            </w:r>
          </w:p>
        </w:tc>
      </w:tr>
      <w:tr w:rsidR="000C52D9" w:rsidRPr="00D137C4" w14:paraId="2E6B6A7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DE78EB8" w14:textId="0E4B866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24,100 </w:t>
            </w:r>
          </w:p>
        </w:tc>
        <w:tc>
          <w:tcPr>
            <w:tcW w:w="1808" w:type="pct"/>
            <w:hideMark/>
          </w:tcPr>
          <w:p w14:paraId="775B0FA4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B740EDF" w14:textId="1A8EBEE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k, so there are thre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ritica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pects beyond the transition</w:t>
            </w:r>
          </w:p>
        </w:tc>
      </w:tr>
      <w:tr w:rsidR="000C52D9" w:rsidRPr="00D137C4" w14:paraId="55C27DA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DF140A" w14:textId="0460512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28,500 </w:t>
            </w:r>
          </w:p>
        </w:tc>
        <w:tc>
          <w:tcPr>
            <w:tcW w:w="1808" w:type="pct"/>
            <w:hideMark/>
          </w:tcPr>
          <w:p w14:paraId="2E10BD2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35E5EC" w14:textId="15CD32D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spatial that we have in this this prototype or proof-of-concept</w:t>
            </w:r>
          </w:p>
        </w:tc>
      </w:tr>
      <w:tr w:rsidR="000C52D9" w:rsidRPr="00D137C4" w14:paraId="468B3A6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5A5CBC" w14:textId="45A022C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31,000 </w:t>
            </w:r>
          </w:p>
        </w:tc>
        <w:tc>
          <w:tcPr>
            <w:tcW w:w="1808" w:type="pct"/>
            <w:hideMark/>
          </w:tcPr>
          <w:p w14:paraId="22A46A9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8992774" w14:textId="24EEAE5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been put together to date.</w:t>
            </w:r>
          </w:p>
        </w:tc>
      </w:tr>
      <w:tr w:rsidR="000C52D9" w:rsidRPr="00D137C4" w14:paraId="4B9DCE1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4C29CD" w14:textId="0BED11B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35,400 </w:t>
            </w:r>
          </w:p>
        </w:tc>
        <w:tc>
          <w:tcPr>
            <w:tcW w:w="1808" w:type="pct"/>
            <w:hideMark/>
          </w:tcPr>
          <w:p w14:paraId="12EC9A0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9DCEDDC" w14:textId="76D09F8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 first is that transition to three-dimensional, which</w:t>
            </w:r>
          </w:p>
        </w:tc>
      </w:tr>
      <w:tr w:rsidR="000C52D9" w:rsidRPr="00D137C4" w14:paraId="7CF8F64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F71E0A" w14:textId="72F92FD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40,000 </w:t>
            </w:r>
          </w:p>
        </w:tc>
        <w:tc>
          <w:tcPr>
            <w:tcW w:w="1808" w:type="pct"/>
            <w:hideMark/>
          </w:tcPr>
          <w:p w14:paraId="46486AD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3382BE6" w14:textId="15917B3E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represented graphically on the slide here.</w:t>
            </w:r>
          </w:p>
        </w:tc>
      </w:tr>
      <w:tr w:rsidR="000C52D9" w:rsidRPr="00D137C4" w14:paraId="0154F4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60E3A25" w14:textId="6B7D0A4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44,100 </w:t>
            </w:r>
          </w:p>
        </w:tc>
        <w:tc>
          <w:tcPr>
            <w:tcW w:w="1808" w:type="pct"/>
            <w:hideMark/>
          </w:tcPr>
          <w:p w14:paraId="1AD98A9D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A7758A" w14:textId="3AED15F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is is a representation of a little snippet of the Auckland</w:t>
            </w:r>
          </w:p>
        </w:tc>
      </w:tr>
      <w:tr w:rsidR="000C52D9" w:rsidRPr="00D137C4" w14:paraId="296B552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240E36" w14:textId="23EB526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50,200 </w:t>
            </w:r>
          </w:p>
        </w:tc>
        <w:tc>
          <w:tcPr>
            <w:tcW w:w="1808" w:type="pct"/>
            <w:hideMark/>
          </w:tcPr>
          <w:p w14:paraId="094205E3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4E89365" w14:textId="798ABDC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ransport network down Wynyard Quarter on the left kind</w:t>
            </w:r>
          </w:p>
        </w:tc>
      </w:tr>
      <w:tr w:rsidR="000C52D9" w:rsidRPr="00D137C4" w14:paraId="6415057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AFB2CF" w14:textId="25C51E9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54,600 </w:t>
            </w:r>
          </w:p>
        </w:tc>
        <w:tc>
          <w:tcPr>
            <w:tcW w:w="1808" w:type="pct"/>
            <w:hideMark/>
          </w:tcPr>
          <w:p w14:paraId="106B74A9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567397C" w14:textId="4C3C09F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looking at the centre lines, as they currently exist</w:t>
            </w:r>
          </w:p>
        </w:tc>
      </w:tr>
      <w:tr w:rsidR="000C52D9" w:rsidRPr="00D137C4" w14:paraId="09D1603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7F81A5" w14:textId="6E92B0EA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58,600 </w:t>
            </w:r>
          </w:p>
        </w:tc>
        <w:tc>
          <w:tcPr>
            <w:tcW w:w="1808" w:type="pct"/>
            <w:hideMark/>
          </w:tcPr>
          <w:p w14:paraId="579D617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BB214B6" w14:textId="713F07B3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our network approach and on the righ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hat that</w:t>
            </w:r>
          </w:p>
        </w:tc>
      </w:tr>
      <w:tr w:rsidR="000C52D9" w:rsidRPr="00D137C4" w14:paraId="09346C6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64C624" w14:textId="0A7DEE5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3:59,500 </w:t>
            </w:r>
          </w:p>
        </w:tc>
        <w:tc>
          <w:tcPr>
            <w:tcW w:w="1808" w:type="pct"/>
            <w:hideMark/>
          </w:tcPr>
          <w:p w14:paraId="75123AB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762ED3F" w14:textId="2CAC2DB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ransitions to once we </w:t>
            </w:r>
          </w:p>
        </w:tc>
      </w:tr>
      <w:tr w:rsidR="000C52D9" w:rsidRPr="00D137C4" w14:paraId="7D5B265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B30193E" w14:textId="0101291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02,800 </w:t>
            </w:r>
          </w:p>
        </w:tc>
        <w:tc>
          <w:tcPr>
            <w:tcW w:w="1808" w:type="pct"/>
            <w:hideMark/>
          </w:tcPr>
          <w:p w14:paraId="3F45273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AFED5C1" w14:textId="2DAAE48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ve to a 3D link note type approach.</w:t>
            </w:r>
          </w:p>
        </w:tc>
      </w:tr>
      <w:tr w:rsidR="00CF0F8F" w:rsidRPr="00D137C4" w14:paraId="047160E2" w14:textId="77777777" w:rsidTr="00316CF4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DB3159" w14:textId="6DC1CE69" w:rsidR="00CF0F8F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14:06,500</w:t>
            </w:r>
          </w:p>
        </w:tc>
        <w:tc>
          <w:tcPr>
            <w:tcW w:w="1808" w:type="pct"/>
            <w:hideMark/>
          </w:tcPr>
          <w:p w14:paraId="7000F779" w14:textId="7F205090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Extended Network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 xml:space="preserve">There is an image on the left that provides an example of a road on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twork. An arrow points to a second image on the right that provides an example of an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/of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network.</w:t>
            </w:r>
          </w:p>
        </w:tc>
        <w:tc>
          <w:tcPr>
            <w:tcW w:w="2173" w:type="pct"/>
            <w:hideMark/>
          </w:tcPr>
          <w:p w14:paraId="7022DC7B" w14:textId="617B33C5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really, it's adding the z-coordinate (next sl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ease)</w:t>
            </w:r>
          </w:p>
        </w:tc>
      </w:tr>
      <w:tr w:rsidR="000C52D9" w:rsidRPr="00D137C4" w14:paraId="07E074C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9E7DDE" w14:textId="4BA5574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14:14,100 </w:t>
            </w:r>
          </w:p>
        </w:tc>
        <w:tc>
          <w:tcPr>
            <w:tcW w:w="1808" w:type="pct"/>
            <w:hideMark/>
          </w:tcPr>
          <w:p w14:paraId="374F773B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9DD424" w14:textId="323976B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econd aspect is recognising that we're more than roads,</w:t>
            </w:r>
          </w:p>
        </w:tc>
      </w:tr>
      <w:tr w:rsidR="000C52D9" w:rsidRPr="00D137C4" w14:paraId="5C06F1E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EB8D0A" w14:textId="7B5CE94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18,200 </w:t>
            </w:r>
          </w:p>
        </w:tc>
        <w:tc>
          <w:tcPr>
            <w:tcW w:w="1808" w:type="pct"/>
            <w:hideMark/>
          </w:tcPr>
          <w:p w14:paraId="0F8EA7A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EC37907" w14:textId="78E198CD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our current</w:t>
            </w:r>
          </w:p>
        </w:tc>
      </w:tr>
      <w:tr w:rsidR="000C52D9" w:rsidRPr="00D137C4" w14:paraId="1C8F11C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7C4959" w14:textId="3E2A24D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24,000 </w:t>
            </w:r>
          </w:p>
        </w:tc>
        <w:tc>
          <w:tcPr>
            <w:tcW w:w="1808" w:type="pct"/>
            <w:hideMark/>
          </w:tcPr>
          <w:p w14:paraId="6816A7E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34618C" w14:textId="18227A9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pproach is very road centric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 haven't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recis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y landed</w:t>
            </w:r>
          </w:p>
        </w:tc>
      </w:tr>
      <w:tr w:rsidR="000C52D9" w:rsidRPr="00D137C4" w14:paraId="5FC19E3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A9B192" w14:textId="2123105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28,400 </w:t>
            </w:r>
          </w:p>
        </w:tc>
        <w:tc>
          <w:tcPr>
            <w:tcW w:w="1808" w:type="pct"/>
            <w:hideMark/>
          </w:tcPr>
          <w:p w14:paraId="040E035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A1BC4D" w14:textId="4249DBA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 where we're going land with this if you like,</w:t>
            </w:r>
          </w:p>
        </w:tc>
      </w:tr>
      <w:tr w:rsidR="000C52D9" w:rsidRPr="00D137C4" w14:paraId="078BD3C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DF0EA1" w14:textId="23E21ED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33,000 </w:t>
            </w:r>
          </w:p>
        </w:tc>
        <w:tc>
          <w:tcPr>
            <w:tcW w:w="1808" w:type="pct"/>
            <w:hideMark/>
          </w:tcPr>
          <w:p w14:paraId="0540F2E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7B28B04" w14:textId="5053061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our initial thinking is a two-network approach, so</w:t>
            </w:r>
          </w:p>
        </w:tc>
      </w:tr>
      <w:tr w:rsidR="000C52D9" w:rsidRPr="00D137C4" w14:paraId="053AE3D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490D8E" w14:textId="1492C4C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38,200 </w:t>
            </w:r>
          </w:p>
        </w:tc>
        <w:tc>
          <w:tcPr>
            <w:tcW w:w="1808" w:type="pct"/>
            <w:hideMark/>
          </w:tcPr>
          <w:p w14:paraId="7F99CF42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AB10C8A" w14:textId="42C8469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nking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/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recognising that we have a number</w:t>
            </w:r>
          </w:p>
        </w:tc>
      </w:tr>
      <w:tr w:rsidR="000C52D9" w:rsidRPr="00D137C4" w14:paraId="5D7FED3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42D963" w14:textId="6966A48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44,700 </w:t>
            </w:r>
          </w:p>
        </w:tc>
        <w:tc>
          <w:tcPr>
            <w:tcW w:w="1808" w:type="pct"/>
            <w:hideMark/>
          </w:tcPr>
          <w:p w14:paraId="029A8C9A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10970E" w14:textId="1359FB9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modes that are predominantly off the road network if</w:t>
            </w:r>
          </w:p>
        </w:tc>
      </w:tr>
      <w:tr w:rsidR="000C52D9" w:rsidRPr="00D137C4" w14:paraId="14C99EC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FBD6FB8" w14:textId="2106C8B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49,000 </w:t>
            </w:r>
          </w:p>
        </w:tc>
        <w:tc>
          <w:tcPr>
            <w:tcW w:w="1808" w:type="pct"/>
            <w:hideMark/>
          </w:tcPr>
          <w:p w14:paraId="7173938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F05A6A" w14:textId="0F7C09B9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like, and you can see the graphic on the right-hand side</w:t>
            </w:r>
          </w:p>
        </w:tc>
      </w:tr>
      <w:tr w:rsidR="000C52D9" w:rsidRPr="00D137C4" w14:paraId="30F8FCE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DC0A8A" w14:textId="6D15E37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53,700 </w:t>
            </w:r>
          </w:p>
        </w:tc>
        <w:tc>
          <w:tcPr>
            <w:tcW w:w="1808" w:type="pct"/>
            <w:hideMark/>
          </w:tcPr>
          <w:p w14:paraId="358CFAF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C85B836" w14:textId="184A036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re you've got Victoria Park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e can see here the blue lines</w:t>
            </w:r>
          </w:p>
        </w:tc>
      </w:tr>
      <w:tr w:rsidR="000C52D9" w:rsidRPr="00D137C4" w14:paraId="65D9713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0C267A" w14:textId="07E21458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4:57,900 </w:t>
            </w:r>
          </w:p>
        </w:tc>
        <w:tc>
          <w:tcPr>
            <w:tcW w:w="1808" w:type="pct"/>
            <w:hideMark/>
          </w:tcPr>
          <w:p w14:paraId="7C2D055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633A1F7" w14:textId="1573501B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present the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, and the yellow lines represent the</w:t>
            </w:r>
          </w:p>
        </w:tc>
      </w:tr>
      <w:tr w:rsidR="000C52D9" w:rsidRPr="00D137C4" w14:paraId="57360F5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1D87DA7" w14:textId="507D1216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02,100 </w:t>
            </w:r>
          </w:p>
        </w:tc>
        <w:tc>
          <w:tcPr>
            <w:tcW w:w="1808" w:type="pct"/>
            <w:hideMark/>
          </w:tcPr>
          <w:p w14:paraId="49595E7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48AADB1" w14:textId="7C13A25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f-road if you lik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hich traverses our footpath and all our</w:t>
            </w:r>
          </w:p>
        </w:tc>
      </w:tr>
      <w:tr w:rsidR="000C52D9" w:rsidRPr="00D137C4" w14:paraId="4881013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F6F3EA" w14:textId="4BF410D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09,500 </w:t>
            </w:r>
          </w:p>
        </w:tc>
        <w:tc>
          <w:tcPr>
            <w:tcW w:w="1808" w:type="pct"/>
            <w:hideMark/>
          </w:tcPr>
          <w:p w14:paraId="4FF82F26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35A828" w14:textId="1940113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f-road pathways and from moving towards it through multimodal</w:t>
            </w:r>
          </w:p>
        </w:tc>
      </w:tr>
      <w:tr w:rsidR="000C52D9" w:rsidRPr="00D137C4" w14:paraId="29AE811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17759E" w14:textId="5A2B318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15,000 </w:t>
            </w:r>
          </w:p>
        </w:tc>
        <w:tc>
          <w:tcPr>
            <w:tcW w:w="1808" w:type="pct"/>
            <w:hideMark/>
          </w:tcPr>
          <w:p w14:paraId="5707E67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5207828" w14:textId="49E22FC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731AC0">
              <w:rPr>
                <w:rFonts w:ascii="Calibri" w:eastAsia="Times New Roman" w:hAnsi="Calibri" w:cs="Calibri"/>
                <w:bCs/>
                <w:color w:val="000000"/>
                <w:lang w:eastAsia="en-NZ"/>
              </w:rPr>
              <w:t xml:space="preserve">an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pproach where we need to be able to determine accessibility</w:t>
            </w:r>
          </w:p>
        </w:tc>
      </w:tr>
      <w:tr w:rsidR="000C52D9" w:rsidRPr="00D137C4" w14:paraId="406FE08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69AC159" w14:textId="3554578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20,000 </w:t>
            </w:r>
          </w:p>
        </w:tc>
        <w:tc>
          <w:tcPr>
            <w:tcW w:w="1808" w:type="pct"/>
            <w:hideMark/>
          </w:tcPr>
          <w:p w14:paraId="19F82816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2682AC" w14:textId="78C1C8E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performance across th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roa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er transport system.</w:t>
            </w:r>
          </w:p>
        </w:tc>
      </w:tr>
      <w:tr w:rsidR="000C52D9" w:rsidRPr="00D137C4" w14:paraId="1E82C51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F060918" w14:textId="4182E7B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22,800 </w:t>
            </w:r>
          </w:p>
        </w:tc>
        <w:tc>
          <w:tcPr>
            <w:tcW w:w="1808" w:type="pct"/>
            <w:hideMark/>
          </w:tcPr>
          <w:p w14:paraId="459793F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314580D" w14:textId="5F9A7F9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need to be catching the footprints for the backbone.</w:t>
            </w:r>
          </w:p>
        </w:tc>
      </w:tr>
      <w:tr w:rsidR="000C52D9" w:rsidRPr="00D137C4" w14:paraId="2E929BD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9CFB915" w14:textId="0D6662A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23,400 </w:t>
            </w:r>
          </w:p>
        </w:tc>
        <w:tc>
          <w:tcPr>
            <w:tcW w:w="1808" w:type="pct"/>
            <w:hideMark/>
          </w:tcPr>
          <w:p w14:paraId="50FC172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211C3D4" w14:textId="428FEDB0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f you like.</w:t>
            </w:r>
          </w:p>
        </w:tc>
      </w:tr>
      <w:tr w:rsidR="000C52D9" w:rsidRPr="00D137C4" w14:paraId="6B54CBF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97182D0" w14:textId="3EE2AE1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26,500 </w:t>
            </w:r>
          </w:p>
        </w:tc>
        <w:tc>
          <w:tcPr>
            <w:tcW w:w="1808" w:type="pct"/>
            <w:hideMark/>
          </w:tcPr>
          <w:p w14:paraId="22B43B2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74D4B75" w14:textId="174C2159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l our paths of movement.</w:t>
            </w:r>
          </w:p>
        </w:tc>
      </w:tr>
      <w:tr w:rsidR="000C52D9" w:rsidRPr="00D137C4" w14:paraId="0E1B8A6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22150E" w14:textId="56EC4B4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29,600 </w:t>
            </w:r>
          </w:p>
        </w:tc>
        <w:tc>
          <w:tcPr>
            <w:tcW w:w="1808" w:type="pct"/>
            <w:hideMark/>
          </w:tcPr>
          <w:p w14:paraId="498E8ED4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0A458F" w14:textId="32955E8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is is the approach that we were thinking of at the</w:t>
            </w:r>
          </w:p>
        </w:tc>
      </w:tr>
      <w:tr w:rsidR="000C52D9" w:rsidRPr="00D137C4" w14:paraId="3ADA502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98F984" w14:textId="4359273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34,300 </w:t>
            </w:r>
          </w:p>
        </w:tc>
        <w:tc>
          <w:tcPr>
            <w:tcW w:w="1808" w:type="pct"/>
            <w:hideMark/>
          </w:tcPr>
          <w:p w14:paraId="74A918F6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2F97AC" w14:textId="3B52BCD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ment. Is that quasi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and off-road approach</w:t>
            </w:r>
          </w:p>
        </w:tc>
      </w:tr>
      <w:tr w:rsidR="00CF0F8F" w:rsidRPr="00D137C4" w14:paraId="064CCDEC" w14:textId="77777777" w:rsidTr="00316CF4">
        <w:trPr>
          <w:trHeight w:val="3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423B50" w14:textId="25AE8E36" w:rsidR="00CF0F8F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15:42,000</w:t>
            </w:r>
          </w:p>
        </w:tc>
        <w:tc>
          <w:tcPr>
            <w:tcW w:w="1808" w:type="pct"/>
            <w:hideMark/>
          </w:tcPr>
          <w:p w14:paraId="5BEA6705" w14:textId="0EBB637E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Mode Enable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re are icons representing pedestrian (off road), general traffic (on road), cycling (on &amp; of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), freight (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), micro mobility (on &amp; off road), public transport (on road), rail (off road) and ferry (on road)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A se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ce at the bottom of the slide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Scalable as new modes come online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</w:p>
        </w:tc>
        <w:tc>
          <w:tcPr>
            <w:tcW w:w="2173" w:type="pct"/>
            <w:hideMark/>
          </w:tcPr>
          <w:p w14:paraId="4A7F076D" w14:textId="6D5DD3FA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lastRenderedPageBreak/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(next slide please) And then the thir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ritica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pect that we're looking</w:t>
            </w:r>
          </w:p>
        </w:tc>
      </w:tr>
      <w:tr w:rsidR="000C52D9" w:rsidRPr="00D137C4" w14:paraId="6556501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848ABC" w14:textId="570E391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47,200 </w:t>
            </w:r>
          </w:p>
        </w:tc>
        <w:tc>
          <w:tcPr>
            <w:tcW w:w="1808" w:type="pct"/>
            <w:hideMark/>
          </w:tcPr>
          <w:p w14:paraId="36CB2A62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25D482" w14:textId="370D368D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enable within this network model is enabling modes, and</w:t>
            </w:r>
          </w:p>
        </w:tc>
      </w:tr>
      <w:tr w:rsidR="000C52D9" w:rsidRPr="00D137C4" w14:paraId="40E3E84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B4AC25E" w14:textId="2D117EEB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49,000 </w:t>
            </w:r>
          </w:p>
        </w:tc>
        <w:tc>
          <w:tcPr>
            <w:tcW w:w="1808" w:type="pct"/>
            <w:hideMark/>
          </w:tcPr>
          <w:p w14:paraId="3E0F6558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AFA899" w14:textId="42E18F46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slide.</w:t>
            </w:r>
          </w:p>
        </w:tc>
      </w:tr>
      <w:tr w:rsidR="000C52D9" w:rsidRPr="00D137C4" w14:paraId="2228CF9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53890D" w14:textId="6C4BEA5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52,400 </w:t>
            </w:r>
          </w:p>
        </w:tc>
        <w:tc>
          <w:tcPr>
            <w:tcW w:w="1808" w:type="pct"/>
            <w:hideMark/>
          </w:tcPr>
          <w:p w14:paraId="59BD583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EF15EC" w14:textId="237E725F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Just give her a representation of the modes that were considering</w:t>
            </w:r>
          </w:p>
        </w:tc>
      </w:tr>
      <w:tr w:rsidR="000C52D9" w:rsidRPr="00D137C4" w14:paraId="7B4B4F6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2B06099" w14:textId="1D08E647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57,400 </w:t>
            </w:r>
          </w:p>
        </w:tc>
        <w:tc>
          <w:tcPr>
            <w:tcW w:w="1808" w:type="pct"/>
            <w:hideMark/>
          </w:tcPr>
          <w:p w14:paraId="13767C6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38FB624" w14:textId="70BAD21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ow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coloured modes on there are directly linked</w:t>
            </w:r>
          </w:p>
        </w:tc>
      </w:tr>
      <w:tr w:rsidR="000C52D9" w:rsidRPr="00D137C4" w14:paraId="69931CE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3330C53" w14:textId="630F652C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5:59,500 </w:t>
            </w:r>
          </w:p>
        </w:tc>
        <w:tc>
          <w:tcPr>
            <w:tcW w:w="1808" w:type="pct"/>
            <w:hideMark/>
          </w:tcPr>
          <w:p w14:paraId="286C8C38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4BFF6E" w14:textId="5399F76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ONF and we have</w:t>
            </w:r>
          </w:p>
        </w:tc>
      </w:tr>
      <w:tr w:rsidR="000C52D9" w:rsidRPr="00D137C4" w14:paraId="266169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C923CF" w14:textId="58E54E0F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03,800 </w:t>
            </w:r>
          </w:p>
        </w:tc>
        <w:tc>
          <w:tcPr>
            <w:tcW w:w="1808" w:type="pct"/>
            <w:hideMark/>
          </w:tcPr>
          <w:p w14:paraId="7E6F9E21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B124157" w14:textId="412EB59A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d some early discussions with ONF and are staying very</w:t>
            </w:r>
          </w:p>
        </w:tc>
      </w:tr>
      <w:tr w:rsidR="000C52D9" w:rsidRPr="00D137C4" w14:paraId="13D5A5A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088F71" w14:textId="7582C03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07,600 </w:t>
            </w:r>
          </w:p>
        </w:tc>
        <w:tc>
          <w:tcPr>
            <w:tcW w:w="1808" w:type="pct"/>
            <w:hideMark/>
          </w:tcPr>
          <w:p w14:paraId="1D73827F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620E90" w14:textId="0A03036B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igned with the work that they're doing and around</w:t>
            </w:r>
          </w:p>
        </w:tc>
      </w:tr>
      <w:tr w:rsidR="000C52D9" w:rsidRPr="00D137C4" w14:paraId="13A191F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40842F" w14:textId="1819B091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09,900 </w:t>
            </w:r>
          </w:p>
        </w:tc>
        <w:tc>
          <w:tcPr>
            <w:tcW w:w="1808" w:type="pct"/>
            <w:hideMark/>
          </w:tcPr>
          <w:p w14:paraId="741BBF5C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8926C7" w14:textId="34D7E09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mode layers</w:t>
            </w:r>
          </w:p>
        </w:tc>
      </w:tr>
      <w:tr w:rsidR="000C52D9" w:rsidRPr="00D137C4" w14:paraId="605839C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6952E6" w14:textId="4576F62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10,800 </w:t>
            </w:r>
          </w:p>
        </w:tc>
        <w:tc>
          <w:tcPr>
            <w:tcW w:w="1808" w:type="pct"/>
            <w:hideMark/>
          </w:tcPr>
          <w:p w14:paraId="3B9E14CD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A90CEBF" w14:textId="520A1032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is</w:t>
            </w:r>
          </w:p>
        </w:tc>
      </w:tr>
      <w:tr w:rsidR="000C52D9" w:rsidRPr="00D137C4" w14:paraId="5CDCB78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AE1ABB" w14:textId="433A306D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13,100 </w:t>
            </w:r>
          </w:p>
        </w:tc>
        <w:tc>
          <w:tcPr>
            <w:tcW w:w="1808" w:type="pct"/>
            <w:hideMark/>
          </w:tcPr>
          <w:p w14:paraId="394446AF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587DBF" w14:textId="08C50901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e of the stages o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f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ir development.</w:t>
            </w:r>
          </w:p>
        </w:tc>
      </w:tr>
      <w:tr w:rsidR="000C52D9" w:rsidRPr="00D137C4" w14:paraId="61CECDB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792676" w14:textId="5894D49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20,200 </w:t>
            </w:r>
          </w:p>
        </w:tc>
        <w:tc>
          <w:tcPr>
            <w:tcW w:w="1808" w:type="pct"/>
            <w:hideMark/>
          </w:tcPr>
          <w:p w14:paraId="34C538B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D1E6329" w14:textId="09F70EBC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are working hand in hand in thi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guess as</w:t>
            </w:r>
          </w:p>
        </w:tc>
      </w:tr>
      <w:tr w:rsidR="000C52D9" w:rsidRPr="00D137C4" w14:paraId="2128522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B70407" w14:textId="30352694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24,600 </w:t>
            </w:r>
          </w:p>
        </w:tc>
        <w:tc>
          <w:tcPr>
            <w:tcW w:w="1808" w:type="pct"/>
            <w:hideMark/>
          </w:tcPr>
          <w:p w14:paraId="692267DE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F79BFE" w14:textId="32E69031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move down at pathway because the needs both from an ONF 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r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pective,</w:t>
            </w:r>
          </w:p>
        </w:tc>
      </w:tr>
      <w:tr w:rsidR="000C52D9" w:rsidRPr="00D137C4" w14:paraId="711E979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E3F404" w14:textId="172F955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28,100 </w:t>
            </w:r>
          </w:p>
        </w:tc>
        <w:tc>
          <w:tcPr>
            <w:tcW w:w="1808" w:type="pct"/>
            <w:hideMark/>
          </w:tcPr>
          <w:p w14:paraId="1E14F521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0CA4E4" w14:textId="7BFC5171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what w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’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 looking to be able to enable through the network</w:t>
            </w:r>
          </w:p>
        </w:tc>
      </w:tr>
      <w:tr w:rsidR="000C52D9" w:rsidRPr="00D137C4" w14:paraId="5FCFF84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DAB6B9B" w14:textId="3D3AD75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30,000 </w:t>
            </w:r>
          </w:p>
        </w:tc>
        <w:tc>
          <w:tcPr>
            <w:tcW w:w="1808" w:type="pct"/>
            <w:hideMark/>
          </w:tcPr>
          <w:p w14:paraId="744BDFAA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D06C1B" w14:textId="792E3BF3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l directly, align.</w:t>
            </w:r>
          </w:p>
        </w:tc>
      </w:tr>
      <w:tr w:rsidR="000C52D9" w:rsidRPr="00D137C4" w14:paraId="63B92D8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74F65D" w14:textId="6099FB20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35,400 </w:t>
            </w:r>
          </w:p>
        </w:tc>
        <w:tc>
          <w:tcPr>
            <w:tcW w:w="1808" w:type="pct"/>
            <w:hideMark/>
          </w:tcPr>
          <w:p w14:paraId="4A1C3290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6CCA3EB" w14:textId="1ACA368A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 added a couple of additional modes at micro-mobility,</w:t>
            </w:r>
          </w:p>
        </w:tc>
      </w:tr>
      <w:tr w:rsidR="000C52D9" w:rsidRPr="00D137C4" w14:paraId="10BA7D6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214BF54" w14:textId="5AED0E65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39,800 </w:t>
            </w:r>
          </w:p>
        </w:tc>
        <w:tc>
          <w:tcPr>
            <w:tcW w:w="1808" w:type="pct"/>
            <w:hideMark/>
          </w:tcPr>
          <w:p w14:paraId="00FCDC33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984C77" w14:textId="0B29A8DC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ail and ferry, which are very applicable on certain networks</w:t>
            </w:r>
          </w:p>
        </w:tc>
      </w:tr>
      <w:tr w:rsidR="000C52D9" w:rsidRPr="00D137C4" w14:paraId="3D49BDC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D6A77EB" w14:textId="7485E47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42,700 </w:t>
            </w:r>
          </w:p>
        </w:tc>
        <w:tc>
          <w:tcPr>
            <w:tcW w:w="1808" w:type="pct"/>
            <w:hideMark/>
          </w:tcPr>
          <w:p w14:paraId="58874A7C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416843" w14:textId="1F05DF6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as mentioned</w:t>
            </w:r>
          </w:p>
        </w:tc>
      </w:tr>
      <w:tr w:rsidR="000C52D9" w:rsidRPr="00D137C4" w14:paraId="5026160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02B3FE" w14:textId="5F47FCB2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47,300 </w:t>
            </w:r>
          </w:p>
        </w:tc>
        <w:tc>
          <w:tcPr>
            <w:tcW w:w="1808" w:type="pct"/>
            <w:hideMark/>
          </w:tcPr>
          <w:p w14:paraId="6FBFE74B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0192826" w14:textId="3403103E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ere just in the space recognise that this may expand</w:t>
            </w:r>
          </w:p>
        </w:tc>
      </w:tr>
      <w:tr w:rsidR="000C52D9" w:rsidRPr="00D137C4" w14:paraId="748CA73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286E79" w14:textId="53EA173E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51,000 </w:t>
            </w:r>
          </w:p>
        </w:tc>
        <w:tc>
          <w:tcPr>
            <w:tcW w:w="1808" w:type="pct"/>
            <w:hideMark/>
          </w:tcPr>
          <w:p w14:paraId="0A2306EE" w14:textId="77777777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CCD8C4F" w14:textId="4498A6C0" w:rsidR="000C52D9" w:rsidRPr="00D137C4" w:rsidRDefault="000C52D9" w:rsidP="000C52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vertime so we need to ensure that whatever is put forward</w:t>
            </w:r>
          </w:p>
        </w:tc>
      </w:tr>
      <w:tr w:rsidR="000C52D9" w:rsidRPr="00D137C4" w14:paraId="431CCAD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2F7ADD7" w14:textId="1C9229F3" w:rsidR="000C52D9" w:rsidRPr="00316CF4" w:rsidRDefault="000C52D9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6:55,600 </w:t>
            </w:r>
          </w:p>
        </w:tc>
        <w:tc>
          <w:tcPr>
            <w:tcW w:w="1808" w:type="pct"/>
            <w:hideMark/>
          </w:tcPr>
          <w:p w14:paraId="02D4E840" w14:textId="77777777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DE9C3E" w14:textId="0FA08764" w:rsidR="000C52D9" w:rsidRPr="00D137C4" w:rsidRDefault="000C52D9" w:rsidP="000C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scalable as most change and new modes come online</w:t>
            </w:r>
          </w:p>
        </w:tc>
      </w:tr>
      <w:tr w:rsidR="00CF0F8F" w:rsidRPr="00D137C4" w14:paraId="7ED5C29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29DB208" w14:textId="2665F8A0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>00:17:03,400</w:t>
            </w:r>
          </w:p>
        </w:tc>
        <w:tc>
          <w:tcPr>
            <w:tcW w:w="1808" w:type="pct"/>
            <w:hideMark/>
          </w:tcPr>
          <w:p w14:paraId="36C3AB48" w14:textId="3FD9B3A1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Route by Mode (Cycling Options)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re is an image that is labelled "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",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t re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r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ents a cyclist route from A to B on a road network</w:t>
            </w:r>
          </w:p>
        </w:tc>
        <w:tc>
          <w:tcPr>
            <w:tcW w:w="2173" w:type="pct"/>
            <w:hideMark/>
          </w:tcPr>
          <w:p w14:paraId="0B8EC2D9" w14:textId="1513DE0A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(next slide please) This graphic is giving</w:t>
            </w:r>
          </w:p>
        </w:tc>
      </w:tr>
      <w:tr w:rsidR="00BA0DA6" w:rsidRPr="00D137C4" w14:paraId="0D85A32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96164E" w14:textId="032F1AD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07,000 </w:t>
            </w:r>
          </w:p>
        </w:tc>
        <w:tc>
          <w:tcPr>
            <w:tcW w:w="1808" w:type="pct"/>
            <w:hideMark/>
          </w:tcPr>
          <w:p w14:paraId="3DE2A240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A774B04" w14:textId="684A2AC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little bit of a visual representation of what some of</w:t>
            </w:r>
          </w:p>
        </w:tc>
      </w:tr>
      <w:tr w:rsidR="00BA0DA6" w:rsidRPr="00D137C4" w14:paraId="312D1A6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D1130A" w14:textId="77C8360F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09,777 </w:t>
            </w:r>
          </w:p>
        </w:tc>
        <w:tc>
          <w:tcPr>
            <w:tcW w:w="1808" w:type="pct"/>
            <w:hideMark/>
          </w:tcPr>
          <w:p w14:paraId="21D45AD9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AAE061B" w14:textId="6F1FE154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types of Analytics that we can employ once we are on</w:t>
            </w:r>
          </w:p>
        </w:tc>
      </w:tr>
      <w:tr w:rsidR="00BA0DA6" w:rsidRPr="00D137C4" w14:paraId="1554DA6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5A4D57" w14:textId="5631A2D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11,300 </w:t>
            </w:r>
          </w:p>
        </w:tc>
        <w:tc>
          <w:tcPr>
            <w:tcW w:w="1808" w:type="pct"/>
            <w:hideMark/>
          </w:tcPr>
          <w:p w14:paraId="6555C25E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0E8018" w14:textId="67979D1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spatial platform.</w:t>
            </w:r>
          </w:p>
        </w:tc>
      </w:tr>
      <w:tr w:rsidR="00BA0DA6" w:rsidRPr="00D137C4" w14:paraId="6359D97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4C9343" w14:textId="53D1E358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17,400 </w:t>
            </w:r>
          </w:p>
        </w:tc>
        <w:tc>
          <w:tcPr>
            <w:tcW w:w="1808" w:type="pct"/>
            <w:hideMark/>
          </w:tcPr>
          <w:p w14:paraId="5BBA615B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835CF2E" w14:textId="3590EE3A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is is just looking at route navigation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utability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rom</w:t>
            </w:r>
          </w:p>
        </w:tc>
      </w:tr>
      <w:tr w:rsidR="00BA0DA6" w:rsidRPr="00D137C4" w14:paraId="4D64307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8F9C969" w14:textId="74B21BD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23,900 </w:t>
            </w:r>
          </w:p>
        </w:tc>
        <w:tc>
          <w:tcPr>
            <w:tcW w:w="1808" w:type="pct"/>
            <w:hideMark/>
          </w:tcPr>
          <w:p w14:paraId="71B086AD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2B8A45" w14:textId="1DCCF531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oint A to point B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hich can be enabled by mode and this</w:t>
            </w:r>
          </w:p>
        </w:tc>
      </w:tr>
      <w:tr w:rsidR="00BA0DA6" w:rsidRPr="00D137C4" w14:paraId="5494585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A31B72" w14:textId="70F2F22B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27,599 </w:t>
            </w:r>
          </w:p>
        </w:tc>
        <w:tc>
          <w:tcPr>
            <w:tcW w:w="1808" w:type="pct"/>
            <w:hideMark/>
          </w:tcPr>
          <w:p w14:paraId="6760A753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FFFCDD" w14:textId="6EE29989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looking at a single network, so just the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network</w:t>
            </w:r>
          </w:p>
        </w:tc>
      </w:tr>
      <w:tr w:rsidR="00CF0F8F" w:rsidRPr="00D137C4" w14:paraId="2242B9C4" w14:textId="77777777" w:rsidTr="00316CF4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0EDCD3" w14:textId="1CD8C803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17:34,700</w:t>
            </w:r>
          </w:p>
        </w:tc>
        <w:tc>
          <w:tcPr>
            <w:tcW w:w="1808" w:type="pct"/>
            <w:hideMark/>
          </w:tcPr>
          <w:p w14:paraId="073A70DC" w14:textId="239D8332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Route by Mode (Cycling Options)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 image is like the previous slide, but it is now lab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led "Of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" and depicts a cyclist route from A to B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;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now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route is on the of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network.</w:t>
            </w:r>
          </w:p>
        </w:tc>
        <w:tc>
          <w:tcPr>
            <w:tcW w:w="2173" w:type="pct"/>
            <w:hideMark/>
          </w:tcPr>
          <w:p w14:paraId="6808521B" w14:textId="07168918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ow a cyclist could travel from point A to point B.</w:t>
            </w:r>
          </w:p>
        </w:tc>
      </w:tr>
      <w:tr w:rsidR="00BA0DA6" w:rsidRPr="00D137C4" w14:paraId="4403120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4DD5384" w14:textId="48D3A08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40,900 </w:t>
            </w:r>
          </w:p>
        </w:tc>
        <w:tc>
          <w:tcPr>
            <w:tcW w:w="1808" w:type="pct"/>
            <w:hideMark/>
          </w:tcPr>
          <w:p w14:paraId="69D9DB72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5C4A537" w14:textId="47468F84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f we overlay our multi-network approach so recognise</w:t>
            </w:r>
          </w:p>
        </w:tc>
      </w:tr>
      <w:tr w:rsidR="00BA0DA6" w:rsidRPr="00D137C4" w14:paraId="41E27A8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D7C20E" w14:textId="36A54754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45,000 </w:t>
            </w:r>
          </w:p>
        </w:tc>
        <w:tc>
          <w:tcPr>
            <w:tcW w:w="1808" w:type="pct"/>
            <w:hideMark/>
          </w:tcPr>
          <w:p w14:paraId="243C644F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BE100A4" w14:textId="0C74E6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e do have the ability to travel off-road, we can</w:t>
            </w:r>
          </w:p>
        </w:tc>
      </w:tr>
      <w:tr w:rsidR="00BA0DA6" w:rsidRPr="00D137C4" w14:paraId="7708E9A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837CEA" w14:textId="1C4B103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50,400 </w:t>
            </w:r>
          </w:p>
        </w:tc>
        <w:tc>
          <w:tcPr>
            <w:tcW w:w="1808" w:type="pct"/>
            <w:hideMark/>
          </w:tcPr>
          <w:p w14:paraId="575BD7C0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70CA2C" w14:textId="2E0E638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un a similar set of analytics over the off-road only network</w:t>
            </w:r>
          </w:p>
        </w:tc>
      </w:tr>
      <w:tr w:rsidR="00BA0DA6" w:rsidRPr="00D137C4" w14:paraId="0556FDA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BF791D7" w14:textId="2A6E765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54,200 </w:t>
            </w:r>
          </w:p>
        </w:tc>
        <w:tc>
          <w:tcPr>
            <w:tcW w:w="1808" w:type="pct"/>
            <w:hideMark/>
          </w:tcPr>
          <w:p w14:paraId="53A2C28A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0E1561" w14:textId="052EA789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f you'd like to see how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uld a cyclist travel from A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o</w:t>
            </w:r>
          </w:p>
        </w:tc>
      </w:tr>
      <w:tr w:rsidR="00CF0F8F" w:rsidRPr="00D137C4" w14:paraId="317D352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4D100E" w14:textId="05B73DBE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eastAsia="Times New Roman" w:hAnsi="Calibri" w:cs="Calibri"/>
                <w:color w:val="000000"/>
                <w:lang w:eastAsia="en-NZ"/>
              </w:rPr>
              <w:t>00:17:58,088</w:t>
            </w:r>
          </w:p>
        </w:tc>
        <w:tc>
          <w:tcPr>
            <w:tcW w:w="1808" w:type="pct"/>
            <w:hideMark/>
          </w:tcPr>
          <w:p w14:paraId="286DF1FB" w14:textId="7214FFDB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Route by Mode (Cycling Options)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 image is like the previous slide, but it is now lab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led "Quickest Route" and depicts a cyclist route from A to B, however now the route is both on and off the road network.</w:t>
            </w:r>
          </w:p>
        </w:tc>
        <w:tc>
          <w:tcPr>
            <w:tcW w:w="2173" w:type="pct"/>
            <w:hideMark/>
          </w:tcPr>
          <w:p w14:paraId="1CE8FEA1" w14:textId="00B4521D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 on an off-road, but ultimately where</w:t>
            </w:r>
          </w:p>
        </w:tc>
      </w:tr>
      <w:tr w:rsidR="00BA0DA6" w:rsidRPr="00D137C4" w14:paraId="255A454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B6D5B75" w14:textId="1D309E93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7:59,400 </w:t>
            </w:r>
          </w:p>
        </w:tc>
        <w:tc>
          <w:tcPr>
            <w:tcW w:w="1808" w:type="pct"/>
            <w:hideMark/>
          </w:tcPr>
          <w:p w14:paraId="1D5A711F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1B26F08" w14:textId="55BD3066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ant to get</w:t>
            </w:r>
          </w:p>
        </w:tc>
      </w:tr>
      <w:tr w:rsidR="00BA0DA6" w:rsidRPr="00D137C4" w14:paraId="1739597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32141B7" w14:textId="4F9650C8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18:06,400 </w:t>
            </w:r>
          </w:p>
        </w:tc>
        <w:tc>
          <w:tcPr>
            <w:tcW w:w="1808" w:type="pct"/>
            <w:hideMark/>
          </w:tcPr>
          <w:p w14:paraId="7DE2B96E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F0BAC0" w14:textId="1894CCB0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is whilst we're thinking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/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from a performance</w:t>
            </w:r>
          </w:p>
        </w:tc>
      </w:tr>
      <w:tr w:rsidR="00BA0DA6" w:rsidRPr="00D137C4" w14:paraId="08E56C7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E297ACE" w14:textId="7B95AC4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10,500 </w:t>
            </w:r>
          </w:p>
        </w:tc>
        <w:tc>
          <w:tcPr>
            <w:tcW w:w="1808" w:type="pct"/>
            <w:hideMark/>
          </w:tcPr>
          <w:p w14:paraId="6858E522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55B4150" w14:textId="265AB2A5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an interaction perspective of how a user would use our</w:t>
            </w:r>
          </w:p>
        </w:tc>
      </w:tr>
      <w:tr w:rsidR="00BA0DA6" w:rsidRPr="00D137C4" w14:paraId="3D7695C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7FA364" w14:textId="78550BEA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14,700 </w:t>
            </w:r>
          </w:p>
        </w:tc>
        <w:tc>
          <w:tcPr>
            <w:tcW w:w="1808" w:type="pct"/>
            <w:hideMark/>
          </w:tcPr>
          <w:p w14:paraId="0FAC2513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A16F309" w14:textId="67BF6751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ransport system recognises that it is One Network but</w:t>
            </w:r>
          </w:p>
        </w:tc>
      </w:tr>
      <w:tr w:rsidR="00BA0DA6" w:rsidRPr="00D137C4" w14:paraId="7885B2B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95C0620" w14:textId="14077B3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17,600 </w:t>
            </w:r>
          </w:p>
        </w:tc>
        <w:tc>
          <w:tcPr>
            <w:tcW w:w="1808" w:type="pct"/>
            <w:hideMark/>
          </w:tcPr>
          <w:p w14:paraId="2A63BA84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EF718F8" w14:textId="4708CA75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paths that they travel may be different this particular</w:t>
            </w:r>
          </w:p>
        </w:tc>
      </w:tr>
      <w:tr w:rsidR="00BA0DA6" w:rsidRPr="00D137C4" w14:paraId="707ED55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260167" w14:textId="77AEAB6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22,900 </w:t>
            </w:r>
          </w:p>
        </w:tc>
        <w:tc>
          <w:tcPr>
            <w:tcW w:w="1808" w:type="pct"/>
            <w:hideMark/>
          </w:tcPr>
          <w:p w14:paraId="1910AE0D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FF1F633" w14:textId="7298400A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xample demonstrates the transition from an on-road or and</w:t>
            </w:r>
          </w:p>
        </w:tc>
      </w:tr>
      <w:tr w:rsidR="00BA0DA6" w:rsidRPr="00D137C4" w14:paraId="1E40F4C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CCA9FFA" w14:textId="0EC3272D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26,500 </w:t>
            </w:r>
          </w:p>
        </w:tc>
        <w:tc>
          <w:tcPr>
            <w:tcW w:w="1808" w:type="pct"/>
            <w:hideMark/>
          </w:tcPr>
          <w:p w14:paraId="146816F6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45865F" w14:textId="1F7D4D3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f-road back to an off-road network to</w:t>
            </w:r>
          </w:p>
        </w:tc>
      </w:tr>
      <w:tr w:rsidR="00BA0DA6" w:rsidRPr="00D137C4" w14:paraId="47A09AD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FA6EE6" w14:textId="1968C36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28,700 </w:t>
            </w:r>
          </w:p>
        </w:tc>
        <w:tc>
          <w:tcPr>
            <w:tcW w:w="1808" w:type="pct"/>
            <w:hideMark/>
          </w:tcPr>
          <w:p w14:paraId="6E7D3EC6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5DE2E3C" w14:textId="3936FFDA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et from A to B &amp; A quickest time.</w:t>
            </w:r>
          </w:p>
        </w:tc>
      </w:tr>
      <w:tr w:rsidR="00BA0DA6" w:rsidRPr="00D137C4" w14:paraId="0FDB769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760611F" w14:textId="0983A91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31,400 </w:t>
            </w:r>
          </w:p>
        </w:tc>
        <w:tc>
          <w:tcPr>
            <w:tcW w:w="1808" w:type="pct"/>
            <w:hideMark/>
          </w:tcPr>
          <w:p w14:paraId="477AE59C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C77B8B" w14:textId="64A78DC9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wha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guess what?</w:t>
            </w:r>
          </w:p>
        </w:tc>
      </w:tr>
      <w:tr w:rsidR="00BA0DA6" w:rsidRPr="00D137C4" w14:paraId="747A5F0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613254" w14:textId="2620841F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32,800 </w:t>
            </w:r>
          </w:p>
        </w:tc>
        <w:tc>
          <w:tcPr>
            <w:tcW w:w="1808" w:type="pct"/>
            <w:hideMark/>
          </w:tcPr>
          <w:p w14:paraId="38D4B88D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B8D2C3" w14:textId="58DBD730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is just demonstrating</w:t>
            </w:r>
          </w:p>
        </w:tc>
      </w:tr>
      <w:tr w:rsidR="00BA0DA6" w:rsidRPr="00D137C4" w14:paraId="6C04791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9B6CE0" w14:textId="7236ACA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35,300 </w:t>
            </w:r>
          </w:p>
        </w:tc>
        <w:tc>
          <w:tcPr>
            <w:tcW w:w="1808" w:type="pct"/>
            <w:hideMark/>
          </w:tcPr>
          <w:p w14:paraId="06AC9A2E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A39128" w14:textId="6704BBB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what we </w:t>
            </w:r>
          </w:p>
        </w:tc>
      </w:tr>
      <w:tr w:rsidR="00BA0DA6" w:rsidRPr="00D137C4" w14:paraId="02915C8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A5F466" w14:textId="1596023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35,600 </w:t>
            </w:r>
          </w:p>
        </w:tc>
        <w:tc>
          <w:tcPr>
            <w:tcW w:w="1808" w:type="pct"/>
            <w:hideMark/>
          </w:tcPr>
          <w:p w14:paraId="339D918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E56CF2" w14:textId="4AC43F2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nvisage</w:t>
            </w:r>
          </w:p>
        </w:tc>
      </w:tr>
      <w:tr w:rsidR="00BA0DA6" w:rsidRPr="00D137C4" w14:paraId="5D6CD53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976E01" w14:textId="1A76EFA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39,900 </w:t>
            </w:r>
          </w:p>
        </w:tc>
        <w:tc>
          <w:tcPr>
            <w:tcW w:w="1808" w:type="pct"/>
            <w:hideMark/>
          </w:tcPr>
          <w:p w14:paraId="5563D05D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13D72DF" w14:textId="4F94371F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ight be some of the quick wins from the network model once</w:t>
            </w:r>
          </w:p>
        </w:tc>
      </w:tr>
      <w:tr w:rsidR="00BA0DA6" w:rsidRPr="00D137C4" w14:paraId="1DA3D1C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3C70BA" w14:textId="76014F9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42,700 </w:t>
            </w:r>
          </w:p>
        </w:tc>
        <w:tc>
          <w:tcPr>
            <w:tcW w:w="1808" w:type="pct"/>
            <w:hideMark/>
          </w:tcPr>
          <w:p w14:paraId="30BD6FEE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E7BC790" w14:textId="7AE6C19D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established is one being able to identify</w:t>
            </w:r>
          </w:p>
        </w:tc>
      </w:tr>
      <w:tr w:rsidR="00BA0DA6" w:rsidRPr="00D137C4" w14:paraId="1791F0F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B4944B" w14:textId="4B5E2D6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49,600 </w:t>
            </w:r>
          </w:p>
        </w:tc>
        <w:tc>
          <w:tcPr>
            <w:tcW w:w="1808" w:type="pct"/>
            <w:hideMark/>
          </w:tcPr>
          <w:p w14:paraId="1AA9CD87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3E6412" w14:textId="3CAB19F2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ow accessible our networks are by mode.</w:t>
            </w:r>
          </w:p>
        </w:tc>
      </w:tr>
      <w:tr w:rsidR="00BA0DA6" w:rsidRPr="00D137C4" w14:paraId="1D2D717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4D4FE54" w14:textId="4A3E4FB0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8:53,200 </w:t>
            </w:r>
          </w:p>
        </w:tc>
        <w:tc>
          <w:tcPr>
            <w:tcW w:w="1808" w:type="pct"/>
            <w:hideMark/>
          </w:tcPr>
          <w:p w14:paraId="0A2DBFE0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826A24F" w14:textId="5E2CB500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re are constraints are where we don't have connectivity</w:t>
            </w:r>
          </w:p>
        </w:tc>
      </w:tr>
      <w:tr w:rsidR="00BA0DA6" w:rsidRPr="00D137C4" w14:paraId="1F0BDA7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65AD20" w14:textId="0A60FA7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01,100 </w:t>
            </w:r>
          </w:p>
        </w:tc>
        <w:tc>
          <w:tcPr>
            <w:tcW w:w="1808" w:type="pct"/>
            <w:hideMark/>
          </w:tcPr>
          <w:p w14:paraId="1EAFA3DB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2DCC85" w14:textId="597A85B8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n start to run more advanced analytics modelling future scenario</w:t>
            </w:r>
          </w:p>
        </w:tc>
      </w:tr>
      <w:tr w:rsidR="00BA0DA6" w:rsidRPr="00D137C4" w14:paraId="43C924D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4C9D4E3" w14:textId="41342E4A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07,100 </w:t>
            </w:r>
          </w:p>
        </w:tc>
        <w:tc>
          <w:tcPr>
            <w:tcW w:w="1808" w:type="pct"/>
            <w:hideMark/>
          </w:tcPr>
          <w:p w14:paraId="6DF8DC62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2B8639" w14:textId="69C02E8E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esting the list goes on and on and on as we delve further</w:t>
            </w:r>
          </w:p>
        </w:tc>
      </w:tr>
      <w:tr w:rsidR="00BA0DA6" w:rsidRPr="00D137C4" w14:paraId="6A0C5D3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96B70E" w14:textId="0A7A181B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10,200 </w:t>
            </w:r>
          </w:p>
        </w:tc>
        <w:tc>
          <w:tcPr>
            <w:tcW w:w="1808" w:type="pct"/>
            <w:hideMark/>
          </w:tcPr>
          <w:p w14:paraId="2EF945FD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FED3B4" w14:textId="44C470F1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data becomes richer, and we become more advanced without</w:t>
            </w:r>
          </w:p>
        </w:tc>
      </w:tr>
      <w:tr w:rsidR="00BA0DA6" w:rsidRPr="00D137C4" w14:paraId="217201E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7618D27" w14:textId="3415E66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15,400 </w:t>
            </w:r>
          </w:p>
        </w:tc>
        <w:tc>
          <w:tcPr>
            <w:tcW w:w="1808" w:type="pct"/>
            <w:hideMark/>
          </w:tcPr>
          <w:p w14:paraId="74710082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2D786F" w14:textId="532593E6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sing up the data to inform my future planning and investment</w:t>
            </w:r>
          </w:p>
        </w:tc>
      </w:tr>
      <w:tr w:rsidR="00BA0DA6" w:rsidRPr="00D137C4" w14:paraId="0D8664F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DBF007D" w14:textId="79E9BBB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19,400 </w:t>
            </w:r>
          </w:p>
        </w:tc>
        <w:tc>
          <w:tcPr>
            <w:tcW w:w="1808" w:type="pct"/>
            <w:hideMark/>
          </w:tcPr>
          <w:p w14:paraId="13827688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F09FEF3" w14:textId="36427661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lanning business case scenario testing so on and so forth,</w:t>
            </w:r>
          </w:p>
        </w:tc>
      </w:tr>
      <w:tr w:rsidR="00BA0DA6" w:rsidRPr="00D137C4" w14:paraId="17DEBC0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7DBB2B6" w14:textId="3CAEFF3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25,000 </w:t>
            </w:r>
          </w:p>
        </w:tc>
        <w:tc>
          <w:tcPr>
            <w:tcW w:w="1808" w:type="pct"/>
            <w:hideMark/>
          </w:tcPr>
          <w:p w14:paraId="4263FAA9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093F9B1" w14:textId="5CE04D1D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re is a huge opportunity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ut as David mentione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aby steps</w:t>
            </w:r>
          </w:p>
        </w:tc>
      </w:tr>
      <w:tr w:rsidR="00BA0DA6" w:rsidRPr="00D137C4" w14:paraId="2F07F87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6E0A313" w14:textId="0EEDC9C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28,900 </w:t>
            </w:r>
          </w:p>
        </w:tc>
        <w:tc>
          <w:tcPr>
            <w:tcW w:w="1808" w:type="pct"/>
            <w:hideMark/>
          </w:tcPr>
          <w:p w14:paraId="02DCE8C5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DA9160" w14:textId="13EA7F1A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itially and as I mentioned that the first step for</w:t>
            </w:r>
          </w:p>
        </w:tc>
      </w:tr>
      <w:tr w:rsidR="00BA0DA6" w:rsidRPr="00D137C4" w14:paraId="00C8F85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FD440C0" w14:textId="655B565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34,100 </w:t>
            </w:r>
          </w:p>
        </w:tc>
        <w:tc>
          <w:tcPr>
            <w:tcW w:w="1808" w:type="pct"/>
            <w:hideMark/>
          </w:tcPr>
          <w:p w14:paraId="6CC4FD2F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31E271" w14:textId="69EA66F1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us is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suring that we get a complete footprint of the network</w:t>
            </w:r>
          </w:p>
        </w:tc>
      </w:tr>
      <w:tr w:rsidR="00BA0DA6" w:rsidRPr="00D137C4" w14:paraId="2F87AE9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EB3183" w14:textId="186393E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39,700 </w:t>
            </w:r>
          </w:p>
        </w:tc>
        <w:tc>
          <w:tcPr>
            <w:tcW w:w="1808" w:type="pct"/>
            <w:hideMark/>
          </w:tcPr>
          <w:p w14:paraId="31D7529F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896F83" w14:textId="607C0863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oth where foot-traffic can go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're vehicle traffic</w:t>
            </w:r>
          </w:p>
        </w:tc>
      </w:tr>
      <w:tr w:rsidR="00CF0F8F" w:rsidRPr="00D137C4" w14:paraId="65FCA3A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417A9A" w14:textId="03F20832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00:19:46,400</w:t>
            </w:r>
          </w:p>
        </w:tc>
        <w:tc>
          <w:tcPr>
            <w:tcW w:w="1808" w:type="pct"/>
            <w:hideMark/>
          </w:tcPr>
          <w:p w14:paraId="02090BB7" w14:textId="77777777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Recap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re is an image in the top left corner of the screen. It depicts a 2D linear network</w:t>
            </w:r>
          </w:p>
        </w:tc>
        <w:tc>
          <w:tcPr>
            <w:tcW w:w="2173" w:type="pct"/>
            <w:hideMark/>
          </w:tcPr>
          <w:p w14:paraId="30130D94" w14:textId="115A99D5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go and all the modes in between (next sl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ease)</w:t>
            </w:r>
          </w:p>
        </w:tc>
      </w:tr>
      <w:tr w:rsidR="00BA0DA6" w:rsidRPr="00D137C4" w14:paraId="167ED15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200FE5" w14:textId="53CF1193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710E9B2E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8642F7E" w14:textId="17781DEC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just a quick recap of the kind of the three</w:t>
            </w:r>
          </w:p>
        </w:tc>
      </w:tr>
      <w:tr w:rsidR="00BA0DA6" w:rsidRPr="00D137C4" w14:paraId="4BBA712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30AA0E" w14:textId="006E9085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57F89335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63433F7" w14:textId="45CDD691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key transition steps that were looking at with the network</w:t>
            </w:r>
          </w:p>
        </w:tc>
      </w:tr>
      <w:tr w:rsidR="00BA0DA6" w:rsidRPr="00D137C4" w14:paraId="5A10CE1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93F10F" w14:textId="32B20573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2893AB03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4144E68" w14:textId="0ADE703B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l approach that w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’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 proposing I'm so the first is moving</w:t>
            </w:r>
          </w:p>
        </w:tc>
      </w:tr>
      <w:tr w:rsidR="00BA0DA6" w:rsidRPr="00D137C4" w14:paraId="3FE7AF3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BF07D2" w14:textId="61274E55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289BD75C" w14:textId="6DE4E562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image appears in the top right of the screen. An arrow points to this new image from the first. It represents the 3D spatial ne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wo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k.</w:t>
            </w:r>
          </w:p>
        </w:tc>
        <w:tc>
          <w:tcPr>
            <w:tcW w:w="2173" w:type="pct"/>
            <w:hideMark/>
          </w:tcPr>
          <w:p w14:paraId="7DA1B69D" w14:textId="540DF4EF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a spatial platform.</w:t>
            </w:r>
          </w:p>
        </w:tc>
      </w:tr>
      <w:tr w:rsidR="00BA0DA6" w:rsidRPr="00D137C4" w14:paraId="6F9DA49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63935A2" w14:textId="42F2A96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4BCB563A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2B7C8C2" w14:textId="0DBE1AB5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that's moving from 2D linear across to a 3D spatial representation,</w:t>
            </w:r>
          </w:p>
        </w:tc>
      </w:tr>
      <w:tr w:rsidR="00BA0DA6" w:rsidRPr="00D137C4" w14:paraId="7DE3F4C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DBF7D0A" w14:textId="138B1193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062C8FD3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696450D" w14:textId="5F1CFCDE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I guess the first step is Road centr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nes to Road centr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nes</w:t>
            </w:r>
          </w:p>
        </w:tc>
      </w:tr>
      <w:tr w:rsidR="00BA0DA6" w:rsidRPr="00D137C4" w14:paraId="07D8A7BF" w14:textId="77777777" w:rsidTr="00316CF4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D32C6F8" w14:textId="5433513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1007ECFE" w14:textId="761DB22A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image representing a multi-network appears at the bottom left of the screen. An arrow poi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rom the 3D spatial network to the new image.</w:t>
            </w:r>
          </w:p>
        </w:tc>
        <w:tc>
          <w:tcPr>
            <w:tcW w:w="2173" w:type="pct"/>
            <w:hideMark/>
          </w:tcPr>
          <w:p w14:paraId="1B1B7809" w14:textId="74AD3798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next step.</w:t>
            </w:r>
          </w:p>
        </w:tc>
      </w:tr>
      <w:tr w:rsidR="00BA0DA6" w:rsidRPr="00D137C4" w14:paraId="1AFD4E6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A7FFE3" w14:textId="1CC2C22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51107577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773370" w14:textId="4570A80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that transition to reflect th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roa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er footprint of our</w:t>
            </w:r>
          </w:p>
        </w:tc>
      </w:tr>
      <w:tr w:rsidR="00BA0DA6" w:rsidRPr="00D137C4" w14:paraId="6182D7A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B5322A" w14:textId="4BB9F2DB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7C5234F2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C610E3" w14:textId="4D2CE18E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r movement parts if you like, which includes our off-road</w:t>
            </w:r>
          </w:p>
        </w:tc>
      </w:tr>
      <w:tr w:rsidR="00BA0DA6" w:rsidRPr="00D137C4" w14:paraId="5F08720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9870B1" w14:textId="0F701CB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3A2831A2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04ED18" w14:textId="21A02350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presentations of the multi-network approach, which whilst</w:t>
            </w:r>
          </w:p>
        </w:tc>
      </w:tr>
      <w:tr w:rsidR="00BA0DA6" w:rsidRPr="00D137C4" w14:paraId="7395E69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20A8AB8" w14:textId="13C3074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4978A66F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495D840" w14:textId="5EEADB5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call it multi-network from a functionality and performance</w:t>
            </w:r>
          </w:p>
        </w:tc>
      </w:tr>
      <w:tr w:rsidR="00BA0DA6" w:rsidRPr="00D137C4" w14:paraId="386A823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8BD0D4B" w14:textId="097DE5F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67B3E49D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B564A3A" w14:textId="1D8B0BB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analytic perspective acts as a single because we have</w:t>
            </w:r>
          </w:p>
        </w:tc>
      </w:tr>
      <w:tr w:rsidR="00BA0DA6" w:rsidRPr="00D137C4" w14:paraId="486434E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1153A9" w14:textId="3A67065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58C36DA2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51C7A0" w14:textId="7B58F24B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any modes that will traverse from one network to another</w:t>
            </w:r>
          </w:p>
        </w:tc>
      </w:tr>
      <w:tr w:rsidR="00BA0DA6" w:rsidRPr="00D137C4" w14:paraId="1AFD767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74EF582" w14:textId="0F1B8995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3B2D69C6" w14:textId="0C7CFF41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image representing a multimodal network appears at the bottom right of the screen. An arrow poi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rom the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ulti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twork to the new image.</w:t>
            </w:r>
          </w:p>
        </w:tc>
        <w:tc>
          <w:tcPr>
            <w:tcW w:w="2173" w:type="pct"/>
            <w:hideMark/>
          </w:tcPr>
          <w:p w14:paraId="583F99D5" w14:textId="1D7A388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at connectivity will be embedded within the model,</w:t>
            </w:r>
          </w:p>
        </w:tc>
      </w:tr>
      <w:tr w:rsidR="00BA0DA6" w:rsidRPr="00D137C4" w14:paraId="7E54A88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8B69743" w14:textId="12F2D93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5FD5AB9F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325DB24" w14:textId="32590BC6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n the final aspec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 guess is it comes into fruition</w:t>
            </w:r>
          </w:p>
        </w:tc>
      </w:tr>
      <w:tr w:rsidR="00BA0DA6" w:rsidRPr="00D137C4" w14:paraId="200C955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0D22294" w14:textId="462409B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68855204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DA863E1" w14:textId="1D257663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the multimodal aspec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o being able to use our network</w:t>
            </w:r>
          </w:p>
        </w:tc>
      </w:tr>
      <w:tr w:rsidR="00BA0DA6" w:rsidRPr="00D137C4" w14:paraId="78D2604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C91174" w14:textId="0043FFD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19:50,100 </w:t>
            </w:r>
          </w:p>
        </w:tc>
        <w:tc>
          <w:tcPr>
            <w:tcW w:w="1808" w:type="pct"/>
            <w:hideMark/>
          </w:tcPr>
          <w:p w14:paraId="45AF5E7D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C8C8F5" w14:textId="75576F7E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l to understand performance to build estate.</w:t>
            </w:r>
          </w:p>
        </w:tc>
      </w:tr>
      <w:tr w:rsidR="00BA0DA6" w:rsidRPr="00D137C4" w14:paraId="2FE0DD3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C38431" w14:textId="4D8CCC5B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1CB318E8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CF2C3D" w14:textId="413B6412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Connectivity and accessibility by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 which will open the</w:t>
            </w:r>
          </w:p>
        </w:tc>
      </w:tr>
      <w:tr w:rsidR="00BA0DA6" w:rsidRPr="00D137C4" w14:paraId="0A535B0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93D555" w14:textId="6D0539B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226C00DC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69CFBD" w14:textId="62F6222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oors to the likes of where ONF</w:t>
            </w:r>
          </w:p>
        </w:tc>
      </w:tr>
      <w:tr w:rsidR="00BA0DA6" w:rsidRPr="00D137C4" w14:paraId="3C1F4C0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AD70AEF" w14:textId="7E2813ED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66CB36EF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074CF0" w14:textId="25DA220C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re heading with performance monitoring and management</w:t>
            </w:r>
          </w:p>
        </w:tc>
      </w:tr>
      <w:tr w:rsidR="00BA0DA6" w:rsidRPr="00D137C4" w14:paraId="42C7F80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B5B01F" w14:textId="7CE2DC5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3032527B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92FB86" w14:textId="38E8CA0F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e network through</w:t>
            </w:r>
          </w:p>
        </w:tc>
      </w:tr>
      <w:tr w:rsidR="00BA0DA6" w:rsidRPr="00D137C4" w14:paraId="229046C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8409A8" w14:textId="0014716E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407319F8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AB811D1" w14:textId="6F917349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oaps will become enabled as we have a clear representation</w:t>
            </w:r>
          </w:p>
        </w:tc>
      </w:tr>
      <w:tr w:rsidR="00BA0DA6" w:rsidRPr="00D137C4" w14:paraId="0F99BA2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3F847EB" w14:textId="3F708EC4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19:50,100 </w:t>
            </w:r>
          </w:p>
        </w:tc>
        <w:tc>
          <w:tcPr>
            <w:tcW w:w="1808" w:type="pct"/>
            <w:hideMark/>
          </w:tcPr>
          <w:p w14:paraId="36EBAD02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58E6C5" w14:textId="68C5948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f accessibility by mode an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can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ug information into our</w:t>
            </w:r>
          </w:p>
        </w:tc>
      </w:tr>
      <w:tr w:rsidR="00CF0F8F" w:rsidRPr="00D137C4" w14:paraId="36C4883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8758EA" w14:textId="425F4F40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eastAsia="Times New Roman" w:hAnsi="Calibri" w:cs="Calibri"/>
                <w:color w:val="000000"/>
                <w:lang w:eastAsia="en-NZ"/>
              </w:rPr>
              <w:t>00:21:28,400</w:t>
            </w:r>
          </w:p>
        </w:tc>
        <w:tc>
          <w:tcPr>
            <w:tcW w:w="1808" w:type="pct"/>
            <w:hideMark/>
          </w:tcPr>
          <w:p w14:paraId="3E6ACE51" w14:textId="75C0EB12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Alignment with ONF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re is a screenshot dep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ting Route Navigation (location accuracy to navigate from point A to point B by mode – directions) in a GIS application</w:t>
            </w:r>
          </w:p>
        </w:tc>
        <w:tc>
          <w:tcPr>
            <w:tcW w:w="2173" w:type="pct"/>
            <w:hideMark/>
          </w:tcPr>
          <w:p w14:paraId="2279D3F1" w14:textId="2725F1FB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twork by mode (next sl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ease)</w:t>
            </w:r>
          </w:p>
        </w:tc>
      </w:tr>
      <w:tr w:rsidR="00BA0DA6" w:rsidRPr="00D137C4" w14:paraId="271AD51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AA5A48" w14:textId="79D7E4FB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35,400 </w:t>
            </w:r>
          </w:p>
        </w:tc>
        <w:tc>
          <w:tcPr>
            <w:tcW w:w="1808" w:type="pct"/>
            <w:hideMark/>
          </w:tcPr>
          <w:p w14:paraId="1E564DC1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F1B788" w14:textId="631919A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just very quickly touching on that inter-relationship</w:t>
            </w:r>
          </w:p>
        </w:tc>
      </w:tr>
      <w:tr w:rsidR="00BA0DA6" w:rsidRPr="00D137C4" w14:paraId="49FD5D6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6EAB5A" w14:textId="2AB98818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37,000 </w:t>
            </w:r>
          </w:p>
        </w:tc>
        <w:tc>
          <w:tcPr>
            <w:tcW w:w="1808" w:type="pct"/>
            <w:hideMark/>
          </w:tcPr>
          <w:p w14:paraId="6FB07229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188042" w14:textId="37E753CF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e have with ONF.</w:t>
            </w:r>
          </w:p>
        </w:tc>
      </w:tr>
      <w:tr w:rsidR="00BA0DA6" w:rsidRPr="00D137C4" w14:paraId="13B5E30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F65606" w14:textId="5BA02E33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42,300 </w:t>
            </w:r>
          </w:p>
        </w:tc>
        <w:tc>
          <w:tcPr>
            <w:tcW w:w="1808" w:type="pct"/>
            <w:hideMark/>
          </w:tcPr>
          <w:p w14:paraId="604EF0D4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79EE40" w14:textId="3CC78C11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as I mentione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as still in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relatively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arly stages, so there</w:t>
            </w:r>
          </w:p>
        </w:tc>
      </w:tr>
      <w:tr w:rsidR="00BA0DA6" w:rsidRPr="00D137C4" w14:paraId="1842CB8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3D3F603" w14:textId="052AFB9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46,200 </w:t>
            </w:r>
          </w:p>
        </w:tc>
        <w:tc>
          <w:tcPr>
            <w:tcW w:w="1808" w:type="pct"/>
            <w:hideMark/>
          </w:tcPr>
          <w:p w14:paraId="3591A2D6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F20CC1A" w14:textId="441A76AE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a lot of collaboration in co thinking that still needs</w:t>
            </w:r>
          </w:p>
        </w:tc>
      </w:tr>
      <w:tr w:rsidR="00BA0DA6" w:rsidRPr="00D137C4" w14:paraId="4AD308C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87AC59" w14:textId="3E3F8D1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47,100 </w:t>
            </w:r>
          </w:p>
        </w:tc>
        <w:tc>
          <w:tcPr>
            <w:tcW w:w="1808" w:type="pct"/>
            <w:hideMark/>
          </w:tcPr>
          <w:p w14:paraId="50EBC126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5DC171" w14:textId="4B5F623B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be done in the space.</w:t>
            </w:r>
          </w:p>
        </w:tc>
      </w:tr>
      <w:tr w:rsidR="00BA0DA6" w:rsidRPr="00D137C4" w14:paraId="3395141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05B150" w14:textId="3909F42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51,300 </w:t>
            </w:r>
          </w:p>
        </w:tc>
        <w:tc>
          <w:tcPr>
            <w:tcW w:w="1808" w:type="pct"/>
            <w:hideMark/>
          </w:tcPr>
          <w:p w14:paraId="7E7001CE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02416F" w14:textId="619C2CAD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is just a very early representation of transitioning ONF</w:t>
            </w:r>
          </w:p>
        </w:tc>
      </w:tr>
      <w:tr w:rsidR="00BA0DA6" w:rsidRPr="00D137C4" w14:paraId="21B76AC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92FBAB8" w14:textId="45016F6F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1:58,800 </w:t>
            </w:r>
          </w:p>
        </w:tc>
        <w:tc>
          <w:tcPr>
            <w:tcW w:w="1808" w:type="pct"/>
            <w:hideMark/>
          </w:tcPr>
          <w:p w14:paraId="371B3049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9183BB6" w14:textId="025ED63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a 3D polyline, but what we envisage going</w:t>
            </w:r>
          </w:p>
        </w:tc>
      </w:tr>
      <w:tr w:rsidR="00BA0DA6" w:rsidRPr="00D137C4" w14:paraId="515E407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87BD25" w14:textId="644FA3E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03,400 </w:t>
            </w:r>
          </w:p>
        </w:tc>
        <w:tc>
          <w:tcPr>
            <w:tcW w:w="1808" w:type="pct"/>
            <w:hideMark/>
          </w:tcPr>
          <w:p w14:paraId="366FE30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661C72" w14:textId="0489ECC9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rward, I mentioned our initial thinking is that the network</w:t>
            </w:r>
          </w:p>
        </w:tc>
      </w:tr>
      <w:tr w:rsidR="00BA0DA6" w:rsidRPr="00D137C4" w14:paraId="6A01D42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DCFE03" w14:textId="31ED3A4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09,200 </w:t>
            </w:r>
          </w:p>
        </w:tc>
        <w:tc>
          <w:tcPr>
            <w:tcW w:w="1808" w:type="pct"/>
            <w:hideMark/>
          </w:tcPr>
          <w:p w14:paraId="64098391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0940A5" w14:textId="385C5EEB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l will enable the multimode or the modal layers to inform</w:t>
            </w:r>
          </w:p>
        </w:tc>
      </w:tr>
      <w:tr w:rsidR="00BA0DA6" w:rsidRPr="00D137C4" w14:paraId="262BE1E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334D0AE" w14:textId="0CDCE53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13,100 </w:t>
            </w:r>
          </w:p>
        </w:tc>
        <w:tc>
          <w:tcPr>
            <w:tcW w:w="1808" w:type="pct"/>
            <w:hideMark/>
          </w:tcPr>
          <w:p w14:paraId="7C368E5B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4002F85" w14:textId="4F3E401E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F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ink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at ONF will potentially sit</w:t>
            </w:r>
          </w:p>
        </w:tc>
      </w:tr>
      <w:tr w:rsidR="00BA0DA6" w:rsidRPr="00D137C4" w14:paraId="7CDDE96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C86138F" w14:textId="72EFD39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14,900 </w:t>
            </w:r>
          </w:p>
        </w:tc>
        <w:tc>
          <w:tcPr>
            <w:tcW w:w="1808" w:type="pct"/>
            <w:hideMark/>
          </w:tcPr>
          <w:p w14:paraId="3EA96171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30BF5B6" w14:textId="6DFFC2E5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ver the top as a zone.</w:t>
            </w:r>
          </w:p>
        </w:tc>
      </w:tr>
      <w:tr w:rsidR="00BA0DA6" w:rsidRPr="00D137C4" w14:paraId="10F161B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8512882" w14:textId="58A404A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20,300 </w:t>
            </w:r>
          </w:p>
        </w:tc>
        <w:tc>
          <w:tcPr>
            <w:tcW w:w="1808" w:type="pct"/>
            <w:hideMark/>
          </w:tcPr>
          <w:p w14:paraId="0C8BE443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DC09A6E" w14:textId="222E9F1C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I guess this is just to introduce or inform</w:t>
            </w:r>
          </w:p>
        </w:tc>
      </w:tr>
      <w:tr w:rsidR="00BA0DA6" w:rsidRPr="00D137C4" w14:paraId="1A02CDF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3EE87A" w14:textId="63739998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24,300 </w:t>
            </w:r>
          </w:p>
        </w:tc>
        <w:tc>
          <w:tcPr>
            <w:tcW w:w="1808" w:type="pct"/>
            <w:hideMark/>
          </w:tcPr>
          <w:p w14:paraId="636943DF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85D9AA7" w14:textId="7602CADC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e are working closely alongside ONF to ensure that</w:t>
            </w:r>
          </w:p>
        </w:tc>
      </w:tr>
      <w:tr w:rsidR="00BA0DA6" w:rsidRPr="00D137C4" w14:paraId="2C41275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8A33EC9" w14:textId="570E9E9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29,100 </w:t>
            </w:r>
          </w:p>
        </w:tc>
        <w:tc>
          <w:tcPr>
            <w:tcW w:w="1808" w:type="pct"/>
            <w:hideMark/>
          </w:tcPr>
          <w:p w14:paraId="29AC939E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A7CBC5" w14:textId="37079C11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llectively we're aligning with our thinking and</w:t>
            </w:r>
          </w:p>
        </w:tc>
      </w:tr>
      <w:tr w:rsidR="00BA0DA6" w:rsidRPr="00D137C4" w14:paraId="4A7E168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8E5E10" w14:textId="21271BD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30,600 </w:t>
            </w:r>
          </w:p>
        </w:tc>
        <w:tc>
          <w:tcPr>
            <w:tcW w:w="1808" w:type="pct"/>
            <w:hideMark/>
          </w:tcPr>
          <w:p w14:paraId="22BB6D85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655BC4" w14:textId="6C8DBC0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ltimately the solution</w:t>
            </w:r>
          </w:p>
        </w:tc>
      </w:tr>
      <w:tr w:rsidR="00CF0F8F" w:rsidRPr="00D137C4" w14:paraId="31FD75C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2329527" w14:textId="450793A1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>00:22:37,368</w:t>
            </w:r>
          </w:p>
        </w:tc>
        <w:tc>
          <w:tcPr>
            <w:tcW w:w="1808" w:type="pct"/>
            <w:hideMark/>
          </w:tcPr>
          <w:p w14:paraId="4990D2C8" w14:textId="6EA132CE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Summary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Existing Network Model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Informs and enables locational referencing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 xml:space="preserve">Proposed Network Model 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Performance: Interaction between customer and infrastructure.       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Understand performance.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Enable integration with Real-Time Data, transition to Digital Twin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Modes &amp; Accessibility: What modes can go where and when. 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Scalable for future modes and performance requirements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The image used previously depicting the network, assets, lifecycl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operational layers is on the righ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n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ide of the screen.</w:t>
            </w:r>
          </w:p>
        </w:tc>
        <w:tc>
          <w:tcPr>
            <w:tcW w:w="2173" w:type="pct"/>
            <w:hideMark/>
          </w:tcPr>
          <w:p w14:paraId="53F325C9" w14:textId="3926F03D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presented to industry (next sl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lease)</w:t>
            </w:r>
          </w:p>
        </w:tc>
      </w:tr>
      <w:tr w:rsidR="00BA0DA6" w:rsidRPr="00D137C4" w14:paraId="4D35030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39BFA07" w14:textId="0422B87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44,000 </w:t>
            </w:r>
          </w:p>
        </w:tc>
        <w:tc>
          <w:tcPr>
            <w:tcW w:w="1808" w:type="pct"/>
            <w:hideMark/>
          </w:tcPr>
          <w:p w14:paraId="71D3DB39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8DFD23" w14:textId="25DB211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Just in summary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efore moving to some Q&amp;A just recapping</w:t>
            </w:r>
          </w:p>
        </w:tc>
      </w:tr>
      <w:tr w:rsidR="00BA0DA6" w:rsidRPr="00D137C4" w14:paraId="498B890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C2F3AD" w14:textId="05980CDF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51,100 </w:t>
            </w:r>
          </w:p>
        </w:tc>
        <w:tc>
          <w:tcPr>
            <w:tcW w:w="1808" w:type="pct"/>
            <w:hideMark/>
          </w:tcPr>
          <w:p w14:paraId="230AE12E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6D776D" w14:textId="7AA991E0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re we're at. We're transitioning away from an asset-centric</w:t>
            </w:r>
          </w:p>
        </w:tc>
      </w:tr>
      <w:tr w:rsidR="00BA0DA6" w:rsidRPr="00D137C4" w14:paraId="5C9CD2E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913E7AC" w14:textId="6D835437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54,700 </w:t>
            </w:r>
          </w:p>
        </w:tc>
        <w:tc>
          <w:tcPr>
            <w:tcW w:w="1808" w:type="pct"/>
            <w:hideMark/>
          </w:tcPr>
          <w:p w14:paraId="5BAB7212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B440C68" w14:textId="62921DEA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cus where our network model has been in place to</w:t>
            </w:r>
          </w:p>
        </w:tc>
      </w:tr>
      <w:tr w:rsidR="00BA0DA6" w:rsidRPr="00D137C4" w14:paraId="00951F4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75337E5" w14:textId="35EC992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2:59,300 </w:t>
            </w:r>
          </w:p>
        </w:tc>
        <w:tc>
          <w:tcPr>
            <w:tcW w:w="1808" w:type="pct"/>
            <w:hideMark/>
          </w:tcPr>
          <w:p w14:paraId="1E93EF1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48D160" w14:textId="021F3EBA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nform us wher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our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sets are so that we can maintain them,</w:t>
            </w:r>
          </w:p>
        </w:tc>
      </w:tr>
      <w:tr w:rsidR="00BA0DA6" w:rsidRPr="00D137C4" w14:paraId="40A9B9E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DE9520" w14:textId="5CD584C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07,100 </w:t>
            </w:r>
          </w:p>
        </w:tc>
        <w:tc>
          <w:tcPr>
            <w:tcW w:w="1808" w:type="pct"/>
            <w:hideMark/>
          </w:tcPr>
          <w:p w14:paraId="3D0BE9C2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D138388" w14:textId="7E589718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look after them to a performanc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entric view where the focus</w:t>
            </w:r>
          </w:p>
        </w:tc>
      </w:tr>
      <w:tr w:rsidR="00BA0DA6" w:rsidRPr="00D137C4" w14:paraId="23BEE23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4D5697" w14:textId="36266192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12,600 </w:t>
            </w:r>
          </w:p>
        </w:tc>
        <w:tc>
          <w:tcPr>
            <w:tcW w:w="1808" w:type="pct"/>
            <w:hideMark/>
          </w:tcPr>
          <w:p w14:paraId="13FFB4E0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CABCEE" w14:textId="1BA8E19A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around the performance of the infrastructure and how our users</w:t>
            </w:r>
          </w:p>
        </w:tc>
      </w:tr>
      <w:tr w:rsidR="00BA0DA6" w:rsidRPr="00D137C4" w14:paraId="2D3469C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CF8ECBC" w14:textId="55D133CD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16,800 </w:t>
            </w:r>
          </w:p>
        </w:tc>
        <w:tc>
          <w:tcPr>
            <w:tcW w:w="1808" w:type="pct"/>
            <w:hideMark/>
          </w:tcPr>
          <w:p w14:paraId="249ECE34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B595590" w14:textId="0E920FEC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r the public interact with the infrastructure and vice</w:t>
            </w:r>
          </w:p>
        </w:tc>
      </w:tr>
      <w:tr w:rsidR="00BA0DA6" w:rsidRPr="00D137C4" w14:paraId="6BE4E6E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EC9CF14" w14:textId="513372B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20,400 </w:t>
            </w:r>
          </w:p>
        </w:tc>
        <w:tc>
          <w:tcPr>
            <w:tcW w:w="1808" w:type="pct"/>
            <w:hideMark/>
          </w:tcPr>
          <w:p w14:paraId="2F1A146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8E4B21" w14:textId="1658CBB4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versa, so what impact infrastructure has on the performance</w:t>
            </w:r>
          </w:p>
        </w:tc>
      </w:tr>
      <w:tr w:rsidR="00BA0DA6" w:rsidRPr="00D137C4" w14:paraId="0980E1E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77C56A2" w14:textId="5D00E2A4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25,000 </w:t>
            </w:r>
          </w:p>
        </w:tc>
        <w:tc>
          <w:tcPr>
            <w:tcW w:w="1808" w:type="pct"/>
            <w:hideMark/>
          </w:tcPr>
          <w:p w14:paraId="08146FC7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10E07D" w14:textId="27A982A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r the use of the network by the peopl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general public.</w:t>
            </w:r>
          </w:p>
        </w:tc>
      </w:tr>
      <w:tr w:rsidR="00BA0DA6" w:rsidRPr="00D137C4" w14:paraId="5F303AB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67CB4A" w14:textId="520CD2EB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33,900 </w:t>
            </w:r>
          </w:p>
        </w:tc>
        <w:tc>
          <w:tcPr>
            <w:tcW w:w="1808" w:type="pct"/>
            <w:hideMark/>
          </w:tcPr>
          <w:p w14:paraId="18EEA456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23318A" w14:textId="258CC7C9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as I guess as we progres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 I mentioned right at the</w:t>
            </w:r>
          </w:p>
        </w:tc>
      </w:tr>
      <w:tr w:rsidR="00BA0DA6" w:rsidRPr="00D137C4" w14:paraId="2CB369D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84A9364" w14:textId="322895E4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35,300 </w:t>
            </w:r>
          </w:p>
        </w:tc>
        <w:tc>
          <w:tcPr>
            <w:tcW w:w="1808" w:type="pct"/>
            <w:hideMark/>
          </w:tcPr>
          <w:p w14:paraId="400553A5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766C57F" w14:textId="1751D72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ginning there.</w:t>
            </w:r>
          </w:p>
        </w:tc>
      </w:tr>
      <w:tr w:rsidR="00BA0DA6" w:rsidRPr="00D137C4" w14:paraId="75B3FFA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9F00244" w14:textId="7552899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42,300 </w:t>
            </w:r>
          </w:p>
        </w:tc>
        <w:tc>
          <w:tcPr>
            <w:tcW w:w="1808" w:type="pct"/>
            <w:hideMark/>
          </w:tcPr>
          <w:p w14:paraId="0793EE81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13191D2" w14:textId="4777D246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ere trying to limit the complexity of this so that we</w:t>
            </w:r>
          </w:p>
        </w:tc>
      </w:tr>
      <w:tr w:rsidR="00BA0DA6" w:rsidRPr="00D137C4" w14:paraId="4D3A2D1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6385C2" w14:textId="00559330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23:46,100 </w:t>
            </w:r>
          </w:p>
        </w:tc>
        <w:tc>
          <w:tcPr>
            <w:tcW w:w="1808" w:type="pct"/>
            <w:hideMark/>
          </w:tcPr>
          <w:p w14:paraId="260F2018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D4F1089" w14:textId="2AC4C3CD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an have a seamless transition to this new approach whilst</w:t>
            </w:r>
          </w:p>
        </w:tc>
      </w:tr>
      <w:tr w:rsidR="00BA0DA6" w:rsidRPr="00D137C4" w14:paraId="2A9A18E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E1871A" w14:textId="05044A2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50,400 </w:t>
            </w:r>
          </w:p>
        </w:tc>
        <w:tc>
          <w:tcPr>
            <w:tcW w:w="1808" w:type="pct"/>
            <w:hideMark/>
          </w:tcPr>
          <w:p w14:paraId="2608DAE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C3477B" w14:textId="7BF5282E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till enabling enough complexity or scalability that</w:t>
            </w:r>
          </w:p>
        </w:tc>
      </w:tr>
      <w:tr w:rsidR="00BA0DA6" w:rsidRPr="00D137C4" w14:paraId="06F89B8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4BAC40A" w14:textId="7BB0733D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3:55,300 </w:t>
            </w:r>
          </w:p>
        </w:tc>
        <w:tc>
          <w:tcPr>
            <w:tcW w:w="1808" w:type="pct"/>
            <w:hideMark/>
          </w:tcPr>
          <w:p w14:paraId="3BFF9737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758DBE4" w14:textId="1945D97C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ose who want to run fast have the flexibility within the</w:t>
            </w:r>
          </w:p>
        </w:tc>
      </w:tr>
      <w:tr w:rsidR="00BA0DA6" w:rsidRPr="00D137C4" w14:paraId="5F87000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73AB38" w14:textId="6CA9CC9D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4:02,900 </w:t>
            </w:r>
          </w:p>
        </w:tc>
        <w:tc>
          <w:tcPr>
            <w:tcW w:w="1808" w:type="pct"/>
            <w:hideMark/>
          </w:tcPr>
          <w:p w14:paraId="127C2BA9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0A39B3B" w14:textId="15760A05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tandard to jump ahead. So, we envisage that some may be quite</w:t>
            </w:r>
          </w:p>
        </w:tc>
      </w:tr>
      <w:tr w:rsidR="00BA0DA6" w:rsidRPr="00D137C4" w14:paraId="16852BB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19AF7D" w14:textId="422D258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2:44,001</w:t>
            </w:r>
          </w:p>
        </w:tc>
        <w:tc>
          <w:tcPr>
            <w:tcW w:w="1808" w:type="pct"/>
            <w:hideMark/>
          </w:tcPr>
          <w:p w14:paraId="496E342A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3D3FC5C" w14:textId="2EB456B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ppy to migrate to a 3D spatial approach, while others</w:t>
            </w:r>
          </w:p>
        </w:tc>
      </w:tr>
      <w:tr w:rsidR="00BA0DA6" w:rsidRPr="00D137C4" w14:paraId="336C4F0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DEBD518" w14:textId="4C963D10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2:51,101</w:t>
            </w:r>
          </w:p>
        </w:tc>
        <w:tc>
          <w:tcPr>
            <w:tcW w:w="1808" w:type="pct"/>
            <w:hideMark/>
          </w:tcPr>
          <w:p w14:paraId="2B5AAE9F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E9C661" w14:textId="5803B7FD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ay want to move quite quickly to utilising the capability</w:t>
            </w:r>
          </w:p>
        </w:tc>
      </w:tr>
      <w:tr w:rsidR="00BA0DA6" w:rsidRPr="00D137C4" w14:paraId="09EAD52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D21A16E" w14:textId="43FCF55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2:54,701</w:t>
            </w:r>
          </w:p>
        </w:tc>
        <w:tc>
          <w:tcPr>
            <w:tcW w:w="1808" w:type="pct"/>
            <w:hideMark/>
          </w:tcPr>
          <w:p w14:paraId="6E3ACE87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111FB84" w14:textId="685594A0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real-time data, and that quick transition towards digital</w:t>
            </w:r>
          </w:p>
        </w:tc>
      </w:tr>
      <w:tr w:rsidR="00BA0DA6" w:rsidRPr="00D137C4" w14:paraId="3A5B3CD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0FF85EC" w14:textId="4362601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2:59,301</w:t>
            </w:r>
          </w:p>
        </w:tc>
        <w:tc>
          <w:tcPr>
            <w:tcW w:w="1808" w:type="pct"/>
            <w:hideMark/>
          </w:tcPr>
          <w:p w14:paraId="35C158E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57D1353" w14:textId="7847C323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win and that those are all aspects are inherent within the</w:t>
            </w:r>
          </w:p>
        </w:tc>
      </w:tr>
      <w:tr w:rsidR="00BA0DA6" w:rsidRPr="00D137C4" w14:paraId="7B826C5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397D83" w14:textId="0EEAB2A9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07,101</w:t>
            </w:r>
          </w:p>
        </w:tc>
        <w:tc>
          <w:tcPr>
            <w:tcW w:w="1808" w:type="pct"/>
            <w:hideMark/>
          </w:tcPr>
          <w:p w14:paraId="0D90E508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AF209A" w14:textId="6D46BA03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guess the structure that w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’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 putting forward critical</w:t>
            </w:r>
          </w:p>
        </w:tc>
      </w:tr>
      <w:tr w:rsidR="00BA0DA6" w:rsidRPr="00D137C4" w14:paraId="665EB83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84235F" w14:textId="687DB69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12,601</w:t>
            </w:r>
          </w:p>
        </w:tc>
        <w:tc>
          <w:tcPr>
            <w:tcW w:w="1808" w:type="pct"/>
            <w:hideMark/>
          </w:tcPr>
          <w:p w14:paraId="494DC974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364E18" w14:textId="6C519D88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o critical aspects are aroun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suring that its mode enabled</w:t>
            </w:r>
          </w:p>
        </w:tc>
      </w:tr>
      <w:tr w:rsidR="00BA0DA6" w:rsidRPr="00D137C4" w14:paraId="72D02E0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CE43D0" w14:textId="40497AA1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16,801</w:t>
            </w:r>
          </w:p>
        </w:tc>
        <w:tc>
          <w:tcPr>
            <w:tcW w:w="1808" w:type="pct"/>
            <w:hideMark/>
          </w:tcPr>
          <w:p w14:paraId="360C6BFD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979231" w14:textId="5B03B04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 not only roads but also th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broa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er footprint of the network</w:t>
            </w:r>
          </w:p>
        </w:tc>
      </w:tr>
      <w:tr w:rsidR="00BA0DA6" w:rsidRPr="00D137C4" w14:paraId="147ADE6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81ABCA" w14:textId="33082875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20,401</w:t>
            </w:r>
          </w:p>
        </w:tc>
        <w:tc>
          <w:tcPr>
            <w:tcW w:w="1808" w:type="pct"/>
            <w:hideMark/>
          </w:tcPr>
          <w:p w14:paraId="04A82C8B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C180E6" w14:textId="1163C1D0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catered for which covers off the places that the different</w:t>
            </w:r>
          </w:p>
        </w:tc>
      </w:tr>
      <w:tr w:rsidR="00BA0DA6" w:rsidRPr="00D137C4" w14:paraId="1B4B475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8B40ADC" w14:textId="63F0028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25,001</w:t>
            </w:r>
          </w:p>
        </w:tc>
        <w:tc>
          <w:tcPr>
            <w:tcW w:w="1808" w:type="pct"/>
            <w:hideMark/>
          </w:tcPr>
          <w:p w14:paraId="3E117F27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047BDDB" w14:textId="4C1558B4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s will travel, so understanding what moves can go where</w:t>
            </w:r>
          </w:p>
        </w:tc>
      </w:tr>
      <w:tr w:rsidR="00BA0DA6" w:rsidRPr="00D137C4" w14:paraId="0636DDC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1FD753B" w14:textId="26A3AEDC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33,901</w:t>
            </w:r>
          </w:p>
        </w:tc>
        <w:tc>
          <w:tcPr>
            <w:tcW w:w="1808" w:type="pct"/>
            <w:hideMark/>
          </w:tcPr>
          <w:p w14:paraId="638725FC" w14:textId="77777777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2C90E4F" w14:textId="0BFAA12F" w:rsidR="00BA0DA6" w:rsidRPr="00D137C4" w:rsidRDefault="00BA0DA6" w:rsidP="00BA0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when and ensuring that it's scalable for we're not only</w:t>
            </w:r>
          </w:p>
        </w:tc>
      </w:tr>
      <w:tr w:rsidR="00BA0DA6" w:rsidRPr="00D137C4" w14:paraId="49F2CEB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1E685B8" w14:textId="455911D6" w:rsidR="00BA0DA6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3:35,301</w:t>
            </w:r>
          </w:p>
        </w:tc>
        <w:tc>
          <w:tcPr>
            <w:tcW w:w="1808" w:type="pct"/>
            <w:hideMark/>
          </w:tcPr>
          <w:p w14:paraId="03A48B56" w14:textId="77777777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A820B27" w14:textId="6D2A98C8" w:rsidR="00BA0DA6" w:rsidRPr="00D137C4" w:rsidRDefault="00BA0DA6" w:rsidP="00BA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r future modes but future performance requirements.</w:t>
            </w:r>
          </w:p>
        </w:tc>
      </w:tr>
      <w:tr w:rsidR="00CF0F8F" w:rsidRPr="00D137C4" w14:paraId="6B4BFAD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F23C0C" w14:textId="220045FB" w:rsidR="00CF0F8F" w:rsidRPr="00316CF4" w:rsidRDefault="00BA0DA6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00:25:04,500</w:t>
            </w:r>
          </w:p>
        </w:tc>
        <w:tc>
          <w:tcPr>
            <w:tcW w:w="1808" w:type="pct"/>
            <w:hideMark/>
          </w:tcPr>
          <w:p w14:paraId="21F656DA" w14:textId="378E89BB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Q&amp;A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Please write your questions in the Q &amp; A box</w:t>
            </w:r>
            <w:r w:rsidRPr="00733383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</w:p>
        </w:tc>
        <w:tc>
          <w:tcPr>
            <w:tcW w:w="2173" w:type="pct"/>
            <w:hideMark/>
          </w:tcPr>
          <w:p w14:paraId="026EAF69" w14:textId="6B461976" w:rsidR="00CF0F8F" w:rsidRPr="00D137C4" w:rsidRDefault="00CF0F8F" w:rsidP="00CF0F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that's really in a nutshell kind of where we're at with</w:t>
            </w:r>
          </w:p>
        </w:tc>
      </w:tr>
      <w:tr w:rsidR="00433B24" w:rsidRPr="00D137C4" w14:paraId="5530537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CE26CE2" w14:textId="386170C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07,500 </w:t>
            </w:r>
          </w:p>
        </w:tc>
        <w:tc>
          <w:tcPr>
            <w:tcW w:w="1808" w:type="pct"/>
            <w:hideMark/>
          </w:tcPr>
          <w:p w14:paraId="7578112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A3743CA" w14:textId="23FE604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network model, so I will head back to you.</w:t>
            </w:r>
          </w:p>
        </w:tc>
      </w:tr>
      <w:tr w:rsidR="00433B24" w:rsidRPr="00D137C4" w14:paraId="648F670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FE7663" w14:textId="758CCC9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08,400 </w:t>
            </w:r>
          </w:p>
        </w:tc>
        <w:tc>
          <w:tcPr>
            <w:tcW w:w="1808" w:type="pct"/>
            <w:hideMark/>
          </w:tcPr>
          <w:p w14:paraId="7210875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25B4A0" w14:textId="760CB73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 you.</w:t>
            </w:r>
          </w:p>
        </w:tc>
      </w:tr>
      <w:tr w:rsidR="00433B24" w:rsidRPr="00D137C4" w14:paraId="4107C40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C6FFF42" w14:textId="4775AF2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10,700 </w:t>
            </w:r>
          </w:p>
        </w:tc>
        <w:tc>
          <w:tcPr>
            <w:tcW w:w="1808" w:type="pct"/>
            <w:hideMark/>
          </w:tcPr>
          <w:p w14:paraId="1FA07C0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AC274CD" w14:textId="70D6007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l right</w:t>
            </w:r>
          </w:p>
        </w:tc>
      </w:tr>
      <w:tr w:rsidR="00433B24" w:rsidRPr="00D137C4" w14:paraId="00F44A8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1F7F511" w14:textId="2DBBE55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14,000 </w:t>
            </w:r>
          </w:p>
        </w:tc>
        <w:tc>
          <w:tcPr>
            <w:tcW w:w="1808" w:type="pct"/>
            <w:hideMark/>
          </w:tcPr>
          <w:p w14:paraId="008173A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3FA046" w14:textId="4619523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 very much for the excellent presentation and David</w:t>
            </w:r>
          </w:p>
        </w:tc>
      </w:tr>
      <w:tr w:rsidR="00433B24" w:rsidRPr="00D137C4" w14:paraId="59D1F17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6DC5C72" w14:textId="2921E0E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18,100 </w:t>
            </w:r>
          </w:p>
        </w:tc>
        <w:tc>
          <w:tcPr>
            <w:tcW w:w="1808" w:type="pct"/>
            <w:hideMark/>
          </w:tcPr>
          <w:p w14:paraId="3ED3577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CCFC553" w14:textId="232BAB8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Jeremy. If the speakers could turn on their cameras, please.</w:t>
            </w:r>
          </w:p>
        </w:tc>
      </w:tr>
      <w:tr w:rsidR="00433B24" w:rsidRPr="00D137C4" w14:paraId="5700ACC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296D25" w14:textId="68FEA9E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22,600 </w:t>
            </w:r>
          </w:p>
        </w:tc>
        <w:tc>
          <w:tcPr>
            <w:tcW w:w="1808" w:type="pct"/>
            <w:hideMark/>
          </w:tcPr>
          <w:p w14:paraId="5E4D1B8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24EF64" w14:textId="1A9C581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've got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evera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questions here, so I tried to feel these</w:t>
            </w:r>
          </w:p>
        </w:tc>
      </w:tr>
      <w:tr w:rsidR="00433B24" w:rsidRPr="00D137C4" w14:paraId="6CF7198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F0A216" w14:textId="237BD8D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27,000 </w:t>
            </w:r>
          </w:p>
        </w:tc>
        <w:tc>
          <w:tcPr>
            <w:tcW w:w="1808" w:type="pct"/>
            <w:hideMark/>
          </w:tcPr>
          <w:p w14:paraId="5D86F96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E1A2B2D" w14:textId="7AEB6BC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ut as possible so with this thing of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oposed framework</w:t>
            </w:r>
          </w:p>
        </w:tc>
      </w:tr>
      <w:tr w:rsidR="00433B24" w:rsidRPr="00D137C4" w14:paraId="271C5AB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E9AB152" w14:textId="01CCBD0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25:30,900 </w:t>
            </w:r>
          </w:p>
        </w:tc>
        <w:tc>
          <w:tcPr>
            <w:tcW w:w="1808" w:type="pct"/>
            <w:hideMark/>
          </w:tcPr>
          <w:p w14:paraId="6F91850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A87EFC" w14:textId="3493795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ncept has there been any thought (this is a question</w:t>
            </w:r>
          </w:p>
        </w:tc>
      </w:tr>
      <w:tr w:rsidR="00433B24" w:rsidRPr="00D137C4" w14:paraId="5F7CB0B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D02DA4" w14:textId="6463F3D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35,100 </w:t>
            </w:r>
          </w:p>
        </w:tc>
        <w:tc>
          <w:tcPr>
            <w:tcW w:w="1808" w:type="pct"/>
            <w:hideMark/>
          </w:tcPr>
          <w:p w14:paraId="1E73B14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7652D03" w14:textId="5B68226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rom Kevin) has there been in thought about setting up a method</w:t>
            </w:r>
          </w:p>
        </w:tc>
      </w:tr>
      <w:tr w:rsidR="00433B24" w:rsidRPr="00D137C4" w14:paraId="7B13AD2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D945A82" w14:textId="09F04C9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37,500 </w:t>
            </w:r>
          </w:p>
        </w:tc>
        <w:tc>
          <w:tcPr>
            <w:tcW w:w="1808" w:type="pct"/>
            <w:hideMark/>
          </w:tcPr>
          <w:p w14:paraId="4F611AF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B558672" w14:textId="23AF619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record safety on our cycle networks.</w:t>
            </w:r>
          </w:p>
        </w:tc>
      </w:tr>
      <w:tr w:rsidR="00433B24" w:rsidRPr="00D137C4" w14:paraId="39FC05C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E5FCDE" w14:textId="1C2C613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40,100 </w:t>
            </w:r>
          </w:p>
        </w:tc>
        <w:tc>
          <w:tcPr>
            <w:tcW w:w="1808" w:type="pct"/>
            <w:hideMark/>
          </w:tcPr>
          <w:p w14:paraId="5E22B2E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4354098" w14:textId="3F3426A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ill there be multiple serious injury crashes?</w:t>
            </w:r>
          </w:p>
        </w:tc>
      </w:tr>
      <w:tr w:rsidR="00433B24" w:rsidRPr="00D137C4" w14:paraId="130C9FF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764ED4" w14:textId="4DAD5EE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43,200 </w:t>
            </w:r>
          </w:p>
        </w:tc>
        <w:tc>
          <w:tcPr>
            <w:tcW w:w="1808" w:type="pct"/>
            <w:hideMark/>
          </w:tcPr>
          <w:p w14:paraId="19BAE2F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1A14624" w14:textId="2D8DDB9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aybe hand this one over to David to then handover over to Elke</w:t>
            </w:r>
          </w:p>
        </w:tc>
      </w:tr>
      <w:tr w:rsidR="00433B24" w:rsidRPr="00D137C4" w14:paraId="676E7CB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613B6A" w14:textId="3CEED4C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53,800 </w:t>
            </w:r>
          </w:p>
        </w:tc>
        <w:tc>
          <w:tcPr>
            <w:tcW w:w="1808" w:type="pct"/>
            <w:hideMark/>
          </w:tcPr>
          <w:p w14:paraId="3B31414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A3011C" w14:textId="5138E3C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e of the fundamental features of this proposal is that we represent the intended</w:t>
            </w:r>
          </w:p>
        </w:tc>
      </w:tr>
      <w:tr w:rsidR="00433B24" w:rsidRPr="00D137C4" w14:paraId="3D6E219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B367E7" w14:textId="1A3317F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57,100 </w:t>
            </w:r>
          </w:p>
        </w:tc>
        <w:tc>
          <w:tcPr>
            <w:tcW w:w="1808" w:type="pct"/>
            <w:hideMark/>
          </w:tcPr>
          <w:p w14:paraId="41A5C03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ECBD9C5" w14:textId="10C9570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erformance without transport networks and measure and reflect</w:t>
            </w:r>
          </w:p>
        </w:tc>
      </w:tr>
      <w:tr w:rsidR="00433B24" w:rsidRPr="00D137C4" w14:paraId="1FAFC61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50BCBEA" w14:textId="767116C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5:59,200 </w:t>
            </w:r>
          </w:p>
        </w:tc>
        <w:tc>
          <w:tcPr>
            <w:tcW w:w="1808" w:type="pct"/>
            <w:hideMark/>
          </w:tcPr>
          <w:p w14:paraId="709AA7F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2ADEBC" w14:textId="18A26E0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actual performance and the gap an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refore, potentially</w:t>
            </w:r>
          </w:p>
        </w:tc>
      </w:tr>
      <w:tr w:rsidR="00433B24" w:rsidRPr="00D137C4" w14:paraId="0391522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54E1FB7" w14:textId="29E26DA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03,900 </w:t>
            </w:r>
          </w:p>
        </w:tc>
        <w:tc>
          <w:tcPr>
            <w:tcW w:w="1808" w:type="pct"/>
            <w:hideMark/>
          </w:tcPr>
          <w:p w14:paraId="11238966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B5AC056" w14:textId="2775FA9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need to close that gap with some activities, so whilst</w:t>
            </w:r>
          </w:p>
        </w:tc>
      </w:tr>
      <w:tr w:rsidR="00433B24" w:rsidRPr="00D137C4" w14:paraId="628CD17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9094A67" w14:textId="24477CD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06,200 </w:t>
            </w:r>
          </w:p>
        </w:tc>
        <w:tc>
          <w:tcPr>
            <w:tcW w:w="1808" w:type="pct"/>
            <w:hideMark/>
          </w:tcPr>
          <w:p w14:paraId="7478400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43C90D3" w14:textId="5E949B1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don't know that we have done that now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;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intent</w:t>
            </w:r>
          </w:p>
        </w:tc>
      </w:tr>
      <w:tr w:rsidR="00433B24" w:rsidRPr="00D137C4" w14:paraId="7413A3D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4D4BED" w14:textId="05F8B5C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14,235 </w:t>
            </w:r>
          </w:p>
        </w:tc>
        <w:tc>
          <w:tcPr>
            <w:tcW w:w="1808" w:type="pct"/>
            <w:hideMark/>
          </w:tcPr>
          <w:p w14:paraId="6366A0A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2F2E64" w14:textId="0469A33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ngs such as that. You may want to add to that Elke?</w:t>
            </w:r>
          </w:p>
        </w:tc>
      </w:tr>
      <w:tr w:rsidR="00433B24" w:rsidRPr="00D137C4" w14:paraId="04AB9DA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817681" w14:textId="485DCE4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19,600 </w:t>
            </w:r>
          </w:p>
        </w:tc>
        <w:tc>
          <w:tcPr>
            <w:tcW w:w="1808" w:type="pct"/>
            <w:hideMark/>
          </w:tcPr>
          <w:p w14:paraId="71ABEF0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FDDA46" w14:textId="4CEF7F2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guess the answer is</w:t>
            </w:r>
          </w:p>
        </w:tc>
      </w:tr>
      <w:tr w:rsidR="00433B24" w:rsidRPr="00D137C4" w14:paraId="45EB479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CBCAA3" w14:textId="5E80D5A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24,000 </w:t>
            </w:r>
          </w:p>
        </w:tc>
        <w:tc>
          <w:tcPr>
            <w:tcW w:w="1808" w:type="pct"/>
            <w:hideMark/>
          </w:tcPr>
          <w:p w14:paraId="1329A72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FFF72FE" w14:textId="757241C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no, we haven't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xplici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y thought at this level, but certainly</w:t>
            </w:r>
          </w:p>
        </w:tc>
      </w:tr>
      <w:tr w:rsidR="00433B24" w:rsidRPr="00D137C4" w14:paraId="5B84E67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26A3CD" w14:textId="3BF92DD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30,600 </w:t>
            </w:r>
          </w:p>
        </w:tc>
        <w:tc>
          <w:tcPr>
            <w:tcW w:w="1808" w:type="pct"/>
            <w:hideMark/>
          </w:tcPr>
          <w:p w14:paraId="5B66ECE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9B3675" w14:textId="62A4DE2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is the type of analysis that will be enabled with a</w:t>
            </w:r>
          </w:p>
        </w:tc>
      </w:tr>
      <w:tr w:rsidR="00433B24" w:rsidRPr="00D137C4" w14:paraId="634AC03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8B4E43" w14:textId="50295B9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34,400 </w:t>
            </w:r>
          </w:p>
        </w:tc>
        <w:tc>
          <w:tcPr>
            <w:tcW w:w="1808" w:type="pct"/>
            <w:hideMark/>
          </w:tcPr>
          <w:p w14:paraId="3F4615B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BAE75C" w14:textId="7509510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ar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or moving to a special platform being able</w:t>
            </w:r>
          </w:p>
        </w:tc>
      </w:tr>
      <w:tr w:rsidR="00433B24" w:rsidRPr="00D137C4" w14:paraId="2CF92BE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5BDBBE7" w14:textId="0863C06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42,000 </w:t>
            </w:r>
          </w:p>
        </w:tc>
        <w:tc>
          <w:tcPr>
            <w:tcW w:w="1808" w:type="pct"/>
            <w:hideMark/>
          </w:tcPr>
          <w:p w14:paraId="1ADE5B4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6125EF" w14:textId="0B9C103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draw in performance data or characteristic data to model</w:t>
            </w:r>
          </w:p>
        </w:tc>
      </w:tr>
      <w:tr w:rsidR="00433B24" w:rsidRPr="00D137C4" w14:paraId="6A71995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16DE5D" w14:textId="2DFDF3A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45,400 </w:t>
            </w:r>
          </w:p>
        </w:tc>
        <w:tc>
          <w:tcPr>
            <w:tcW w:w="1808" w:type="pct"/>
            <w:hideMark/>
          </w:tcPr>
          <w:p w14:paraId="7E5D899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5759212" w14:textId="3AE80AE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predict to look forward in terms of the performance of</w:t>
            </w:r>
          </w:p>
        </w:tc>
      </w:tr>
      <w:tr w:rsidR="00433B24" w:rsidRPr="00D137C4" w14:paraId="5852C1A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315D3BD" w14:textId="5F48CD5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49,900 </w:t>
            </w:r>
          </w:p>
        </w:tc>
        <w:tc>
          <w:tcPr>
            <w:tcW w:w="1808" w:type="pct"/>
            <w:hideMark/>
          </w:tcPr>
          <w:p w14:paraId="1768C7A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9C07B9B" w14:textId="06FB3A5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network and interaction, so no, we haven't necessarily</w:t>
            </w:r>
          </w:p>
        </w:tc>
      </w:tr>
      <w:tr w:rsidR="00433B24" w:rsidRPr="00D137C4" w14:paraId="0B9BF73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9DBDD0F" w14:textId="2E9390D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54,800 </w:t>
            </w:r>
          </w:p>
        </w:tc>
        <w:tc>
          <w:tcPr>
            <w:tcW w:w="1808" w:type="pct"/>
            <w:hideMark/>
          </w:tcPr>
          <w:p w14:paraId="02BC8DE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9C775D" w14:textId="75CE25E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ought through that specific case study.</w:t>
            </w:r>
          </w:p>
        </w:tc>
      </w:tr>
      <w:tr w:rsidR="00433B24" w:rsidRPr="00D137C4" w14:paraId="16A0EC6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967CDF2" w14:textId="1CC403C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57,600 </w:t>
            </w:r>
          </w:p>
        </w:tc>
        <w:tc>
          <w:tcPr>
            <w:tcW w:w="1808" w:type="pct"/>
            <w:hideMark/>
          </w:tcPr>
          <w:p w14:paraId="1E54BC5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CB3AF1" w14:textId="042FECF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think what we would like to do at this stage is to gather.</w:t>
            </w:r>
          </w:p>
        </w:tc>
      </w:tr>
      <w:tr w:rsidR="00433B24" w:rsidRPr="00D137C4" w14:paraId="1DEEA18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699A50D" w14:textId="654F6A3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6:59,100 </w:t>
            </w:r>
          </w:p>
        </w:tc>
        <w:tc>
          <w:tcPr>
            <w:tcW w:w="1808" w:type="pct"/>
            <w:hideMark/>
          </w:tcPr>
          <w:p w14:paraId="3F5DACB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7B74C16" w14:textId="3AF752A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at are these?</w:t>
            </w:r>
          </w:p>
        </w:tc>
      </w:tr>
      <w:tr w:rsidR="00433B24" w:rsidRPr="00D137C4" w14:paraId="1492A88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B7F1CA" w14:textId="6B53E7B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03,600 </w:t>
            </w:r>
          </w:p>
        </w:tc>
        <w:tc>
          <w:tcPr>
            <w:tcW w:w="1808" w:type="pct"/>
            <w:hideMark/>
          </w:tcPr>
          <w:p w14:paraId="39C3B73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59655F" w14:textId="18341C3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ser storie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 us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case studies that we do when we should</w:t>
            </w:r>
          </w:p>
        </w:tc>
      </w:tr>
      <w:tr w:rsidR="00433B24" w:rsidRPr="00D137C4" w14:paraId="5E64808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592E85" w14:textId="5DBB507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06,600 </w:t>
            </w:r>
          </w:p>
        </w:tc>
        <w:tc>
          <w:tcPr>
            <w:tcW w:w="1808" w:type="pct"/>
            <w:hideMark/>
          </w:tcPr>
          <w:p w14:paraId="4D5A837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72AD06" w14:textId="222AC8D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be thinking about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t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that we can start to embed and ensure</w:t>
            </w:r>
          </w:p>
        </w:tc>
      </w:tr>
      <w:tr w:rsidR="00433B24" w:rsidRPr="00D137C4" w14:paraId="4DB3251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0A330C7" w14:textId="1708B36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10,700 </w:t>
            </w:r>
          </w:p>
        </w:tc>
        <w:tc>
          <w:tcPr>
            <w:tcW w:w="1808" w:type="pct"/>
            <w:hideMark/>
          </w:tcPr>
          <w:p w14:paraId="1F93208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A54AE64" w14:textId="6D30102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these aspects are catered for 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uch a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great question.</w:t>
            </w:r>
          </w:p>
        </w:tc>
      </w:tr>
      <w:tr w:rsidR="00433B24" w:rsidRPr="00D137C4" w14:paraId="5B84706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CA3D43A" w14:textId="561DD5D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13,890 </w:t>
            </w:r>
          </w:p>
        </w:tc>
        <w:tc>
          <w:tcPr>
            <w:tcW w:w="1808" w:type="pct"/>
            <w:hideMark/>
          </w:tcPr>
          <w:p w14:paraId="6411973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1E3641D" w14:textId="08D0255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.</w:t>
            </w:r>
          </w:p>
        </w:tc>
      </w:tr>
      <w:tr w:rsidR="00433B24" w:rsidRPr="00D137C4" w14:paraId="0F803AF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D9A872" w14:textId="42465D8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27:14,500 </w:t>
            </w:r>
          </w:p>
        </w:tc>
        <w:tc>
          <w:tcPr>
            <w:tcW w:w="1808" w:type="pct"/>
            <w:hideMark/>
          </w:tcPr>
          <w:p w14:paraId="731FBC4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3871012" w14:textId="7EA7778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eat</w:t>
            </w:r>
          </w:p>
        </w:tc>
      </w:tr>
      <w:tr w:rsidR="00433B24" w:rsidRPr="00D137C4" w14:paraId="35B38A7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562C097" w14:textId="698D040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19,200 </w:t>
            </w:r>
          </w:p>
        </w:tc>
        <w:tc>
          <w:tcPr>
            <w:tcW w:w="1808" w:type="pct"/>
            <w:hideMark/>
          </w:tcPr>
          <w:p w14:paraId="788336C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DA170F" w14:textId="62143BD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 j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st got a one-line question here from Felix, who will own</w:t>
            </w:r>
          </w:p>
        </w:tc>
      </w:tr>
      <w:tr w:rsidR="00433B24" w:rsidRPr="00D137C4" w14:paraId="73D90A5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3D3E646" w14:textId="7183322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21,700 </w:t>
            </w:r>
          </w:p>
        </w:tc>
        <w:tc>
          <w:tcPr>
            <w:tcW w:w="1808" w:type="pct"/>
            <w:hideMark/>
          </w:tcPr>
          <w:p w14:paraId="3335EC9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6C30D11" w14:textId="688F314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data? so I guess</w:t>
            </w:r>
          </w:p>
        </w:tc>
      </w:tr>
      <w:tr w:rsidR="00433B24" w:rsidRPr="00D137C4" w14:paraId="09B5DF0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86E51D1" w14:textId="5A114D0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23,677 </w:t>
            </w:r>
          </w:p>
        </w:tc>
        <w:tc>
          <w:tcPr>
            <w:tcW w:w="1808" w:type="pct"/>
            <w:hideMark/>
          </w:tcPr>
          <w:p w14:paraId="6B45B15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B13E74" w14:textId="5BEA985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'll throw that open to everyone</w:t>
            </w:r>
          </w:p>
        </w:tc>
      </w:tr>
      <w:tr w:rsidR="00433B24" w:rsidRPr="00D137C4" w14:paraId="02B664F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3AD9C1" w14:textId="092EFF1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29,700 </w:t>
            </w:r>
          </w:p>
        </w:tc>
        <w:tc>
          <w:tcPr>
            <w:tcW w:w="1808" w:type="pct"/>
            <w:hideMark/>
          </w:tcPr>
          <w:p w14:paraId="69C0876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A171612" w14:textId="3944D11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couple of things, data is owned by those who have bought</w:t>
            </w:r>
          </w:p>
        </w:tc>
      </w:tr>
      <w:tr w:rsidR="00433B24" w:rsidRPr="00D137C4" w14:paraId="7596FA0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4D1D72" w14:textId="071A643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32,800 </w:t>
            </w:r>
          </w:p>
        </w:tc>
        <w:tc>
          <w:tcPr>
            <w:tcW w:w="1808" w:type="pct"/>
            <w:hideMark/>
          </w:tcPr>
          <w:p w14:paraId="6B6F689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0C7952" w14:textId="18B27C3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under their commercial arrangements, but what we want</w:t>
            </w:r>
          </w:p>
        </w:tc>
      </w:tr>
      <w:tr w:rsidR="00433B24" w:rsidRPr="00D137C4" w14:paraId="346DC68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03DEED" w14:textId="13DC178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34,900 </w:t>
            </w:r>
          </w:p>
        </w:tc>
        <w:tc>
          <w:tcPr>
            <w:tcW w:w="1808" w:type="pct"/>
            <w:hideMark/>
          </w:tcPr>
          <w:p w14:paraId="7B8BFD0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4776BC2" w14:textId="3BAADD9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do is enabled means of sharing</w:t>
            </w:r>
          </w:p>
        </w:tc>
      </w:tr>
      <w:tr w:rsidR="00433B24" w:rsidRPr="00D137C4" w14:paraId="1D31EB1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265BC5F" w14:textId="79225F5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37,800 </w:t>
            </w:r>
          </w:p>
        </w:tc>
        <w:tc>
          <w:tcPr>
            <w:tcW w:w="1808" w:type="pct"/>
            <w:hideMark/>
          </w:tcPr>
          <w:p w14:paraId="43F8837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FD86F48" w14:textId="41150F9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on-commercial non-private data irrespective of ownership.</w:t>
            </w:r>
          </w:p>
        </w:tc>
      </w:tr>
      <w:tr w:rsidR="00433B24" w:rsidRPr="00D137C4" w14:paraId="39F9CA4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F145AE0" w14:textId="0F69944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41,100 </w:t>
            </w:r>
          </w:p>
        </w:tc>
        <w:tc>
          <w:tcPr>
            <w:tcW w:w="1808" w:type="pct"/>
            <w:hideMark/>
          </w:tcPr>
          <w:p w14:paraId="6AEEF97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E57657" w14:textId="0761A70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wnership, we would hope is responsib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l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or keeping it</w:t>
            </w:r>
          </w:p>
        </w:tc>
      </w:tr>
      <w:tr w:rsidR="00433B24" w:rsidRPr="00D137C4" w14:paraId="1ABFB08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D234E7" w14:textId="541D339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44,900 </w:t>
            </w:r>
          </w:p>
        </w:tc>
        <w:tc>
          <w:tcPr>
            <w:tcW w:w="1808" w:type="pct"/>
            <w:hideMark/>
          </w:tcPr>
          <w:p w14:paraId="2144485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9874A5" w14:textId="592D1EB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urrent. That's where we like to go with this.</w:t>
            </w:r>
          </w:p>
        </w:tc>
      </w:tr>
      <w:tr w:rsidR="00433B24" w:rsidRPr="00D137C4" w14:paraId="33D9363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E371DF" w14:textId="4D37279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50,900 </w:t>
            </w:r>
          </w:p>
        </w:tc>
        <w:tc>
          <w:tcPr>
            <w:tcW w:w="1808" w:type="pct"/>
            <w:hideMark/>
          </w:tcPr>
          <w:p w14:paraId="1E94618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D6DAED7" w14:textId="0E50E74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n't sorted out all the ins and outs of IP relationships</w:t>
            </w:r>
          </w:p>
        </w:tc>
      </w:tr>
      <w:tr w:rsidR="00433B24" w:rsidRPr="00D137C4" w14:paraId="650306D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009F3D" w14:textId="502DD17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53,000 </w:t>
            </w:r>
          </w:p>
        </w:tc>
        <w:tc>
          <w:tcPr>
            <w:tcW w:w="1808" w:type="pct"/>
            <w:hideMark/>
          </w:tcPr>
          <w:p w14:paraId="45E9ABC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0707346" w14:textId="14283CE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r every bit of data, but this is a platform</w:t>
            </w:r>
          </w:p>
        </w:tc>
      </w:tr>
      <w:tr w:rsidR="00433B24" w:rsidRPr="00D137C4" w14:paraId="2186758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295738" w14:textId="631210E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56,200 </w:t>
            </w:r>
          </w:p>
        </w:tc>
        <w:tc>
          <w:tcPr>
            <w:tcW w:w="1808" w:type="pct"/>
            <w:hideMark/>
          </w:tcPr>
          <w:p w14:paraId="0D03CA4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573AB7B" w14:textId="547949B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haring data across New Zealand transport networks,</w:t>
            </w:r>
          </w:p>
        </w:tc>
      </w:tr>
      <w:tr w:rsidR="00433B24" w:rsidRPr="00D137C4" w14:paraId="2DF30F1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57D92B" w14:textId="3DA2676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7:59,100 </w:t>
            </w:r>
          </w:p>
        </w:tc>
        <w:tc>
          <w:tcPr>
            <w:tcW w:w="1808" w:type="pct"/>
            <w:hideMark/>
          </w:tcPr>
          <w:p w14:paraId="4B331CA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2DE8724" w14:textId="22CB69C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ich are contiguous across whoever administers them.</w:t>
            </w:r>
          </w:p>
        </w:tc>
      </w:tr>
      <w:tr w:rsidR="00433B24" w:rsidRPr="00D137C4" w14:paraId="2CCDC85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971390" w14:textId="4D3F3CF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02,100 </w:t>
            </w:r>
          </w:p>
        </w:tc>
        <w:tc>
          <w:tcPr>
            <w:tcW w:w="1808" w:type="pct"/>
            <w:hideMark/>
          </w:tcPr>
          <w:p w14:paraId="1ED6783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CECE51" w14:textId="7E512B2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r customers don't see administrative boundaries, their</w:t>
            </w:r>
          </w:p>
        </w:tc>
      </w:tr>
      <w:tr w:rsidR="00433B24" w:rsidRPr="00D137C4" w14:paraId="2726313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8AFC41" w14:textId="5590DDE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05,600 </w:t>
            </w:r>
          </w:p>
        </w:tc>
        <w:tc>
          <w:tcPr>
            <w:tcW w:w="1808" w:type="pct"/>
            <w:hideMark/>
          </w:tcPr>
          <w:p w14:paraId="07FC3D3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2C5BE66" w14:textId="485241F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ata should be contiguous and continuou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publicly</w:t>
            </w:r>
          </w:p>
        </w:tc>
      </w:tr>
      <w:tr w:rsidR="00433B24" w:rsidRPr="00D137C4" w14:paraId="5E6B96C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3ABCA8" w14:textId="0D6E535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13,400 </w:t>
            </w:r>
          </w:p>
        </w:tc>
        <w:tc>
          <w:tcPr>
            <w:tcW w:w="1808" w:type="pct"/>
            <w:hideMark/>
          </w:tcPr>
          <w:p w14:paraId="0B64634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418A83" w14:textId="4DE6BEC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vailable given that transport networks in the main paid for by tax.</w:t>
            </w:r>
          </w:p>
        </w:tc>
      </w:tr>
      <w:tr w:rsidR="00433B24" w:rsidRPr="00D137C4" w14:paraId="695C37A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838224" w14:textId="318049C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20,323 </w:t>
            </w:r>
          </w:p>
        </w:tc>
        <w:tc>
          <w:tcPr>
            <w:tcW w:w="1808" w:type="pct"/>
            <w:hideMark/>
          </w:tcPr>
          <w:p w14:paraId="30248DF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5675CB5" w14:textId="219AC92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ybody else got anything to add to that?</w:t>
            </w:r>
          </w:p>
        </w:tc>
      </w:tr>
      <w:tr w:rsidR="00433B24" w:rsidRPr="00D137C4" w14:paraId="317FB2A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D0392C" w14:textId="2FBFDA7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22,600 </w:t>
            </w:r>
          </w:p>
        </w:tc>
        <w:tc>
          <w:tcPr>
            <w:tcW w:w="1808" w:type="pct"/>
            <w:hideMark/>
          </w:tcPr>
          <w:p w14:paraId="7C2DFA3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E5EB47" w14:textId="327EC00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erhaps we can move on to the next question?</w:t>
            </w:r>
          </w:p>
        </w:tc>
      </w:tr>
      <w:tr w:rsidR="00433B24" w:rsidRPr="00D137C4" w14:paraId="10E57E5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F64CF3" w14:textId="2B52AB5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27,100 </w:t>
            </w:r>
          </w:p>
        </w:tc>
        <w:tc>
          <w:tcPr>
            <w:tcW w:w="1808" w:type="pct"/>
            <w:hideMark/>
          </w:tcPr>
          <w:p w14:paraId="25F2BF4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A1A936" w14:textId="45A8CDB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k, the next question. This is a question for Jeremy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A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 we missing</w:t>
            </w:r>
          </w:p>
        </w:tc>
      </w:tr>
      <w:tr w:rsidR="00433B24" w:rsidRPr="00D137C4" w14:paraId="7C04D7B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2BD373" w14:textId="541238F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31,100 </w:t>
            </w:r>
          </w:p>
        </w:tc>
        <w:tc>
          <w:tcPr>
            <w:tcW w:w="1808" w:type="pct"/>
            <w:hideMark/>
          </w:tcPr>
          <w:p w14:paraId="5F5BBD7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D7F69A5" w14:textId="6031C1A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New Zealand geospatial strategy, which is the National</w:t>
            </w:r>
          </w:p>
        </w:tc>
      </w:tr>
      <w:tr w:rsidR="00433B24" w:rsidRPr="00D137C4" w14:paraId="23497F4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D4CCEA" w14:textId="068A610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36,567 </w:t>
            </w:r>
          </w:p>
        </w:tc>
        <w:tc>
          <w:tcPr>
            <w:tcW w:w="1808" w:type="pct"/>
            <w:hideMark/>
          </w:tcPr>
          <w:p w14:paraId="5EC61ED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1995B1E" w14:textId="2A3A453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733383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geospatial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undations for national digital infrastructure?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</w:p>
        </w:tc>
      </w:tr>
      <w:tr w:rsidR="00433B24" w:rsidRPr="00D137C4" w14:paraId="2AB3851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A426CC" w14:textId="3D6C5F0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37,800 </w:t>
            </w:r>
          </w:p>
        </w:tc>
        <w:tc>
          <w:tcPr>
            <w:tcW w:w="1808" w:type="pct"/>
            <w:hideMark/>
          </w:tcPr>
          <w:p w14:paraId="15714AC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64FB3DA" w14:textId="752C118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re we missing it?</w:t>
            </w:r>
          </w:p>
        </w:tc>
      </w:tr>
      <w:tr w:rsidR="00433B24" w:rsidRPr="00D137C4" w14:paraId="2F7303B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04B2F8" w14:textId="7D03D12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44,898 </w:t>
            </w:r>
          </w:p>
        </w:tc>
        <w:tc>
          <w:tcPr>
            <w:tcW w:w="1808" w:type="pct"/>
            <w:hideMark/>
          </w:tcPr>
          <w:p w14:paraId="0352AD1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C7DCEC" w14:textId="199451B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es, so not included.</w:t>
            </w:r>
          </w:p>
        </w:tc>
      </w:tr>
      <w:tr w:rsidR="00433B24" w:rsidRPr="00D137C4" w14:paraId="2803214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A62FE0A" w14:textId="2D70CD2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47,926 </w:t>
            </w:r>
          </w:p>
        </w:tc>
        <w:tc>
          <w:tcPr>
            <w:tcW w:w="1808" w:type="pct"/>
            <w:hideMark/>
          </w:tcPr>
          <w:p w14:paraId="72B8AF0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2209BBB" w14:textId="5611998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can't answer that, Davi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. Y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 might be able to answer?</w:t>
            </w:r>
          </w:p>
        </w:tc>
      </w:tr>
      <w:tr w:rsidR="00433B24" w:rsidRPr="00D137C4" w14:paraId="3567B9E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B20CAE2" w14:textId="328C3E5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50,098 </w:t>
            </w:r>
          </w:p>
        </w:tc>
        <w:tc>
          <w:tcPr>
            <w:tcW w:w="1808" w:type="pct"/>
            <w:hideMark/>
          </w:tcPr>
          <w:p w14:paraId="5414000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E5170F9" w14:textId="7C3AFB9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re i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erms of how it's connected</w:t>
            </w:r>
          </w:p>
        </w:tc>
      </w:tr>
      <w:tr w:rsidR="00433B24" w:rsidRPr="00D137C4" w14:paraId="6306AB5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7549F26" w14:textId="1D0D106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28:55,147 </w:t>
            </w:r>
          </w:p>
        </w:tc>
        <w:tc>
          <w:tcPr>
            <w:tcW w:w="1808" w:type="pct"/>
            <w:hideMark/>
          </w:tcPr>
          <w:p w14:paraId="346A5DC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9C877D" w14:textId="209B811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ack to the geo spatial industry.</w:t>
            </w:r>
          </w:p>
        </w:tc>
      </w:tr>
      <w:tr w:rsidR="00433B24" w:rsidRPr="00D137C4" w14:paraId="237FB5C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E7F5DC" w14:textId="1865137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8:59,100 </w:t>
            </w:r>
          </w:p>
        </w:tc>
        <w:tc>
          <w:tcPr>
            <w:tcW w:w="1808" w:type="pct"/>
            <w:hideMark/>
          </w:tcPr>
          <w:p w14:paraId="0ACFB6D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DA524C0" w14:textId="22F0ABA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 guess what I can say,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lso touching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on the previous question</w:t>
            </w:r>
          </w:p>
        </w:tc>
      </w:tr>
      <w:tr w:rsidR="00433B24" w:rsidRPr="00D137C4" w14:paraId="2375D37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6CD5C6" w14:textId="78F086E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01,500 </w:t>
            </w:r>
          </w:p>
        </w:tc>
        <w:tc>
          <w:tcPr>
            <w:tcW w:w="1808" w:type="pct"/>
            <w:hideMark/>
          </w:tcPr>
          <w:p w14:paraId="6B52084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513CB94" w14:textId="6C67A29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know this is a collaborative effort.</w:t>
            </w:r>
          </w:p>
        </w:tc>
      </w:tr>
      <w:tr w:rsidR="00433B24" w:rsidRPr="00D137C4" w14:paraId="135763A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A3F63BC" w14:textId="277534A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05,300 </w:t>
            </w:r>
          </w:p>
        </w:tc>
        <w:tc>
          <w:tcPr>
            <w:tcW w:w="1808" w:type="pct"/>
            <w:hideMark/>
          </w:tcPr>
          <w:p w14:paraId="6CE210C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7AA1794" w14:textId="695B8CF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it needs to have quite a lot of buy-in from the RCAs</w:t>
            </w:r>
          </w:p>
        </w:tc>
      </w:tr>
      <w:tr w:rsidR="00433B24" w:rsidRPr="00D137C4" w14:paraId="1903F36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96E42C" w14:textId="0FBBFB0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06,500 </w:t>
            </w:r>
          </w:p>
        </w:tc>
        <w:tc>
          <w:tcPr>
            <w:tcW w:w="1808" w:type="pct"/>
            <w:hideMark/>
          </w:tcPr>
          <w:p w14:paraId="29BC320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D8A378" w14:textId="4558D7B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from government.</w:t>
            </w:r>
          </w:p>
        </w:tc>
      </w:tr>
      <w:tr w:rsidR="00433B24" w:rsidRPr="00D137C4" w14:paraId="352A211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79DBB31" w14:textId="5E06ABE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09,600 </w:t>
            </w:r>
          </w:p>
        </w:tc>
        <w:tc>
          <w:tcPr>
            <w:tcW w:w="1808" w:type="pct"/>
            <w:hideMark/>
          </w:tcPr>
          <w:p w14:paraId="09231B8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2E48E0C" w14:textId="257294D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know we are as an agency</w:t>
            </w:r>
          </w:p>
        </w:tc>
      </w:tr>
      <w:tr w:rsidR="00433B24" w:rsidRPr="00D137C4" w14:paraId="0E776DC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43B104" w14:textId="081E40D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14,500 </w:t>
            </w:r>
          </w:p>
        </w:tc>
        <w:tc>
          <w:tcPr>
            <w:tcW w:w="1808" w:type="pct"/>
            <w:hideMark/>
          </w:tcPr>
          <w:p w14:paraId="3BEABB7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727D732" w14:textId="50A81DA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r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now looking to take more of a leadership role in</w:t>
            </w:r>
          </w:p>
        </w:tc>
      </w:tr>
      <w:tr w:rsidR="00433B24" w:rsidRPr="00D137C4" w14:paraId="27C3B5B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BA8817" w14:textId="34F6322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17,000 </w:t>
            </w:r>
          </w:p>
        </w:tc>
        <w:tc>
          <w:tcPr>
            <w:tcW w:w="1808" w:type="pct"/>
            <w:hideMark/>
          </w:tcPr>
          <w:p w14:paraId="0D03A15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50546D" w14:textId="4E7AD51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pace, particularly in terms of multimodal.</w:t>
            </w:r>
          </w:p>
        </w:tc>
      </w:tr>
      <w:tr w:rsidR="00433B24" w:rsidRPr="00D137C4" w14:paraId="41251A3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1DDD7B" w14:textId="76264E4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21,700 </w:t>
            </w:r>
          </w:p>
        </w:tc>
        <w:tc>
          <w:tcPr>
            <w:tcW w:w="1808" w:type="pct"/>
            <w:hideMark/>
          </w:tcPr>
          <w:p w14:paraId="06C6888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970A2E0" w14:textId="7A96ED3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so, I guess we're part of this.</w:t>
            </w:r>
          </w:p>
        </w:tc>
      </w:tr>
      <w:tr w:rsidR="00433B24" w:rsidRPr="00D137C4" w14:paraId="5C580BF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76B2AE3" w14:textId="214B654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26,000 </w:t>
            </w:r>
          </w:p>
        </w:tc>
        <w:tc>
          <w:tcPr>
            <w:tcW w:w="1808" w:type="pct"/>
            <w:hideMark/>
          </w:tcPr>
          <w:p w14:paraId="755912D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533B949" w14:textId="0247F7E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looking to take more leadership role in the space right so</w:t>
            </w:r>
          </w:p>
        </w:tc>
      </w:tr>
      <w:tr w:rsidR="00433B24" w:rsidRPr="00D137C4" w14:paraId="0243731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CF2871" w14:textId="0894201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28,900 </w:t>
            </w:r>
          </w:p>
        </w:tc>
        <w:tc>
          <w:tcPr>
            <w:tcW w:w="1808" w:type="pct"/>
            <w:hideMark/>
          </w:tcPr>
          <w:p w14:paraId="7E4F559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494245A" w14:textId="7C1BF52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o help support build these networks and things</w:t>
            </w:r>
          </w:p>
        </w:tc>
      </w:tr>
      <w:tr w:rsidR="00433B24" w:rsidRPr="00D137C4" w14:paraId="7DEDC7E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0A28CB2" w14:textId="50358E5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32,400 </w:t>
            </w:r>
          </w:p>
        </w:tc>
        <w:tc>
          <w:tcPr>
            <w:tcW w:w="1808" w:type="pct"/>
            <w:hideMark/>
          </w:tcPr>
          <w:p w14:paraId="26FC7EF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FA02665" w14:textId="4F4F8D5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ah, that's kind of all I can say that.</w:t>
            </w:r>
          </w:p>
        </w:tc>
      </w:tr>
      <w:tr w:rsidR="00433B24" w:rsidRPr="00D137C4" w14:paraId="773C57D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61AF99B" w14:textId="6772427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36,100 </w:t>
            </w:r>
          </w:p>
        </w:tc>
        <w:tc>
          <w:tcPr>
            <w:tcW w:w="1808" w:type="pct"/>
            <w:hideMark/>
          </w:tcPr>
          <w:p w14:paraId="73E67F8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B85907" w14:textId="044F880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e of the priorities we've been chasing down here</w:t>
            </w:r>
          </w:p>
        </w:tc>
      </w:tr>
      <w:tr w:rsidR="00433B24" w:rsidRPr="00D137C4" w14:paraId="49F7A20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1033F34" w14:textId="2D328F4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40,300 </w:t>
            </w:r>
          </w:p>
        </w:tc>
        <w:tc>
          <w:tcPr>
            <w:tcW w:w="1808" w:type="pct"/>
            <w:hideMark/>
          </w:tcPr>
          <w:p w14:paraId="549C953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154B54" w14:textId="66BFBF9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s, of course, to be able to plan and deliver services</w:t>
            </w:r>
          </w:p>
        </w:tc>
      </w:tr>
      <w:tr w:rsidR="00433B24" w:rsidRPr="00D137C4" w14:paraId="3022555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0F5EC0" w14:textId="6B98A10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43,400 </w:t>
            </w:r>
          </w:p>
        </w:tc>
        <w:tc>
          <w:tcPr>
            <w:tcW w:w="1808" w:type="pct"/>
            <w:hideMark/>
          </w:tcPr>
          <w:p w14:paraId="34B2C9C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9F3FC49" w14:textId="1342159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 transport networks for our customers, and that's a core</w:t>
            </w:r>
          </w:p>
        </w:tc>
      </w:tr>
      <w:tr w:rsidR="00433B24" w:rsidRPr="00D137C4" w14:paraId="79D00CA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2F9AE8" w14:textId="58DA162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46,800 </w:t>
            </w:r>
          </w:p>
        </w:tc>
        <w:tc>
          <w:tcPr>
            <w:tcW w:w="1808" w:type="pct"/>
            <w:hideMark/>
          </w:tcPr>
          <w:p w14:paraId="2D567CA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F8688E" w14:textId="5C866A5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ransport eleme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is is a better Transport data set.</w:t>
            </w:r>
          </w:p>
        </w:tc>
      </w:tr>
      <w:tr w:rsidR="00433B24" w:rsidRPr="00D137C4" w14:paraId="0168231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D81CF7D" w14:textId="6B09FCD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48,000 </w:t>
            </w:r>
          </w:p>
        </w:tc>
        <w:tc>
          <w:tcPr>
            <w:tcW w:w="1808" w:type="pct"/>
            <w:hideMark/>
          </w:tcPr>
          <w:p w14:paraId="3801B51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48C3208" w14:textId="350399B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of course,</w:t>
            </w:r>
          </w:p>
        </w:tc>
      </w:tr>
      <w:tr w:rsidR="00433B24" w:rsidRPr="00D137C4" w14:paraId="0CECAB1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317F0F2" w14:textId="4054394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50,731 </w:t>
            </w:r>
          </w:p>
        </w:tc>
        <w:tc>
          <w:tcPr>
            <w:tcW w:w="1808" w:type="pct"/>
            <w:hideMark/>
          </w:tcPr>
          <w:p w14:paraId="18832C7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B4E7BB4" w14:textId="2041C4F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must fit in with the other spatial data across</w:t>
            </w:r>
          </w:p>
        </w:tc>
      </w:tr>
      <w:tr w:rsidR="00433B24" w:rsidRPr="00D137C4" w14:paraId="276381B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6CECAB" w14:textId="45ED57E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29:59,100 </w:t>
            </w:r>
          </w:p>
        </w:tc>
        <w:tc>
          <w:tcPr>
            <w:tcW w:w="1808" w:type="pct"/>
            <w:hideMark/>
          </w:tcPr>
          <w:p w14:paraId="63C04F5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3B16458" w14:textId="2239E77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w Zealand’s many functions.</w:t>
            </w:r>
          </w:p>
        </w:tc>
      </w:tr>
      <w:tr w:rsidR="00433B24" w:rsidRPr="00D137C4" w14:paraId="3385278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7381ED" w14:textId="03E5011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03,300 </w:t>
            </w:r>
          </w:p>
        </w:tc>
        <w:tc>
          <w:tcPr>
            <w:tcW w:w="1808" w:type="pct"/>
            <w:hideMark/>
          </w:tcPr>
          <w:p w14:paraId="7D4C290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DCED9C4" w14:textId="4921F70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Question from Warwick what about public transport on road,</w:t>
            </w:r>
          </w:p>
        </w:tc>
      </w:tr>
      <w:tr w:rsidR="00433B24" w:rsidRPr="00D137C4" w14:paraId="58658C5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49E1C6" w14:textId="12B1430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09,321 </w:t>
            </w:r>
          </w:p>
        </w:tc>
        <w:tc>
          <w:tcPr>
            <w:tcW w:w="1808" w:type="pct"/>
            <w:hideMark/>
          </w:tcPr>
          <w:p w14:paraId="2B67353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17108A6" w14:textId="074075C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which is rail off-road? So, asking is rail Off-Road </w:t>
            </w:r>
          </w:p>
        </w:tc>
      </w:tr>
      <w:tr w:rsidR="00433B24" w:rsidRPr="00D137C4" w14:paraId="75D5C18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C5BCBF" w14:textId="2430E4E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13,748 </w:t>
            </w:r>
          </w:p>
        </w:tc>
        <w:tc>
          <w:tcPr>
            <w:tcW w:w="1808" w:type="pct"/>
            <w:hideMark/>
          </w:tcPr>
          <w:p w14:paraId="1EE6CEB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7962352" w14:textId="2A6F9E4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es, in the main rail is off-road</w:t>
            </w:r>
          </w:p>
        </w:tc>
      </w:tr>
      <w:tr w:rsidR="00433B24" w:rsidRPr="00D137C4" w14:paraId="5D4F286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46E2F7C" w14:textId="12E63CA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17,700 </w:t>
            </w:r>
          </w:p>
        </w:tc>
        <w:tc>
          <w:tcPr>
            <w:tcW w:w="1808" w:type="pct"/>
            <w:hideMark/>
          </w:tcPr>
          <w:p w14:paraId="322080F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0134B1" w14:textId="685C58E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suppose, perhaps, there are still some shared bridges across</w:t>
            </w:r>
          </w:p>
        </w:tc>
      </w:tr>
      <w:tr w:rsidR="00433B24" w:rsidRPr="00D137C4" w14:paraId="147E259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CE5A9A" w14:textId="4CCF685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20,700 </w:t>
            </w:r>
          </w:p>
        </w:tc>
        <w:tc>
          <w:tcPr>
            <w:tcW w:w="1808" w:type="pct"/>
            <w:hideMark/>
          </w:tcPr>
          <w:p w14:paraId="4776959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55C548" w14:textId="793034F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country where they are two routes coincide, but the</w:t>
            </w:r>
          </w:p>
        </w:tc>
      </w:tr>
      <w:tr w:rsidR="00433B24" w:rsidRPr="00D137C4" w14:paraId="54A2DDD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73C6F3" w14:textId="50AFF36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24,000 </w:t>
            </w:r>
          </w:p>
        </w:tc>
        <w:tc>
          <w:tcPr>
            <w:tcW w:w="1808" w:type="pct"/>
            <w:hideMark/>
          </w:tcPr>
          <w:p w14:paraId="62A4369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CFF2CF" w14:textId="5499A0A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ought is that and then and in the way we describe off-road</w:t>
            </w:r>
          </w:p>
        </w:tc>
      </w:tr>
      <w:tr w:rsidR="00433B24" w:rsidRPr="00D137C4" w14:paraId="0107567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726725B" w14:textId="3ACD5FF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30:25,400 </w:t>
            </w:r>
          </w:p>
        </w:tc>
        <w:tc>
          <w:tcPr>
            <w:tcW w:w="1808" w:type="pct"/>
            <w:hideMark/>
          </w:tcPr>
          <w:p w14:paraId="68FDC55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A88112A" w14:textId="3646EAB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is the concept of the moment.</w:t>
            </w:r>
          </w:p>
        </w:tc>
      </w:tr>
      <w:tr w:rsidR="00433B24" w:rsidRPr="00D137C4" w14:paraId="13206BA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8C1342" w14:textId="6C737A2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31,100 </w:t>
            </w:r>
          </w:p>
        </w:tc>
        <w:tc>
          <w:tcPr>
            <w:tcW w:w="1808" w:type="pct"/>
            <w:hideMark/>
          </w:tcPr>
          <w:p w14:paraId="45CB752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95A955A" w14:textId="2433C3F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off-road, the on-road/off-road a way of collecting up</w:t>
            </w:r>
          </w:p>
        </w:tc>
      </w:tr>
      <w:tr w:rsidR="00433B24" w:rsidRPr="00D137C4" w14:paraId="3DA840E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DCD8901" w14:textId="4E24B89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36,100 </w:t>
            </w:r>
          </w:p>
        </w:tc>
        <w:tc>
          <w:tcPr>
            <w:tcW w:w="1808" w:type="pct"/>
            <w:hideMark/>
          </w:tcPr>
          <w:p w14:paraId="310DC7D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B7C908" w14:textId="141F67F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ose things which travel down the carriageway now those</w:t>
            </w:r>
          </w:p>
        </w:tc>
      </w:tr>
      <w:tr w:rsidR="00433B24" w:rsidRPr="00D137C4" w14:paraId="5E458F7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ACDACB6" w14:textId="2B21307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39,300 </w:t>
            </w:r>
          </w:p>
        </w:tc>
        <w:tc>
          <w:tcPr>
            <w:tcW w:w="1808" w:type="pct"/>
            <w:hideMark/>
          </w:tcPr>
          <w:p w14:paraId="3F67AC1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740DC06" w14:textId="26ADFB8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ngs, which travel through parks both wish things, which</w:t>
            </w:r>
          </w:p>
        </w:tc>
      </w:tr>
      <w:tr w:rsidR="00433B24" w:rsidRPr="00D137C4" w14:paraId="3D2B3A3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D9DDEC3" w14:textId="3268734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44,600 </w:t>
            </w:r>
          </w:p>
        </w:tc>
        <w:tc>
          <w:tcPr>
            <w:tcW w:w="1808" w:type="pct"/>
            <w:hideMark/>
          </w:tcPr>
          <w:p w14:paraId="1C77B576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7792272" w14:textId="12C846D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ravel down rail corridor. So, the distinction is not as important</w:t>
            </w:r>
          </w:p>
        </w:tc>
      </w:tr>
      <w:tr w:rsidR="00433B24" w:rsidRPr="00D137C4" w14:paraId="277B2A9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644E48" w14:textId="06B3262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48,389 </w:t>
            </w:r>
          </w:p>
        </w:tc>
        <w:tc>
          <w:tcPr>
            <w:tcW w:w="1808" w:type="pct"/>
            <w:hideMark/>
          </w:tcPr>
          <w:p w14:paraId="291BE9E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E8791D" w14:textId="7D8B33C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the collection of both.</w:t>
            </w:r>
          </w:p>
        </w:tc>
      </w:tr>
      <w:tr w:rsidR="00433B24" w:rsidRPr="00D137C4" w14:paraId="21BB40F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B1DF9FD" w14:textId="3C58F00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56,400 </w:t>
            </w:r>
          </w:p>
        </w:tc>
        <w:tc>
          <w:tcPr>
            <w:tcW w:w="1808" w:type="pct"/>
            <w:hideMark/>
          </w:tcPr>
          <w:p w14:paraId="080C208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4497931" w14:textId="1D1B37A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bsolutely. That's exactly it, and even from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nderlying perspective within the</w:t>
            </w:r>
          </w:p>
        </w:tc>
      </w:tr>
      <w:tr w:rsidR="00433B24" w:rsidRPr="00D137C4" w14:paraId="13B2211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B725DC" w14:textId="74E0EE7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0:59,000 </w:t>
            </w:r>
          </w:p>
        </w:tc>
        <w:tc>
          <w:tcPr>
            <w:tcW w:w="1808" w:type="pct"/>
            <w:hideMark/>
          </w:tcPr>
          <w:p w14:paraId="3834274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3D313F9" w14:textId="64447F0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tandard that that's been put forward.</w:t>
            </w:r>
          </w:p>
        </w:tc>
      </w:tr>
      <w:tr w:rsidR="00433B24" w:rsidRPr="00D137C4" w14:paraId="3FBB849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ACE6FF" w14:textId="4D84B79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04,300 </w:t>
            </w:r>
          </w:p>
        </w:tc>
        <w:tc>
          <w:tcPr>
            <w:tcW w:w="1808" w:type="pct"/>
            <w:hideMark/>
          </w:tcPr>
          <w:p w14:paraId="0B26847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B50CDE" w14:textId="369BB9A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re's a direct connection between the two networks.</w:t>
            </w:r>
          </w:p>
        </w:tc>
      </w:tr>
      <w:tr w:rsidR="00433B24" w:rsidRPr="00D137C4" w14:paraId="5B9D2C9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DAEDA0" w14:textId="7933956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08,500 </w:t>
            </w:r>
          </w:p>
        </w:tc>
        <w:tc>
          <w:tcPr>
            <w:tcW w:w="1808" w:type="pct"/>
            <w:hideMark/>
          </w:tcPr>
          <w:p w14:paraId="44DAD94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ACD936B" w14:textId="3832613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f you like, it's more just a way of representing them</w:t>
            </w:r>
          </w:p>
        </w:tc>
      </w:tr>
      <w:tr w:rsidR="00433B24" w:rsidRPr="00D137C4" w14:paraId="43BE73B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C36F19" w14:textId="29681B3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14,000 </w:t>
            </w:r>
          </w:p>
        </w:tc>
        <w:tc>
          <w:tcPr>
            <w:tcW w:w="1808" w:type="pct"/>
            <w:hideMark/>
          </w:tcPr>
          <w:p w14:paraId="5F89E34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7E1FD47" w14:textId="7FC8AEF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kind of in your mind, or visually, like David sai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moving</w:t>
            </w:r>
          </w:p>
        </w:tc>
      </w:tr>
      <w:tr w:rsidR="00433B24" w:rsidRPr="00D137C4" w14:paraId="6744808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C6B2FE3" w14:textId="0A8386D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16,400 </w:t>
            </w:r>
          </w:p>
        </w:tc>
        <w:tc>
          <w:tcPr>
            <w:tcW w:w="1808" w:type="pct"/>
            <w:hideMark/>
          </w:tcPr>
          <w:p w14:paraId="37191EF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C4A03F" w14:textId="14A4188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way from just everything tethered to the middle of a road</w:t>
            </w:r>
          </w:p>
        </w:tc>
      </w:tr>
      <w:tr w:rsidR="00433B24" w:rsidRPr="00D137C4" w14:paraId="233516E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03AD9C" w14:textId="26BD9DA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21,700 </w:t>
            </w:r>
          </w:p>
        </w:tc>
        <w:tc>
          <w:tcPr>
            <w:tcW w:w="1808" w:type="pct"/>
            <w:hideMark/>
          </w:tcPr>
          <w:p w14:paraId="0A28091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F1CC3D" w14:textId="284FCA4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having you know bits of the footprint that extend</w:t>
            </w:r>
          </w:p>
        </w:tc>
      </w:tr>
      <w:tr w:rsidR="00433B24" w:rsidRPr="00D137C4" w14:paraId="6C620AA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BD68F9" w14:textId="16D3F1A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26,200 </w:t>
            </w:r>
          </w:p>
        </w:tc>
        <w:tc>
          <w:tcPr>
            <w:tcW w:w="1808" w:type="pct"/>
            <w:hideMark/>
          </w:tcPr>
          <w:p w14:paraId="6B71015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4DE549" w14:textId="545C86E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ll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ell outsid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o it's more a way of describing it as</w:t>
            </w:r>
          </w:p>
        </w:tc>
      </w:tr>
      <w:tr w:rsidR="00433B24" w:rsidRPr="00D137C4" w14:paraId="66ACFC0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83F2FB7" w14:textId="68E8D2C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31,000 </w:t>
            </w:r>
          </w:p>
        </w:tc>
        <w:tc>
          <w:tcPr>
            <w:tcW w:w="1808" w:type="pct"/>
            <w:hideMark/>
          </w:tcPr>
          <w:p w14:paraId="7B1635F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E20AD81" w14:textId="7CB16C1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pposed to how it will function and interact.</w:t>
            </w:r>
          </w:p>
        </w:tc>
      </w:tr>
      <w:tr w:rsidR="00433B24" w:rsidRPr="00D137C4" w14:paraId="382DC71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4CEA3D" w14:textId="691262C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34,300 </w:t>
            </w:r>
          </w:p>
        </w:tc>
        <w:tc>
          <w:tcPr>
            <w:tcW w:w="1808" w:type="pct"/>
            <w:hideMark/>
          </w:tcPr>
          <w:p w14:paraId="42C2F64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C6E227C" w14:textId="255F4E9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eah, I did like the in one of your slides,</w:t>
            </w:r>
          </w:p>
        </w:tc>
      </w:tr>
      <w:tr w:rsidR="00433B24" w:rsidRPr="00D137C4" w14:paraId="2054742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3B813D" w14:textId="158C130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35,689 </w:t>
            </w:r>
          </w:p>
        </w:tc>
        <w:tc>
          <w:tcPr>
            <w:tcW w:w="1808" w:type="pct"/>
            <w:hideMark/>
          </w:tcPr>
          <w:p w14:paraId="38D9F0B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BF4FB2B" w14:textId="49DD9E2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lke, describing</w:t>
            </w:r>
          </w:p>
        </w:tc>
      </w:tr>
      <w:tr w:rsidR="00433B24" w:rsidRPr="00D137C4" w14:paraId="6F8B180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2F95D67" w14:textId="19836EF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40,087 </w:t>
            </w:r>
          </w:p>
        </w:tc>
        <w:tc>
          <w:tcPr>
            <w:tcW w:w="1808" w:type="pct"/>
            <w:hideMark/>
          </w:tcPr>
          <w:p w14:paraId="138112B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B77EDF" w14:textId="6680C6C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erries as being off-road.</w:t>
            </w:r>
          </w:p>
        </w:tc>
      </w:tr>
      <w:tr w:rsidR="00433B24" w:rsidRPr="00D137C4" w14:paraId="4596C56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26081B" w14:textId="6D2051F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44,325 </w:t>
            </w:r>
          </w:p>
        </w:tc>
        <w:tc>
          <w:tcPr>
            <w:tcW w:w="1808" w:type="pct"/>
            <w:hideMark/>
          </w:tcPr>
          <w:p w14:paraId="3C11D0F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289A54A" w14:textId="3FA1E10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land transport, as defined in the Land Transport Act</w:t>
            </w:r>
          </w:p>
        </w:tc>
      </w:tr>
      <w:tr w:rsidR="00433B24" w:rsidRPr="00D137C4" w14:paraId="4776044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1FB8C4" w14:textId="552A863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50,812 </w:t>
            </w:r>
          </w:p>
        </w:tc>
        <w:tc>
          <w:tcPr>
            <w:tcW w:w="1808" w:type="pct"/>
            <w:hideMark/>
          </w:tcPr>
          <w:p w14:paraId="1000017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44BF91" w14:textId="2C58EF3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 think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arrick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as referring to public transport as rail.</w:t>
            </w:r>
          </w:p>
        </w:tc>
      </w:tr>
      <w:tr w:rsidR="00433B24" w:rsidRPr="00D137C4" w14:paraId="6AD4D26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8DFEB8" w14:textId="449B84B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53,812 </w:t>
            </w:r>
          </w:p>
        </w:tc>
        <w:tc>
          <w:tcPr>
            <w:tcW w:w="1808" w:type="pct"/>
            <w:hideMark/>
          </w:tcPr>
          <w:p w14:paraId="037188C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599DD8A" w14:textId="3D3C66E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n we think about rail, we're thinking about</w:t>
            </w:r>
          </w:p>
        </w:tc>
      </w:tr>
      <w:tr w:rsidR="00433B24" w:rsidRPr="00D137C4" w14:paraId="57FD8A5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1984FAD" w14:textId="7D7080C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1:58,343 </w:t>
            </w:r>
          </w:p>
        </w:tc>
        <w:tc>
          <w:tcPr>
            <w:tcW w:w="1808" w:type="pct"/>
            <w:hideMark/>
          </w:tcPr>
          <w:p w14:paraId="4B35516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77FAC30" w14:textId="4357E20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oth its freight function and its commute function.</w:t>
            </w:r>
          </w:p>
        </w:tc>
      </w:tr>
      <w:tr w:rsidR="00433B24" w:rsidRPr="00D137C4" w14:paraId="3BDFCEC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4B15B2A" w14:textId="3AB7F93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00,650 </w:t>
            </w:r>
          </w:p>
        </w:tc>
        <w:tc>
          <w:tcPr>
            <w:tcW w:w="1808" w:type="pct"/>
            <w:hideMark/>
          </w:tcPr>
          <w:p w14:paraId="1303242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A8E304C" w14:textId="72E99DA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oth</w:t>
            </w:r>
          </w:p>
        </w:tc>
      </w:tr>
      <w:tr w:rsidR="00433B24" w:rsidRPr="00D137C4" w14:paraId="36308DC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0D0CE7" w14:textId="3F29A64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01,900 </w:t>
            </w:r>
          </w:p>
        </w:tc>
        <w:tc>
          <w:tcPr>
            <w:tcW w:w="1808" w:type="pct"/>
            <w:hideMark/>
          </w:tcPr>
          <w:p w14:paraId="53B4B48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67DE114" w14:textId="42688FC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eat.</w:t>
            </w:r>
          </w:p>
        </w:tc>
      </w:tr>
      <w:tr w:rsidR="00433B24" w:rsidRPr="00D137C4" w14:paraId="638C159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BC49D5" w14:textId="4E94A4A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03,400 </w:t>
            </w:r>
          </w:p>
        </w:tc>
        <w:tc>
          <w:tcPr>
            <w:tcW w:w="1808" w:type="pct"/>
            <w:hideMark/>
          </w:tcPr>
          <w:p w14:paraId="75696D3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88F7BC5" w14:textId="6CA225B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k, a question</w:t>
            </w:r>
          </w:p>
        </w:tc>
      </w:tr>
      <w:tr w:rsidR="00433B24" w:rsidRPr="00D137C4" w14:paraId="7CC8AD0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025710B" w14:textId="51CBD61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07,400 </w:t>
            </w:r>
          </w:p>
        </w:tc>
        <w:tc>
          <w:tcPr>
            <w:tcW w:w="1808" w:type="pct"/>
            <w:hideMark/>
          </w:tcPr>
          <w:p w14:paraId="076E5A0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F80D719" w14:textId="18991BB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do get asked quite a lo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.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“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the intention to retain road</w:t>
            </w:r>
          </w:p>
        </w:tc>
      </w:tr>
      <w:tr w:rsidR="00433B24" w:rsidRPr="00D137C4" w14:paraId="4ED2943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A2C24E" w14:textId="68324CE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12,400 </w:t>
            </w:r>
          </w:p>
        </w:tc>
        <w:tc>
          <w:tcPr>
            <w:tcW w:w="1808" w:type="pct"/>
            <w:hideMark/>
          </w:tcPr>
          <w:p w14:paraId="3404FF6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C60C4C" w14:textId="619F3CA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entrelines even though modern geospatial systems could</w:t>
            </w:r>
          </w:p>
        </w:tc>
      </w:tr>
      <w:tr w:rsidR="00433B24" w:rsidRPr="00D137C4" w14:paraId="15E8D6A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8C6B80" w14:textId="473FB90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32:17,047 </w:t>
            </w:r>
          </w:p>
        </w:tc>
        <w:tc>
          <w:tcPr>
            <w:tcW w:w="1808" w:type="pct"/>
            <w:hideMark/>
          </w:tcPr>
          <w:p w14:paraId="4904FAD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1724BA" w14:textId="41D3F04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ake centrelines obsolete?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”</w:t>
            </w:r>
          </w:p>
        </w:tc>
      </w:tr>
      <w:tr w:rsidR="00433B24" w:rsidRPr="00D137C4" w14:paraId="16F0BAC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07E96E9" w14:textId="0CD09E3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20,270 </w:t>
            </w:r>
          </w:p>
        </w:tc>
        <w:tc>
          <w:tcPr>
            <w:tcW w:w="1808" w:type="pct"/>
            <w:hideMark/>
          </w:tcPr>
          <w:p w14:paraId="337039D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68CF97" w14:textId="778A327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depends on the use you're making of them.</w:t>
            </w:r>
          </w:p>
        </w:tc>
      </w:tr>
      <w:tr w:rsidR="00433B24" w:rsidRPr="00D137C4" w14:paraId="7E8095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3B60DB" w14:textId="7F96A75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22,231 </w:t>
            </w:r>
          </w:p>
        </w:tc>
        <w:tc>
          <w:tcPr>
            <w:tcW w:w="1808" w:type="pct"/>
            <w:hideMark/>
          </w:tcPr>
          <w:p w14:paraId="7CFF7A3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0015757" w14:textId="298DACF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at we're saying is, here is a means of</w:t>
            </w:r>
          </w:p>
        </w:tc>
      </w:tr>
      <w:tr w:rsidR="00433B24" w:rsidRPr="00D137C4" w14:paraId="14AC334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5E3C61B" w14:textId="5FE1CA4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24,232 </w:t>
            </w:r>
          </w:p>
        </w:tc>
        <w:tc>
          <w:tcPr>
            <w:tcW w:w="1808" w:type="pct"/>
            <w:hideMark/>
          </w:tcPr>
          <w:p w14:paraId="2E33C94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BEAAD4" w14:textId="6487237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escribing a function of a road</w:t>
            </w:r>
          </w:p>
        </w:tc>
      </w:tr>
      <w:tr w:rsidR="00433B24" w:rsidRPr="00D137C4" w14:paraId="2EE7FE2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D38D1DD" w14:textId="2D9FDA8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29,826 </w:t>
            </w:r>
          </w:p>
        </w:tc>
        <w:tc>
          <w:tcPr>
            <w:tcW w:w="1808" w:type="pct"/>
            <w:hideMark/>
          </w:tcPr>
          <w:p w14:paraId="77D7CA4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78BC99" w14:textId="632C396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f you also wish to provide the measurement references </w:t>
            </w:r>
          </w:p>
        </w:tc>
      </w:tr>
      <w:tr w:rsidR="00433B24" w:rsidRPr="00D137C4" w14:paraId="34ADB11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0D8CA3" w14:textId="4610161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32,600 </w:t>
            </w:r>
          </w:p>
        </w:tc>
        <w:tc>
          <w:tcPr>
            <w:tcW w:w="1808" w:type="pct"/>
            <w:hideMark/>
          </w:tcPr>
          <w:p w14:paraId="43D90FB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3D031F" w14:textId="0257B5B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was once the reason for having centrelines in RAMM,</w:t>
            </w:r>
          </w:p>
        </w:tc>
      </w:tr>
      <w:tr w:rsidR="00433B24" w:rsidRPr="00D137C4" w14:paraId="0F2B7D0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6F06A3" w14:textId="1846A8B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35,000 </w:t>
            </w:r>
          </w:p>
        </w:tc>
        <w:tc>
          <w:tcPr>
            <w:tcW w:w="1808" w:type="pct"/>
            <w:hideMark/>
          </w:tcPr>
          <w:p w14:paraId="6C5E61C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BDAACFE" w14:textId="21A1F7E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1985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only 35 years ago</w:t>
            </w:r>
          </w:p>
        </w:tc>
      </w:tr>
      <w:tr w:rsidR="00433B24" w:rsidRPr="00D137C4" w14:paraId="7286167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268D0B6" w14:textId="72B4BFD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40,600 </w:t>
            </w:r>
          </w:p>
        </w:tc>
        <w:tc>
          <w:tcPr>
            <w:tcW w:w="1808" w:type="pct"/>
            <w:hideMark/>
          </w:tcPr>
          <w:p w14:paraId="5A1B950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322A1A" w14:textId="5DB1198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perfectly ok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but in a sense, there are now many uses</w:t>
            </w:r>
          </w:p>
        </w:tc>
      </w:tr>
      <w:tr w:rsidR="00433B24" w:rsidRPr="00D137C4" w14:paraId="788CDA2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199ABF" w14:textId="51FFCFA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44,500 </w:t>
            </w:r>
          </w:p>
        </w:tc>
        <w:tc>
          <w:tcPr>
            <w:tcW w:w="1808" w:type="pct"/>
            <w:hideMark/>
          </w:tcPr>
          <w:p w14:paraId="7A52431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0E3A710" w14:textId="6E9E7AE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notional centrelines, and we're picking up the function</w:t>
            </w:r>
          </w:p>
        </w:tc>
      </w:tr>
      <w:tr w:rsidR="00433B24" w:rsidRPr="00D137C4" w14:paraId="387CD0A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E9A76CA" w14:textId="5328FA2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48,200 </w:t>
            </w:r>
          </w:p>
        </w:tc>
        <w:tc>
          <w:tcPr>
            <w:tcW w:w="1808" w:type="pct"/>
            <w:hideMark/>
          </w:tcPr>
          <w:p w14:paraId="16CC153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561BFF" w14:textId="1B38965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e network noting that our measure these days does not</w:t>
            </w:r>
          </w:p>
        </w:tc>
      </w:tr>
      <w:tr w:rsidR="00433B24" w:rsidRPr="00D137C4" w14:paraId="780A443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5CF69A" w14:textId="2807AE3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52,896 </w:t>
            </w:r>
          </w:p>
        </w:tc>
        <w:tc>
          <w:tcPr>
            <w:tcW w:w="1808" w:type="pct"/>
            <w:hideMark/>
          </w:tcPr>
          <w:p w14:paraId="346D2F5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BBCE0D5" w14:textId="448F4B0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rely on offsets from the centreline or along a route position. </w:t>
            </w:r>
          </w:p>
        </w:tc>
      </w:tr>
      <w:tr w:rsidR="00433B24" w:rsidRPr="00D137C4" w14:paraId="70B2842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E8B17A" w14:textId="12C83C1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57,904 </w:t>
            </w:r>
          </w:p>
        </w:tc>
        <w:tc>
          <w:tcPr>
            <w:tcW w:w="1808" w:type="pct"/>
            <w:hideMark/>
          </w:tcPr>
          <w:p w14:paraId="45ED5C9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0569A4" w14:textId="04632CD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ocating assets need not be done from a centreline.</w:t>
            </w:r>
          </w:p>
        </w:tc>
      </w:tr>
      <w:tr w:rsidR="00433B24" w:rsidRPr="00D137C4" w14:paraId="1A870CF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B85BD1E" w14:textId="56AB0AA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2:59,825 </w:t>
            </w:r>
          </w:p>
        </w:tc>
        <w:tc>
          <w:tcPr>
            <w:tcW w:w="1808" w:type="pct"/>
            <w:hideMark/>
          </w:tcPr>
          <w:p w14:paraId="24B4EAA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B9B292A" w14:textId="1D248EE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y still can be.</w:t>
            </w:r>
          </w:p>
        </w:tc>
      </w:tr>
      <w:tr w:rsidR="00433B24" w:rsidRPr="00D137C4" w14:paraId="4123942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086DD7" w14:textId="4D45BC6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03,900 </w:t>
            </w:r>
          </w:p>
        </w:tc>
        <w:tc>
          <w:tcPr>
            <w:tcW w:w="1808" w:type="pct"/>
            <w:hideMark/>
          </w:tcPr>
          <w:p w14:paraId="406AA75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6A2DDCB" w14:textId="5376ECD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ving a network model allows us to pick up performance and</w:t>
            </w:r>
          </w:p>
        </w:tc>
      </w:tr>
      <w:tr w:rsidR="00433B24" w:rsidRPr="00D137C4" w14:paraId="34F8529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F69899" w14:textId="25F8F93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07,646 </w:t>
            </w:r>
          </w:p>
        </w:tc>
        <w:tc>
          <w:tcPr>
            <w:tcW w:w="1808" w:type="pct"/>
            <w:hideMark/>
          </w:tcPr>
          <w:p w14:paraId="6B48DA8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F56388" w14:textId="3F8A759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nnectivity and 3D spatial and analytics.</w:t>
            </w:r>
          </w:p>
        </w:tc>
      </w:tr>
      <w:tr w:rsidR="00433B24" w:rsidRPr="00D137C4" w14:paraId="39F81C8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58634B1" w14:textId="2347110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12,552 </w:t>
            </w:r>
          </w:p>
        </w:tc>
        <w:tc>
          <w:tcPr>
            <w:tcW w:w="1808" w:type="pct"/>
            <w:hideMark/>
          </w:tcPr>
          <w:p w14:paraId="78A0341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4FBC66D" w14:textId="6E2D7FD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erhaps you want to add something to tha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lke?</w:t>
            </w:r>
          </w:p>
        </w:tc>
      </w:tr>
      <w:tr w:rsidR="00433B24" w:rsidRPr="00D137C4" w14:paraId="5E352E9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E6BA4E8" w14:textId="55A30AE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14,400 </w:t>
            </w:r>
          </w:p>
        </w:tc>
        <w:tc>
          <w:tcPr>
            <w:tcW w:w="1808" w:type="pct"/>
            <w:hideMark/>
          </w:tcPr>
          <w:p w14:paraId="02A2632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C18C6E" w14:textId="286A9F5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 think you've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etty well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cover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t.</w:t>
            </w:r>
          </w:p>
        </w:tc>
      </w:tr>
      <w:tr w:rsidR="00433B24" w:rsidRPr="00D137C4" w14:paraId="206B737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48D3B6" w14:textId="4532F5E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18,700 </w:t>
            </w:r>
          </w:p>
        </w:tc>
        <w:tc>
          <w:tcPr>
            <w:tcW w:w="1808" w:type="pct"/>
            <w:hideMark/>
          </w:tcPr>
          <w:p w14:paraId="39EEAED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4B5E052" w14:textId="2BE4D21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guess it comes down to how much data</w:t>
            </w:r>
          </w:p>
        </w:tc>
      </w:tr>
      <w:tr w:rsidR="00433B24" w:rsidRPr="00D137C4" w14:paraId="1EFAD47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38A518" w14:textId="575733F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20,700 </w:t>
            </w:r>
          </w:p>
        </w:tc>
        <w:tc>
          <w:tcPr>
            <w:tcW w:w="1808" w:type="pct"/>
            <w:hideMark/>
          </w:tcPr>
          <w:p w14:paraId="79226AE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86BE9F3" w14:textId="5AB0978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o you want to continue to maintain?</w:t>
            </w:r>
          </w:p>
        </w:tc>
      </w:tr>
      <w:tr w:rsidR="00433B24" w:rsidRPr="00D137C4" w14:paraId="3C4F805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B49944" w14:textId="5132214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27,100 </w:t>
            </w:r>
          </w:p>
        </w:tc>
        <w:tc>
          <w:tcPr>
            <w:tcW w:w="1808" w:type="pct"/>
            <w:hideMark/>
          </w:tcPr>
          <w:p w14:paraId="0668919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4A6C138" w14:textId="1CDF1C2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the intent here would be that you will not let the transition</w:t>
            </w:r>
          </w:p>
        </w:tc>
      </w:tr>
      <w:tr w:rsidR="00433B24" w:rsidRPr="00D137C4" w14:paraId="0B1B404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0FBABAD" w14:textId="4882CBC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30,500 </w:t>
            </w:r>
          </w:p>
        </w:tc>
        <w:tc>
          <w:tcPr>
            <w:tcW w:w="1808" w:type="pct"/>
            <w:hideMark/>
          </w:tcPr>
          <w:p w14:paraId="61F5E16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0D589FB" w14:textId="2389755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the AMDS network model approach.</w:t>
            </w:r>
          </w:p>
        </w:tc>
      </w:tr>
      <w:tr w:rsidR="00433B24" w:rsidRPr="00D137C4" w14:paraId="3446ADA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7E5C7B" w14:textId="4157984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33,300 </w:t>
            </w:r>
          </w:p>
        </w:tc>
        <w:tc>
          <w:tcPr>
            <w:tcW w:w="1808" w:type="pct"/>
            <w:hideMark/>
          </w:tcPr>
          <w:p w14:paraId="1DAEAF5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189F346" w14:textId="0F3C55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wouldn't be losing anything that you currently have with</w:t>
            </w:r>
          </w:p>
        </w:tc>
      </w:tr>
      <w:tr w:rsidR="00433B24" w:rsidRPr="00D137C4" w14:paraId="6995BEA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7FD43B" w14:textId="59CAEB5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34,100 </w:t>
            </w:r>
          </w:p>
        </w:tc>
        <w:tc>
          <w:tcPr>
            <w:tcW w:w="1808" w:type="pct"/>
            <w:hideMark/>
          </w:tcPr>
          <w:p w14:paraId="40FD8DA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A2F7483" w14:textId="3617315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r centrelines.</w:t>
            </w:r>
          </w:p>
        </w:tc>
      </w:tr>
      <w:tr w:rsidR="00433B24" w:rsidRPr="00D137C4" w14:paraId="475F8A7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C0BAB5" w14:textId="6CF5448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39,300 </w:t>
            </w:r>
          </w:p>
        </w:tc>
        <w:tc>
          <w:tcPr>
            <w:tcW w:w="1808" w:type="pct"/>
            <w:hideMark/>
          </w:tcPr>
          <w:p w14:paraId="6CC76CA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99FED4E" w14:textId="5CB747A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would still have the representation of what the centreline</w:t>
            </w:r>
          </w:p>
        </w:tc>
      </w:tr>
      <w:tr w:rsidR="00433B24" w:rsidRPr="00D137C4" w14:paraId="08DA01D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4F31B3" w14:textId="31DEC05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45,400 </w:t>
            </w:r>
          </w:p>
        </w:tc>
        <w:tc>
          <w:tcPr>
            <w:tcW w:w="1808" w:type="pct"/>
            <w:hideMark/>
          </w:tcPr>
          <w:p w14:paraId="7432644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C3E3091" w14:textId="7DB05B1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ovides currently anyway, so you know, simplifying, but also</w:t>
            </w:r>
          </w:p>
        </w:tc>
      </w:tr>
      <w:tr w:rsidR="00433B24" w:rsidRPr="00D137C4" w14:paraId="5604D12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849248" w14:textId="2C6AFE1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3:49,255 </w:t>
            </w:r>
          </w:p>
        </w:tc>
        <w:tc>
          <w:tcPr>
            <w:tcW w:w="1808" w:type="pct"/>
            <w:hideMark/>
          </w:tcPr>
          <w:p w14:paraId="2EECA87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072AE1" w14:textId="34A0931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xpanding out.</w:t>
            </w:r>
          </w:p>
        </w:tc>
      </w:tr>
      <w:tr w:rsidR="00433B24" w:rsidRPr="00D137C4" w14:paraId="13CAAAB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D9AA94" w14:textId="1CFF913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33:52,995 </w:t>
            </w:r>
          </w:p>
        </w:tc>
        <w:tc>
          <w:tcPr>
            <w:tcW w:w="1808" w:type="pct"/>
            <w:hideMark/>
          </w:tcPr>
          <w:p w14:paraId="6671B39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02F701" w14:textId="5A7BEA9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ank you question here from Sean </w:t>
            </w:r>
          </w:p>
        </w:tc>
      </w:tr>
      <w:tr w:rsidR="00433B24" w:rsidRPr="00D137C4" w14:paraId="086FFAF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1042803" w14:textId="19535C3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00,473 </w:t>
            </w:r>
          </w:p>
        </w:tc>
        <w:tc>
          <w:tcPr>
            <w:tcW w:w="1808" w:type="pct"/>
            <w:hideMark/>
          </w:tcPr>
          <w:p w14:paraId="777FECC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AA9703" w14:textId="770BC71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ill there be a way to use past data to establish trends?</w:t>
            </w:r>
          </w:p>
        </w:tc>
      </w:tr>
      <w:tr w:rsidR="00433B24" w:rsidRPr="00D137C4" w14:paraId="1063FFD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FBF4BB" w14:textId="3DA620B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05,800 </w:t>
            </w:r>
          </w:p>
        </w:tc>
        <w:tc>
          <w:tcPr>
            <w:tcW w:w="1808" w:type="pct"/>
            <w:hideMark/>
          </w:tcPr>
          <w:p w14:paraId="3EE8855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5015DF" w14:textId="05FEEBB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intent we go live with AMDS is to bring across data.</w:t>
            </w:r>
          </w:p>
        </w:tc>
      </w:tr>
      <w:tr w:rsidR="00433B24" w:rsidRPr="00D137C4" w14:paraId="4E3A391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75B2124" w14:textId="40D132A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09,699 </w:t>
            </w:r>
          </w:p>
        </w:tc>
        <w:tc>
          <w:tcPr>
            <w:tcW w:w="1808" w:type="pct"/>
            <w:hideMark/>
          </w:tcPr>
          <w:p w14:paraId="2E133ED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35E9300" w14:textId="16A5F94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s, this is the intent.</w:t>
            </w:r>
          </w:p>
        </w:tc>
      </w:tr>
      <w:tr w:rsidR="00433B24" w:rsidRPr="00D137C4" w14:paraId="71A3184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AE3719" w14:textId="5265C4E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13,000 </w:t>
            </w:r>
          </w:p>
        </w:tc>
        <w:tc>
          <w:tcPr>
            <w:tcW w:w="1808" w:type="pct"/>
            <w:hideMark/>
          </w:tcPr>
          <w:p w14:paraId="788495F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17932EB" w14:textId="00C6CE9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are expecting at the stage to migrate data.</w:t>
            </w:r>
          </w:p>
        </w:tc>
      </w:tr>
      <w:tr w:rsidR="00433B24" w:rsidRPr="00D137C4" w14:paraId="146255D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E7D48F" w14:textId="6E8E713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19,199 </w:t>
            </w:r>
          </w:p>
        </w:tc>
        <w:tc>
          <w:tcPr>
            <w:tcW w:w="1808" w:type="pct"/>
            <w:hideMark/>
          </w:tcPr>
          <w:p w14:paraId="10D2273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37952A" w14:textId="2DBC114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ot fill gaps in it or change its nature, but to load it into the</w:t>
            </w:r>
          </w:p>
        </w:tc>
      </w:tr>
      <w:tr w:rsidR="00433B24" w:rsidRPr="00D137C4" w14:paraId="6654439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B83A399" w14:textId="6F65C1E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22,347 </w:t>
            </w:r>
          </w:p>
        </w:tc>
        <w:tc>
          <w:tcPr>
            <w:tcW w:w="1808" w:type="pct"/>
            <w:hideMark/>
          </w:tcPr>
          <w:p w14:paraId="2427E88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10ECAC" w14:textId="628DA06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w AMDS Model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o the history is still maintained.</w:t>
            </w:r>
          </w:p>
        </w:tc>
      </w:tr>
      <w:tr w:rsidR="00433B24" w:rsidRPr="00D137C4" w14:paraId="0CE373B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9B21880" w14:textId="20089F0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27,748 </w:t>
            </w:r>
          </w:p>
        </w:tc>
        <w:tc>
          <w:tcPr>
            <w:tcW w:w="1808" w:type="pct"/>
            <w:hideMark/>
          </w:tcPr>
          <w:p w14:paraId="5062D11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FD7E4E" w14:textId="108358C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s.</w:t>
            </w:r>
          </w:p>
        </w:tc>
      </w:tr>
      <w:tr w:rsidR="00433B24" w:rsidRPr="00D137C4" w14:paraId="3865F38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DA22CC" w14:textId="3BEE77D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31,000 </w:t>
            </w:r>
          </w:p>
        </w:tc>
        <w:tc>
          <w:tcPr>
            <w:tcW w:w="1808" w:type="pct"/>
            <w:hideMark/>
          </w:tcPr>
          <w:p w14:paraId="2775A94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EADE7B" w14:textId="6CA0581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've got her question here from Hamid So very exciting.</w:t>
            </w:r>
          </w:p>
        </w:tc>
      </w:tr>
      <w:tr w:rsidR="00433B24" w:rsidRPr="00D137C4" w14:paraId="0E5C51D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A3CF3B0" w14:textId="238B328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39,607 </w:t>
            </w:r>
          </w:p>
        </w:tc>
        <w:tc>
          <w:tcPr>
            <w:tcW w:w="1808" w:type="pct"/>
            <w:hideMark/>
          </w:tcPr>
          <w:p w14:paraId="4F5D78C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EE91CD" w14:textId="19D50DF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how are shared zones coded in terms of crossing opportunities?</w:t>
            </w:r>
          </w:p>
        </w:tc>
      </w:tr>
      <w:tr w:rsidR="00433B24" w:rsidRPr="00D137C4" w14:paraId="6E4CFB2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BBB1CB" w14:textId="2F523A1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43,414 </w:t>
            </w:r>
          </w:p>
        </w:tc>
        <w:tc>
          <w:tcPr>
            <w:tcW w:w="1808" w:type="pct"/>
            <w:hideMark/>
          </w:tcPr>
          <w:p w14:paraId="69A07DA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D025A3F" w14:textId="6E50B9F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your game, a very technical questi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lke.</w:t>
            </w:r>
          </w:p>
        </w:tc>
      </w:tr>
      <w:tr w:rsidR="00433B24" w:rsidRPr="00D137C4" w14:paraId="6E3237B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4BDFF6" w14:textId="0AC9BEA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46,100 </w:t>
            </w:r>
          </w:p>
        </w:tc>
        <w:tc>
          <w:tcPr>
            <w:tcW w:w="1808" w:type="pct"/>
            <w:hideMark/>
          </w:tcPr>
          <w:p w14:paraId="6BDB9D4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32DC6D8" w14:textId="6BEA1CE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very technical.</w:t>
            </w:r>
          </w:p>
        </w:tc>
      </w:tr>
      <w:tr w:rsidR="00433B24" w:rsidRPr="00D137C4" w14:paraId="7C5F5FB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8F585F" w14:textId="452D6B1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47,500 </w:t>
            </w:r>
          </w:p>
        </w:tc>
        <w:tc>
          <w:tcPr>
            <w:tcW w:w="1808" w:type="pct"/>
            <w:hideMark/>
          </w:tcPr>
          <w:p w14:paraId="713DEAA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6121EC" w14:textId="7605267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rry, was the question around</w:t>
            </w:r>
          </w:p>
        </w:tc>
      </w:tr>
      <w:tr w:rsidR="00433B24" w:rsidRPr="00D137C4" w14:paraId="778F8E4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E872A8" w14:textId="29BF34F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51,500 </w:t>
            </w:r>
          </w:p>
        </w:tc>
        <w:tc>
          <w:tcPr>
            <w:tcW w:w="1808" w:type="pct"/>
            <w:hideMark/>
          </w:tcPr>
          <w:p w14:paraId="7D837C4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842D91A" w14:textId="7ABD124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transition between the networks, the on-road,</w:t>
            </w:r>
          </w:p>
        </w:tc>
      </w:tr>
      <w:tr w:rsidR="00433B24" w:rsidRPr="00D137C4" w14:paraId="511F438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529089" w14:textId="0368941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55,699 </w:t>
            </w:r>
          </w:p>
        </w:tc>
        <w:tc>
          <w:tcPr>
            <w:tcW w:w="1808" w:type="pct"/>
            <w:hideMark/>
          </w:tcPr>
          <w:p w14:paraId="4F7FC81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42BD88B" w14:textId="29FBD57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 xml:space="preserve"> /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off-road? Yes, how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r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hared zones coded?</w:t>
            </w:r>
          </w:p>
        </w:tc>
      </w:tr>
      <w:tr w:rsidR="00433B24" w:rsidRPr="00D137C4" w14:paraId="05439F0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6F908D" w14:textId="7DFA56E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4:58,900 </w:t>
            </w:r>
          </w:p>
        </w:tc>
        <w:tc>
          <w:tcPr>
            <w:tcW w:w="1808" w:type="pct"/>
            <w:hideMark/>
          </w:tcPr>
          <w:p w14:paraId="4E0955A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726C440" w14:textId="6D2EB44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es, in terms of crossing opportunities.</w:t>
            </w:r>
          </w:p>
        </w:tc>
      </w:tr>
      <w:tr w:rsidR="00433B24" w:rsidRPr="00D137C4" w14:paraId="6176329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E385F82" w14:textId="7C8DE7E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03,100 </w:t>
            </w:r>
          </w:p>
        </w:tc>
        <w:tc>
          <w:tcPr>
            <w:tcW w:w="1808" w:type="pct"/>
            <w:hideMark/>
          </w:tcPr>
          <w:p w14:paraId="23B4A5C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490CA0" w14:textId="46DDC39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that will come down ultimately to the data set and the</w:t>
            </w:r>
          </w:p>
        </w:tc>
      </w:tr>
      <w:tr w:rsidR="00433B24" w:rsidRPr="00D137C4" w14:paraId="497B4A4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E7F83E1" w14:textId="5D3B6B4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08,500 </w:t>
            </w:r>
          </w:p>
        </w:tc>
        <w:tc>
          <w:tcPr>
            <w:tcW w:w="1808" w:type="pct"/>
            <w:hideMark/>
          </w:tcPr>
          <w:p w14:paraId="4CF30AF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2F91A86" w14:textId="01A3ED0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ow well established the data set is what we have found,</w:t>
            </w:r>
          </w:p>
        </w:tc>
      </w:tr>
      <w:tr w:rsidR="00433B24" w:rsidRPr="00D137C4" w14:paraId="5C69C1B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9DCE667" w14:textId="596DDBA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11,300 </w:t>
            </w:r>
          </w:p>
        </w:tc>
        <w:tc>
          <w:tcPr>
            <w:tcW w:w="1808" w:type="pct"/>
            <w:hideMark/>
          </w:tcPr>
          <w:p w14:paraId="4A7FACC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13F9FA" w14:textId="07C2324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ooking at the off-road data</w:t>
            </w:r>
          </w:p>
        </w:tc>
      </w:tr>
      <w:tr w:rsidR="00433B24" w:rsidRPr="00D137C4" w14:paraId="2389163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385CEB" w14:textId="54119AD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12,000 </w:t>
            </w:r>
          </w:p>
        </w:tc>
        <w:tc>
          <w:tcPr>
            <w:tcW w:w="1808" w:type="pct"/>
            <w:hideMark/>
          </w:tcPr>
          <w:p w14:paraId="6D51975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E288527" w14:textId="0C0E7B3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one of the reasons</w:t>
            </w:r>
          </w:p>
        </w:tc>
      </w:tr>
      <w:tr w:rsidR="00433B24" w:rsidRPr="00D137C4" w14:paraId="78C9401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D25145D" w14:textId="0F72456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16,500 </w:t>
            </w:r>
          </w:p>
        </w:tc>
        <w:tc>
          <w:tcPr>
            <w:tcW w:w="1808" w:type="pct"/>
            <w:hideMark/>
          </w:tcPr>
          <w:p w14:paraId="728B275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F707870" w14:textId="3D38CC5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n't settled on running with it is around footpaths.</w:t>
            </w:r>
          </w:p>
        </w:tc>
      </w:tr>
      <w:tr w:rsidR="00433B24" w:rsidRPr="00D137C4" w14:paraId="5A07A93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ABD525" w14:textId="34A2386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22,200 </w:t>
            </w:r>
          </w:p>
        </w:tc>
        <w:tc>
          <w:tcPr>
            <w:tcW w:w="1808" w:type="pct"/>
            <w:hideMark/>
          </w:tcPr>
          <w:p w14:paraId="6A1CC7C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D29073D" w14:textId="4703C91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level of connectivity with the footpaths is not fantastic</w:t>
            </w:r>
          </w:p>
        </w:tc>
      </w:tr>
      <w:tr w:rsidR="00433B24" w:rsidRPr="00D137C4" w14:paraId="6E10389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2F39F22" w14:textId="7BE5260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25,800 </w:t>
            </w:r>
          </w:p>
        </w:tc>
        <w:tc>
          <w:tcPr>
            <w:tcW w:w="1808" w:type="pct"/>
            <w:hideMark/>
          </w:tcPr>
          <w:p w14:paraId="072CDAB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D009AE" w14:textId="642DDD1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ow, so we have a lot of footpath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at</w:t>
            </w:r>
          </w:p>
        </w:tc>
      </w:tr>
      <w:tr w:rsidR="00433B24" w:rsidRPr="00D137C4" w14:paraId="2EC2E12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570324" w14:textId="2F6C7D1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29,500 </w:t>
            </w:r>
          </w:p>
        </w:tc>
        <w:tc>
          <w:tcPr>
            <w:tcW w:w="1808" w:type="pct"/>
            <w:hideMark/>
          </w:tcPr>
          <w:p w14:paraId="48206EA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417F71" w14:textId="5DFED88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ight start in the middle of a road or and 3 m before the</w:t>
            </w:r>
          </w:p>
        </w:tc>
      </w:tr>
      <w:tr w:rsidR="00433B24" w:rsidRPr="00D137C4" w14:paraId="550752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454DFF" w14:textId="7C81007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33,500 </w:t>
            </w:r>
          </w:p>
        </w:tc>
        <w:tc>
          <w:tcPr>
            <w:tcW w:w="1808" w:type="pct"/>
            <w:hideMark/>
          </w:tcPr>
          <w:p w14:paraId="4ECDF08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D912A0F" w14:textId="547BD8B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nd of the road, so developing that off-road model that is</w:t>
            </w:r>
          </w:p>
        </w:tc>
      </w:tr>
      <w:tr w:rsidR="00433B24" w:rsidRPr="00D137C4" w14:paraId="500921B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E46777" w14:textId="6E27F5B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37,700 </w:t>
            </w:r>
          </w:p>
        </w:tc>
        <w:tc>
          <w:tcPr>
            <w:tcW w:w="1808" w:type="pct"/>
            <w:hideMark/>
          </w:tcPr>
          <w:p w14:paraId="1961FB6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F74B1B" w14:textId="0E3364A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ootpath related may have some challenges with it.</w:t>
            </w:r>
          </w:p>
        </w:tc>
      </w:tr>
      <w:tr w:rsidR="00433B24" w:rsidRPr="00D137C4" w14:paraId="1AC934D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95FAB06" w14:textId="4C42240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35:43,400 </w:t>
            </w:r>
          </w:p>
        </w:tc>
        <w:tc>
          <w:tcPr>
            <w:tcW w:w="1808" w:type="pct"/>
            <w:hideMark/>
          </w:tcPr>
          <w:p w14:paraId="3630BF7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72E6AF0" w14:textId="3A50719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other aspect is inherently people can go people can kind</w:t>
            </w:r>
          </w:p>
        </w:tc>
      </w:tr>
      <w:tr w:rsidR="00433B24" w:rsidRPr="00D137C4" w14:paraId="1C45DEC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FC9956" w14:textId="134C4B0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48,300 </w:t>
            </w:r>
          </w:p>
        </w:tc>
        <w:tc>
          <w:tcPr>
            <w:tcW w:w="1808" w:type="pct"/>
            <w:hideMark/>
          </w:tcPr>
          <w:p w14:paraId="7C93366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69C1106" w14:textId="1585C7E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go anywhere, so those crossing points can exist anywhere,</w:t>
            </w:r>
          </w:p>
        </w:tc>
      </w:tr>
      <w:tr w:rsidR="00433B24" w:rsidRPr="00D137C4" w14:paraId="0787FAA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80830F" w14:textId="14661E9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53,400 </w:t>
            </w:r>
          </w:p>
        </w:tc>
        <w:tc>
          <w:tcPr>
            <w:tcW w:w="1808" w:type="pct"/>
            <w:hideMark/>
          </w:tcPr>
          <w:p w14:paraId="4030BF9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9323E2D" w14:textId="54BEEA7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, we will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undoubte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y need to establish 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n explici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ruleset in</w:t>
            </w:r>
          </w:p>
        </w:tc>
      </w:tr>
      <w:tr w:rsidR="00433B24" w:rsidRPr="00D137C4" w14:paraId="22CB7EF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A8666A" w14:textId="6EF9E18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5:58,900 </w:t>
            </w:r>
          </w:p>
        </w:tc>
        <w:tc>
          <w:tcPr>
            <w:tcW w:w="1808" w:type="pct"/>
            <w:hideMark/>
          </w:tcPr>
          <w:p w14:paraId="056DA06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AED26D" w14:textId="575D378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erms of where the model will allow or provide.</w:t>
            </w:r>
          </w:p>
        </w:tc>
      </w:tr>
      <w:tr w:rsidR="00433B24" w:rsidRPr="00D137C4" w14:paraId="36CFA45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D345C9" w14:textId="3A7C58C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03,900 </w:t>
            </w:r>
          </w:p>
        </w:tc>
        <w:tc>
          <w:tcPr>
            <w:tcW w:w="1808" w:type="pct"/>
            <w:hideMark/>
          </w:tcPr>
          <w:p w14:paraId="0B2931B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66549DE" w14:textId="67852A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rossing places for the connectivity not only between the</w:t>
            </w:r>
          </w:p>
        </w:tc>
      </w:tr>
      <w:tr w:rsidR="00433B24" w:rsidRPr="00D137C4" w14:paraId="19A953C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6DF62A9" w14:textId="5C66F22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10,053 </w:t>
            </w:r>
          </w:p>
        </w:tc>
        <w:tc>
          <w:tcPr>
            <w:tcW w:w="1808" w:type="pct"/>
            <w:hideMark/>
          </w:tcPr>
          <w:p w14:paraId="52D8BFD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438745" w14:textId="74FDA05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on-road and off-road Network but also within the off-road network</w:t>
            </w:r>
          </w:p>
        </w:tc>
      </w:tr>
      <w:tr w:rsidR="00433B24" w:rsidRPr="00D137C4" w14:paraId="1E04EDD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000FBB4" w14:textId="7B9B33E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12,700 </w:t>
            </w:r>
          </w:p>
        </w:tc>
        <w:tc>
          <w:tcPr>
            <w:tcW w:w="1808" w:type="pct"/>
            <w:hideMark/>
          </w:tcPr>
          <w:p w14:paraId="10C4D12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9897D0" w14:textId="536772A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s, what we’re thinking through and there are</w:t>
            </w:r>
          </w:p>
        </w:tc>
      </w:tr>
      <w:tr w:rsidR="00433B24" w:rsidRPr="00D137C4" w14:paraId="236F8AD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2429F1" w14:textId="4227996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19,200 </w:t>
            </w:r>
          </w:p>
        </w:tc>
        <w:tc>
          <w:tcPr>
            <w:tcW w:w="1808" w:type="pct"/>
            <w:hideMark/>
          </w:tcPr>
          <w:p w14:paraId="0C69D32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2D729E8" w14:textId="7E43E3B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 lot of challenges to overcome, but certainly making some </w:t>
            </w:r>
          </w:p>
        </w:tc>
      </w:tr>
      <w:tr w:rsidR="00433B24" w:rsidRPr="00D137C4" w14:paraId="72367B0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92E209E" w14:textId="57EF126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22,600 </w:t>
            </w:r>
          </w:p>
        </w:tc>
        <w:tc>
          <w:tcPr>
            <w:tcW w:w="1808" w:type="pct"/>
            <w:hideMark/>
          </w:tcPr>
          <w:p w14:paraId="49A5FDF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00C4818" w14:textId="6270AE2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ood progress, and the data that we've been working with</w:t>
            </w:r>
          </w:p>
        </w:tc>
      </w:tr>
      <w:tr w:rsidR="00433B24" w:rsidRPr="00D137C4" w14:paraId="464B8A1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1A0812" w14:textId="7CB9D52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24,500 </w:t>
            </w:r>
          </w:p>
        </w:tc>
        <w:tc>
          <w:tcPr>
            <w:tcW w:w="1808" w:type="pct"/>
            <w:hideMark/>
          </w:tcPr>
          <w:p w14:paraId="14B463E6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691B5C" w14:textId="336F665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s demonstrated it's doable.</w:t>
            </w:r>
          </w:p>
        </w:tc>
      </w:tr>
      <w:tr w:rsidR="00433B24" w:rsidRPr="00D137C4" w14:paraId="4C9113B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FD5CE2" w14:textId="78163B7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30,000 </w:t>
            </w:r>
          </w:p>
        </w:tc>
        <w:tc>
          <w:tcPr>
            <w:tcW w:w="1808" w:type="pct"/>
            <w:hideMark/>
          </w:tcPr>
          <w:p w14:paraId="44E143B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0EF6F64" w14:textId="6E05352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Y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u know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ome of the scales of complexity increase with</w:t>
            </w:r>
          </w:p>
        </w:tc>
      </w:tr>
      <w:tr w:rsidR="00433B24" w:rsidRPr="00D137C4" w14:paraId="65997C3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4AF0D47" w14:textId="6ED645D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39,384 </w:t>
            </w:r>
          </w:p>
        </w:tc>
        <w:tc>
          <w:tcPr>
            <w:tcW w:w="1808" w:type="pct"/>
            <w:hideMark/>
          </w:tcPr>
          <w:p w14:paraId="7A9D51E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05C0787" w14:textId="00A6BA6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me of the data quality your integrity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re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limiting factors.</w:t>
            </w:r>
          </w:p>
        </w:tc>
      </w:tr>
      <w:tr w:rsidR="00433B24" w:rsidRPr="00D137C4" w14:paraId="6112BB9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C3F3055" w14:textId="4B0A217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43,010 </w:t>
            </w:r>
          </w:p>
        </w:tc>
        <w:tc>
          <w:tcPr>
            <w:tcW w:w="1808" w:type="pct"/>
            <w:hideMark/>
          </w:tcPr>
          <w:p w14:paraId="2F2E19C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69EB1AB" w14:textId="7445C21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eat, thank you. Another question for you.</w:t>
            </w:r>
          </w:p>
        </w:tc>
      </w:tr>
      <w:tr w:rsidR="00433B24" w:rsidRPr="00D137C4" w14:paraId="68F5D77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6B2B0B3" w14:textId="206A813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46,100 </w:t>
            </w:r>
          </w:p>
        </w:tc>
        <w:tc>
          <w:tcPr>
            <w:tcW w:w="1808" w:type="pct"/>
            <w:hideMark/>
          </w:tcPr>
          <w:p w14:paraId="303182A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66DAF95" w14:textId="58D489C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lk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has there been any thoughts aroun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ane level network?</w:t>
            </w:r>
          </w:p>
        </w:tc>
      </w:tr>
      <w:tr w:rsidR="00433B24" w:rsidRPr="00D137C4" w14:paraId="5463541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A57150B" w14:textId="0769D9E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51,400 </w:t>
            </w:r>
          </w:p>
        </w:tc>
        <w:tc>
          <w:tcPr>
            <w:tcW w:w="1808" w:type="pct"/>
            <w:hideMark/>
          </w:tcPr>
          <w:p w14:paraId="39CF1EA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D8272A" w14:textId="0AECE92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.e., individual lane level definition, direction, connection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tcetera to cater</w:t>
            </w:r>
          </w:p>
        </w:tc>
      </w:tr>
      <w:tr w:rsidR="00433B24" w:rsidRPr="00D137C4" w14:paraId="418F644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19CF9E7" w14:textId="53C46B0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6:54,649 </w:t>
            </w:r>
          </w:p>
        </w:tc>
        <w:tc>
          <w:tcPr>
            <w:tcW w:w="1808" w:type="pct"/>
            <w:hideMark/>
          </w:tcPr>
          <w:p w14:paraId="7E2BD1B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218EED5" w14:textId="3CBE40E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for things like connected autonomous vehicles? </w:t>
            </w:r>
          </w:p>
        </w:tc>
      </w:tr>
      <w:tr w:rsidR="00433B24" w:rsidRPr="00D137C4" w14:paraId="3DB085D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506DE39" w14:textId="4D91D44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01,700 </w:t>
            </w:r>
          </w:p>
        </w:tc>
        <w:tc>
          <w:tcPr>
            <w:tcW w:w="1808" w:type="pct"/>
            <w:hideMark/>
          </w:tcPr>
          <w:p w14:paraId="6387EFC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1073CB3" w14:textId="0ECCDCB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I guess we've been around with the debate on whether Lane network should</w:t>
            </w:r>
          </w:p>
        </w:tc>
      </w:tr>
      <w:tr w:rsidR="00433B24" w:rsidRPr="00D137C4" w14:paraId="5379D8C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0AF7F3" w14:textId="067368D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06,900 </w:t>
            </w:r>
          </w:p>
        </w:tc>
        <w:tc>
          <w:tcPr>
            <w:tcW w:w="1808" w:type="pct"/>
            <w:hideMark/>
          </w:tcPr>
          <w:p w14:paraId="17D6E84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993B04" w14:textId="5AC3F4D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flect Lan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've had a lot of discussions with various</w:t>
            </w:r>
          </w:p>
        </w:tc>
      </w:tr>
      <w:tr w:rsidR="00433B24" w:rsidRPr="00D137C4" w14:paraId="7DF7632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47E1959" w14:textId="7F42C94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11,300 </w:t>
            </w:r>
          </w:p>
        </w:tc>
        <w:tc>
          <w:tcPr>
            <w:tcW w:w="1808" w:type="pct"/>
            <w:hideMark/>
          </w:tcPr>
          <w:p w14:paraId="749F10A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4E7551" w14:textId="2A9417F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oups with industry around this our initial thinking</w:t>
            </w:r>
          </w:p>
        </w:tc>
      </w:tr>
      <w:tr w:rsidR="00433B24" w:rsidRPr="00D137C4" w14:paraId="763F34A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A33732" w14:textId="7B6438F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15,800 </w:t>
            </w:r>
          </w:p>
        </w:tc>
        <w:tc>
          <w:tcPr>
            <w:tcW w:w="1808" w:type="pct"/>
            <w:hideMark/>
          </w:tcPr>
          <w:p w14:paraId="0E8927D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CA6987" w14:textId="2DF09A3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t this stage for the base standard is that it will not be</w:t>
            </w:r>
          </w:p>
        </w:tc>
      </w:tr>
      <w:tr w:rsidR="00433B24" w:rsidRPr="00D137C4" w14:paraId="27847A4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D32DD3" w14:textId="1B638C6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17,500 </w:t>
            </w:r>
          </w:p>
        </w:tc>
        <w:tc>
          <w:tcPr>
            <w:tcW w:w="1808" w:type="pct"/>
            <w:hideMark/>
          </w:tcPr>
          <w:p w14:paraId="4D91E4F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109FEE5" w14:textId="18A7579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t a Lane level though.</w:t>
            </w:r>
          </w:p>
        </w:tc>
      </w:tr>
      <w:tr w:rsidR="00433B24" w:rsidRPr="00D137C4" w14:paraId="47CEE90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052A1D3" w14:textId="344F1FE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20,900 </w:t>
            </w:r>
          </w:p>
        </w:tc>
        <w:tc>
          <w:tcPr>
            <w:tcW w:w="1808" w:type="pct"/>
            <w:hideMark/>
          </w:tcPr>
          <w:p w14:paraId="1D16D47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FE10D7B" w14:textId="3464F6E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ill realise that for some networks.</w:t>
            </w:r>
          </w:p>
        </w:tc>
      </w:tr>
      <w:tr w:rsidR="00433B24" w:rsidRPr="00D137C4" w14:paraId="163E5D8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7CE4DA4" w14:textId="365383F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25,000 </w:t>
            </w:r>
          </w:p>
        </w:tc>
        <w:tc>
          <w:tcPr>
            <w:tcW w:w="1808" w:type="pct"/>
            <w:hideMark/>
          </w:tcPr>
          <w:p w14:paraId="70856AD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96080EA" w14:textId="0E69673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ill be a minimum requireme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at we expect that</w:t>
            </w:r>
          </w:p>
        </w:tc>
      </w:tr>
      <w:tr w:rsidR="00433B24" w:rsidRPr="00D137C4" w14:paraId="6A13F90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962F85" w14:textId="1A0A8AE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25,600 </w:t>
            </w:r>
          </w:p>
        </w:tc>
        <w:tc>
          <w:tcPr>
            <w:tcW w:w="1808" w:type="pct"/>
            <w:hideMark/>
          </w:tcPr>
          <w:p w14:paraId="29AA05B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AAA15D1" w14:textId="07FFDF4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me networks.</w:t>
            </w:r>
          </w:p>
        </w:tc>
      </w:tr>
      <w:tr w:rsidR="00433B24" w:rsidRPr="00D137C4" w14:paraId="604B2A4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B462099" w14:textId="1D25059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37:31,200 </w:t>
            </w:r>
          </w:p>
        </w:tc>
        <w:tc>
          <w:tcPr>
            <w:tcW w:w="1808" w:type="pct"/>
            <w:hideMark/>
          </w:tcPr>
          <w:p w14:paraId="6C5D3BE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CF570B" w14:textId="593B545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obably will expand the network model to include a lane</w:t>
            </w:r>
          </w:p>
        </w:tc>
      </w:tr>
      <w:tr w:rsidR="00433B24" w:rsidRPr="00D137C4" w14:paraId="209E9F6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A17AC6" w14:textId="1335055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37,300 </w:t>
            </w:r>
          </w:p>
        </w:tc>
        <w:tc>
          <w:tcPr>
            <w:tcW w:w="1808" w:type="pct"/>
            <w:hideMark/>
          </w:tcPr>
          <w:p w14:paraId="53EFD25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2667B8D" w14:textId="7CA9205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presentation, but the other aspects that we've kind</w:t>
            </w:r>
          </w:p>
        </w:tc>
      </w:tr>
      <w:tr w:rsidR="00433B24" w:rsidRPr="00D137C4" w14:paraId="35122DC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056CBDA" w14:textId="6152A5F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41,000 </w:t>
            </w:r>
          </w:p>
        </w:tc>
        <w:tc>
          <w:tcPr>
            <w:tcW w:w="1808" w:type="pct"/>
            <w:hideMark/>
          </w:tcPr>
          <w:p w14:paraId="1CD726F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4FE9120" w14:textId="0BC3C96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f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coming to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conclusion</w:t>
            </w:r>
            <w:proofErr w:type="gram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s that the lane representation</w:t>
            </w:r>
          </w:p>
        </w:tc>
      </w:tr>
      <w:tr w:rsidR="00433B24" w:rsidRPr="00D137C4" w14:paraId="55FB480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71F046" w14:textId="4D9F63D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46,200 </w:t>
            </w:r>
          </w:p>
        </w:tc>
        <w:tc>
          <w:tcPr>
            <w:tcW w:w="1808" w:type="pct"/>
            <w:hideMark/>
          </w:tcPr>
          <w:p w14:paraId="4F1B78E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F94C91" w14:textId="71132F5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essential at the operational level</w:t>
            </w:r>
          </w:p>
        </w:tc>
      </w:tr>
      <w:tr w:rsidR="00433B24" w:rsidRPr="00D137C4" w14:paraId="3A00808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407A118" w14:textId="0B59743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52,600 </w:t>
            </w:r>
          </w:p>
        </w:tc>
        <w:tc>
          <w:tcPr>
            <w:tcW w:w="1808" w:type="pct"/>
            <w:hideMark/>
          </w:tcPr>
          <w:p w14:paraId="53BBDA0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8A917BC" w14:textId="186358B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life cycle and managements of the asset aspect, so we</w:t>
            </w:r>
          </w:p>
        </w:tc>
      </w:tr>
      <w:tr w:rsidR="00433B24" w:rsidRPr="00D137C4" w14:paraId="78D930E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4FB733" w14:textId="2475F14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7:58,500 </w:t>
            </w:r>
          </w:p>
        </w:tc>
        <w:tc>
          <w:tcPr>
            <w:tcW w:w="1808" w:type="pct"/>
            <w:hideMark/>
          </w:tcPr>
          <w:p w14:paraId="4D33F88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DD2BE3E" w14:textId="080C072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o envisage, even if you'd do run with the minimum approach</w:t>
            </w:r>
          </w:p>
        </w:tc>
      </w:tr>
      <w:tr w:rsidR="00433B24" w:rsidRPr="00D137C4" w14:paraId="0ABAEA9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351835" w14:textId="784046C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02,600 </w:t>
            </w:r>
          </w:p>
        </w:tc>
        <w:tc>
          <w:tcPr>
            <w:tcW w:w="1808" w:type="pct"/>
            <w:hideMark/>
          </w:tcPr>
          <w:p w14:paraId="72EE757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11CD8EE" w14:textId="43116F7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single centreline if you like for the road the</w:t>
            </w:r>
          </w:p>
        </w:tc>
      </w:tr>
      <w:tr w:rsidR="00433B24" w:rsidRPr="00D137C4" w14:paraId="6A58B97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C7862A" w14:textId="654E128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06,500 </w:t>
            </w:r>
          </w:p>
        </w:tc>
        <w:tc>
          <w:tcPr>
            <w:tcW w:w="1808" w:type="pct"/>
            <w:hideMark/>
          </w:tcPr>
          <w:p w14:paraId="6472E02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0D6141" w14:textId="16738DB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st likely at an operational level within the standard reflect</w:t>
            </w:r>
          </w:p>
        </w:tc>
      </w:tr>
      <w:tr w:rsidR="00433B24" w:rsidRPr="00D137C4" w14:paraId="06A5909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8D0665E" w14:textId="1720EEF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10,600 </w:t>
            </w:r>
          </w:p>
        </w:tc>
        <w:tc>
          <w:tcPr>
            <w:tcW w:w="1808" w:type="pct"/>
            <w:hideMark/>
          </w:tcPr>
          <w:p w14:paraId="1DF4175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82F38DF" w14:textId="507B486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anes for forwar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ng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rogramming and so on and so for so we</w:t>
            </w:r>
          </w:p>
        </w:tc>
      </w:tr>
      <w:tr w:rsidR="00433B24" w:rsidRPr="00D137C4" w14:paraId="68DB1A2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A7BE14" w14:textId="70B2764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15,200 </w:t>
            </w:r>
          </w:p>
        </w:tc>
        <w:tc>
          <w:tcPr>
            <w:tcW w:w="1808" w:type="pct"/>
            <w:hideMark/>
          </w:tcPr>
          <w:p w14:paraId="7633CFF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BE3A9B" w14:textId="271C720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nvisage there may be different scales or different levels that</w:t>
            </w:r>
          </w:p>
        </w:tc>
      </w:tr>
      <w:tr w:rsidR="00433B24" w:rsidRPr="00D137C4" w14:paraId="2AD122A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87662B" w14:textId="33E8C51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21,900 </w:t>
            </w:r>
          </w:p>
        </w:tc>
        <w:tc>
          <w:tcPr>
            <w:tcW w:w="1808" w:type="pct"/>
            <w:hideMark/>
          </w:tcPr>
          <w:p w14:paraId="3D67603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1E289E6" w14:textId="4649890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will be adopted at so probably to two aspects two layers.</w:t>
            </w:r>
          </w:p>
        </w:tc>
      </w:tr>
      <w:tr w:rsidR="00433B24" w:rsidRPr="00D137C4" w14:paraId="6B3432A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42C5D28" w14:textId="69CA916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28,685 </w:t>
            </w:r>
          </w:p>
        </w:tc>
        <w:tc>
          <w:tcPr>
            <w:tcW w:w="1808" w:type="pct"/>
            <w:hideMark/>
          </w:tcPr>
          <w:p w14:paraId="24FE893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3E3F4D3" w14:textId="5601CC9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at lines will be reflected her represented. </w:t>
            </w:r>
          </w:p>
        </w:tc>
      </w:tr>
      <w:tr w:rsidR="00433B24" w:rsidRPr="00D137C4" w14:paraId="429C1C9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C88B92A" w14:textId="135502A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32,062 </w:t>
            </w:r>
          </w:p>
        </w:tc>
        <w:tc>
          <w:tcPr>
            <w:tcW w:w="1808" w:type="pct"/>
            <w:hideMark/>
          </w:tcPr>
          <w:p w14:paraId="3434619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890B5D2" w14:textId="176BFE9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, Elke. A question here, so</w:t>
            </w:r>
          </w:p>
        </w:tc>
      </w:tr>
      <w:tr w:rsidR="00433B24" w:rsidRPr="00D137C4" w14:paraId="1D3F140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A00DA5D" w14:textId="308D6D6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38,277 </w:t>
            </w:r>
          </w:p>
        </w:tc>
        <w:tc>
          <w:tcPr>
            <w:tcW w:w="1808" w:type="pct"/>
            <w:hideMark/>
          </w:tcPr>
          <w:p w14:paraId="0DC60D0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EDDCDF" w14:textId="435E93D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ill this integrate with the LINZ data source?</w:t>
            </w:r>
          </w:p>
        </w:tc>
      </w:tr>
      <w:tr w:rsidR="00433B24" w:rsidRPr="00D137C4" w14:paraId="2C5FFE0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EF3EAA" w14:textId="64740C2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42,329 </w:t>
            </w:r>
          </w:p>
        </w:tc>
        <w:tc>
          <w:tcPr>
            <w:tcW w:w="1808" w:type="pct"/>
            <w:hideMark/>
          </w:tcPr>
          <w:p w14:paraId="5043B12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EF5A17" w14:textId="3B13BBF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avid, I'll hand that one to you.</w:t>
            </w:r>
          </w:p>
        </w:tc>
      </w:tr>
      <w:tr w:rsidR="00433B24" w:rsidRPr="00D137C4" w14:paraId="7BFA24A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9A1D617" w14:textId="624CE46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48,414 </w:t>
            </w:r>
          </w:p>
        </w:tc>
        <w:tc>
          <w:tcPr>
            <w:tcW w:w="1808" w:type="pct"/>
            <w:hideMark/>
          </w:tcPr>
          <w:p w14:paraId="509F385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741A240" w14:textId="06FDF66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which data source at LINZ?</w:t>
            </w:r>
          </w:p>
        </w:tc>
      </w:tr>
      <w:tr w:rsidR="00433B24" w:rsidRPr="00D137C4" w14:paraId="4838B31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5CE55F" w14:textId="64098B3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52,335 </w:t>
            </w:r>
          </w:p>
        </w:tc>
        <w:tc>
          <w:tcPr>
            <w:tcW w:w="1808" w:type="pct"/>
            <w:hideMark/>
          </w:tcPr>
          <w:p w14:paraId="74D84B1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C5D2E7" w14:textId="773A225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reLogic's centreline model is used by some councils now</w:t>
            </w:r>
          </w:p>
        </w:tc>
      </w:tr>
      <w:tr w:rsidR="00433B24" w:rsidRPr="00D137C4" w14:paraId="22BAA7C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23A9A7F" w14:textId="10C1AF0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54,200 </w:t>
            </w:r>
          </w:p>
        </w:tc>
        <w:tc>
          <w:tcPr>
            <w:tcW w:w="1808" w:type="pct"/>
            <w:hideMark/>
          </w:tcPr>
          <w:p w14:paraId="5D45D59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B212CA5" w14:textId="0AEECCD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other councils use other centreline mod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s</w:t>
            </w:r>
          </w:p>
        </w:tc>
      </w:tr>
      <w:tr w:rsidR="00433B24" w:rsidRPr="00D137C4" w14:paraId="708D3EE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C293F1" w14:textId="615669A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8:58,000 </w:t>
            </w:r>
          </w:p>
        </w:tc>
        <w:tc>
          <w:tcPr>
            <w:tcW w:w="1808" w:type="pct"/>
            <w:hideMark/>
          </w:tcPr>
          <w:p w14:paraId="5CB275E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5628B77" w14:textId="077D6CE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We are hoping that we have one contiguous set using the </w:t>
            </w:r>
          </w:p>
        </w:tc>
      </w:tr>
      <w:tr w:rsidR="00433B24" w:rsidRPr="00D137C4" w14:paraId="0E06BD2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B3FD1C" w14:textId="42365EB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00,349 </w:t>
            </w:r>
          </w:p>
        </w:tc>
        <w:tc>
          <w:tcPr>
            <w:tcW w:w="1808" w:type="pct"/>
            <w:hideMark/>
          </w:tcPr>
          <w:p w14:paraId="1502147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D88F86" w14:textId="3ECAED0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sset Management Data Standard going forwards. </w:t>
            </w:r>
          </w:p>
        </w:tc>
      </w:tr>
      <w:tr w:rsidR="00433B24" w:rsidRPr="00D137C4" w14:paraId="3516E95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945BB6" w14:textId="3FF61B9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04,400 </w:t>
            </w:r>
          </w:p>
        </w:tc>
        <w:tc>
          <w:tcPr>
            <w:tcW w:w="1808" w:type="pct"/>
            <w:hideMark/>
          </w:tcPr>
          <w:p w14:paraId="5D8F325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8A98DB" w14:textId="757E6BE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iven that our measurement standard is the same as that used by LINZ</w:t>
            </w:r>
          </w:p>
        </w:tc>
      </w:tr>
      <w:tr w:rsidR="00433B24" w:rsidRPr="00D137C4" w14:paraId="68E4751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01A782" w14:textId="28458B7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09,575 </w:t>
            </w:r>
          </w:p>
        </w:tc>
        <w:tc>
          <w:tcPr>
            <w:tcW w:w="1808" w:type="pct"/>
            <w:hideMark/>
          </w:tcPr>
          <w:p w14:paraId="1984135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AE61C9C" w14:textId="5B3460F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expect no issues about merging data sets at all.</w:t>
            </w:r>
          </w:p>
        </w:tc>
      </w:tr>
      <w:tr w:rsidR="00433B24" w:rsidRPr="00D137C4" w14:paraId="1507620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F6E0832" w14:textId="1B62D54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15,100 </w:t>
            </w:r>
          </w:p>
        </w:tc>
        <w:tc>
          <w:tcPr>
            <w:tcW w:w="1808" w:type="pct"/>
            <w:hideMark/>
          </w:tcPr>
          <w:p w14:paraId="5B3D292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4607F7B" w14:textId="06349B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got something to ad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Jeremy</w:t>
            </w:r>
          </w:p>
        </w:tc>
      </w:tr>
      <w:tr w:rsidR="00433B24" w:rsidRPr="00D137C4" w14:paraId="419B294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747B5C6" w14:textId="631B7A7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20,300 </w:t>
            </w:r>
          </w:p>
        </w:tc>
        <w:tc>
          <w:tcPr>
            <w:tcW w:w="1808" w:type="pct"/>
            <w:hideMark/>
          </w:tcPr>
          <w:p w14:paraId="75155EF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E93B77" w14:textId="2C42A73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h, no. I think that would always have to be the endgame.</w:t>
            </w:r>
          </w:p>
        </w:tc>
      </w:tr>
      <w:tr w:rsidR="00433B24" w:rsidRPr="00D137C4" w14:paraId="76922A9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88C96CF" w14:textId="239D182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39:22,700 </w:t>
            </w:r>
          </w:p>
        </w:tc>
        <w:tc>
          <w:tcPr>
            <w:tcW w:w="1808" w:type="pct"/>
            <w:hideMark/>
          </w:tcPr>
          <w:p w14:paraId="44827E9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D3FE071" w14:textId="789BFF3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think in terms of availability</w:t>
            </w:r>
          </w:p>
        </w:tc>
      </w:tr>
      <w:tr w:rsidR="00433B24" w:rsidRPr="00D137C4" w14:paraId="3155303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79A186" w14:textId="18C53F2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26,400 </w:t>
            </w:r>
          </w:p>
        </w:tc>
        <w:tc>
          <w:tcPr>
            <w:tcW w:w="1808" w:type="pct"/>
            <w:hideMark/>
          </w:tcPr>
          <w:p w14:paraId="35367F7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C43C97" w14:textId="4D60C0A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r making it available to use because I guess I keep coming</w:t>
            </w:r>
          </w:p>
        </w:tc>
      </w:tr>
      <w:tr w:rsidR="00433B24" w:rsidRPr="00D137C4" w14:paraId="5128415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279323" w14:textId="4056761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29,800 </w:t>
            </w:r>
          </w:p>
        </w:tc>
        <w:tc>
          <w:tcPr>
            <w:tcW w:w="1808" w:type="pct"/>
            <w:hideMark/>
          </w:tcPr>
          <w:p w14:paraId="0544617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5AB040" w14:textId="35D9E40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ack to I guess that sort of collaborative notion, and</w:t>
            </w:r>
          </w:p>
        </w:tc>
      </w:tr>
      <w:tr w:rsidR="00433B24" w:rsidRPr="00D137C4" w14:paraId="7D571F0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05EB7DD" w14:textId="69FC1A7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33,000 </w:t>
            </w:r>
          </w:p>
        </w:tc>
        <w:tc>
          <w:tcPr>
            <w:tcW w:w="1808" w:type="pct"/>
            <w:hideMark/>
          </w:tcPr>
          <w:p w14:paraId="1CC0614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B614314" w14:textId="2B3CCB6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is not a sort of a do i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 will follow sort of thing.</w:t>
            </w:r>
          </w:p>
        </w:tc>
      </w:tr>
      <w:tr w:rsidR="00433B24" w:rsidRPr="00D137C4" w14:paraId="170A756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24DEAF8" w14:textId="727F73B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36,500 </w:t>
            </w:r>
          </w:p>
        </w:tc>
        <w:tc>
          <w:tcPr>
            <w:tcW w:w="1808" w:type="pct"/>
            <w:hideMark/>
          </w:tcPr>
          <w:p w14:paraId="523BF22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C595A3" w14:textId="58CA656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ill follow kind of that is going to require a lot of</w:t>
            </w:r>
          </w:p>
        </w:tc>
      </w:tr>
      <w:tr w:rsidR="00433B24" w:rsidRPr="00D137C4" w14:paraId="1446A3D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7465BBE" w14:textId="6865ED3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40,100 </w:t>
            </w:r>
          </w:p>
        </w:tc>
        <w:tc>
          <w:tcPr>
            <w:tcW w:w="1808" w:type="pct"/>
            <w:hideMark/>
          </w:tcPr>
          <w:p w14:paraId="313A366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145F7F8" w14:textId="5654A1A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rk across the sector i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you know LINZ can potentially</w:t>
            </w:r>
          </w:p>
        </w:tc>
      </w:tr>
      <w:tr w:rsidR="00433B24" w:rsidRPr="00D137C4" w14:paraId="02DAAD1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07174F" w14:textId="3D51741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49,165 </w:t>
            </w:r>
          </w:p>
        </w:tc>
        <w:tc>
          <w:tcPr>
            <w:tcW w:w="1808" w:type="pct"/>
            <w:hideMark/>
          </w:tcPr>
          <w:p w14:paraId="2C162D1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CD44F0" w14:textId="3B48BED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elp to be a conduit into the other parts of the other spatial sector.</w:t>
            </w:r>
          </w:p>
        </w:tc>
      </w:tr>
      <w:tr w:rsidR="00433B24" w:rsidRPr="00D137C4" w14:paraId="0A35492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300A07" w14:textId="55B120C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53,300 </w:t>
            </w:r>
          </w:p>
        </w:tc>
        <w:tc>
          <w:tcPr>
            <w:tcW w:w="1808" w:type="pct"/>
            <w:hideMark/>
          </w:tcPr>
          <w:p w14:paraId="3FFD75E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A00037" w14:textId="36FA349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 you for that. And as a note of the data standard,</w:t>
            </w:r>
          </w:p>
        </w:tc>
      </w:tr>
      <w:tr w:rsidR="00433B24" w:rsidRPr="00D137C4" w14:paraId="7238202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430FF1" w14:textId="1CF1696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55,600 </w:t>
            </w:r>
          </w:p>
        </w:tc>
        <w:tc>
          <w:tcPr>
            <w:tcW w:w="1808" w:type="pct"/>
            <w:hideMark/>
          </w:tcPr>
          <w:p w14:paraId="5CC756A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6555203" w14:textId="4F89550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ich was part of something different a standard currently</w:t>
            </w:r>
          </w:p>
        </w:tc>
      </w:tr>
      <w:tr w:rsidR="00433B24" w:rsidRPr="00D137C4" w14:paraId="33A98D2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360A39" w14:textId="7ED15B0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39:59,700 </w:t>
            </w:r>
          </w:p>
        </w:tc>
        <w:tc>
          <w:tcPr>
            <w:tcW w:w="1808" w:type="pct"/>
            <w:hideMark/>
          </w:tcPr>
          <w:p w14:paraId="2A33245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7070723" w14:textId="414E075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rking with LINZ in terms of developing the data standard and</w:t>
            </w:r>
          </w:p>
        </w:tc>
      </w:tr>
      <w:tr w:rsidR="00433B24" w:rsidRPr="00D137C4" w14:paraId="59856C4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98D6EE" w14:textId="39F835A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03,165 </w:t>
            </w:r>
          </w:p>
        </w:tc>
        <w:tc>
          <w:tcPr>
            <w:tcW w:w="1808" w:type="pct"/>
            <w:hideMark/>
          </w:tcPr>
          <w:p w14:paraId="247A200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C2CB0BE" w14:textId="01DA983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geospatial aspects. A question here from Anne</w:t>
            </w:r>
          </w:p>
        </w:tc>
      </w:tr>
      <w:tr w:rsidR="00433B24" w:rsidRPr="00D137C4" w14:paraId="279DCAF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988270" w14:textId="6BF61B6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15,738 </w:t>
            </w:r>
          </w:p>
        </w:tc>
        <w:tc>
          <w:tcPr>
            <w:tcW w:w="1808" w:type="pct"/>
            <w:hideMark/>
          </w:tcPr>
          <w:p w14:paraId="6BD0F2E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A047232" w14:textId="07C9B4E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the number of people using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PT facility or passengers on a bus input for the model?</w:t>
            </w:r>
          </w:p>
        </w:tc>
      </w:tr>
      <w:tr w:rsidR="00433B24" w:rsidRPr="00D137C4" w14:paraId="6535ECA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B816284" w14:textId="3B5EB54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19,700 </w:t>
            </w:r>
          </w:p>
        </w:tc>
        <w:tc>
          <w:tcPr>
            <w:tcW w:w="1808" w:type="pct"/>
            <w:hideMark/>
          </w:tcPr>
          <w:p w14:paraId="5DAD3F8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A6B6606" w14:textId="3716B87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more an element of the performance metrics</w:t>
            </w:r>
          </w:p>
        </w:tc>
      </w:tr>
      <w:tr w:rsidR="00433B24" w:rsidRPr="00D137C4" w14:paraId="393D99B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C51298" w14:textId="1F257CE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22,200 </w:t>
            </w:r>
          </w:p>
        </w:tc>
        <w:tc>
          <w:tcPr>
            <w:tcW w:w="1808" w:type="pct"/>
            <w:hideMark/>
          </w:tcPr>
          <w:p w14:paraId="03672D16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394CA2" w14:textId="28940AB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e would use as part of the asset management data standard,</w:t>
            </w:r>
          </w:p>
        </w:tc>
      </w:tr>
      <w:tr w:rsidR="00433B24" w:rsidRPr="00D137C4" w14:paraId="21DDB0F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B3E405F" w14:textId="19D32D0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25,800 </w:t>
            </w:r>
          </w:p>
        </w:tc>
        <w:tc>
          <w:tcPr>
            <w:tcW w:w="1808" w:type="pct"/>
            <w:hideMark/>
          </w:tcPr>
          <w:p w14:paraId="6E3835E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78E45D" w14:textId="38DDD54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you'd expect those metrics to be somewhere buses can</w:t>
            </w:r>
          </w:p>
        </w:tc>
      </w:tr>
      <w:tr w:rsidR="00433B24" w:rsidRPr="00D137C4" w14:paraId="2612BBB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0DA7381" w14:textId="5A40C52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30,300 </w:t>
            </w:r>
          </w:p>
        </w:tc>
        <w:tc>
          <w:tcPr>
            <w:tcW w:w="1808" w:type="pct"/>
            <w:hideMark/>
          </w:tcPr>
          <w:p w14:paraId="678E072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EB58DEE" w14:textId="1EC689E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o so when we starting to measure the performance of PT networks,</w:t>
            </w:r>
          </w:p>
        </w:tc>
      </w:tr>
      <w:tr w:rsidR="00433B24" w:rsidRPr="00D137C4" w14:paraId="3CB92AD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B8A75C" w14:textId="7A7F8AA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31,900 </w:t>
            </w:r>
          </w:p>
        </w:tc>
        <w:tc>
          <w:tcPr>
            <w:tcW w:w="1808" w:type="pct"/>
            <w:hideMark/>
          </w:tcPr>
          <w:p w14:paraId="41F957A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A381D9" w14:textId="6744548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es, we would be expecting to be</w:t>
            </w:r>
          </w:p>
        </w:tc>
      </w:tr>
      <w:tr w:rsidR="00433B24" w:rsidRPr="00D137C4" w14:paraId="52B2F01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6AC4442" w14:textId="6901E60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37,000 </w:t>
            </w:r>
          </w:p>
        </w:tc>
        <w:tc>
          <w:tcPr>
            <w:tcW w:w="1808" w:type="pct"/>
            <w:hideMark/>
          </w:tcPr>
          <w:p w14:paraId="39C35186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1B4857" w14:textId="2153B54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alking about throughput or packs kilometres on in like any</w:t>
            </w:r>
          </w:p>
        </w:tc>
      </w:tr>
      <w:tr w:rsidR="00433B24" w:rsidRPr="00D137C4" w14:paraId="1208732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5B1B54A" w14:textId="7A542C2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40,000 </w:t>
            </w:r>
          </w:p>
        </w:tc>
        <w:tc>
          <w:tcPr>
            <w:tcW w:w="1808" w:type="pct"/>
            <w:hideMark/>
          </w:tcPr>
          <w:p w14:paraId="7D84B94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C52AD1" w14:textId="185E1FD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ther modes on a key measurement point for the performance</w:t>
            </w:r>
          </w:p>
        </w:tc>
      </w:tr>
      <w:tr w:rsidR="00433B24" w:rsidRPr="00D137C4" w14:paraId="151C5A4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36C090" w14:textId="52AFED5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40,700 </w:t>
            </w:r>
          </w:p>
        </w:tc>
        <w:tc>
          <w:tcPr>
            <w:tcW w:w="1808" w:type="pct"/>
            <w:hideMark/>
          </w:tcPr>
          <w:p w14:paraId="748637E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1B0F07" w14:textId="5F1B211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at network.</w:t>
            </w:r>
          </w:p>
        </w:tc>
      </w:tr>
      <w:tr w:rsidR="00433B24" w:rsidRPr="00D137C4" w14:paraId="213CAE0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BC054B8" w14:textId="18DC920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44,400 </w:t>
            </w:r>
          </w:p>
        </w:tc>
        <w:tc>
          <w:tcPr>
            <w:tcW w:w="1808" w:type="pct"/>
            <w:hideMark/>
          </w:tcPr>
          <w:p w14:paraId="1C7F0B8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E94D06" w14:textId="59775F9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s, but part of the purpose of having this framework,</w:t>
            </w:r>
          </w:p>
        </w:tc>
      </w:tr>
      <w:tr w:rsidR="00433B24" w:rsidRPr="00D137C4" w14:paraId="7E1CB38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EC3980" w14:textId="6BE00E3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50,200 </w:t>
            </w:r>
          </w:p>
        </w:tc>
        <w:tc>
          <w:tcPr>
            <w:tcW w:w="1808" w:type="pct"/>
            <w:hideMark/>
          </w:tcPr>
          <w:p w14:paraId="1466B4E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335B2E4" w14:textId="71E043F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that where services cross regional boundarie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you had</w:t>
            </w:r>
          </w:p>
        </w:tc>
      </w:tr>
      <w:tr w:rsidR="00433B24" w:rsidRPr="00D137C4" w14:paraId="7002CE2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207F63" w14:textId="0E3C2C8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0:54,700 </w:t>
            </w:r>
          </w:p>
        </w:tc>
        <w:tc>
          <w:tcPr>
            <w:tcW w:w="1808" w:type="pct"/>
            <w:hideMark/>
          </w:tcPr>
          <w:p w14:paraId="2FC3D31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8679FF" w14:textId="052671A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contiguous network so you can see trips end to end, and</w:t>
            </w:r>
          </w:p>
        </w:tc>
      </w:tr>
      <w:tr w:rsidR="00433B24" w:rsidRPr="00D137C4" w14:paraId="0A92FEF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6AC8A6F" w14:textId="6551867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0:58,700 </w:t>
            </w:r>
          </w:p>
        </w:tc>
        <w:tc>
          <w:tcPr>
            <w:tcW w:w="1808" w:type="pct"/>
            <w:hideMark/>
          </w:tcPr>
          <w:p w14:paraId="1447A85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127158" w14:textId="5B07C67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aving an alignment between the performance,</w:t>
            </w:r>
          </w:p>
        </w:tc>
      </w:tr>
      <w:tr w:rsidR="00433B24" w:rsidRPr="00D137C4" w14:paraId="5E2BAF5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4CBDFF" w14:textId="5E9A890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03,200 </w:t>
            </w:r>
          </w:p>
        </w:tc>
        <w:tc>
          <w:tcPr>
            <w:tcW w:w="1808" w:type="pct"/>
            <w:hideMark/>
          </w:tcPr>
          <w:p w14:paraId="4F21BF2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AFC529" w14:textId="664EA4C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sort of an after and network models and sort of the prediction</w:t>
            </w:r>
          </w:p>
        </w:tc>
      </w:tr>
      <w:tr w:rsidR="00433B24" w:rsidRPr="00D137C4" w14:paraId="6B5C50E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CF2FA65" w14:textId="1A60FFB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06,600 </w:t>
            </w:r>
          </w:p>
        </w:tc>
        <w:tc>
          <w:tcPr>
            <w:tcW w:w="1808" w:type="pct"/>
            <w:hideMark/>
          </w:tcPr>
          <w:p w14:paraId="207CC15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D121FD6" w14:textId="13062F5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, say, benefits of a network or change and network</w:t>
            </w:r>
          </w:p>
        </w:tc>
      </w:tr>
      <w:tr w:rsidR="00433B24" w:rsidRPr="00D137C4" w14:paraId="3FC8527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F9860A5" w14:textId="2B3E79B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10,200 </w:t>
            </w:r>
          </w:p>
        </w:tc>
        <w:tc>
          <w:tcPr>
            <w:tcW w:w="1808" w:type="pct"/>
            <w:hideMark/>
          </w:tcPr>
          <w:p w14:paraId="23C072B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FE5324" w14:textId="06C2BE0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ervice levels. So, the advantage of having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ywhere model</w:t>
            </w:r>
          </w:p>
        </w:tc>
      </w:tr>
      <w:tr w:rsidR="00433B24" w:rsidRPr="00D137C4" w14:paraId="53766BB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0F5BAC" w14:textId="2FC2010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14,400 </w:t>
            </w:r>
          </w:p>
        </w:tc>
        <w:tc>
          <w:tcPr>
            <w:tcW w:w="1808" w:type="pct"/>
            <w:hideMark/>
          </w:tcPr>
          <w:p w14:paraId="7F3C85C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E65C79" w14:textId="77B0B3B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niform network model across the country is it provides a</w:t>
            </w:r>
          </w:p>
        </w:tc>
      </w:tr>
      <w:tr w:rsidR="00433B24" w:rsidRPr="00D137C4" w14:paraId="3FEDEAE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10E480F" w14:textId="12828B1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17,500 </w:t>
            </w:r>
          </w:p>
        </w:tc>
        <w:tc>
          <w:tcPr>
            <w:tcW w:w="1808" w:type="pct"/>
            <w:hideMark/>
          </w:tcPr>
          <w:p w14:paraId="1BEF2A5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138ED21" w14:textId="1CCEF98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common basis for the measuring success of services</w:t>
            </w:r>
          </w:p>
        </w:tc>
      </w:tr>
      <w:tr w:rsidR="00433B24" w:rsidRPr="00D137C4" w14:paraId="4AF8247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55AB030" w14:textId="6144C4C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20,200 </w:t>
            </w:r>
          </w:p>
        </w:tc>
        <w:tc>
          <w:tcPr>
            <w:tcW w:w="1808" w:type="pct"/>
            <w:hideMark/>
          </w:tcPr>
          <w:p w14:paraId="2325E15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431135" w14:textId="7284053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provide whoever provides them with your agency.</w:t>
            </w:r>
          </w:p>
        </w:tc>
      </w:tr>
      <w:tr w:rsidR="00433B24" w:rsidRPr="00D137C4" w14:paraId="3FD5DCF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9B35E8" w14:textId="111EFFD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24,400 </w:t>
            </w:r>
          </w:p>
        </w:tc>
        <w:tc>
          <w:tcPr>
            <w:tcW w:w="1808" w:type="pct"/>
            <w:hideMark/>
          </w:tcPr>
          <w:p w14:paraId="596FCED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15FB600" w14:textId="3B48EB5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s, we expect performance metrics for any mode to be</w:t>
            </w:r>
          </w:p>
        </w:tc>
      </w:tr>
      <w:tr w:rsidR="00433B24" w:rsidRPr="00D137C4" w14:paraId="178D20C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89D335" w14:textId="33A3245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32,668 </w:t>
            </w:r>
          </w:p>
        </w:tc>
        <w:tc>
          <w:tcPr>
            <w:tcW w:w="1808" w:type="pct"/>
            <w:hideMark/>
          </w:tcPr>
          <w:p w14:paraId="647860E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2B9201" w14:textId="7765FAC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lated to the roots on which we measure the performance metrics.</w:t>
            </w:r>
          </w:p>
        </w:tc>
      </w:tr>
      <w:tr w:rsidR="00433B24" w:rsidRPr="00D137C4" w14:paraId="2531C93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C2E77A3" w14:textId="36978AA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35,268 </w:t>
            </w:r>
          </w:p>
        </w:tc>
        <w:tc>
          <w:tcPr>
            <w:tcW w:w="1808" w:type="pct"/>
            <w:hideMark/>
          </w:tcPr>
          <w:p w14:paraId="3DB074C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57D5BA6" w14:textId="5908E9D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eat. We have a question here from Warwick.</w:t>
            </w:r>
          </w:p>
        </w:tc>
      </w:tr>
      <w:tr w:rsidR="00433B24" w:rsidRPr="00D137C4" w14:paraId="3BA8574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0141FD" w14:textId="28A412A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39,500 </w:t>
            </w:r>
          </w:p>
        </w:tc>
        <w:tc>
          <w:tcPr>
            <w:tcW w:w="1808" w:type="pct"/>
            <w:hideMark/>
          </w:tcPr>
          <w:p w14:paraId="054D35D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166186" w14:textId="7FDC079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ill the locations measured be accurate enough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.g.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recording of Polygon for</w:t>
            </w:r>
          </w:p>
        </w:tc>
      </w:tr>
      <w:tr w:rsidR="00433B24" w:rsidRPr="00D137C4" w14:paraId="79693FF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28B786" w14:textId="768AEB6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42,292 </w:t>
            </w:r>
          </w:p>
        </w:tc>
        <w:tc>
          <w:tcPr>
            <w:tcW w:w="1808" w:type="pct"/>
            <w:hideMark/>
          </w:tcPr>
          <w:p w14:paraId="6915782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7AE6BC4" w14:textId="374298D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ervicing your payment?</w:t>
            </w:r>
          </w:p>
        </w:tc>
      </w:tr>
      <w:tr w:rsidR="00433B24" w:rsidRPr="00D137C4" w14:paraId="51D42E6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C84ABC" w14:textId="31D5A22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47,959 </w:t>
            </w:r>
          </w:p>
        </w:tc>
        <w:tc>
          <w:tcPr>
            <w:tcW w:w="1808" w:type="pct"/>
            <w:hideMark/>
          </w:tcPr>
          <w:p w14:paraId="7FE8044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2FA27C4" w14:textId="5237C29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a question of the asset management standar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erhaps</w:t>
            </w:r>
          </w:p>
        </w:tc>
      </w:tr>
      <w:tr w:rsidR="00433B24" w:rsidRPr="00D137C4" w14:paraId="267108E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404A844" w14:textId="4AC5771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49,942 </w:t>
            </w:r>
          </w:p>
        </w:tc>
        <w:tc>
          <w:tcPr>
            <w:tcW w:w="1808" w:type="pct"/>
            <w:hideMark/>
          </w:tcPr>
          <w:p w14:paraId="51B825C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08EEEEF" w14:textId="7294FBA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some extent the network model.</w:t>
            </w:r>
          </w:p>
        </w:tc>
      </w:tr>
      <w:tr w:rsidR="00433B24" w:rsidRPr="00D137C4" w14:paraId="2BE9AF8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6FB46D" w14:textId="0FA0B07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56,000 </w:t>
            </w:r>
          </w:p>
        </w:tc>
        <w:tc>
          <w:tcPr>
            <w:tcW w:w="1808" w:type="pct"/>
            <w:hideMark/>
          </w:tcPr>
          <w:p w14:paraId="2D69950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6865EA5" w14:textId="73CC488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We are intending to record both the measurement </w:t>
            </w:r>
            <w:proofErr w:type="gram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r</w:t>
            </w:r>
            <w:proofErr w:type="gramEnd"/>
          </w:p>
        </w:tc>
      </w:tr>
      <w:tr w:rsidR="00433B24" w:rsidRPr="00D137C4" w14:paraId="54D1316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FF310C" w14:textId="53DD609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1:58,000 </w:t>
            </w:r>
          </w:p>
        </w:tc>
        <w:tc>
          <w:tcPr>
            <w:tcW w:w="1808" w:type="pct"/>
            <w:hideMark/>
          </w:tcPr>
          <w:p w14:paraId="5F0967E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E330BB" w14:textId="69F01BF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estimate of the measurement, and every measurement we</w:t>
            </w:r>
          </w:p>
        </w:tc>
      </w:tr>
      <w:tr w:rsidR="00433B24" w:rsidRPr="00D137C4" w14:paraId="059A60E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86204FA" w14:textId="3C7414D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02,000 </w:t>
            </w:r>
          </w:p>
        </w:tc>
        <w:tc>
          <w:tcPr>
            <w:tcW w:w="1808" w:type="pct"/>
            <w:hideMark/>
          </w:tcPr>
          <w:p w14:paraId="6365D79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50D9859" w14:textId="1AA7B0F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ake as an estimate of varying degrees of accuracy plus the means</w:t>
            </w:r>
          </w:p>
        </w:tc>
      </w:tr>
      <w:tr w:rsidR="00433B24" w:rsidRPr="00D137C4" w14:paraId="0BDB73D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E845E34" w14:textId="553F8D4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05,500 </w:t>
            </w:r>
          </w:p>
        </w:tc>
        <w:tc>
          <w:tcPr>
            <w:tcW w:w="1808" w:type="pct"/>
            <w:hideMark/>
          </w:tcPr>
          <w:p w14:paraId="071EB40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FED40CB" w14:textId="4A76810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measuring it, so a user of the data knows how accurate</w:t>
            </w:r>
          </w:p>
        </w:tc>
      </w:tr>
      <w:tr w:rsidR="00433B24" w:rsidRPr="00D137C4" w14:paraId="0C2455B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CF75BD0" w14:textId="031F271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07,800 </w:t>
            </w:r>
          </w:p>
        </w:tc>
        <w:tc>
          <w:tcPr>
            <w:tcW w:w="1808" w:type="pct"/>
            <w:hideMark/>
          </w:tcPr>
          <w:p w14:paraId="388A259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CFC77A" w14:textId="250F73F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reliable it is.</w:t>
            </w:r>
          </w:p>
        </w:tc>
      </w:tr>
      <w:tr w:rsidR="00433B24" w:rsidRPr="00D137C4" w14:paraId="28F599A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8F8D80B" w14:textId="0FF4D04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13,500 </w:t>
            </w:r>
          </w:p>
        </w:tc>
        <w:tc>
          <w:tcPr>
            <w:tcW w:w="1808" w:type="pct"/>
            <w:hideMark/>
          </w:tcPr>
          <w:p w14:paraId="2D850F4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A855EF" w14:textId="497E186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when you can do a space where your sharing data.</w:t>
            </w:r>
          </w:p>
        </w:tc>
      </w:tr>
      <w:tr w:rsidR="00433B24" w:rsidRPr="00D137C4" w14:paraId="6DBA0C7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115523E" w14:textId="4C0F856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16,200 </w:t>
            </w:r>
          </w:p>
        </w:tc>
        <w:tc>
          <w:tcPr>
            <w:tcW w:w="1808" w:type="pct"/>
            <w:hideMark/>
          </w:tcPr>
          <w:p w14:paraId="5A0110E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5F25BD6" w14:textId="45294D4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don't just want to see the dat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;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you want to know how much</w:t>
            </w:r>
          </w:p>
        </w:tc>
      </w:tr>
      <w:tr w:rsidR="00433B24" w:rsidRPr="00D137C4" w14:paraId="4323F0D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7DF90B" w14:textId="6804CF4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20,400 </w:t>
            </w:r>
          </w:p>
        </w:tc>
        <w:tc>
          <w:tcPr>
            <w:tcW w:w="1808" w:type="pct"/>
            <w:hideMark/>
          </w:tcPr>
          <w:p w14:paraId="1CC7E88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311CA0" w14:textId="63D7EAC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nfidence you can have in it. And by sharing</w:t>
            </w:r>
          </w:p>
        </w:tc>
      </w:tr>
      <w:tr w:rsidR="00433B24" w:rsidRPr="00D137C4" w14:paraId="542AB7D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4DAD286" w14:textId="0457148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2:23,400 </w:t>
            </w:r>
          </w:p>
        </w:tc>
        <w:tc>
          <w:tcPr>
            <w:tcW w:w="1808" w:type="pct"/>
            <w:hideMark/>
          </w:tcPr>
          <w:p w14:paraId="69CB52E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837EA77" w14:textId="2650DF8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we gain some of the benefits of having an Asset Management Data Standard</w:t>
            </w:r>
          </w:p>
        </w:tc>
      </w:tr>
      <w:tr w:rsidR="00433B24" w:rsidRPr="00D137C4" w14:paraId="3438D39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DA8593" w14:textId="147D7CB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27,200 </w:t>
            </w:r>
          </w:p>
        </w:tc>
        <w:tc>
          <w:tcPr>
            <w:tcW w:w="1808" w:type="pct"/>
            <w:hideMark/>
          </w:tcPr>
          <w:p w14:paraId="2B43182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02F333" w14:textId="1B024A5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working across networks at our customers use transport</w:t>
            </w:r>
          </w:p>
        </w:tc>
      </w:tr>
      <w:tr w:rsidR="00433B24" w:rsidRPr="00D137C4" w14:paraId="3036318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1AA041" w14:textId="331F7AB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30,129 </w:t>
            </w:r>
          </w:p>
        </w:tc>
        <w:tc>
          <w:tcPr>
            <w:tcW w:w="1808" w:type="pct"/>
            <w:hideMark/>
          </w:tcPr>
          <w:p w14:paraId="2F8280E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C980CF7" w14:textId="61BA70B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ervices across networks.</w:t>
            </w:r>
          </w:p>
        </w:tc>
      </w:tr>
      <w:tr w:rsidR="00433B24" w:rsidRPr="00D137C4" w14:paraId="33C9087D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17D58D" w14:textId="6B90E80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32,381 </w:t>
            </w:r>
          </w:p>
        </w:tc>
        <w:tc>
          <w:tcPr>
            <w:tcW w:w="1808" w:type="pct"/>
            <w:hideMark/>
          </w:tcPr>
          <w:p w14:paraId="6F68483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EA6E5C2" w14:textId="08BF93D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en you share dat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you need to have confidence</w:t>
            </w:r>
          </w:p>
        </w:tc>
      </w:tr>
      <w:tr w:rsidR="00433B24" w:rsidRPr="00D137C4" w14:paraId="0A46F44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257620D" w14:textId="0D2E144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35,270 </w:t>
            </w:r>
          </w:p>
        </w:tc>
        <w:tc>
          <w:tcPr>
            <w:tcW w:w="1808" w:type="pct"/>
            <w:hideMark/>
          </w:tcPr>
          <w:p w14:paraId="2D5960D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8E5FDD0" w14:textId="62E37A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we measure reliability by the measurement method that's used</w:t>
            </w:r>
          </w:p>
        </w:tc>
      </w:tr>
      <w:tr w:rsidR="00433B24" w:rsidRPr="00D137C4" w14:paraId="3B8A009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F14ED00" w14:textId="5F1E208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36,761 </w:t>
            </w:r>
          </w:p>
        </w:tc>
        <w:tc>
          <w:tcPr>
            <w:tcW w:w="1808" w:type="pct"/>
            <w:hideMark/>
          </w:tcPr>
          <w:p w14:paraId="40D50A3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7F5CB6D" w14:textId="31951B5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away we go.</w:t>
            </w:r>
          </w:p>
        </w:tc>
      </w:tr>
      <w:tr w:rsidR="00433B24" w:rsidRPr="00D137C4" w14:paraId="04EA9F7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44B110" w14:textId="314030E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40,100 </w:t>
            </w:r>
          </w:p>
        </w:tc>
        <w:tc>
          <w:tcPr>
            <w:tcW w:w="1808" w:type="pct"/>
            <w:hideMark/>
          </w:tcPr>
          <w:p w14:paraId="3E498C5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69A34DC" w14:textId="62F36C7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better to know what measurements accuracy you've got</w:t>
            </w:r>
          </w:p>
        </w:tc>
      </w:tr>
      <w:tr w:rsidR="00433B24" w:rsidRPr="00D137C4" w14:paraId="3DB973F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7F3320D" w14:textId="73FF4CD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44,158 </w:t>
            </w:r>
          </w:p>
        </w:tc>
        <w:tc>
          <w:tcPr>
            <w:tcW w:w="1808" w:type="pct"/>
            <w:hideMark/>
          </w:tcPr>
          <w:p w14:paraId="07D3F69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A6C3FB" w14:textId="13FBD20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s then you can work with the data that you see.</w:t>
            </w:r>
          </w:p>
        </w:tc>
      </w:tr>
      <w:tr w:rsidR="00433B24" w:rsidRPr="00D137C4" w14:paraId="00AB1C5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EA18C6A" w14:textId="746480D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48,700 </w:t>
            </w:r>
          </w:p>
        </w:tc>
        <w:tc>
          <w:tcPr>
            <w:tcW w:w="1808" w:type="pct"/>
            <w:hideMark/>
          </w:tcPr>
          <w:p w14:paraId="66948A4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B88F851" w14:textId="3A862D1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our definition of contractual supplier of data.</w:t>
            </w:r>
          </w:p>
        </w:tc>
      </w:tr>
      <w:tr w:rsidR="00433B24" w:rsidRPr="00D137C4" w14:paraId="2022385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69D74B" w14:textId="5FB2FB5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52,200 </w:t>
            </w:r>
          </w:p>
        </w:tc>
        <w:tc>
          <w:tcPr>
            <w:tcW w:w="1808" w:type="pct"/>
            <w:hideMark/>
          </w:tcPr>
          <w:p w14:paraId="5A7534D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D79AE57" w14:textId="3897DA8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would set an expectation for accuracy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depending on</w:t>
            </w:r>
          </w:p>
        </w:tc>
      </w:tr>
      <w:tr w:rsidR="00433B24" w:rsidRPr="00D137C4" w14:paraId="56828EC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D746CD" w14:textId="560D9C9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53,100 </w:t>
            </w:r>
          </w:p>
        </w:tc>
        <w:tc>
          <w:tcPr>
            <w:tcW w:w="1808" w:type="pct"/>
            <w:hideMark/>
          </w:tcPr>
          <w:p w14:paraId="6CC41C5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A7FDE5E" w14:textId="75E4C97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type of the metric.</w:t>
            </w:r>
          </w:p>
        </w:tc>
      </w:tr>
      <w:tr w:rsidR="00433B24" w:rsidRPr="00D137C4" w14:paraId="4518C9D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ACE8FF" w14:textId="44ECA5A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54,200 </w:t>
            </w:r>
          </w:p>
        </w:tc>
        <w:tc>
          <w:tcPr>
            <w:tcW w:w="1808" w:type="pct"/>
            <w:hideMark/>
          </w:tcPr>
          <w:p w14:paraId="2973640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AD0BE13" w14:textId="7AF54F0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might set, yes</w:t>
            </w:r>
          </w:p>
        </w:tc>
      </w:tr>
      <w:tr w:rsidR="00433B24" w:rsidRPr="00D137C4" w14:paraId="29D763F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3038535" w14:textId="0400CE1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2:58,700 </w:t>
            </w:r>
          </w:p>
        </w:tc>
        <w:tc>
          <w:tcPr>
            <w:tcW w:w="1808" w:type="pct"/>
            <w:hideMark/>
          </w:tcPr>
          <w:p w14:paraId="191A2F2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8EB58B" w14:textId="390065C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'd set a very stringent standard but acknowledging.</w:t>
            </w:r>
          </w:p>
        </w:tc>
      </w:tr>
      <w:tr w:rsidR="00433B24" w:rsidRPr="00D137C4" w14:paraId="2D41EDD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7221B92" w14:textId="318B038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03,800 </w:t>
            </w:r>
          </w:p>
        </w:tc>
        <w:tc>
          <w:tcPr>
            <w:tcW w:w="1808" w:type="pct"/>
            <w:hideMark/>
          </w:tcPr>
          <w:p w14:paraId="0288960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CEFF975" w14:textId="0F7A0E7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oing forwards, we all carry cell phones the like, different</w:t>
            </w:r>
          </w:p>
        </w:tc>
      </w:tr>
      <w:tr w:rsidR="00433B24" w:rsidRPr="00D137C4" w14:paraId="20BA167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4D8CD8" w14:textId="06839CF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07,200 </w:t>
            </w:r>
          </w:p>
        </w:tc>
        <w:tc>
          <w:tcPr>
            <w:tcW w:w="1808" w:type="pct"/>
            <w:hideMark/>
          </w:tcPr>
          <w:p w14:paraId="1B21287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21A2995" w14:textId="0EECE89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data, sources are coming on strength to our ability to </w:t>
            </w:r>
          </w:p>
        </w:tc>
      </w:tr>
      <w:tr w:rsidR="00433B24" w:rsidRPr="00D137C4" w14:paraId="08671D8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DFD9FB1" w14:textId="7AD21B1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09,600 </w:t>
            </w:r>
          </w:p>
        </w:tc>
        <w:tc>
          <w:tcPr>
            <w:tcW w:w="1808" w:type="pct"/>
            <w:hideMark/>
          </w:tcPr>
          <w:p w14:paraId="25E3FA7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60C13FA" w14:textId="69B9BA86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control the accuracy of the data</w:t>
            </w:r>
          </w:p>
        </w:tc>
      </w:tr>
      <w:tr w:rsidR="00433B24" w:rsidRPr="00D137C4" w14:paraId="1C5822E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6E3ED33" w14:textId="69BE4DF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12,500 </w:t>
            </w:r>
          </w:p>
        </w:tc>
        <w:tc>
          <w:tcPr>
            <w:tcW w:w="1808" w:type="pct"/>
            <w:hideMark/>
          </w:tcPr>
          <w:p w14:paraId="210FA9B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0EF0322" w14:textId="3969412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w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e now us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mited by where it comes from.</w:t>
            </w:r>
          </w:p>
        </w:tc>
      </w:tr>
      <w:tr w:rsidR="00433B24" w:rsidRPr="00D137C4" w14:paraId="6EA5766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C3F6243" w14:textId="0245101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14,600 </w:t>
            </w:r>
          </w:p>
        </w:tc>
        <w:tc>
          <w:tcPr>
            <w:tcW w:w="1808" w:type="pct"/>
            <w:hideMark/>
          </w:tcPr>
          <w:p w14:paraId="26A9919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242FB09" w14:textId="31A2C41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control the accuracy of that for that.</w:t>
            </w:r>
          </w:p>
        </w:tc>
      </w:tr>
      <w:tr w:rsidR="00433B24" w:rsidRPr="00D137C4" w14:paraId="63DD127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CBC9ACC" w14:textId="01094BD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19,100 </w:t>
            </w:r>
          </w:p>
        </w:tc>
        <w:tc>
          <w:tcPr>
            <w:tcW w:w="1808" w:type="pct"/>
            <w:hideMark/>
          </w:tcPr>
          <w:p w14:paraId="4A8B594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EDCCF7" w14:textId="17993A5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buy and accept the accuracy of that, which we have been</w:t>
            </w:r>
          </w:p>
        </w:tc>
      </w:tr>
      <w:tr w:rsidR="00433B24" w:rsidRPr="00D137C4" w14:paraId="53FD1B6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197CC7" w14:textId="5CC9ECE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23,500 </w:t>
            </w:r>
          </w:p>
        </w:tc>
        <w:tc>
          <w:tcPr>
            <w:tcW w:w="1808" w:type="pct"/>
            <w:hideMark/>
          </w:tcPr>
          <w:p w14:paraId="73D49E3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C62EC5" w14:textId="497D429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iven by others knowing the reliability is the most important thing</w:t>
            </w:r>
          </w:p>
        </w:tc>
      </w:tr>
      <w:tr w:rsidR="00433B24" w:rsidRPr="00D137C4" w14:paraId="38D2EE2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010FE1C" w14:textId="13B40E1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27,000 </w:t>
            </w:r>
          </w:p>
        </w:tc>
        <w:tc>
          <w:tcPr>
            <w:tcW w:w="1808" w:type="pct"/>
            <w:hideMark/>
          </w:tcPr>
          <w:p w14:paraId="16F13AC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F68F6DA" w14:textId="0BFA3BF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th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MDS inten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 to reveal that part of the meta</w:t>
            </w:r>
          </w:p>
        </w:tc>
      </w:tr>
      <w:tr w:rsidR="00433B24" w:rsidRPr="00D137C4" w14:paraId="7074CAA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F060ECE" w14:textId="34A0C27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30,679 </w:t>
            </w:r>
          </w:p>
        </w:tc>
        <w:tc>
          <w:tcPr>
            <w:tcW w:w="1808" w:type="pct"/>
            <w:hideMark/>
          </w:tcPr>
          <w:p w14:paraId="7672ABC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3410CA" w14:textId="4D334DE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ata for any metrics.</w:t>
            </w:r>
          </w:p>
        </w:tc>
      </w:tr>
      <w:tr w:rsidR="00433B24" w:rsidRPr="00D137C4" w14:paraId="119DD2F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8F6E7D" w14:textId="41DDF20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35,843 </w:t>
            </w:r>
          </w:p>
        </w:tc>
        <w:tc>
          <w:tcPr>
            <w:tcW w:w="1808" w:type="pct"/>
            <w:hideMark/>
          </w:tcPr>
          <w:p w14:paraId="588E9B2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1E24C81" w14:textId="6F6F44A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, David. I've got a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n excellen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question from Darren</w:t>
            </w:r>
          </w:p>
        </w:tc>
      </w:tr>
      <w:tr w:rsidR="00433B24" w:rsidRPr="00D137C4" w14:paraId="6B9E127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EB25EE9" w14:textId="7F69CB2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38,100 </w:t>
            </w:r>
          </w:p>
        </w:tc>
        <w:tc>
          <w:tcPr>
            <w:tcW w:w="1808" w:type="pct"/>
            <w:hideMark/>
          </w:tcPr>
          <w:p w14:paraId="4BEFF80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0BB14F" w14:textId="1D1B362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We have a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reasonab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y complex evaluation setup</w:t>
            </w:r>
          </w:p>
        </w:tc>
      </w:tr>
      <w:tr w:rsidR="00433B24" w:rsidRPr="00D137C4" w14:paraId="1B23F43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3664B9" w14:textId="61BA6D1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42,900 </w:t>
            </w:r>
          </w:p>
        </w:tc>
        <w:tc>
          <w:tcPr>
            <w:tcW w:w="1808" w:type="pct"/>
            <w:hideMark/>
          </w:tcPr>
          <w:p w14:paraId="03C2E7C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4347BC" w14:textId="64F424F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ased on our asset attributes. Changing attributes has a potentially</w:t>
            </w:r>
          </w:p>
        </w:tc>
      </w:tr>
      <w:tr w:rsidR="00433B24" w:rsidRPr="00D137C4" w14:paraId="4DA0D9F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D5C40DD" w14:textId="2361950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3:45,000 </w:t>
            </w:r>
          </w:p>
        </w:tc>
        <w:tc>
          <w:tcPr>
            <w:tcW w:w="1808" w:type="pct"/>
            <w:hideMark/>
          </w:tcPr>
          <w:p w14:paraId="67312D2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9F482D" w14:textId="0200DBC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ignificant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mpact on the evaluation output.</w:t>
            </w:r>
          </w:p>
        </w:tc>
      </w:tr>
      <w:tr w:rsidR="00433B24" w:rsidRPr="00D137C4" w14:paraId="3405ECD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D6969F" w14:textId="57A6998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47,700 </w:t>
            </w:r>
          </w:p>
        </w:tc>
        <w:tc>
          <w:tcPr>
            <w:tcW w:w="1808" w:type="pct"/>
            <w:hideMark/>
          </w:tcPr>
          <w:p w14:paraId="795D2CF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92424B" w14:textId="75FD137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there going to be any flexibility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n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hat you're allowed</w:t>
            </w:r>
          </w:p>
        </w:tc>
      </w:tr>
      <w:tr w:rsidR="00433B24" w:rsidRPr="00D137C4" w14:paraId="3FD0ED1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25B0942" w14:textId="3771FF6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50,700 </w:t>
            </w:r>
          </w:p>
        </w:tc>
        <w:tc>
          <w:tcPr>
            <w:tcW w:w="1808" w:type="pct"/>
            <w:hideMark/>
          </w:tcPr>
          <w:p w14:paraId="597F021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7F1EE3" w14:textId="54D4E4F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keep the setup, or have you thought on the lines of lighting</w:t>
            </w:r>
          </w:p>
        </w:tc>
      </w:tr>
      <w:tr w:rsidR="00433B24" w:rsidRPr="00D137C4" w14:paraId="5295ED5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D236FBB" w14:textId="1B1CA47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53,103 </w:t>
            </w:r>
          </w:p>
        </w:tc>
        <w:tc>
          <w:tcPr>
            <w:tcW w:w="1808" w:type="pct"/>
            <w:hideMark/>
          </w:tcPr>
          <w:p w14:paraId="6382288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58D952" w14:textId="3AF844E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valuations between councils?</w:t>
            </w:r>
          </w:p>
        </w:tc>
      </w:tr>
      <w:tr w:rsidR="00433B24" w:rsidRPr="00D137C4" w14:paraId="778E087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CBDFDB0" w14:textId="426E5D9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56,611 </w:t>
            </w:r>
          </w:p>
        </w:tc>
        <w:tc>
          <w:tcPr>
            <w:tcW w:w="1808" w:type="pct"/>
            <w:hideMark/>
          </w:tcPr>
          <w:p w14:paraId="7FBA2AC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089021" w14:textId="5874363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mm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, a couple of things here   </w:t>
            </w:r>
          </w:p>
        </w:tc>
      </w:tr>
      <w:tr w:rsidR="00433B24" w:rsidRPr="00D137C4" w14:paraId="7EF2459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EE8C70E" w14:textId="2644CE9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3:58,600 </w:t>
            </w:r>
          </w:p>
        </w:tc>
        <w:tc>
          <w:tcPr>
            <w:tcW w:w="1808" w:type="pct"/>
            <w:hideMark/>
          </w:tcPr>
          <w:p w14:paraId="6329328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84926D" w14:textId="453B343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've been talking today about</w:t>
            </w:r>
          </w:p>
        </w:tc>
      </w:tr>
      <w:tr w:rsidR="00433B24" w:rsidRPr="00D137C4" w14:paraId="50F98CE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63FA69" w14:textId="1DF5D2F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04,100 </w:t>
            </w:r>
          </w:p>
        </w:tc>
        <w:tc>
          <w:tcPr>
            <w:tcW w:w="1808" w:type="pct"/>
            <w:hideMark/>
          </w:tcPr>
          <w:p w14:paraId="298A581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B629BA3" w14:textId="38BF90D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network model, which is in a sense of centreline, not the underlying</w:t>
            </w:r>
          </w:p>
        </w:tc>
      </w:tr>
      <w:tr w:rsidR="00433B24" w:rsidRPr="00D137C4" w14:paraId="1790CF1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09FB88A" w14:textId="2425596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06,900 </w:t>
            </w:r>
          </w:p>
        </w:tc>
        <w:tc>
          <w:tcPr>
            <w:tcW w:w="1808" w:type="pct"/>
            <w:hideMark/>
          </w:tcPr>
          <w:p w14:paraId="5A773D3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73E123" w14:textId="01F6745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set so that having a network model doesn't necessarily</w:t>
            </w:r>
          </w:p>
        </w:tc>
      </w:tr>
      <w:tr w:rsidR="00433B24" w:rsidRPr="00D137C4" w14:paraId="32366FE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9664562" w14:textId="7648A54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12,500 </w:t>
            </w:r>
          </w:p>
        </w:tc>
        <w:tc>
          <w:tcPr>
            <w:tcW w:w="1808" w:type="pct"/>
            <w:hideMark/>
          </w:tcPr>
          <w:p w14:paraId="53807CC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33F65F1" w14:textId="5AA0956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self change the representation of assets. The Asset Management Data standard might</w:t>
            </w:r>
          </w:p>
        </w:tc>
      </w:tr>
      <w:tr w:rsidR="00433B24" w:rsidRPr="00D137C4" w14:paraId="73F06C4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6F7783" w14:textId="647B8B3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19,200 </w:t>
            </w:r>
          </w:p>
        </w:tc>
        <w:tc>
          <w:tcPr>
            <w:tcW w:w="1808" w:type="pct"/>
            <w:hideMark/>
          </w:tcPr>
          <w:p w14:paraId="6848CCD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BE6E51D" w14:textId="08E003A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some case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do some of that but for the vast majority of</w:t>
            </w:r>
          </w:p>
        </w:tc>
      </w:tr>
      <w:tr w:rsidR="00433B24" w:rsidRPr="00D137C4" w14:paraId="1E9B96E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773C28" w14:textId="6B6A458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25,400 </w:t>
            </w:r>
          </w:p>
        </w:tc>
        <w:tc>
          <w:tcPr>
            <w:tcW w:w="1808" w:type="pct"/>
            <w:hideMark/>
          </w:tcPr>
          <w:p w14:paraId="1E4BAC5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81E5479" w14:textId="4C0552E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value in the country sits with structures, pavement, surfaces</w:t>
            </w:r>
          </w:p>
        </w:tc>
      </w:tr>
      <w:tr w:rsidR="00433B24" w:rsidRPr="00D137C4" w14:paraId="26B5D5E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F7DEF3" w14:textId="3DEF87F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29,000 </w:t>
            </w:r>
          </w:p>
        </w:tc>
        <w:tc>
          <w:tcPr>
            <w:tcW w:w="1808" w:type="pct"/>
            <w:hideMark/>
          </w:tcPr>
          <w:p w14:paraId="2D30E65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8029909" w14:textId="637900F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 data standard is very similar to that used in RAMM</w:t>
            </w:r>
          </w:p>
        </w:tc>
      </w:tr>
      <w:tr w:rsidR="00433B24" w:rsidRPr="00D137C4" w14:paraId="535ABD7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DB940D" w14:textId="01AD6B5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31,400 </w:t>
            </w:r>
          </w:p>
        </w:tc>
        <w:tc>
          <w:tcPr>
            <w:tcW w:w="1808" w:type="pct"/>
            <w:hideMark/>
          </w:tcPr>
          <w:p w14:paraId="0ACB72B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9FDA975" w14:textId="59DFB8B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urrently, so we don't expect many issues.</w:t>
            </w:r>
          </w:p>
        </w:tc>
      </w:tr>
      <w:tr w:rsidR="00433B24" w:rsidRPr="00D137C4" w14:paraId="1FB668D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B22DDB6" w14:textId="529F7F6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32,300 </w:t>
            </w:r>
          </w:p>
        </w:tc>
        <w:tc>
          <w:tcPr>
            <w:tcW w:w="1808" w:type="pct"/>
            <w:hideMark/>
          </w:tcPr>
          <w:p w14:paraId="63A06F66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DE858E" w14:textId="654AA90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oing forwards.</w:t>
            </w:r>
          </w:p>
        </w:tc>
      </w:tr>
      <w:tr w:rsidR="00433B24" w:rsidRPr="00D137C4" w14:paraId="5805E57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E0A1D3" w14:textId="78AC646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36,900 </w:t>
            </w:r>
          </w:p>
        </w:tc>
        <w:tc>
          <w:tcPr>
            <w:tcW w:w="1808" w:type="pct"/>
            <w:hideMark/>
          </w:tcPr>
          <w:p w14:paraId="4BACEB7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3D185C6" w14:textId="24355A3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's not for us to change the basis for evaluation of any</w:t>
            </w:r>
          </w:p>
        </w:tc>
      </w:tr>
      <w:tr w:rsidR="00433B24" w:rsidRPr="00D137C4" w14:paraId="1CC9ACB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407BE3" w14:textId="22B2F0B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41,700 </w:t>
            </w:r>
          </w:p>
        </w:tc>
        <w:tc>
          <w:tcPr>
            <w:tcW w:w="1808" w:type="pct"/>
            <w:hideMark/>
          </w:tcPr>
          <w:p w14:paraId="45DDB11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E0BD43" w14:textId="7A530A3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e agency but you would expect that if we adopted a standard,</w:t>
            </w:r>
          </w:p>
        </w:tc>
      </w:tr>
      <w:tr w:rsidR="00433B24" w:rsidRPr="00D137C4" w14:paraId="2BF6015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F418EF" w14:textId="0330DF4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44,900 </w:t>
            </w:r>
          </w:p>
        </w:tc>
        <w:tc>
          <w:tcPr>
            <w:tcW w:w="1808" w:type="pct"/>
            <w:hideMark/>
          </w:tcPr>
          <w:p w14:paraId="526D7FF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DD2D303" w14:textId="7167972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here is a fair degree of conformance across the country.</w:t>
            </w:r>
          </w:p>
        </w:tc>
      </w:tr>
      <w:tr w:rsidR="00433B24" w:rsidRPr="00D137C4" w14:paraId="607BCD0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79E4BFC" w14:textId="0155C07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48,600 </w:t>
            </w:r>
          </w:p>
        </w:tc>
        <w:tc>
          <w:tcPr>
            <w:tcW w:w="1808" w:type="pct"/>
            <w:hideMark/>
          </w:tcPr>
          <w:p w14:paraId="2ED5D32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13038B" w14:textId="004EFDC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n the confidence in any one dataset matching that will go</w:t>
            </w:r>
          </w:p>
        </w:tc>
      </w:tr>
      <w:tr w:rsidR="00433B24" w:rsidRPr="00D137C4" w14:paraId="423CAAE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8765899" w14:textId="1AB0645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55,400 </w:t>
            </w:r>
          </w:p>
        </w:tc>
        <w:tc>
          <w:tcPr>
            <w:tcW w:w="1808" w:type="pct"/>
            <w:hideMark/>
          </w:tcPr>
          <w:p w14:paraId="3F31962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C598B2A" w14:textId="3C61E4F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p. I don't think is much scope that m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ny conflict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ith current</w:t>
            </w:r>
          </w:p>
        </w:tc>
      </w:tr>
      <w:tr w:rsidR="00433B24" w:rsidRPr="00D137C4" w14:paraId="6341851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75B923" w14:textId="2A2774A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4:58,500 </w:t>
            </w:r>
          </w:p>
        </w:tc>
        <w:tc>
          <w:tcPr>
            <w:tcW w:w="1808" w:type="pct"/>
            <w:hideMark/>
          </w:tcPr>
          <w:p w14:paraId="3B4C3D4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6D84E52" w14:textId="2B68870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ngs because the most value is in pavements, in structures and</w:t>
            </w:r>
          </w:p>
        </w:tc>
      </w:tr>
      <w:tr w:rsidR="00433B24" w:rsidRPr="00D137C4" w14:paraId="1379199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39BB35F" w14:textId="4FE854D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05,815 </w:t>
            </w:r>
          </w:p>
        </w:tc>
        <w:tc>
          <w:tcPr>
            <w:tcW w:w="1808" w:type="pct"/>
            <w:hideMark/>
          </w:tcPr>
          <w:p w14:paraId="673D328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1C952C5" w14:textId="66FADE3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data standard is pretty much why use the moment.</w:t>
            </w:r>
          </w:p>
        </w:tc>
      </w:tr>
      <w:tr w:rsidR="00433B24" w:rsidRPr="00D137C4" w14:paraId="705671B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D7C7BE" w14:textId="25517A2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08,591 </w:t>
            </w:r>
          </w:p>
        </w:tc>
        <w:tc>
          <w:tcPr>
            <w:tcW w:w="1808" w:type="pct"/>
            <w:hideMark/>
          </w:tcPr>
          <w:p w14:paraId="1C16909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8B62FD9" w14:textId="6F16129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Got a question here from Jennifer </w:t>
            </w:r>
          </w:p>
        </w:tc>
      </w:tr>
      <w:tr w:rsidR="00433B24" w:rsidRPr="00D137C4" w14:paraId="3F0A918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568507" w14:textId="51C79C6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11,000 </w:t>
            </w:r>
          </w:p>
        </w:tc>
        <w:tc>
          <w:tcPr>
            <w:tcW w:w="1808" w:type="pct"/>
            <w:hideMark/>
          </w:tcPr>
          <w:p w14:paraId="753A32E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4BF0408" w14:textId="3F125F9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the vision with the 3D spatial approach</w:t>
            </w:r>
          </w:p>
        </w:tc>
      </w:tr>
      <w:tr w:rsidR="00433B24" w:rsidRPr="00D137C4" w14:paraId="7DD0B64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37DD418" w14:textId="09F6EA0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5:14,200 </w:t>
            </w:r>
          </w:p>
        </w:tc>
        <w:tc>
          <w:tcPr>
            <w:tcW w:w="1808" w:type="pct"/>
            <w:hideMark/>
          </w:tcPr>
          <w:p w14:paraId="5D3E4D5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A2A24C0" w14:textId="4EDF777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incorporate the stormwater drainage network in a 3D pipe</w:t>
            </w:r>
          </w:p>
        </w:tc>
      </w:tr>
      <w:tr w:rsidR="00433B24" w:rsidRPr="00D137C4" w14:paraId="0183CB0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EDF4DF" w14:textId="4510F84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18,200 </w:t>
            </w:r>
          </w:p>
        </w:tc>
        <w:tc>
          <w:tcPr>
            <w:tcW w:w="1808" w:type="pct"/>
            <w:hideMark/>
          </w:tcPr>
          <w:p w14:paraId="25D7EDA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C4BC97" w14:textId="45D1DEA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twork as well and potentially water wastewater and utilities</w:t>
            </w:r>
          </w:p>
        </w:tc>
      </w:tr>
      <w:tr w:rsidR="00433B24" w:rsidRPr="00D137C4" w14:paraId="4343BBA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1124D6" w14:textId="40AA9D2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21,500 </w:t>
            </w:r>
          </w:p>
        </w:tc>
        <w:tc>
          <w:tcPr>
            <w:tcW w:w="1808" w:type="pct"/>
            <w:hideMark/>
          </w:tcPr>
          <w:p w14:paraId="04BEF64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FB644D" w14:textId="142860A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networks or has this conversation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help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ith Three Waters</w:t>
            </w:r>
          </w:p>
        </w:tc>
      </w:tr>
      <w:tr w:rsidR="00433B24" w:rsidRPr="00D137C4" w14:paraId="7D9CF75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8211A4" w14:textId="45C9688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23,822 </w:t>
            </w:r>
          </w:p>
        </w:tc>
        <w:tc>
          <w:tcPr>
            <w:tcW w:w="1808" w:type="pct"/>
            <w:hideMark/>
          </w:tcPr>
          <w:p w14:paraId="50EB879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6BE4D00" w14:textId="0CBD748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de of practice team?</w:t>
            </w:r>
          </w:p>
        </w:tc>
      </w:tr>
      <w:tr w:rsidR="00433B24" w:rsidRPr="00D137C4" w14:paraId="4569B03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9C934F3" w14:textId="05DECEE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28,400 </w:t>
            </w:r>
          </w:p>
        </w:tc>
        <w:tc>
          <w:tcPr>
            <w:tcW w:w="1808" w:type="pct"/>
            <w:hideMark/>
          </w:tcPr>
          <w:p w14:paraId="0701034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CE69833" w14:textId="08C0A70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we've been thinking about we be working with the three</w:t>
            </w:r>
          </w:p>
        </w:tc>
      </w:tr>
      <w:tr w:rsidR="00433B24" w:rsidRPr="00D137C4" w14:paraId="7F3D1E4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9A506E" w14:textId="6EDF5D3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32,000 </w:t>
            </w:r>
          </w:p>
        </w:tc>
        <w:tc>
          <w:tcPr>
            <w:tcW w:w="1808" w:type="pct"/>
            <w:hideMark/>
          </w:tcPr>
          <w:p w14:paraId="750C37A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0BF8ACF" w14:textId="2297232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aters folk about how we work together to have a common model</w:t>
            </w:r>
          </w:p>
        </w:tc>
      </w:tr>
      <w:tr w:rsidR="00433B24" w:rsidRPr="00D137C4" w14:paraId="2D6801D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BEBBF1" w14:textId="4FD7661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37,500 </w:t>
            </w:r>
          </w:p>
        </w:tc>
        <w:tc>
          <w:tcPr>
            <w:tcW w:w="1808" w:type="pct"/>
            <w:hideMark/>
          </w:tcPr>
          <w:p w14:paraId="3E3CF10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F789A3" w14:textId="325B0C1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Lincoln node model is common data sets, and we expect</w:t>
            </w:r>
          </w:p>
        </w:tc>
      </w:tr>
      <w:tr w:rsidR="00433B24" w:rsidRPr="00D137C4" w14:paraId="626D5DF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A1C585A" w14:textId="46C76A0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39,600 </w:t>
            </w:r>
          </w:p>
        </w:tc>
        <w:tc>
          <w:tcPr>
            <w:tcW w:w="1808" w:type="pct"/>
            <w:hideMark/>
          </w:tcPr>
          <w:p w14:paraId="7C7618B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99FCC4C" w14:textId="17D0051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commonality.</w:t>
            </w:r>
          </w:p>
        </w:tc>
      </w:tr>
      <w:tr w:rsidR="00433B24" w:rsidRPr="00D137C4" w14:paraId="382A14B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B9DAB1" w14:textId="66D7677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44,000 </w:t>
            </w:r>
          </w:p>
        </w:tc>
        <w:tc>
          <w:tcPr>
            <w:tcW w:w="1808" w:type="pct"/>
            <w:hideMark/>
          </w:tcPr>
          <w:p w14:paraId="2D07809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DD9F04" w14:textId="3B2D165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proposed for water, but also in use for our fibre</w:t>
            </w:r>
          </w:p>
        </w:tc>
      </w:tr>
      <w:tr w:rsidR="00433B24" w:rsidRPr="00D137C4" w14:paraId="5409E99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169E6DB" w14:textId="07672C9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46,500 </w:t>
            </w:r>
          </w:p>
        </w:tc>
        <w:tc>
          <w:tcPr>
            <w:tcW w:w="1808" w:type="pct"/>
            <w:hideMark/>
          </w:tcPr>
          <w:p w14:paraId="16CA3DB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7AF8839" w14:textId="7FAEA76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 transport networks or power used on transport networks.</w:t>
            </w:r>
          </w:p>
        </w:tc>
      </w:tr>
      <w:tr w:rsidR="00433B24" w:rsidRPr="00D137C4" w14:paraId="30E70C2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B54365B" w14:textId="0F44A70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53,400 </w:t>
            </w:r>
          </w:p>
        </w:tc>
        <w:tc>
          <w:tcPr>
            <w:tcW w:w="1808" w:type="pct"/>
            <w:hideMark/>
          </w:tcPr>
          <w:p w14:paraId="08B6006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9392902" w14:textId="6C0FB2C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unique aspect for transport is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ultimodal element</w:t>
            </w:r>
          </w:p>
        </w:tc>
      </w:tr>
      <w:tr w:rsidR="00433B24" w:rsidRPr="00D137C4" w14:paraId="0A42D20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CA8A51" w14:textId="6B2FB09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54,400 </w:t>
            </w:r>
          </w:p>
        </w:tc>
        <w:tc>
          <w:tcPr>
            <w:tcW w:w="1808" w:type="pct"/>
            <w:hideMark/>
          </w:tcPr>
          <w:p w14:paraId="3728FDD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A9F3F0E" w14:textId="6EB1302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nd the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utability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lement.</w:t>
            </w:r>
          </w:p>
        </w:tc>
      </w:tr>
      <w:tr w:rsidR="00433B24" w:rsidRPr="00D137C4" w14:paraId="786B90F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0803D7F" w14:textId="0FB23D5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57,800 </w:t>
            </w:r>
          </w:p>
        </w:tc>
        <w:tc>
          <w:tcPr>
            <w:tcW w:w="1808" w:type="pct"/>
            <w:hideMark/>
          </w:tcPr>
          <w:p w14:paraId="12C3FAA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37346B0" w14:textId="0541EF0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r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i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ix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r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r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other networks, but we do think</w:t>
            </w:r>
          </w:p>
        </w:tc>
      </w:tr>
      <w:tr w:rsidR="00433B24" w:rsidRPr="00D137C4" w14:paraId="42A66CE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A67647" w14:textId="1E398E3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5:58,600 </w:t>
            </w:r>
          </w:p>
        </w:tc>
        <w:tc>
          <w:tcPr>
            <w:tcW w:w="1808" w:type="pct"/>
            <w:hideMark/>
          </w:tcPr>
          <w:p w14:paraId="7A14748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C67C95" w14:textId="2A56D3C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data structure</w:t>
            </w:r>
          </w:p>
        </w:tc>
      </w:tr>
      <w:tr w:rsidR="00433B24" w:rsidRPr="00D137C4" w14:paraId="04E4CD4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AD58E7" w14:textId="40E3E4D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02,400 </w:t>
            </w:r>
          </w:p>
        </w:tc>
        <w:tc>
          <w:tcPr>
            <w:tcW w:w="1808" w:type="pct"/>
            <w:hideMark/>
          </w:tcPr>
          <w:p w14:paraId="66384E1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9199138" w14:textId="7D41755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common with that of our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technical partner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groups</w:t>
            </w:r>
          </w:p>
        </w:tc>
      </w:tr>
      <w:tr w:rsidR="00433B24" w:rsidRPr="00D137C4" w14:paraId="4A888CD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8A44F59" w14:textId="67DCAFF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04,300 </w:t>
            </w:r>
          </w:p>
        </w:tc>
        <w:tc>
          <w:tcPr>
            <w:tcW w:w="1808" w:type="pct"/>
            <w:hideMark/>
          </w:tcPr>
          <w:p w14:paraId="3284DD6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2E8A9E" w14:textId="533F44A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erhaps you want to extend tha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lke?</w:t>
            </w:r>
          </w:p>
        </w:tc>
      </w:tr>
      <w:tr w:rsidR="00433B24" w:rsidRPr="00D137C4" w14:paraId="2404EB7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8FEBD8" w14:textId="522F149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09,200 </w:t>
            </w:r>
          </w:p>
        </w:tc>
        <w:tc>
          <w:tcPr>
            <w:tcW w:w="1808" w:type="pct"/>
            <w:hideMark/>
          </w:tcPr>
          <w:p w14:paraId="7357B23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5C7519" w14:textId="33A89FA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just wanted to add so within that the drainage asset</w:t>
            </w:r>
          </w:p>
        </w:tc>
      </w:tr>
      <w:tr w:rsidR="00433B24" w:rsidRPr="00D137C4" w14:paraId="5BE5B37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BCA1496" w14:textId="1FBC9D2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13,400 </w:t>
            </w:r>
          </w:p>
        </w:tc>
        <w:tc>
          <w:tcPr>
            <w:tcW w:w="1808" w:type="pct"/>
            <w:hideMark/>
          </w:tcPr>
          <w:p w14:paraId="4284AEF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738DF91" w14:textId="2A4B168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guess not necessarily network layer the asset layer we're</w:t>
            </w:r>
          </w:p>
        </w:tc>
      </w:tr>
      <w:tr w:rsidR="00433B24" w:rsidRPr="00D137C4" w14:paraId="4194EA1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22A464" w14:textId="006A454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18,400 </w:t>
            </w:r>
          </w:p>
        </w:tc>
        <w:tc>
          <w:tcPr>
            <w:tcW w:w="1808" w:type="pct"/>
            <w:hideMark/>
          </w:tcPr>
          <w:p w14:paraId="4A0940B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052CCF" w14:textId="714E2C6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rking with the three waters code of practice team to</w:t>
            </w:r>
          </w:p>
        </w:tc>
      </w:tr>
      <w:tr w:rsidR="00433B24" w:rsidRPr="00D137C4" w14:paraId="1985411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8E5A650" w14:textId="23A21B0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21,600 </w:t>
            </w:r>
          </w:p>
        </w:tc>
        <w:tc>
          <w:tcPr>
            <w:tcW w:w="1808" w:type="pct"/>
            <w:hideMark/>
          </w:tcPr>
          <w:p w14:paraId="6D2A0DB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5E4B8E" w14:textId="0634129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nsure there's alignmen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 see that is a two-way</w:t>
            </w:r>
          </w:p>
        </w:tc>
      </w:tr>
      <w:tr w:rsidR="00433B24" w:rsidRPr="00D137C4" w14:paraId="68BCB8A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1F7D55" w14:textId="66E3E26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25,300 </w:t>
            </w:r>
          </w:p>
        </w:tc>
        <w:tc>
          <w:tcPr>
            <w:tcW w:w="1808" w:type="pct"/>
            <w:hideMark/>
          </w:tcPr>
          <w:p w14:paraId="5B17E0A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128D1F" w14:textId="2F59246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rocess, so there may be some updates to the three waters</w:t>
            </w:r>
          </w:p>
        </w:tc>
      </w:tr>
      <w:tr w:rsidR="00433B24" w:rsidRPr="00D137C4" w14:paraId="3F1EF58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B03AE37" w14:textId="694C6AF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28,800 </w:t>
            </w:r>
          </w:p>
        </w:tc>
        <w:tc>
          <w:tcPr>
            <w:tcW w:w="1808" w:type="pct"/>
            <w:hideMark/>
          </w:tcPr>
          <w:p w14:paraId="473F308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E355587" w14:textId="705F8FF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de of practice as well, as adjustments, tweaks</w:t>
            </w:r>
          </w:p>
        </w:tc>
      </w:tr>
      <w:tr w:rsidR="00433B24" w:rsidRPr="00D137C4" w14:paraId="59A4C56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BD516C" w14:textId="7C751A5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31,600 </w:t>
            </w:r>
          </w:p>
        </w:tc>
        <w:tc>
          <w:tcPr>
            <w:tcW w:w="1808" w:type="pct"/>
            <w:hideMark/>
          </w:tcPr>
          <w:p w14:paraId="76E963D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2A907FF" w14:textId="16BAD5B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the AMDS approach so that there is alignment.</w:t>
            </w:r>
          </w:p>
        </w:tc>
      </w:tr>
      <w:tr w:rsidR="00433B24" w:rsidRPr="00D137C4" w14:paraId="29A8C22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3720A6" w14:textId="7995430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38,400 </w:t>
            </w:r>
          </w:p>
        </w:tc>
        <w:tc>
          <w:tcPr>
            <w:tcW w:w="1808" w:type="pct"/>
            <w:hideMark/>
          </w:tcPr>
          <w:p w14:paraId="5AEC344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29F706D" w14:textId="2B0D462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n't gone to the level of thinking about that the drainage</w:t>
            </w:r>
          </w:p>
        </w:tc>
      </w:tr>
      <w:tr w:rsidR="00433B24" w:rsidRPr="00D137C4" w14:paraId="1B6FD7D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2CAFED" w14:textId="3117FE7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6:41,700 </w:t>
            </w:r>
          </w:p>
        </w:tc>
        <w:tc>
          <w:tcPr>
            <w:tcW w:w="1808" w:type="pct"/>
            <w:hideMark/>
          </w:tcPr>
          <w:p w14:paraId="2F65F09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4CA9981" w14:textId="129BCAF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network if you like, but that's very much one of that the</w:t>
            </w:r>
          </w:p>
        </w:tc>
      </w:tr>
      <w:tr w:rsidR="00433B24" w:rsidRPr="00D137C4" w14:paraId="25D2CEE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B8DF46" w14:textId="5247899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46,600 </w:t>
            </w:r>
          </w:p>
        </w:tc>
        <w:tc>
          <w:tcPr>
            <w:tcW w:w="1808" w:type="pct"/>
            <w:hideMark/>
          </w:tcPr>
          <w:p w14:paraId="4B5A5DC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4CCF4A8" w14:textId="18A6C98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irst that we which see as a quick win or a beneficial</w:t>
            </w:r>
          </w:p>
        </w:tc>
      </w:tr>
      <w:tr w:rsidR="00433B24" w:rsidRPr="00D137C4" w14:paraId="6BA6303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358A07B" w14:textId="4726A24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49,200 </w:t>
            </w:r>
          </w:p>
        </w:tc>
        <w:tc>
          <w:tcPr>
            <w:tcW w:w="1808" w:type="pct"/>
            <w:hideMark/>
          </w:tcPr>
          <w:p w14:paraId="1A114E6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F87B7D" w14:textId="6C95816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pects. So probably is a proof-of-concept.</w:t>
            </w:r>
          </w:p>
        </w:tc>
      </w:tr>
      <w:tr w:rsidR="00433B24" w:rsidRPr="00D137C4" w14:paraId="150D915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1959F73" w14:textId="1740328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53,700 </w:t>
            </w:r>
          </w:p>
        </w:tc>
        <w:tc>
          <w:tcPr>
            <w:tcW w:w="1808" w:type="pct"/>
            <w:hideMark/>
          </w:tcPr>
          <w:p w14:paraId="4412F26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E9CA96" w14:textId="689B6B3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n't touched it and potentially in terms of the first</w:t>
            </w:r>
          </w:p>
        </w:tc>
      </w:tr>
      <w:tr w:rsidR="00433B24" w:rsidRPr="00D137C4" w14:paraId="77A2C4C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48CAC70" w14:textId="278C4FD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57,900 </w:t>
            </w:r>
          </w:p>
        </w:tc>
        <w:tc>
          <w:tcPr>
            <w:tcW w:w="1808" w:type="pct"/>
            <w:hideMark/>
          </w:tcPr>
          <w:p w14:paraId="63C0209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B06F18" w14:textId="7AE1011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evel of implementation will also not include it, but I do</w:t>
            </w:r>
          </w:p>
        </w:tc>
      </w:tr>
      <w:tr w:rsidR="00433B24" w:rsidRPr="00D137C4" w14:paraId="68CBB7C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A6511EA" w14:textId="2A7A1C9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6:58,500 </w:t>
            </w:r>
          </w:p>
        </w:tc>
        <w:tc>
          <w:tcPr>
            <w:tcW w:w="1808" w:type="pct"/>
            <w:hideMark/>
          </w:tcPr>
          <w:p w14:paraId="526D1A3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E94AD5E" w14:textId="31C01F9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ke David</w:t>
            </w:r>
          </w:p>
        </w:tc>
      </w:tr>
      <w:tr w:rsidR="00433B24" w:rsidRPr="00D137C4" w14:paraId="0E2FB16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A554153" w14:textId="1EBE775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04,300 </w:t>
            </w:r>
          </w:p>
        </w:tc>
        <w:tc>
          <w:tcPr>
            <w:tcW w:w="1808" w:type="pct"/>
            <w:hideMark/>
          </w:tcPr>
          <w:p w14:paraId="63B801A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24C1E8" w14:textId="259698C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aid that and power, ITS these other networks.</w:t>
            </w:r>
          </w:p>
        </w:tc>
      </w:tr>
      <w:tr w:rsidR="00433B24" w:rsidRPr="00D137C4" w14:paraId="67482E2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6B4B6BF" w14:textId="450DEBD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11,100 </w:t>
            </w:r>
          </w:p>
        </w:tc>
        <w:tc>
          <w:tcPr>
            <w:tcW w:w="1808" w:type="pct"/>
            <w:hideMark/>
          </w:tcPr>
          <w:p w14:paraId="6DD3956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1860D8" w14:textId="518DB19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is model will be scalable to be able to implement the</w:t>
            </w:r>
          </w:p>
        </w:tc>
      </w:tr>
      <w:tr w:rsidR="00433B24" w:rsidRPr="00D137C4" w14:paraId="1CCD97F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720BA9B" w14:textId="0103C8C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18,000 </w:t>
            </w:r>
          </w:p>
        </w:tc>
        <w:tc>
          <w:tcPr>
            <w:tcW w:w="1808" w:type="pct"/>
            <w:hideMark/>
          </w:tcPr>
          <w:p w14:paraId="1DA3BDF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DBBE85A" w14:textId="580E6BE4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ame framework, so very applicable great.</w:t>
            </w:r>
          </w:p>
        </w:tc>
      </w:tr>
      <w:tr w:rsidR="00433B24" w:rsidRPr="00D137C4" w14:paraId="0551D31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4ACAD3" w14:textId="6FED5D8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18,400 </w:t>
            </w:r>
          </w:p>
        </w:tc>
        <w:tc>
          <w:tcPr>
            <w:tcW w:w="1808" w:type="pct"/>
            <w:hideMark/>
          </w:tcPr>
          <w:p w14:paraId="4E53C51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EBBCA6E" w14:textId="304E762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 you.</w:t>
            </w:r>
          </w:p>
        </w:tc>
      </w:tr>
      <w:tr w:rsidR="00433B24" w:rsidRPr="00D137C4" w14:paraId="611D629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1B5625" w14:textId="7AD8C15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21,700 </w:t>
            </w:r>
          </w:p>
        </w:tc>
        <w:tc>
          <w:tcPr>
            <w:tcW w:w="1808" w:type="pct"/>
            <w:hideMark/>
          </w:tcPr>
          <w:p w14:paraId="46C4A5E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11D6E4E" w14:textId="05CC6DF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have a question here from Stewart will the data be</w:t>
            </w:r>
          </w:p>
        </w:tc>
      </w:tr>
      <w:tr w:rsidR="00433B24" w:rsidRPr="00D137C4" w14:paraId="4A0508F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F5BA31B" w14:textId="6B421B9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26,100 </w:t>
            </w:r>
          </w:p>
        </w:tc>
        <w:tc>
          <w:tcPr>
            <w:tcW w:w="1808" w:type="pct"/>
            <w:hideMark/>
          </w:tcPr>
          <w:p w14:paraId="398D11D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F2F099" w14:textId="223E752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pen and shareable, i.e., will we be abl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o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xtract the data in a format that</w:t>
            </w:r>
          </w:p>
        </w:tc>
      </w:tr>
      <w:tr w:rsidR="00433B24" w:rsidRPr="00D137C4" w14:paraId="63BFEE6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E355DB8" w14:textId="415C3DD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29,700 </w:t>
            </w:r>
          </w:p>
        </w:tc>
        <w:tc>
          <w:tcPr>
            <w:tcW w:w="1808" w:type="pct"/>
            <w:hideMark/>
          </w:tcPr>
          <w:p w14:paraId="205936F5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99E2A0D" w14:textId="17F54FBB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consumable by multiple applications and not bound by a</w:t>
            </w:r>
          </w:p>
        </w:tc>
      </w:tr>
      <w:tr w:rsidR="00433B24" w:rsidRPr="00D137C4" w14:paraId="547338F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52A5377" w14:textId="13F37C7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31,197 </w:t>
            </w:r>
          </w:p>
        </w:tc>
        <w:tc>
          <w:tcPr>
            <w:tcW w:w="1808" w:type="pct"/>
            <w:hideMark/>
          </w:tcPr>
          <w:p w14:paraId="53D0D8D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E1B9D6E" w14:textId="6450DB8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ingle application?</w:t>
            </w:r>
          </w:p>
        </w:tc>
      </w:tr>
      <w:tr w:rsidR="00433B24" w:rsidRPr="00D137C4" w14:paraId="628055B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35D1174" w14:textId="0A764F6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34,166 </w:t>
            </w:r>
          </w:p>
        </w:tc>
        <w:tc>
          <w:tcPr>
            <w:tcW w:w="1808" w:type="pct"/>
            <w:hideMark/>
          </w:tcPr>
          <w:p w14:paraId="0473720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BEB0735" w14:textId="7703593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is the intent.</w:t>
            </w:r>
          </w:p>
        </w:tc>
      </w:tr>
      <w:tr w:rsidR="00433B24" w:rsidRPr="00D137C4" w14:paraId="1B9A0B8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0654909" w14:textId="1CF33A2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35,872 </w:t>
            </w:r>
          </w:p>
        </w:tc>
        <w:tc>
          <w:tcPr>
            <w:tcW w:w="1808" w:type="pct"/>
            <w:hideMark/>
          </w:tcPr>
          <w:p w14:paraId="78AFCC4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3C190F" w14:textId="6059D6D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bsolutely. Shareable.</w:t>
            </w:r>
          </w:p>
        </w:tc>
      </w:tr>
      <w:tr w:rsidR="00433B24" w:rsidRPr="00D137C4" w14:paraId="0C9063D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FB8DA8F" w14:textId="72ED7BA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37,700 </w:t>
            </w:r>
          </w:p>
        </w:tc>
        <w:tc>
          <w:tcPr>
            <w:tcW w:w="1808" w:type="pct"/>
            <w:hideMark/>
          </w:tcPr>
          <w:p w14:paraId="71A599B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069509" w14:textId="707E32C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that's part of the working we want to do ac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ro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s the sector</w:t>
            </w:r>
          </w:p>
        </w:tc>
      </w:tr>
      <w:tr w:rsidR="00433B24" w:rsidRPr="00D137C4" w14:paraId="18BD394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A532CC3" w14:textId="6C3F01C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40,600 </w:t>
            </w:r>
          </w:p>
        </w:tc>
        <w:tc>
          <w:tcPr>
            <w:tcW w:w="1808" w:type="pct"/>
            <w:hideMark/>
          </w:tcPr>
          <w:p w14:paraId="03E8FFC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CA8F49F" w14:textId="736CF25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do across the sector about and maintenance of the network</w:t>
            </w:r>
          </w:p>
        </w:tc>
      </w:tr>
      <w:tr w:rsidR="00433B24" w:rsidRPr="00D137C4" w14:paraId="04C7789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4A1CA6" w14:textId="18EEA03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43,700 </w:t>
            </w:r>
          </w:p>
        </w:tc>
        <w:tc>
          <w:tcPr>
            <w:tcW w:w="1808" w:type="pct"/>
            <w:hideMark/>
          </w:tcPr>
          <w:p w14:paraId="6C39E25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3AC51B6" w14:textId="1E91D7B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model, and it's available to you to everybody and </w:t>
            </w:r>
          </w:p>
        </w:tc>
      </w:tr>
      <w:tr w:rsidR="00433B24" w:rsidRPr="00D137C4" w14:paraId="5733013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36987D9" w14:textId="0FD2770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47,300 </w:t>
            </w:r>
          </w:p>
        </w:tc>
        <w:tc>
          <w:tcPr>
            <w:tcW w:w="1808" w:type="pct"/>
            <w:hideMark/>
          </w:tcPr>
          <w:p w14:paraId="328D97F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0C2D4E" w14:textId="1A00EDD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ow users can have confidence that is current whoever supplied</w:t>
            </w:r>
          </w:p>
        </w:tc>
      </w:tr>
      <w:tr w:rsidR="00433B24" w:rsidRPr="00D137C4" w14:paraId="60583C7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C2B329" w14:textId="21AF5C4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51,400 </w:t>
            </w:r>
          </w:p>
        </w:tc>
        <w:tc>
          <w:tcPr>
            <w:tcW w:w="1808" w:type="pct"/>
            <w:hideMark/>
          </w:tcPr>
          <w:p w14:paraId="7A60025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04774CA" w14:textId="5DC2F85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omplete whoever supplied it. So, it's part of the work yet to be done</w:t>
            </w:r>
          </w:p>
        </w:tc>
      </w:tr>
      <w:tr w:rsidR="00433B24" w:rsidRPr="00D137C4" w14:paraId="5283680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414FF05" w14:textId="1F804E4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55,200 </w:t>
            </w:r>
          </w:p>
        </w:tc>
        <w:tc>
          <w:tcPr>
            <w:tcW w:w="1808" w:type="pct"/>
            <w:hideMark/>
          </w:tcPr>
          <w:p w14:paraId="24882F78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791E178" w14:textId="1312254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cause this is so foundational to have it effectively</w:t>
            </w:r>
          </w:p>
        </w:tc>
      </w:tr>
      <w:tr w:rsidR="00433B24" w:rsidRPr="00D137C4" w14:paraId="336D597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3A8733" w14:textId="2FB87DB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7:58,500 </w:t>
            </w:r>
          </w:p>
        </w:tc>
        <w:tc>
          <w:tcPr>
            <w:tcW w:w="1808" w:type="pct"/>
            <w:hideMark/>
          </w:tcPr>
          <w:p w14:paraId="5E615AE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7E97D00" w14:textId="503D095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pen source.</w:t>
            </w:r>
          </w:p>
        </w:tc>
      </w:tr>
      <w:tr w:rsidR="00433B24" w:rsidRPr="00D137C4" w14:paraId="528A72A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0E1CBA" w14:textId="527B042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02,800 </w:t>
            </w:r>
          </w:p>
        </w:tc>
        <w:tc>
          <w:tcPr>
            <w:tcW w:w="1808" w:type="pct"/>
            <w:hideMark/>
          </w:tcPr>
          <w:p w14:paraId="0970ADA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C31F09" w14:textId="2B248A3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 you question here from, quite a lot of questions question</w:t>
            </w:r>
          </w:p>
        </w:tc>
      </w:tr>
      <w:tr w:rsidR="00433B24" w:rsidRPr="00D137C4" w14:paraId="797D4C9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45DA7CB" w14:textId="58918B5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04,200 </w:t>
            </w:r>
          </w:p>
        </w:tc>
        <w:tc>
          <w:tcPr>
            <w:tcW w:w="1808" w:type="pct"/>
            <w:hideMark/>
          </w:tcPr>
          <w:p w14:paraId="37FAEDE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08500D2" w14:textId="09BCFEB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here from </w:t>
            </w:r>
            <w:proofErr w:type="spellStart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azzi</w:t>
            </w:r>
            <w:proofErr w:type="spellEnd"/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.</w:t>
            </w:r>
          </w:p>
        </w:tc>
      </w:tr>
      <w:tr w:rsidR="00433B24" w:rsidRPr="00D137C4" w14:paraId="3DD1615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6EFD73B" w14:textId="595C485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06,500 </w:t>
            </w:r>
          </w:p>
        </w:tc>
        <w:tc>
          <w:tcPr>
            <w:tcW w:w="1808" w:type="pct"/>
            <w:hideMark/>
          </w:tcPr>
          <w:p w14:paraId="4A20C9E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6ED6F3D" w14:textId="25D94B7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How do you consider bus routes in the network</w:t>
            </w:r>
          </w:p>
        </w:tc>
      </w:tr>
      <w:tr w:rsidR="00433B24" w:rsidRPr="00D137C4" w14:paraId="14C5D624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48FE27B" w14:textId="7967D02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8:09,700 </w:t>
            </w:r>
          </w:p>
        </w:tc>
        <w:tc>
          <w:tcPr>
            <w:tcW w:w="1808" w:type="pct"/>
            <w:hideMark/>
          </w:tcPr>
          <w:p w14:paraId="3EF0520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4881CCE" w14:textId="05FC853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y are part of the on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oad at work, but they formed a whole</w:t>
            </w:r>
          </w:p>
        </w:tc>
      </w:tr>
      <w:tr w:rsidR="00433B24" w:rsidRPr="00D137C4" w14:paraId="5322655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4B4EB9D" w14:textId="7B9067E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11,952 </w:t>
            </w:r>
          </w:p>
        </w:tc>
        <w:tc>
          <w:tcPr>
            <w:tcW w:w="1808" w:type="pct"/>
            <w:hideMark/>
          </w:tcPr>
          <w:p w14:paraId="2BBF92E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F7413A4" w14:textId="52AAF11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different network all together? </w:t>
            </w:r>
          </w:p>
        </w:tc>
      </w:tr>
      <w:tr w:rsidR="00433B24" w:rsidRPr="00D137C4" w14:paraId="777CB8A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970163" w14:textId="1033696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18,700 </w:t>
            </w:r>
          </w:p>
        </w:tc>
        <w:tc>
          <w:tcPr>
            <w:tcW w:w="1808" w:type="pct"/>
            <w:hideMark/>
          </w:tcPr>
          <w:p w14:paraId="611D2F0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7A2B168" w14:textId="383317D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 expectation is that every link is described by what modes it can use</w:t>
            </w:r>
          </w:p>
        </w:tc>
      </w:tr>
      <w:tr w:rsidR="00433B24" w:rsidRPr="00D137C4" w14:paraId="376818D7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6C4984B" w14:textId="7D7F38B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24,400 </w:t>
            </w:r>
          </w:p>
        </w:tc>
        <w:tc>
          <w:tcPr>
            <w:tcW w:w="1808" w:type="pct"/>
            <w:hideMark/>
          </w:tcPr>
          <w:p w14:paraId="3F131C9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B3C67D4" w14:textId="0AB2449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cat can use it and so unpacking that you can represent</w:t>
            </w:r>
          </w:p>
        </w:tc>
      </w:tr>
      <w:tr w:rsidR="00433B24" w:rsidRPr="00D137C4" w14:paraId="16C3B94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F8DCE5E" w14:textId="2B4BFBB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26,700 </w:t>
            </w:r>
          </w:p>
        </w:tc>
        <w:tc>
          <w:tcPr>
            <w:tcW w:w="1808" w:type="pct"/>
            <w:hideMark/>
          </w:tcPr>
          <w:p w14:paraId="6E32B2F4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082D6F" w14:textId="015977D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twork for any mode.</w:t>
            </w:r>
          </w:p>
        </w:tc>
      </w:tr>
      <w:tr w:rsidR="00433B24" w:rsidRPr="00D137C4" w14:paraId="0983269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A82E09" w14:textId="6902D1D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32,400 </w:t>
            </w:r>
          </w:p>
        </w:tc>
        <w:tc>
          <w:tcPr>
            <w:tcW w:w="1808" w:type="pct"/>
            <w:hideMark/>
          </w:tcPr>
          <w:p w14:paraId="67FB0D8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42AA11" w14:textId="2C74367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 xml:space="preserve">David Darwin / 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's tagged against any network, and I guess just to expand</w:t>
            </w:r>
          </w:p>
        </w:tc>
      </w:tr>
      <w:tr w:rsidR="00433B24" w:rsidRPr="00D137C4" w14:paraId="0E1199F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76C5596" w14:textId="2CD0FA6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36,000 </w:t>
            </w:r>
          </w:p>
        </w:tc>
        <w:tc>
          <w:tcPr>
            <w:tcW w:w="1808" w:type="pct"/>
            <w:hideMark/>
          </w:tcPr>
          <w:p w14:paraId="621C101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A22FD3" w14:textId="11F056A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 that that that can go to the level of having constraints</w:t>
            </w:r>
          </w:p>
        </w:tc>
      </w:tr>
      <w:tr w:rsidR="00433B24" w:rsidRPr="00D137C4" w14:paraId="29C940C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44BF97C" w14:textId="12BA40E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41,800 </w:t>
            </w:r>
          </w:p>
        </w:tc>
        <w:tc>
          <w:tcPr>
            <w:tcW w:w="1808" w:type="pct"/>
            <w:hideMark/>
          </w:tcPr>
          <w:p w14:paraId="01AEEDB5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E1DC32" w14:textId="438E29A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strictions by time of day and parts of the said network,</w:t>
            </w:r>
          </w:p>
        </w:tc>
      </w:tr>
      <w:tr w:rsidR="00433B24" w:rsidRPr="00D137C4" w14:paraId="28213BE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C7289A" w14:textId="6AE4CA9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47,200 </w:t>
            </w:r>
          </w:p>
        </w:tc>
        <w:tc>
          <w:tcPr>
            <w:tcW w:w="1808" w:type="pct"/>
            <w:hideMark/>
          </w:tcPr>
          <w:p w14:paraId="7B6D5DA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DAEDB56" w14:textId="6060210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there is a wealth of flexibility of what information can</w:t>
            </w:r>
          </w:p>
        </w:tc>
      </w:tr>
      <w:tr w:rsidR="00433B24" w:rsidRPr="00D137C4" w14:paraId="368A272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E03AF3D" w14:textId="3675937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47,900 </w:t>
            </w:r>
          </w:p>
        </w:tc>
        <w:tc>
          <w:tcPr>
            <w:tcW w:w="1808" w:type="pct"/>
            <w:hideMark/>
          </w:tcPr>
          <w:p w14:paraId="0E6671F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2F7437" w14:textId="2E8858A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 in embedded.</w:t>
            </w:r>
          </w:p>
        </w:tc>
      </w:tr>
      <w:tr w:rsidR="00433B24" w:rsidRPr="00D137C4" w14:paraId="331B512C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D0C5CA7" w14:textId="17F36FC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52,500 </w:t>
            </w:r>
          </w:p>
        </w:tc>
        <w:tc>
          <w:tcPr>
            <w:tcW w:w="1808" w:type="pct"/>
            <w:hideMark/>
          </w:tcPr>
          <w:p w14:paraId="0E4B64F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6BFECF" w14:textId="7E11702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f you have it, I guess the limitation is capturing that</w:t>
            </w:r>
          </w:p>
        </w:tc>
      </w:tr>
      <w:tr w:rsidR="00433B24" w:rsidRPr="00D137C4" w14:paraId="1BB4163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A05D622" w14:textId="239A964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8:55,800 </w:t>
            </w:r>
          </w:p>
        </w:tc>
        <w:tc>
          <w:tcPr>
            <w:tcW w:w="1808" w:type="pct"/>
            <w:hideMark/>
          </w:tcPr>
          <w:p w14:paraId="0CF4A55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0774C3A" w14:textId="41FE4F65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data in the first place, but once you do know that it can</w:t>
            </w:r>
          </w:p>
        </w:tc>
      </w:tr>
      <w:tr w:rsidR="00433B24" w:rsidRPr="00D137C4" w14:paraId="1D9436A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6C48727" w14:textId="6FD4B67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05,151 </w:t>
            </w:r>
          </w:p>
        </w:tc>
        <w:tc>
          <w:tcPr>
            <w:tcW w:w="1808" w:type="pct"/>
            <w:hideMark/>
          </w:tcPr>
          <w:p w14:paraId="1C81E13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DA928EF" w14:textId="1F22B58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 embedded into the model and part of any future analysis</w:t>
            </w:r>
          </w:p>
        </w:tc>
      </w:tr>
      <w:tr w:rsidR="00433B24" w:rsidRPr="00D137C4" w14:paraId="6040A81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A00CE93" w14:textId="133CD05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11,600 </w:t>
            </w:r>
          </w:p>
        </w:tc>
        <w:tc>
          <w:tcPr>
            <w:tcW w:w="1808" w:type="pct"/>
            <w:hideMark/>
          </w:tcPr>
          <w:p w14:paraId="6C01C28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A91A3AB" w14:textId="61EEA7F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Fantastic. Question from Stuart Would the proposed framework also model</w:t>
            </w:r>
          </w:p>
        </w:tc>
      </w:tr>
      <w:tr w:rsidR="00433B24" w:rsidRPr="00D137C4" w14:paraId="57F47BF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B7E6E4D" w14:textId="040C6BE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15,800 </w:t>
            </w:r>
          </w:p>
        </w:tc>
        <w:tc>
          <w:tcPr>
            <w:tcW w:w="1808" w:type="pct"/>
            <w:hideMark/>
          </w:tcPr>
          <w:p w14:paraId="2C5A4CE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45E87B" w14:textId="3319315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environmental impacts based on vehicle flow in mode splits</w:t>
            </w:r>
          </w:p>
        </w:tc>
      </w:tr>
      <w:tr w:rsidR="00433B24" w:rsidRPr="00D137C4" w14:paraId="20BDB2F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94599C9" w14:textId="59ED56B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18,900 </w:t>
            </w:r>
          </w:p>
        </w:tc>
        <w:tc>
          <w:tcPr>
            <w:tcW w:w="1808" w:type="pct"/>
            <w:hideMark/>
          </w:tcPr>
          <w:p w14:paraId="5E299E0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DA0E6A8" w14:textId="2C020D8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that would help to assess network performance in terms</w:t>
            </w:r>
          </w:p>
        </w:tc>
      </w:tr>
      <w:tr w:rsidR="00433B24" w:rsidRPr="00D137C4" w14:paraId="013F144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8888CC5" w14:textId="01FACB6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22,905 </w:t>
            </w:r>
          </w:p>
        </w:tc>
        <w:tc>
          <w:tcPr>
            <w:tcW w:w="1808" w:type="pct"/>
            <w:hideMark/>
          </w:tcPr>
          <w:p w14:paraId="198D3AE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A18B75B" w14:textId="058AA06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climate change and targets?</w:t>
            </w:r>
          </w:p>
        </w:tc>
      </w:tr>
      <w:tr w:rsidR="00433B24" w:rsidRPr="00D137C4" w14:paraId="4C13C06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BFA7336" w14:textId="52C4E01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24,800 </w:t>
            </w:r>
          </w:p>
        </w:tc>
        <w:tc>
          <w:tcPr>
            <w:tcW w:w="1808" w:type="pct"/>
            <w:hideMark/>
          </w:tcPr>
          <w:p w14:paraId="0222C30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A08B7C" w14:textId="08DE8B4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, what this kind of model and the </w:t>
            </w:r>
          </w:p>
        </w:tc>
      </w:tr>
      <w:tr w:rsidR="00433B24" w:rsidRPr="00D137C4" w14:paraId="7A916D8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C934A2" w14:textId="586CE8F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29,300 </w:t>
            </w:r>
          </w:p>
        </w:tc>
        <w:tc>
          <w:tcPr>
            <w:tcW w:w="1808" w:type="pct"/>
            <w:hideMark/>
          </w:tcPr>
          <w:p w14:paraId="3DF4F3C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9382932" w14:textId="0D0DB7E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ssociated AMDS will bring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us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 common analytics base</w:t>
            </w:r>
          </w:p>
        </w:tc>
      </w:tr>
      <w:tr w:rsidR="00433B24" w:rsidRPr="00D137C4" w14:paraId="11C664D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824CD4F" w14:textId="50621D8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32,900 </w:t>
            </w:r>
          </w:p>
        </w:tc>
        <w:tc>
          <w:tcPr>
            <w:tcW w:w="1808" w:type="pct"/>
            <w:hideMark/>
          </w:tcPr>
          <w:p w14:paraId="76E518C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DF381C6" w14:textId="7CD46AD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ywhere in New Zealand. And so, some of the networks that are being mod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led</w:t>
            </w:r>
          </w:p>
        </w:tc>
      </w:tr>
      <w:tr w:rsidR="00433B24" w:rsidRPr="00D137C4" w14:paraId="61BFD9D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186D9F" w14:textId="6B27112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38,300 </w:t>
            </w:r>
          </w:p>
        </w:tc>
        <w:tc>
          <w:tcPr>
            <w:tcW w:w="1808" w:type="pct"/>
            <w:hideMark/>
          </w:tcPr>
          <w:p w14:paraId="5B321F7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EED721" w14:textId="7DD63DF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for </w:t>
            </w:r>
            <w:r w:rsidRPr="002049F1">
              <w:rPr>
                <w:rFonts w:ascii="Calibri" w:eastAsia="Times New Roman" w:hAnsi="Calibri" w:cs="Calibri"/>
                <w:color w:val="000000"/>
                <w:lang w:eastAsia="en-NZ"/>
              </w:rPr>
              <w:t>Nitric oxide (NOx)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missions. But if you have a common data set across</w:t>
            </w:r>
          </w:p>
        </w:tc>
      </w:tr>
      <w:tr w:rsidR="00433B24" w:rsidRPr="00D137C4" w14:paraId="4DAD82F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15DB10" w14:textId="0EC880C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40,800 </w:t>
            </w:r>
          </w:p>
        </w:tc>
        <w:tc>
          <w:tcPr>
            <w:tcW w:w="1808" w:type="pct"/>
            <w:hideMark/>
          </w:tcPr>
          <w:p w14:paraId="1981BE3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16C2AAA" w14:textId="0524D9F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country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en you can use the same analytics</w:t>
            </w:r>
          </w:p>
        </w:tc>
      </w:tr>
      <w:tr w:rsidR="00433B24" w:rsidRPr="00D137C4" w14:paraId="476A84B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4852076" w14:textId="4CDC269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44,400 </w:t>
            </w:r>
          </w:p>
        </w:tc>
        <w:tc>
          <w:tcPr>
            <w:tcW w:w="1808" w:type="pct"/>
            <w:hideMark/>
          </w:tcPr>
          <w:p w14:paraId="523AF83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B51AD1A" w14:textId="3CEA38A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ywhere, so the answer is yes this provides a basis for</w:t>
            </w:r>
          </w:p>
        </w:tc>
      </w:tr>
      <w:tr w:rsidR="00433B24" w:rsidRPr="00D137C4" w14:paraId="15446DF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C72BBF2" w14:textId="6A868B2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49:49,100 </w:t>
            </w:r>
          </w:p>
        </w:tc>
        <w:tc>
          <w:tcPr>
            <w:tcW w:w="1808" w:type="pct"/>
            <w:hideMark/>
          </w:tcPr>
          <w:p w14:paraId="38A10DB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98781B" w14:textId="3AE3138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alysing the potential impact of Transport by fuel source</w:t>
            </w:r>
          </w:p>
        </w:tc>
      </w:tr>
      <w:tr w:rsidR="00433B24" w:rsidRPr="00D137C4" w14:paraId="3A3CD91A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D3C5601" w14:textId="664EF6D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53,900 </w:t>
            </w:r>
          </w:p>
        </w:tc>
        <w:tc>
          <w:tcPr>
            <w:tcW w:w="1808" w:type="pct"/>
            <w:hideMark/>
          </w:tcPr>
          <w:p w14:paraId="0EBC4F1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31E576" w14:textId="048660D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or whatever it is across the country so that </w:t>
            </w:r>
          </w:p>
        </w:tc>
      </w:tr>
      <w:tr w:rsidR="00433B24" w:rsidRPr="00D137C4" w14:paraId="7D003E2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61903D" w14:textId="4E6C90E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54,500 </w:t>
            </w:r>
          </w:p>
        </w:tc>
        <w:tc>
          <w:tcPr>
            <w:tcW w:w="1808" w:type="pct"/>
            <w:hideMark/>
          </w:tcPr>
          <w:p w14:paraId="78E74D2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C888918" w14:textId="2C38E05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kind of thing</w:t>
            </w:r>
          </w:p>
        </w:tc>
      </w:tr>
      <w:tr w:rsidR="00433B24" w:rsidRPr="00D137C4" w14:paraId="09130FB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D5D2F3E" w14:textId="0E5A39D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49:58,500 </w:t>
            </w:r>
          </w:p>
        </w:tc>
        <w:tc>
          <w:tcPr>
            <w:tcW w:w="1808" w:type="pct"/>
            <w:hideMark/>
          </w:tcPr>
          <w:p w14:paraId="4AEA25A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B45AFB" w14:textId="2033083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why it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common network model data standard</w:t>
            </w:r>
          </w:p>
        </w:tc>
      </w:tr>
      <w:tr w:rsidR="00433B24" w:rsidRPr="00D137C4" w14:paraId="31DDDBE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B4E0890" w14:textId="2355878C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04,700 </w:t>
            </w:r>
          </w:p>
        </w:tc>
        <w:tc>
          <w:tcPr>
            <w:tcW w:w="1808" w:type="pct"/>
            <w:hideMark/>
          </w:tcPr>
          <w:p w14:paraId="3BAB618B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8C9D42F" w14:textId="60FC82C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so useful across the 68 RCAs across New Zealand,</w:t>
            </w:r>
          </w:p>
        </w:tc>
      </w:tr>
      <w:tr w:rsidR="00433B24" w:rsidRPr="00D137C4" w14:paraId="2023398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49012F" w14:textId="1690B52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11,130 </w:t>
            </w:r>
          </w:p>
        </w:tc>
        <w:tc>
          <w:tcPr>
            <w:tcW w:w="1808" w:type="pct"/>
            <w:hideMark/>
          </w:tcPr>
          <w:p w14:paraId="36BF35A0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7914E3" w14:textId="3B2F80CE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t enables us to share analytics, to look at regional or inter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gional impacts</w:t>
            </w:r>
          </w:p>
        </w:tc>
      </w:tr>
      <w:tr w:rsidR="00433B24" w:rsidRPr="00D137C4" w14:paraId="475595C5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262F3EC" w14:textId="4AAEDD0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16,200 </w:t>
            </w:r>
          </w:p>
        </w:tc>
        <w:tc>
          <w:tcPr>
            <w:tcW w:w="1808" w:type="pct"/>
            <w:hideMark/>
          </w:tcPr>
          <w:p w14:paraId="29344C39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65CF5FC" w14:textId="36DC78D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o do regional or inter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-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gional planning for multi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odes, so this is</w:t>
            </w:r>
          </w:p>
        </w:tc>
      </w:tr>
      <w:tr w:rsidR="00433B24" w:rsidRPr="00D137C4" w14:paraId="1B93B31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95F7C83" w14:textId="030A537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20,700 </w:t>
            </w:r>
          </w:p>
        </w:tc>
        <w:tc>
          <w:tcPr>
            <w:tcW w:w="1808" w:type="pct"/>
            <w:hideMark/>
          </w:tcPr>
          <w:p w14:paraId="1F386E2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2E7A437" w14:textId="3922695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bout common a common analytics base so we can gain insight</w:t>
            </w:r>
          </w:p>
        </w:tc>
      </w:tr>
      <w:tr w:rsidR="00433B24" w:rsidRPr="00D137C4" w14:paraId="2436ADF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C4A3C6B" w14:textId="5C2D841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22,100 </w:t>
            </w:r>
          </w:p>
        </w:tc>
        <w:tc>
          <w:tcPr>
            <w:tcW w:w="1808" w:type="pct"/>
            <w:hideMark/>
          </w:tcPr>
          <w:p w14:paraId="16FC9E27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44C0A5E" w14:textId="505CE573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ased on the data.</w:t>
            </w:r>
          </w:p>
        </w:tc>
      </w:tr>
      <w:tr w:rsidR="00433B24" w:rsidRPr="00D137C4" w14:paraId="441815E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0BB9857" w14:textId="503F3DE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26,297 </w:t>
            </w:r>
          </w:p>
        </w:tc>
        <w:tc>
          <w:tcPr>
            <w:tcW w:w="1808" w:type="pct"/>
            <w:hideMark/>
          </w:tcPr>
          <w:p w14:paraId="17D03EB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B03992D" w14:textId="78CE836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ather than who has it.</w:t>
            </w:r>
          </w:p>
        </w:tc>
      </w:tr>
      <w:tr w:rsidR="00433B24" w:rsidRPr="00D137C4" w14:paraId="22DF9ED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B0C6454" w14:textId="6802667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28,600 </w:t>
            </w:r>
          </w:p>
        </w:tc>
        <w:tc>
          <w:tcPr>
            <w:tcW w:w="1808" w:type="pct"/>
            <w:hideMark/>
          </w:tcPr>
          <w:p w14:paraId="5571D390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CE2EA1" w14:textId="0712AAE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 can add something to that</w:t>
            </w:r>
          </w:p>
        </w:tc>
      </w:tr>
      <w:tr w:rsidR="00433B24" w:rsidRPr="00D137C4" w14:paraId="25010A4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7DE9651" w14:textId="1B8A9E7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29,700 </w:t>
            </w:r>
          </w:p>
        </w:tc>
        <w:tc>
          <w:tcPr>
            <w:tcW w:w="1808" w:type="pct"/>
            <w:hideMark/>
          </w:tcPr>
          <w:p w14:paraId="3139A24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144E00" w14:textId="11E50D9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like you say</w:t>
            </w:r>
          </w:p>
        </w:tc>
      </w:tr>
      <w:tr w:rsidR="00433B24" w:rsidRPr="00D137C4" w14:paraId="6626625B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F4FD92" w14:textId="031D3EE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34,100 </w:t>
            </w:r>
          </w:p>
        </w:tc>
        <w:tc>
          <w:tcPr>
            <w:tcW w:w="1808" w:type="pct"/>
            <w:hideMark/>
          </w:tcPr>
          <w:p w14:paraId="58B09C7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A6F2D38" w14:textId="2EB2642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know for the examples that we might be looking at in</w:t>
            </w:r>
          </w:p>
        </w:tc>
      </w:tr>
      <w:tr w:rsidR="00433B24" w:rsidRPr="00D137C4" w14:paraId="311889E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99832EB" w14:textId="3E584D4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37,800 </w:t>
            </w:r>
          </w:p>
        </w:tc>
        <w:tc>
          <w:tcPr>
            <w:tcW w:w="1808" w:type="pct"/>
            <w:hideMark/>
          </w:tcPr>
          <w:p w14:paraId="0EE656D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59F0892" w14:textId="4136D37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erms of supporting those outcomes, right so you know we</w:t>
            </w:r>
          </w:p>
        </w:tc>
      </w:tr>
      <w:tr w:rsidR="00433B24" w:rsidRPr="00D137C4" w14:paraId="6461A98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702E7B" w14:textId="7F39494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40,800 </w:t>
            </w:r>
          </w:p>
        </w:tc>
        <w:tc>
          <w:tcPr>
            <w:tcW w:w="1808" w:type="pct"/>
            <w:hideMark/>
          </w:tcPr>
          <w:p w14:paraId="0BB3CEF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C16DE7A" w14:textId="1A69EB9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might be looking to see that we want to see an increase in</w:t>
            </w:r>
          </w:p>
        </w:tc>
      </w:tr>
      <w:tr w:rsidR="00433B24" w:rsidRPr="00D137C4" w14:paraId="46592140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1B0F377" w14:textId="2A989B1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44,000 </w:t>
            </w:r>
          </w:p>
        </w:tc>
        <w:tc>
          <w:tcPr>
            <w:tcW w:w="1808" w:type="pct"/>
            <w:hideMark/>
          </w:tcPr>
          <w:p w14:paraId="4C78CCC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1550978" w14:textId="3ABDBF9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patronag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cross th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specific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part of the city because</w:t>
            </w:r>
          </w:p>
        </w:tc>
      </w:tr>
      <w:tr w:rsidR="00433B24" w:rsidRPr="00D137C4" w14:paraId="31421AF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45D7A3A" w14:textId="7D48E6B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47,100 </w:t>
            </w:r>
          </w:p>
        </w:tc>
        <w:tc>
          <w:tcPr>
            <w:tcW w:w="1808" w:type="pct"/>
            <w:hideMark/>
          </w:tcPr>
          <w:p w14:paraId="7126E51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C2EFA37" w14:textId="0D00250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e just invested all this money in it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therefor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duction</w:t>
            </w:r>
          </w:p>
        </w:tc>
      </w:tr>
      <w:tr w:rsidR="00433B24" w:rsidRPr="00D137C4" w14:paraId="2EEBE36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0119A33" w14:textId="70936F6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47,800 </w:t>
            </w:r>
          </w:p>
        </w:tc>
        <w:tc>
          <w:tcPr>
            <w:tcW w:w="1808" w:type="pct"/>
            <w:hideMark/>
          </w:tcPr>
          <w:p w14:paraId="4E5564E7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D0CCB9C" w14:textId="5ACAC9B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such &amp; such.</w:t>
            </w:r>
          </w:p>
        </w:tc>
      </w:tr>
      <w:tr w:rsidR="00433B24" w:rsidRPr="00D137C4" w14:paraId="76E689C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A7FEE6A" w14:textId="5A18B56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53,100 </w:t>
            </w:r>
          </w:p>
        </w:tc>
        <w:tc>
          <w:tcPr>
            <w:tcW w:w="1808" w:type="pct"/>
            <w:hideMark/>
          </w:tcPr>
          <w:p w14:paraId="08EA25F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9C00758" w14:textId="5F4452FE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ah, I think it's a big part of why this is so critical</w:t>
            </w:r>
          </w:p>
        </w:tc>
      </w:tr>
      <w:tr w:rsidR="00433B24" w:rsidRPr="00D137C4" w14:paraId="01BDD35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5410DE3" w14:textId="23F6E25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0:56,200 </w:t>
            </w:r>
          </w:p>
        </w:tc>
        <w:tc>
          <w:tcPr>
            <w:tcW w:w="1808" w:type="pct"/>
            <w:hideMark/>
          </w:tcPr>
          <w:p w14:paraId="2BBE688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2BDADB5" w14:textId="7715C73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s that evidence base so that you can then start to ask</w:t>
            </w:r>
          </w:p>
        </w:tc>
      </w:tr>
      <w:tr w:rsidR="00433B24" w:rsidRPr="00D137C4" w14:paraId="10C346C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A61A198" w14:textId="6E6C931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03,287 </w:t>
            </w:r>
          </w:p>
        </w:tc>
        <w:tc>
          <w:tcPr>
            <w:tcW w:w="1808" w:type="pct"/>
            <w:hideMark/>
          </w:tcPr>
          <w:p w14:paraId="3E81412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FAC5199" w14:textId="2CD7533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ome of those questions.</w:t>
            </w:r>
          </w:p>
        </w:tc>
      </w:tr>
      <w:tr w:rsidR="00433B24" w:rsidRPr="00D137C4" w14:paraId="1537AC47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E7F2539" w14:textId="7F5A3C9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04,100 </w:t>
            </w:r>
          </w:p>
        </w:tc>
        <w:tc>
          <w:tcPr>
            <w:tcW w:w="1808" w:type="pct"/>
            <w:hideMark/>
          </w:tcPr>
          <w:p w14:paraId="5EC3C8E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7FE6364" w14:textId="59D7EE0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eat. Thank you.</w:t>
            </w:r>
          </w:p>
        </w:tc>
      </w:tr>
      <w:tr w:rsidR="00433B24" w:rsidRPr="00D137C4" w14:paraId="4B7DC8D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3D8D512" w14:textId="223F3C6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08,000 </w:t>
            </w:r>
          </w:p>
        </w:tc>
        <w:tc>
          <w:tcPr>
            <w:tcW w:w="1808" w:type="pct"/>
            <w:hideMark/>
          </w:tcPr>
          <w:p w14:paraId="0072CCA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214C6D" w14:textId="2A82EF0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Just in terms of any kind of technical questions.</w:t>
            </w:r>
          </w:p>
        </w:tc>
      </w:tr>
      <w:tr w:rsidR="00433B24" w:rsidRPr="00D137C4" w14:paraId="157FF23F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38DC95A" w14:textId="2B516E5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12,100 </w:t>
            </w:r>
          </w:p>
        </w:tc>
        <w:tc>
          <w:tcPr>
            <w:tcW w:w="1808" w:type="pct"/>
            <w:hideMark/>
          </w:tcPr>
          <w:p w14:paraId="617249D9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8806F6" w14:textId="7E799F2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We can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lso respond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rough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the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MDS email inbox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nd we'll display</w:t>
            </w:r>
          </w:p>
        </w:tc>
      </w:tr>
      <w:tr w:rsidR="00433B24" w:rsidRPr="00D137C4" w14:paraId="60B57460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87D1D7F" w14:textId="2B63757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17,200 </w:t>
            </w:r>
          </w:p>
        </w:tc>
        <w:tc>
          <w:tcPr>
            <w:tcW w:w="1808" w:type="pct"/>
            <w:hideMark/>
          </w:tcPr>
          <w:p w14:paraId="22E17D5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F920ACF" w14:textId="4BF6710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t at the end again. So have another question here.</w:t>
            </w:r>
          </w:p>
        </w:tc>
      </w:tr>
      <w:tr w:rsidR="00433B24" w:rsidRPr="00D137C4" w14:paraId="517F809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C3E642A" w14:textId="7072D7E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21,900 </w:t>
            </w:r>
          </w:p>
        </w:tc>
        <w:tc>
          <w:tcPr>
            <w:tcW w:w="1808" w:type="pct"/>
            <w:hideMark/>
          </w:tcPr>
          <w:p w14:paraId="7095583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C659E88" w14:textId="110BDA1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Is this model laid over the top of the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essential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Asset Management</w:t>
            </w:r>
          </w:p>
        </w:tc>
      </w:tr>
      <w:tr w:rsidR="00433B24" w:rsidRPr="00D137C4" w14:paraId="68D87F3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37477F2" w14:textId="1CFF027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 xml:space="preserve">00:51:25,100 </w:t>
            </w:r>
          </w:p>
        </w:tc>
        <w:tc>
          <w:tcPr>
            <w:tcW w:w="1808" w:type="pct"/>
            <w:hideMark/>
          </w:tcPr>
          <w:p w14:paraId="462A5202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099016C" w14:textId="635D64C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quirements for basic asset data including maintenance data,</w:t>
            </w:r>
          </w:p>
        </w:tc>
      </w:tr>
      <w:tr w:rsidR="00433B24" w:rsidRPr="00D137C4" w14:paraId="110BF53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4968D1F" w14:textId="6E1754C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29,300 </w:t>
            </w:r>
          </w:p>
        </w:tc>
        <w:tc>
          <w:tcPr>
            <w:tcW w:w="1808" w:type="pct"/>
            <w:hideMark/>
          </w:tcPr>
          <w:p w14:paraId="2EB0B40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BF8561A" w14:textId="1E9D0E7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is this going to be extra work on top of what has</w:t>
            </w:r>
          </w:p>
        </w:tc>
      </w:tr>
      <w:tr w:rsidR="00433B24" w:rsidRPr="00D137C4" w14:paraId="37CB9A7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2CA3929" w14:textId="3CD2C13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32,803 </w:t>
            </w:r>
          </w:p>
        </w:tc>
        <w:tc>
          <w:tcPr>
            <w:tcW w:w="1808" w:type="pct"/>
            <w:hideMark/>
          </w:tcPr>
          <w:p w14:paraId="72FFA3FF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4436020" w14:textId="05F944D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lready been done?</w:t>
            </w:r>
          </w:p>
        </w:tc>
      </w:tr>
      <w:tr w:rsidR="00433B24" w:rsidRPr="00D137C4" w14:paraId="627AB52B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F0D3B2" w14:textId="5A199E9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37,000 </w:t>
            </w:r>
          </w:p>
        </w:tc>
        <w:tc>
          <w:tcPr>
            <w:tcW w:w="1808" w:type="pct"/>
            <w:hideMark/>
          </w:tcPr>
          <w:p w14:paraId="69F603B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F887B4" w14:textId="7E30E68A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, this is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a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etter network model. Yes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locating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say, repairs done</w:t>
            </w:r>
          </w:p>
        </w:tc>
      </w:tr>
      <w:tr w:rsidR="00433B24" w:rsidRPr="00D137C4" w14:paraId="32A073A8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88515FB" w14:textId="1E2CDC8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40,428 </w:t>
            </w:r>
          </w:p>
        </w:tc>
        <w:tc>
          <w:tcPr>
            <w:tcW w:w="1808" w:type="pct"/>
            <w:hideMark/>
          </w:tcPr>
          <w:p w14:paraId="44A8EC1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F76FBA4" w14:textId="750B3779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an be done using this as we effectively do now.</w:t>
            </w:r>
          </w:p>
        </w:tc>
      </w:tr>
      <w:tr w:rsidR="00433B24" w:rsidRPr="00D137C4" w14:paraId="4979665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081CCE5" w14:textId="397AD389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43,600 </w:t>
            </w:r>
          </w:p>
        </w:tc>
        <w:tc>
          <w:tcPr>
            <w:tcW w:w="1808" w:type="pct"/>
            <w:hideMark/>
          </w:tcPr>
          <w:p w14:paraId="1E9E575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B8A7363" w14:textId="0EFD19F6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But it's about performance at the end of the day</w:t>
            </w:r>
          </w:p>
        </w:tc>
      </w:tr>
      <w:tr w:rsidR="00433B24" w:rsidRPr="00D137C4" w14:paraId="59D219B2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1572AF5" w14:textId="230A069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45,317 </w:t>
            </w:r>
          </w:p>
        </w:tc>
        <w:tc>
          <w:tcPr>
            <w:tcW w:w="1808" w:type="pct"/>
            <w:hideMark/>
          </w:tcPr>
          <w:p w14:paraId="1817EAA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8929103" w14:textId="1D2C931F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You repair assets.</w:t>
            </w:r>
          </w:p>
        </w:tc>
      </w:tr>
      <w:tr w:rsidR="00433B24" w:rsidRPr="00D137C4" w14:paraId="6F77B053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C30BA4C" w14:textId="05E2214E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48,400 </w:t>
            </w:r>
          </w:p>
        </w:tc>
        <w:tc>
          <w:tcPr>
            <w:tcW w:w="1808" w:type="pct"/>
            <w:hideMark/>
          </w:tcPr>
          <w:p w14:paraId="2467E062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017E34C" w14:textId="0096ACA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e thing about the network model, it doesn't just talk about current</w:t>
            </w:r>
          </w:p>
        </w:tc>
      </w:tr>
      <w:tr w:rsidR="00433B24" w:rsidRPr="00D137C4" w14:paraId="5C410A2E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DB45890" w14:textId="41CB1B6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50,600 </w:t>
            </w:r>
          </w:p>
        </w:tc>
        <w:tc>
          <w:tcPr>
            <w:tcW w:w="1808" w:type="pct"/>
            <w:hideMark/>
          </w:tcPr>
          <w:p w14:paraId="6AB6624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1E43E90" w14:textId="03EEC9FC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sets it talks about the future assets as well.</w:t>
            </w:r>
          </w:p>
        </w:tc>
      </w:tr>
      <w:tr w:rsidR="00433B24" w:rsidRPr="00D137C4" w14:paraId="73FAFA39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63067E5" w14:textId="0722028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53,300 </w:t>
            </w:r>
          </w:p>
        </w:tc>
        <w:tc>
          <w:tcPr>
            <w:tcW w:w="1808" w:type="pct"/>
            <w:hideMark/>
          </w:tcPr>
          <w:p w14:paraId="4A0E8638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A3FFDDE" w14:textId="19E32073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enables us to talk about new routes that we may be building.</w:t>
            </w:r>
          </w:p>
        </w:tc>
      </w:tr>
      <w:tr w:rsidR="00433B24" w:rsidRPr="00D137C4" w14:paraId="0F7D183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E5E4EF8" w14:textId="6C19FE4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56,300 </w:t>
            </w:r>
          </w:p>
        </w:tc>
        <w:tc>
          <w:tcPr>
            <w:tcW w:w="1808" w:type="pct"/>
            <w:hideMark/>
          </w:tcPr>
          <w:p w14:paraId="03088073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8347518" w14:textId="100CADD1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, it's not just associated with the operations or maintenance</w:t>
            </w:r>
          </w:p>
        </w:tc>
      </w:tr>
      <w:tr w:rsidR="00433B24" w:rsidRPr="00D137C4" w14:paraId="4DC1915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D163E75" w14:textId="64A7C377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1:58,400 </w:t>
            </w:r>
          </w:p>
        </w:tc>
        <w:tc>
          <w:tcPr>
            <w:tcW w:w="1808" w:type="pct"/>
            <w:hideMark/>
          </w:tcPr>
          <w:p w14:paraId="6966F7D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E3F4EDF" w14:textId="4A5C1930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f the current Network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it's also the planning for</w:t>
            </w:r>
          </w:p>
        </w:tc>
      </w:tr>
      <w:tr w:rsidR="00433B24" w:rsidRPr="00D137C4" w14:paraId="6F2698CF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F15F4B" w14:textId="6598B2C8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05,600 </w:t>
            </w:r>
          </w:p>
        </w:tc>
        <w:tc>
          <w:tcPr>
            <w:tcW w:w="1808" w:type="pct"/>
            <w:hideMark/>
          </w:tcPr>
          <w:p w14:paraId="67E18BE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2C1C81B" w14:textId="4A3F269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future one. If we go back to the future on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e are expecting performance costs planned</w:t>
            </w:r>
          </w:p>
        </w:tc>
      </w:tr>
      <w:tr w:rsidR="00433B24" w:rsidRPr="00D137C4" w14:paraId="436F811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6C137B5" w14:textId="283E0B3A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09,200 </w:t>
            </w:r>
          </w:p>
        </w:tc>
        <w:tc>
          <w:tcPr>
            <w:tcW w:w="1808" w:type="pct"/>
            <w:hideMark/>
          </w:tcPr>
          <w:p w14:paraId="2D82F3FF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3D73DEE" w14:textId="73B78A99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rks to be draped along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with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the network model so that we</w:t>
            </w:r>
          </w:p>
        </w:tc>
      </w:tr>
      <w:tr w:rsidR="00433B24" w:rsidRPr="00D137C4" w14:paraId="5EAA69D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B840F3" w14:textId="3C74CDE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13,200 </w:t>
            </w:r>
          </w:p>
        </w:tc>
        <w:tc>
          <w:tcPr>
            <w:tcW w:w="1808" w:type="pct"/>
            <w:hideMark/>
          </w:tcPr>
          <w:p w14:paraId="62A06BD6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F55EE79" w14:textId="0223C01A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can say share future Forward Works Programmes across various agencies.</w:t>
            </w:r>
          </w:p>
        </w:tc>
      </w:tr>
      <w:tr w:rsidR="00433B24" w:rsidRPr="00D137C4" w14:paraId="7E2B1D21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AABBE7D" w14:textId="5B68BF1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18,300 </w:t>
            </w:r>
          </w:p>
        </w:tc>
        <w:tc>
          <w:tcPr>
            <w:tcW w:w="1808" w:type="pct"/>
            <w:hideMark/>
          </w:tcPr>
          <w:p w14:paraId="39B7A9A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55F39F17" w14:textId="634D0E6F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yes, it is a foundation element for planning measuring</w:t>
            </w:r>
          </w:p>
        </w:tc>
      </w:tr>
      <w:tr w:rsidR="00433B24" w:rsidRPr="00D137C4" w14:paraId="74B54F26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57096AC8" w14:textId="5529E33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20,700 </w:t>
            </w:r>
          </w:p>
        </w:tc>
        <w:tc>
          <w:tcPr>
            <w:tcW w:w="1808" w:type="pct"/>
            <w:hideMark/>
          </w:tcPr>
          <w:p w14:paraId="1F5254C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48BDD4B" w14:textId="5BD87DD0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conditions performance about networks and the</w:t>
            </w:r>
          </w:p>
        </w:tc>
      </w:tr>
      <w:tr w:rsidR="00433B24" w:rsidRPr="00D137C4" w14:paraId="25D2794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6AAA5AE4" w14:textId="19A59CF5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25,982 </w:t>
            </w:r>
          </w:p>
        </w:tc>
        <w:tc>
          <w:tcPr>
            <w:tcW w:w="1808" w:type="pct"/>
            <w:hideMark/>
          </w:tcPr>
          <w:p w14:paraId="246DC0DC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18C7E35" w14:textId="3A936F21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work done to create those.</w:t>
            </w:r>
          </w:p>
        </w:tc>
      </w:tr>
      <w:tr w:rsidR="00433B24" w:rsidRPr="00D137C4" w14:paraId="6CD1E3F3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6830085" w14:textId="1F9D205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28,111 </w:t>
            </w:r>
          </w:p>
        </w:tc>
        <w:tc>
          <w:tcPr>
            <w:tcW w:w="1808" w:type="pct"/>
            <w:hideMark/>
          </w:tcPr>
          <w:p w14:paraId="3AB7A77D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32A13097" w14:textId="7E90333B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Great. So, we do have some</w:t>
            </w:r>
          </w:p>
        </w:tc>
      </w:tr>
      <w:tr w:rsidR="00433B24" w:rsidRPr="00D137C4" w14:paraId="77D6D0CE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B22CBFA" w14:textId="0FD67E8D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31,900 </w:t>
            </w:r>
          </w:p>
        </w:tc>
        <w:tc>
          <w:tcPr>
            <w:tcW w:w="1808" w:type="pct"/>
            <w:hideMark/>
          </w:tcPr>
          <w:p w14:paraId="10F8027A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583AED5" w14:textId="4B9D127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ontology questions, which the AMDS workstream team will</w:t>
            </w:r>
          </w:p>
        </w:tc>
      </w:tr>
      <w:tr w:rsidR="00433B24" w:rsidRPr="00D137C4" w14:paraId="114EC491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7156E38" w14:textId="46B7C974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33,600 </w:t>
            </w:r>
          </w:p>
        </w:tc>
        <w:tc>
          <w:tcPr>
            <w:tcW w:w="1808" w:type="pct"/>
            <w:hideMark/>
          </w:tcPr>
          <w:p w14:paraId="5C3205BA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61290EF" w14:textId="75AB333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respond to later.</w:t>
            </w:r>
          </w:p>
        </w:tc>
      </w:tr>
      <w:tr w:rsidR="00433B24" w:rsidRPr="00D137C4" w14:paraId="7149F112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15D7BACE" w14:textId="1C20ABB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38,200 </w:t>
            </w:r>
          </w:p>
        </w:tc>
        <w:tc>
          <w:tcPr>
            <w:tcW w:w="1808" w:type="pct"/>
            <w:hideMark/>
          </w:tcPr>
          <w:p w14:paraId="1026394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570BE86" w14:textId="49C18978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'd just like to give our speakers a big thank you</w:t>
            </w:r>
          </w:p>
        </w:tc>
      </w:tr>
      <w:tr w:rsidR="00CF0F8F" w:rsidRPr="00D137C4" w14:paraId="794FBF4E" w14:textId="77777777" w:rsidTr="00316CF4">
        <w:trPr>
          <w:trHeight w:val="2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CB229F0" w14:textId="3AAABD55" w:rsidR="00CF0F8F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lastRenderedPageBreak/>
              <w:t>00:52:40,400</w:t>
            </w:r>
          </w:p>
        </w:tc>
        <w:tc>
          <w:tcPr>
            <w:tcW w:w="1808" w:type="pct"/>
            <w:hideMark/>
          </w:tcPr>
          <w:p w14:paraId="19FFB355" w14:textId="77777777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 new slide fades in. It reads: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br/>
              <w:t>"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t>References &amp; Feedback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www.nzta.govt.nz/amds</w:t>
            </w:r>
            <w:r w:rsidRPr="00D137C4">
              <w:rPr>
                <w:rFonts w:ascii="Calibri" w:eastAsia="Times New Roman" w:hAnsi="Calibri" w:cs="Calibri"/>
                <w:i/>
                <w:iCs/>
                <w:color w:val="000000"/>
                <w:lang w:eastAsia="en-NZ"/>
              </w:rPr>
              <w:br/>
              <w:t>amds@nzta.govt.nz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"</w:t>
            </w:r>
          </w:p>
        </w:tc>
        <w:tc>
          <w:tcPr>
            <w:tcW w:w="2173" w:type="pct"/>
            <w:hideMark/>
          </w:tcPr>
          <w:p w14:paraId="018F80E0" w14:textId="0AAC6A23" w:rsidR="00CF0F8F" w:rsidRPr="00D137C4" w:rsidRDefault="00CF0F8F" w:rsidP="00CF0F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nd to our audience who have attended today.</w:t>
            </w:r>
          </w:p>
        </w:tc>
      </w:tr>
      <w:tr w:rsidR="00433B24" w:rsidRPr="00D137C4" w14:paraId="26C52C88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6AFA71" w14:textId="7C3B4F5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43,500 </w:t>
            </w:r>
          </w:p>
        </w:tc>
        <w:tc>
          <w:tcPr>
            <w:tcW w:w="1808" w:type="pct"/>
            <w:hideMark/>
          </w:tcPr>
          <w:p w14:paraId="3A167DAB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0BDFE0F1" w14:textId="5E98F14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o just go to the next slide please.</w:t>
            </w:r>
          </w:p>
        </w:tc>
      </w:tr>
      <w:tr w:rsidR="00433B24" w:rsidRPr="00D137C4" w14:paraId="5CBB8C24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754A32F9" w14:textId="1143834F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48,700 </w:t>
            </w:r>
          </w:p>
        </w:tc>
        <w:tc>
          <w:tcPr>
            <w:tcW w:w="1808" w:type="pct"/>
            <w:hideMark/>
          </w:tcPr>
          <w:p w14:paraId="3A9264EE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D36DCA6" w14:textId="718514C2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recording of the session will be available</w:t>
            </w:r>
          </w:p>
        </w:tc>
      </w:tr>
      <w:tr w:rsidR="00433B24" w:rsidRPr="00D137C4" w14:paraId="287BE8D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1FC37FE" w14:textId="399A33E0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52,600 </w:t>
            </w:r>
          </w:p>
        </w:tc>
        <w:tc>
          <w:tcPr>
            <w:tcW w:w="1808" w:type="pct"/>
            <w:hideMark/>
          </w:tcPr>
          <w:p w14:paraId="63FCC8DD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3B2ABF6" w14:textId="032E7C0D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in a couple of days on the AMDS website and please do</w:t>
            </w:r>
          </w:p>
        </w:tc>
      </w:tr>
      <w:tr w:rsidR="00433B24" w:rsidRPr="00D137C4" w14:paraId="4C2EFDD9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34A140BA" w14:textId="7BB86EBB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54,800 </w:t>
            </w:r>
          </w:p>
        </w:tc>
        <w:tc>
          <w:tcPr>
            <w:tcW w:w="1808" w:type="pct"/>
            <w:hideMark/>
          </w:tcPr>
          <w:p w14:paraId="293CDC44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1EDAD520" w14:textId="71247F8D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as this is a proposed framework currently</w:t>
            </w:r>
          </w:p>
        </w:tc>
      </w:tr>
      <w:tr w:rsidR="00433B24" w:rsidRPr="00D137C4" w14:paraId="7671B77D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1CD43C6" w14:textId="6C01BD91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2:57,831 </w:t>
            </w:r>
          </w:p>
        </w:tc>
        <w:tc>
          <w:tcPr>
            <w:tcW w:w="1808" w:type="pct"/>
            <w:hideMark/>
          </w:tcPr>
          <w:p w14:paraId="7AADE9E1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7CF24C9A" w14:textId="101E97FC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please do send us any suggestions comments.</w:t>
            </w:r>
          </w:p>
        </w:tc>
      </w:tr>
      <w:tr w:rsidR="00433B24" w:rsidRPr="00D137C4" w14:paraId="33E993FA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039926E2" w14:textId="356B9636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3:05,086 </w:t>
            </w:r>
          </w:p>
        </w:tc>
        <w:tc>
          <w:tcPr>
            <w:tcW w:w="1808" w:type="pct"/>
            <w:hideMark/>
          </w:tcPr>
          <w:p w14:paraId="257551F1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20D559FA" w14:textId="2503C488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731AC0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Cath Jacobs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Use cases to amds@nzta.govt.nz And thank you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everyone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,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 for attending.</w:t>
            </w:r>
          </w:p>
        </w:tc>
      </w:tr>
      <w:tr w:rsidR="00433B24" w:rsidRPr="00D137C4" w14:paraId="49150196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2DEB497" w14:textId="57F5BED2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3:07,019 </w:t>
            </w:r>
          </w:p>
        </w:tc>
        <w:tc>
          <w:tcPr>
            <w:tcW w:w="1808" w:type="pct"/>
            <w:hideMark/>
          </w:tcPr>
          <w:p w14:paraId="54C2C55E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4F1A900C" w14:textId="0A4686B2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Jeremy Gulso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 you.</w:t>
            </w:r>
          </w:p>
        </w:tc>
      </w:tr>
      <w:tr w:rsidR="00433B24" w:rsidRPr="00D137C4" w14:paraId="50DFB36C" w14:textId="77777777" w:rsidTr="00316C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45EAC08B" w14:textId="4DF17743" w:rsidR="00433B24" w:rsidRPr="00316CF4" w:rsidRDefault="00433B24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3:09,482 </w:t>
            </w:r>
          </w:p>
        </w:tc>
        <w:tc>
          <w:tcPr>
            <w:tcW w:w="1808" w:type="pct"/>
            <w:hideMark/>
          </w:tcPr>
          <w:p w14:paraId="59E9614C" w14:textId="77777777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e slide remains on screen</w:t>
            </w:r>
          </w:p>
        </w:tc>
        <w:tc>
          <w:tcPr>
            <w:tcW w:w="2173" w:type="pct"/>
            <w:hideMark/>
          </w:tcPr>
          <w:p w14:paraId="6946816A" w14:textId="3B4CAA44" w:rsidR="00433B24" w:rsidRPr="00D137C4" w:rsidRDefault="00433B24" w:rsidP="00433B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David Darwin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 folks</w:t>
            </w:r>
          </w:p>
        </w:tc>
      </w:tr>
      <w:tr w:rsidR="00433B24" w:rsidRPr="00D137C4" w14:paraId="4FD813C5" w14:textId="77777777" w:rsidTr="00316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" w:type="pct"/>
            <w:hideMark/>
          </w:tcPr>
          <w:p w14:paraId="27071CF4" w14:textId="77777777" w:rsidR="00433B24" w:rsidRPr="00316CF4" w:rsidRDefault="00433B24" w:rsidP="00316CF4">
            <w:pPr>
              <w:jc w:val="both"/>
              <w:rPr>
                <w:rFonts w:ascii="Calibri" w:hAnsi="Calibri" w:cs="Calibri"/>
                <w:color w:val="000000"/>
              </w:rPr>
            </w:pPr>
            <w:r w:rsidRPr="00316CF4">
              <w:rPr>
                <w:rFonts w:ascii="Calibri" w:hAnsi="Calibri" w:cs="Calibri"/>
                <w:color w:val="000000"/>
              </w:rPr>
              <w:t xml:space="preserve">00:53:12,482 </w:t>
            </w:r>
          </w:p>
          <w:p w14:paraId="30F31000" w14:textId="7051A867" w:rsidR="00924B5B" w:rsidRPr="00316CF4" w:rsidRDefault="00924B5B" w:rsidP="00316CF4">
            <w:pPr>
              <w:jc w:val="both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316CF4">
              <w:rPr>
                <w:rFonts w:ascii="Calibri" w:hAnsi="Calibri" w:cs="Calibri"/>
                <w:color w:val="000000"/>
              </w:rPr>
              <w:t>End</w:t>
            </w:r>
          </w:p>
        </w:tc>
        <w:tc>
          <w:tcPr>
            <w:tcW w:w="1808" w:type="pct"/>
            <w:hideMark/>
          </w:tcPr>
          <w:p w14:paraId="77B99AB3" w14:textId="77777777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Screen fades to black</w:t>
            </w:r>
          </w:p>
        </w:tc>
        <w:tc>
          <w:tcPr>
            <w:tcW w:w="2173" w:type="pct"/>
            <w:hideMark/>
          </w:tcPr>
          <w:p w14:paraId="2670C8E7" w14:textId="77AB0335" w:rsidR="00433B24" w:rsidRPr="00D137C4" w:rsidRDefault="00433B24" w:rsidP="00433B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Elke </w:t>
            </w:r>
            <w:proofErr w:type="spellStart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>Beca</w:t>
            </w:r>
            <w:proofErr w:type="spellEnd"/>
            <w:r w:rsidRPr="00D137C4">
              <w:rPr>
                <w:rFonts w:ascii="Calibri" w:eastAsia="Times New Roman" w:hAnsi="Calibri" w:cs="Calibri"/>
                <w:b/>
                <w:color w:val="000000"/>
                <w:lang w:eastAsia="en-NZ"/>
              </w:rPr>
              <w:t xml:space="preserve">: </w:t>
            </w:r>
            <w:r w:rsidRPr="00D137C4">
              <w:rPr>
                <w:rFonts w:ascii="Calibri" w:eastAsia="Times New Roman" w:hAnsi="Calibri" w:cs="Calibri"/>
                <w:color w:val="000000"/>
                <w:lang w:eastAsia="en-NZ"/>
              </w:rPr>
              <w:t>Thanks everyone</w:t>
            </w:r>
          </w:p>
        </w:tc>
      </w:tr>
    </w:tbl>
    <w:p w14:paraId="5C0E00B2" w14:textId="77777777" w:rsidR="00D137C4" w:rsidRDefault="00D137C4"/>
    <w:sectPr w:rsidR="00D137C4" w:rsidSect="00E525B1">
      <w:headerReference w:type="default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F4B62" w14:textId="77777777" w:rsidR="00BA0DA6" w:rsidRDefault="00BA0DA6" w:rsidP="00E525B1">
      <w:pPr>
        <w:spacing w:after="0" w:line="240" w:lineRule="auto"/>
      </w:pPr>
      <w:r>
        <w:separator/>
      </w:r>
    </w:p>
  </w:endnote>
  <w:endnote w:type="continuationSeparator" w:id="0">
    <w:p w14:paraId="1BD8E0DF" w14:textId="77777777" w:rsidR="00BA0DA6" w:rsidRDefault="00BA0DA6" w:rsidP="00E52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942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862B5B" w14:textId="07EADA19" w:rsidR="00BA0DA6" w:rsidRDefault="00BA0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C931C0" w14:textId="77777777" w:rsidR="00BA0DA6" w:rsidRDefault="00BA0D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4F496" w14:textId="7307B79B" w:rsidR="00BA0DA6" w:rsidRDefault="00BA0DA6">
    <w:pPr>
      <w:pStyle w:val="Footer"/>
      <w:jc w:val="center"/>
    </w:pPr>
  </w:p>
  <w:p w14:paraId="5B63DDC1" w14:textId="77777777" w:rsidR="00BA0DA6" w:rsidRDefault="00BA0D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04E5F" w14:textId="77777777" w:rsidR="00BA0DA6" w:rsidRDefault="00BA0DA6" w:rsidP="00E525B1">
      <w:pPr>
        <w:spacing w:after="0" w:line="240" w:lineRule="auto"/>
      </w:pPr>
      <w:r>
        <w:separator/>
      </w:r>
    </w:p>
  </w:footnote>
  <w:footnote w:type="continuationSeparator" w:id="0">
    <w:p w14:paraId="68C80B3C" w14:textId="77777777" w:rsidR="00BA0DA6" w:rsidRDefault="00BA0DA6" w:rsidP="00E52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119DD" w14:textId="3C0E52EB" w:rsidR="00BA0DA6" w:rsidRDefault="00BA0DA6">
    <w:pPr>
      <w:pStyle w:val="Header"/>
      <w:jc w:val="center"/>
    </w:pPr>
  </w:p>
  <w:p w14:paraId="67B3FC85" w14:textId="77777777" w:rsidR="00BA0DA6" w:rsidRDefault="00BA0D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7D622A"/>
    <w:multiLevelType w:val="hybridMultilevel"/>
    <w:tmpl w:val="855A5992"/>
    <w:lvl w:ilvl="0" w:tplc="B10484F2">
      <w:start w:val="1"/>
      <w:numFmt w:val="bullet"/>
      <w:lvlText w:val="A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E238011C" w:tentative="1">
      <w:start w:val="1"/>
      <w:numFmt w:val="bullet"/>
      <w:lvlText w:val="A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3540BE8" w:tentative="1">
      <w:start w:val="1"/>
      <w:numFmt w:val="bullet"/>
      <w:lvlText w:val="A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3088848" w:tentative="1">
      <w:start w:val="1"/>
      <w:numFmt w:val="bullet"/>
      <w:lvlText w:val="A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54037D6" w:tentative="1">
      <w:start w:val="1"/>
      <w:numFmt w:val="bullet"/>
      <w:lvlText w:val="A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7AEF352" w:tentative="1">
      <w:start w:val="1"/>
      <w:numFmt w:val="bullet"/>
      <w:lvlText w:val="A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A12AD0C" w:tentative="1">
      <w:start w:val="1"/>
      <w:numFmt w:val="bullet"/>
      <w:lvlText w:val="A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2209236" w:tentative="1">
      <w:start w:val="1"/>
      <w:numFmt w:val="bullet"/>
      <w:lvlText w:val="A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54CFFDC" w:tentative="1">
      <w:start w:val="1"/>
      <w:numFmt w:val="bullet"/>
      <w:lvlText w:val="A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 w15:restartNumberingAfterBreak="0">
    <w:nsid w:val="6A033FD7"/>
    <w:multiLevelType w:val="hybridMultilevel"/>
    <w:tmpl w:val="DE0AE5DE"/>
    <w:lvl w:ilvl="0" w:tplc="072A4E3E">
      <w:start w:val="1"/>
      <w:numFmt w:val="bullet"/>
      <w:lvlText w:val="A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0EA6286" w:tentative="1">
      <w:start w:val="1"/>
      <w:numFmt w:val="bullet"/>
      <w:lvlText w:val="A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9145740" w:tentative="1">
      <w:start w:val="1"/>
      <w:numFmt w:val="bullet"/>
      <w:lvlText w:val="A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28C1570" w:tentative="1">
      <w:start w:val="1"/>
      <w:numFmt w:val="bullet"/>
      <w:lvlText w:val="A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1403ADE" w:tentative="1">
      <w:start w:val="1"/>
      <w:numFmt w:val="bullet"/>
      <w:lvlText w:val="A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5542BDA" w:tentative="1">
      <w:start w:val="1"/>
      <w:numFmt w:val="bullet"/>
      <w:lvlText w:val="A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BE26172" w:tentative="1">
      <w:start w:val="1"/>
      <w:numFmt w:val="bullet"/>
      <w:lvlText w:val="A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E543044" w:tentative="1">
      <w:start w:val="1"/>
      <w:numFmt w:val="bullet"/>
      <w:lvlText w:val="A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1A2ADA2" w:tentative="1">
      <w:start w:val="1"/>
      <w:numFmt w:val="bullet"/>
      <w:lvlText w:val="A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79B3282E"/>
    <w:multiLevelType w:val="hybridMultilevel"/>
    <w:tmpl w:val="3758ACAA"/>
    <w:lvl w:ilvl="0" w:tplc="A0043426">
      <w:start w:val="1"/>
      <w:numFmt w:val="bullet"/>
      <w:lvlText w:val="T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3400B04" w:tentative="1">
      <w:start w:val="1"/>
      <w:numFmt w:val="bullet"/>
      <w:lvlText w:val="T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4F8969A" w:tentative="1">
      <w:start w:val="1"/>
      <w:numFmt w:val="bullet"/>
      <w:lvlText w:val="T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674F2B8" w:tentative="1">
      <w:start w:val="1"/>
      <w:numFmt w:val="bullet"/>
      <w:lvlText w:val="T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E9695C8" w:tentative="1">
      <w:start w:val="1"/>
      <w:numFmt w:val="bullet"/>
      <w:lvlText w:val="T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F7CDF48" w:tentative="1">
      <w:start w:val="1"/>
      <w:numFmt w:val="bullet"/>
      <w:lvlText w:val="T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6CEB36A" w:tentative="1">
      <w:start w:val="1"/>
      <w:numFmt w:val="bullet"/>
      <w:lvlText w:val="T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B144496" w:tentative="1">
      <w:start w:val="1"/>
      <w:numFmt w:val="bullet"/>
      <w:lvlText w:val="T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42AB364" w:tentative="1">
      <w:start w:val="1"/>
      <w:numFmt w:val="bullet"/>
      <w:lvlText w:val="T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sDA2MLc0NDI3MzJU0lEKTi0uzszPAykwrAUALiYePiwAAAA="/>
  </w:docVars>
  <w:rsids>
    <w:rsidRoot w:val="0043437E"/>
    <w:rsid w:val="000C52D9"/>
    <w:rsid w:val="002049F1"/>
    <w:rsid w:val="00316CF4"/>
    <w:rsid w:val="00433B24"/>
    <w:rsid w:val="0043437E"/>
    <w:rsid w:val="005D2129"/>
    <w:rsid w:val="00706644"/>
    <w:rsid w:val="00731AC0"/>
    <w:rsid w:val="00733383"/>
    <w:rsid w:val="00924B5B"/>
    <w:rsid w:val="009D4882"/>
    <w:rsid w:val="00BA0DA6"/>
    <w:rsid w:val="00CD1D2E"/>
    <w:rsid w:val="00CF0F8F"/>
    <w:rsid w:val="00D137C4"/>
    <w:rsid w:val="00E525B1"/>
    <w:rsid w:val="00E7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A5A83"/>
  <w15:chartTrackingRefBased/>
  <w15:docId w15:val="{04C94392-D302-420D-8D5D-2B9638121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4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137C4"/>
    <w:rPr>
      <w:color w:val="0563C1"/>
      <w:u w:val="single"/>
    </w:rPr>
  </w:style>
  <w:style w:type="paragraph" w:customStyle="1" w:styleId="msonormal0">
    <w:name w:val="msonormal"/>
    <w:basedOn w:val="Normal"/>
    <w:rsid w:val="00D137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63">
    <w:name w:val="xl63"/>
    <w:basedOn w:val="Normal"/>
    <w:rsid w:val="00D137C4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64">
    <w:name w:val="xl64"/>
    <w:basedOn w:val="Normal"/>
    <w:rsid w:val="00D137C4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ListParagraph">
    <w:name w:val="List Paragraph"/>
    <w:basedOn w:val="Normal"/>
    <w:uiPriority w:val="34"/>
    <w:qFormat/>
    <w:rsid w:val="00D137C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Light">
    <w:name w:val="Grid Table Light"/>
    <w:basedOn w:val="TableNormal"/>
    <w:uiPriority w:val="40"/>
    <w:rsid w:val="00D137C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137C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E525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25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525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5B1"/>
  </w:style>
  <w:style w:type="paragraph" w:styleId="Footer">
    <w:name w:val="footer"/>
    <w:basedOn w:val="Normal"/>
    <w:link w:val="FooterChar"/>
    <w:uiPriority w:val="99"/>
    <w:unhideWhenUsed/>
    <w:rsid w:val="00E525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5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4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7</Pages>
  <Words>13211</Words>
  <Characters>75306</Characters>
  <Application>Microsoft Office Word</Application>
  <DocSecurity>0</DocSecurity>
  <Lines>62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Five</dc:creator>
  <cp:keywords/>
  <dc:description/>
  <cp:lastModifiedBy>Joanne Saint</cp:lastModifiedBy>
  <cp:revision>5</cp:revision>
  <dcterms:created xsi:type="dcterms:W3CDTF">2021-10-05T21:36:00Z</dcterms:created>
  <dcterms:modified xsi:type="dcterms:W3CDTF">2021-10-06T02:44:00Z</dcterms:modified>
</cp:coreProperties>
</file>